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5E891" w14:textId="49871099" w:rsidR="000D11C1" w:rsidRPr="0007445E" w:rsidRDefault="000D11C1">
      <w:pPr>
        <w:rPr>
          <w:rFonts w:cs="Times New Roman"/>
          <w:b/>
          <w:bCs/>
          <w:sz w:val="6"/>
          <w:szCs w:val="4"/>
        </w:rPr>
      </w:pPr>
    </w:p>
    <w:tbl>
      <w:tblPr>
        <w:tblStyle w:val="TableGrid"/>
        <w:tblW w:w="1467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540"/>
        <w:gridCol w:w="1440"/>
        <w:gridCol w:w="1620"/>
        <w:gridCol w:w="1080"/>
        <w:gridCol w:w="1080"/>
        <w:gridCol w:w="1260"/>
        <w:gridCol w:w="1980"/>
        <w:gridCol w:w="2520"/>
        <w:gridCol w:w="1530"/>
        <w:gridCol w:w="1620"/>
      </w:tblGrid>
      <w:tr w:rsidR="00880CAA" w:rsidRPr="00B06EEC" w14:paraId="46B66249" w14:textId="56DABA3E" w:rsidTr="001C171F">
        <w:trPr>
          <w:trHeight w:val="953"/>
        </w:trPr>
        <w:tc>
          <w:tcPr>
            <w:tcW w:w="1467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17ABA2" w14:textId="77777777" w:rsidR="00880CAA" w:rsidRPr="00224133" w:rsidRDefault="00880CAA" w:rsidP="00B06EEC">
            <w:pPr>
              <w:spacing w:line="360" w:lineRule="auto"/>
              <w:jc w:val="left"/>
              <w:rPr>
                <w:rFonts w:cs="Times New Roman"/>
                <w:bCs/>
                <w:sz w:val="20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A1.</w:t>
            </w:r>
            <w:r w:rsidRPr="00224133">
              <w:rPr>
                <w:rFonts w:cs="Times New Roman"/>
                <w:bCs/>
                <w:sz w:val="20"/>
                <w:szCs w:val="20"/>
              </w:rPr>
              <w:t xml:space="preserve"> Data are collected from: </w:t>
            </w:r>
            <w:sdt>
              <w:sdtPr>
                <w:rPr>
                  <w:rFonts w:cs="Times New Roman"/>
                  <w:sz w:val="20"/>
                  <w:szCs w:val="20"/>
                </w:rPr>
                <w:id w:val="46355503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22413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cs="Times New Roman"/>
                <w:sz w:val="20"/>
                <w:szCs w:val="20"/>
              </w:rPr>
              <w:t xml:space="preserve">  C</w:t>
            </w:r>
            <w:r w:rsidRPr="00224133">
              <w:rPr>
                <w:rFonts w:cs="Times New Roman"/>
                <w:sz w:val="20"/>
                <w:szCs w:val="20"/>
              </w:rPr>
              <w:t xml:space="preserve">amp </w:t>
            </w:r>
            <w:r>
              <w:rPr>
                <w:rFonts w:cs="Times New Roman"/>
                <w:sz w:val="20"/>
                <w:szCs w:val="20"/>
              </w:rPr>
              <w:t xml:space="preserve">     </w:t>
            </w:r>
            <w:r w:rsidRPr="00224133">
              <w:rPr>
                <w:rFonts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cs="Times New Roman"/>
                  <w:sz w:val="20"/>
                  <w:szCs w:val="20"/>
                </w:rPr>
                <w:id w:val="31076091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22413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cs="Times New Roman"/>
                <w:sz w:val="20"/>
                <w:szCs w:val="20"/>
              </w:rPr>
              <w:t xml:space="preserve">  </w:t>
            </w:r>
            <w:r w:rsidRPr="00224133">
              <w:rPr>
                <w:rFonts w:cs="Times New Roman"/>
                <w:sz w:val="20"/>
                <w:szCs w:val="20"/>
              </w:rPr>
              <w:t>Host community</w:t>
            </w:r>
            <w:r w:rsidRPr="00224133">
              <w:rPr>
                <w:rFonts w:cs="Times New Roman"/>
                <w:bCs/>
                <w:sz w:val="20"/>
                <w:szCs w:val="20"/>
              </w:rPr>
              <w:t xml:space="preserve"> </w:t>
            </w:r>
          </w:p>
          <w:p w14:paraId="722039EB" w14:textId="71252964" w:rsidR="00880CAA" w:rsidRPr="00B06EEC" w:rsidRDefault="00880CAA" w:rsidP="00880CAA">
            <w:pPr>
              <w:spacing w:line="360" w:lineRule="auto"/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A</w:t>
            </w:r>
            <w:r>
              <w:rPr>
                <w:rFonts w:cs="Times New Roman"/>
                <w:b/>
                <w:bCs/>
                <w:sz w:val="20"/>
                <w:szCs w:val="20"/>
              </w:rPr>
              <w:t>2</w:t>
            </w:r>
            <w:r w:rsidRPr="00224133">
              <w:rPr>
                <w:rFonts w:cs="Times New Roman"/>
                <w:b/>
                <w:bCs/>
                <w:sz w:val="20"/>
                <w:szCs w:val="20"/>
              </w:rPr>
              <w:t>.</w:t>
            </w:r>
            <w:r w:rsidRPr="00B06EEC">
              <w:rPr>
                <w:rFonts w:cs="Times New Roman"/>
                <w:bCs/>
                <w:sz w:val="20"/>
                <w:szCs w:val="20"/>
              </w:rPr>
              <w:t xml:space="preserve"> If Camp, which:                   </w:t>
            </w:r>
            <w:sdt>
              <w:sdtPr>
                <w:rPr>
                  <w:rFonts w:cs="Times New Roman"/>
                  <w:sz w:val="20"/>
                  <w:szCs w:val="20"/>
                </w:rPr>
                <w:id w:val="122618839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B06EE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B06EEC">
              <w:rPr>
                <w:rFonts w:cs="Times New Roman"/>
                <w:sz w:val="20"/>
                <w:szCs w:val="20"/>
              </w:rPr>
              <w:t xml:space="preserve"> 6  </w:t>
            </w:r>
            <w:sdt>
              <w:sdtPr>
                <w:rPr>
                  <w:rFonts w:cs="Times New Roman"/>
                  <w:sz w:val="20"/>
                  <w:szCs w:val="20"/>
                </w:rPr>
                <w:id w:val="-47391640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B06EE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B06EEC">
              <w:rPr>
                <w:rFonts w:cs="Times New Roman"/>
                <w:sz w:val="20"/>
                <w:szCs w:val="20"/>
              </w:rPr>
              <w:t xml:space="preserve"> 7  </w:t>
            </w:r>
            <w:sdt>
              <w:sdtPr>
                <w:rPr>
                  <w:rFonts w:cs="Times New Roman"/>
                  <w:sz w:val="20"/>
                  <w:szCs w:val="20"/>
                </w:rPr>
                <w:id w:val="-149617333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B06EE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B06EEC">
              <w:rPr>
                <w:rFonts w:cs="Times New Roman"/>
                <w:sz w:val="20"/>
                <w:szCs w:val="20"/>
              </w:rPr>
              <w:t xml:space="preserve"> 8E  </w:t>
            </w:r>
            <w:sdt>
              <w:sdtPr>
                <w:rPr>
                  <w:rFonts w:cs="Times New Roman"/>
                  <w:sz w:val="20"/>
                  <w:szCs w:val="20"/>
                </w:rPr>
                <w:id w:val="-52818467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B06EE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B06EEC">
              <w:rPr>
                <w:rFonts w:cs="Times New Roman"/>
                <w:sz w:val="20"/>
                <w:szCs w:val="20"/>
              </w:rPr>
              <w:t xml:space="preserve"> 8W  </w:t>
            </w:r>
            <w:sdt>
              <w:sdtPr>
                <w:rPr>
                  <w:rFonts w:cs="Times New Roman"/>
                  <w:sz w:val="20"/>
                  <w:szCs w:val="20"/>
                </w:rPr>
                <w:id w:val="105644584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B06EE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B06EEC">
              <w:rPr>
                <w:rFonts w:cs="Times New Roman"/>
                <w:sz w:val="20"/>
                <w:szCs w:val="20"/>
              </w:rPr>
              <w:t xml:space="preserve"> 20  </w:t>
            </w:r>
            <w:sdt>
              <w:sdtPr>
                <w:rPr>
                  <w:rFonts w:cs="Times New Roman"/>
                  <w:sz w:val="20"/>
                  <w:szCs w:val="20"/>
                </w:rPr>
                <w:id w:val="-212129642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B06EE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B06EEC">
              <w:rPr>
                <w:rFonts w:cs="Times New Roman"/>
                <w:sz w:val="20"/>
                <w:szCs w:val="20"/>
              </w:rPr>
              <w:t xml:space="preserve"> 20Ex  </w:t>
            </w:r>
            <w:sdt>
              <w:sdtPr>
                <w:rPr>
                  <w:rFonts w:cs="Times New Roman"/>
                  <w:sz w:val="20"/>
                  <w:szCs w:val="20"/>
                </w:rPr>
                <w:id w:val="-213709006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B06EE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B06EEC">
              <w:rPr>
                <w:rFonts w:cs="Times New Roman"/>
                <w:sz w:val="20"/>
                <w:szCs w:val="20"/>
              </w:rPr>
              <w:t xml:space="preserve"> 26   </w:t>
            </w:r>
            <w:sdt>
              <w:sdtPr>
                <w:rPr>
                  <w:rFonts w:cs="Times New Roman"/>
                  <w:sz w:val="20"/>
                  <w:szCs w:val="20"/>
                </w:rPr>
                <w:id w:val="-181995032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B06EE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B06EEC">
              <w:rPr>
                <w:rFonts w:cs="Times New Roman"/>
                <w:sz w:val="20"/>
                <w:szCs w:val="20"/>
              </w:rPr>
              <w:t xml:space="preserve"> 27</w:t>
            </w:r>
          </w:p>
          <w:p w14:paraId="2027C487" w14:textId="757CAEE0" w:rsidR="00880CAA" w:rsidRPr="00B06EEC" w:rsidRDefault="00880CAA" w:rsidP="00224133">
            <w:pPr>
              <w:spacing w:line="360" w:lineRule="auto"/>
              <w:jc w:val="left"/>
              <w:rPr>
                <w:rFonts w:cs="Times New Roman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A</w:t>
            </w:r>
            <w:r>
              <w:rPr>
                <w:rFonts w:cs="Times New Roman"/>
                <w:b/>
                <w:bCs/>
                <w:sz w:val="20"/>
                <w:szCs w:val="20"/>
              </w:rPr>
              <w:t>3</w:t>
            </w:r>
            <w:r w:rsidRPr="00224133">
              <w:rPr>
                <w:rFonts w:cs="Times New Roman"/>
                <w:b/>
                <w:bCs/>
                <w:sz w:val="20"/>
                <w:szCs w:val="20"/>
              </w:rPr>
              <w:t>.</w:t>
            </w:r>
            <w:r w:rsidRPr="00B06EEC">
              <w:rPr>
                <w:rFonts w:cs="Times New Roman"/>
                <w:bCs/>
                <w:sz w:val="20"/>
                <w:szCs w:val="20"/>
              </w:rPr>
              <w:t xml:space="preserve"> If host community, which?  </w:t>
            </w:r>
            <w:sdt>
              <w:sdtPr>
                <w:rPr>
                  <w:rFonts w:cs="Times New Roman"/>
                  <w:sz w:val="20"/>
                  <w:szCs w:val="20"/>
                </w:rPr>
                <w:id w:val="100848761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B06EE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B06EEC">
              <w:rPr>
                <w:rFonts w:cs="Times New Roman"/>
                <w:sz w:val="20"/>
                <w:szCs w:val="20"/>
              </w:rPr>
              <w:t xml:space="preserve">Ramu   </w:t>
            </w:r>
            <w:sdt>
              <w:sdtPr>
                <w:rPr>
                  <w:rFonts w:cs="Times New Roman"/>
                  <w:sz w:val="20"/>
                  <w:szCs w:val="20"/>
                </w:rPr>
                <w:id w:val="-120756009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B06EE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B06EEC">
              <w:rPr>
                <w:rFonts w:cs="Times New Roman"/>
                <w:sz w:val="20"/>
                <w:szCs w:val="20"/>
              </w:rPr>
              <w:t>Chakaria</w:t>
            </w:r>
          </w:p>
        </w:tc>
      </w:tr>
      <w:tr w:rsidR="00F4014F" w:rsidRPr="0007445E" w14:paraId="5EC484ED" w14:textId="77777777" w:rsidTr="00224133">
        <w:trPr>
          <w:trHeight w:val="431"/>
        </w:trPr>
        <w:tc>
          <w:tcPr>
            <w:tcW w:w="14670" w:type="dxa"/>
            <w:gridSpan w:val="10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2E7BCF18" w14:textId="12BE1961" w:rsidR="00F4014F" w:rsidRPr="00224133" w:rsidRDefault="00F4014F" w:rsidP="00810F89">
            <w:pPr>
              <w:spacing w:before="120" w:after="120"/>
              <w:rPr>
                <w:rFonts w:cs="Times New Roman"/>
                <w:b/>
                <w:bCs/>
                <w:sz w:val="20"/>
                <w:szCs w:val="20"/>
              </w:rPr>
            </w:pPr>
            <w:r w:rsidRPr="00224133">
              <w:rPr>
                <w:b/>
                <w:sz w:val="20"/>
                <w:szCs w:val="20"/>
              </w:rPr>
              <w:t>Note:</w:t>
            </w:r>
            <w:r w:rsidR="00FC3FFE">
              <w:rPr>
                <w:sz w:val="20"/>
                <w:szCs w:val="20"/>
              </w:rPr>
              <w:t xml:space="preserve"> </w:t>
            </w:r>
            <w:r w:rsidRPr="00224133">
              <w:rPr>
                <w:sz w:val="20"/>
                <w:szCs w:val="20"/>
              </w:rPr>
              <w:t>We shall consider a maximum of five household members. The distribution will be as: The household (HH) head and his/her spouse will be included.</w:t>
            </w:r>
            <w:r w:rsidR="00810F89">
              <w:rPr>
                <w:sz w:val="20"/>
                <w:szCs w:val="20"/>
              </w:rPr>
              <w:t xml:space="preserve"> </w:t>
            </w:r>
            <w:r w:rsidR="00810F89" w:rsidRPr="00224133">
              <w:rPr>
                <w:sz w:val="20"/>
                <w:szCs w:val="20"/>
              </w:rPr>
              <w:t xml:space="preserve">If there is any HH member pregnant (in the last year or currently pregnant for at least 3 months) or lactating (any time during the last year), those participants </w:t>
            </w:r>
            <w:r w:rsidR="00810F89">
              <w:rPr>
                <w:sz w:val="20"/>
                <w:szCs w:val="20"/>
              </w:rPr>
              <w:t>must</w:t>
            </w:r>
            <w:r w:rsidR="00810F89" w:rsidRPr="00224133">
              <w:rPr>
                <w:sz w:val="20"/>
                <w:szCs w:val="20"/>
              </w:rPr>
              <w:t xml:space="preserve"> be included.</w:t>
            </w:r>
            <w:r w:rsidRPr="00224133">
              <w:rPr>
                <w:sz w:val="20"/>
                <w:szCs w:val="20"/>
              </w:rPr>
              <w:t xml:space="preserve"> If there are two elderly people present in the household, both will be included. However, if there are more than 2 and there is gender variation, then 1 male and 1 elderly female person are required to be included.</w:t>
            </w:r>
            <w:r>
              <w:rPr>
                <w:sz w:val="20"/>
                <w:szCs w:val="20"/>
              </w:rPr>
              <w:t xml:space="preserve"> If there is no gender variation, any two of them will be included, no matter how many elderly </w:t>
            </w:r>
            <w:r w:rsidR="0032289E">
              <w:rPr>
                <w:sz w:val="20"/>
                <w:szCs w:val="20"/>
              </w:rPr>
              <w:t>people</w:t>
            </w:r>
            <w:r>
              <w:rPr>
                <w:sz w:val="20"/>
                <w:szCs w:val="20"/>
              </w:rPr>
              <w:t xml:space="preserve"> are in the HH.</w:t>
            </w:r>
            <w:r w:rsidRPr="00224133">
              <w:rPr>
                <w:sz w:val="20"/>
                <w:szCs w:val="20"/>
              </w:rPr>
              <w:t xml:space="preserve"> </w:t>
            </w:r>
          </w:p>
        </w:tc>
      </w:tr>
      <w:tr w:rsidR="00B23CDF" w:rsidRPr="0007445E" w14:paraId="751F5ED3" w14:textId="4A9C2AB0" w:rsidTr="00224133">
        <w:trPr>
          <w:trHeight w:val="431"/>
        </w:trPr>
        <w:tc>
          <w:tcPr>
            <w:tcW w:w="14670" w:type="dxa"/>
            <w:gridSpan w:val="10"/>
            <w:shd w:val="clear" w:color="auto" w:fill="E2EFD9" w:themeFill="accent6" w:themeFillTint="33"/>
            <w:vAlign w:val="center"/>
          </w:tcPr>
          <w:p w14:paraId="28162893" w14:textId="6E7373E2" w:rsidR="00B23CDF" w:rsidRPr="0007445E" w:rsidRDefault="00B23CDF" w:rsidP="00224133">
            <w:pPr>
              <w:spacing w:before="120" w:after="120"/>
              <w:jc w:val="left"/>
              <w:rPr>
                <w:rFonts w:cs="Times New Roman"/>
                <w:b/>
                <w:bCs/>
              </w:rPr>
            </w:pPr>
            <w:r w:rsidRPr="0007445E">
              <w:rPr>
                <w:rFonts w:cs="Times New Roman"/>
                <w:b/>
                <w:bCs/>
              </w:rPr>
              <w:t xml:space="preserve">Module 1: Demographic information </w:t>
            </w:r>
            <w:r w:rsidR="00957462">
              <w:rPr>
                <w:rFonts w:cs="Times New Roman"/>
                <w:b/>
                <w:bCs/>
              </w:rPr>
              <w:t>of the</w:t>
            </w:r>
            <w:r w:rsidRPr="0007445E">
              <w:rPr>
                <w:rFonts w:cs="Times New Roman"/>
                <w:b/>
                <w:bCs/>
              </w:rPr>
              <w:t xml:space="preserve"> respondent</w:t>
            </w:r>
          </w:p>
        </w:tc>
      </w:tr>
      <w:tr w:rsidR="00525D8B" w:rsidRPr="0007445E" w14:paraId="0E545CD2" w14:textId="7200B2AD" w:rsidTr="00224133">
        <w:trPr>
          <w:trHeight w:val="530"/>
        </w:trPr>
        <w:tc>
          <w:tcPr>
            <w:tcW w:w="540" w:type="dxa"/>
            <w:shd w:val="clear" w:color="auto" w:fill="FFE599" w:themeFill="accent4" w:themeFillTint="66"/>
          </w:tcPr>
          <w:p w14:paraId="5DE57391" w14:textId="7ED650F3" w:rsidR="001E5009" w:rsidRPr="00224133" w:rsidRDefault="001E5009" w:rsidP="00224133">
            <w:pPr>
              <w:spacing w:before="40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>ID</w:t>
            </w:r>
          </w:p>
        </w:tc>
        <w:tc>
          <w:tcPr>
            <w:tcW w:w="1440" w:type="dxa"/>
            <w:shd w:val="clear" w:color="auto" w:fill="FFE599" w:themeFill="accent4" w:themeFillTint="66"/>
          </w:tcPr>
          <w:p w14:paraId="468F74D7" w14:textId="0E0BEE41" w:rsidR="001E5009" w:rsidRPr="00224133" w:rsidRDefault="001E5009" w:rsidP="00224133">
            <w:pPr>
              <w:spacing w:before="40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>Name</w:t>
            </w:r>
            <w:r w:rsidR="00F4014F" w:rsidRPr="00224133">
              <w:rPr>
                <w:rFonts w:cs="Times New Roman"/>
                <w:b/>
                <w:bCs/>
                <w:sz w:val="19"/>
                <w:szCs w:val="19"/>
              </w:rPr>
              <w:t xml:space="preserve"> </w:t>
            </w:r>
            <w:r w:rsidR="00F4014F" w:rsidRPr="00224133">
              <w:rPr>
                <w:rFonts w:cs="Times New Roman"/>
                <w:bCs/>
                <w:sz w:val="19"/>
                <w:szCs w:val="19"/>
              </w:rPr>
              <w:t>(First 3 letter)</w:t>
            </w:r>
          </w:p>
        </w:tc>
        <w:tc>
          <w:tcPr>
            <w:tcW w:w="1620" w:type="dxa"/>
            <w:shd w:val="clear" w:color="auto" w:fill="FFE599" w:themeFill="accent4" w:themeFillTint="66"/>
          </w:tcPr>
          <w:p w14:paraId="08823CEB" w14:textId="57217779" w:rsidR="001E5009" w:rsidRPr="00224133" w:rsidRDefault="001E5009" w:rsidP="00224133">
            <w:pPr>
              <w:spacing w:before="40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>1.1 Category of respondent</w:t>
            </w:r>
          </w:p>
        </w:tc>
        <w:tc>
          <w:tcPr>
            <w:tcW w:w="1080" w:type="dxa"/>
            <w:shd w:val="clear" w:color="auto" w:fill="FFE599" w:themeFill="accent4" w:themeFillTint="66"/>
          </w:tcPr>
          <w:p w14:paraId="0767AA90" w14:textId="76EF74D8" w:rsidR="001E5009" w:rsidRPr="00224133" w:rsidRDefault="001E5009" w:rsidP="00224133">
            <w:pPr>
              <w:spacing w:before="40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>1.2 Sex</w:t>
            </w:r>
          </w:p>
        </w:tc>
        <w:tc>
          <w:tcPr>
            <w:tcW w:w="1080" w:type="dxa"/>
            <w:shd w:val="clear" w:color="auto" w:fill="FFE599" w:themeFill="accent4" w:themeFillTint="66"/>
          </w:tcPr>
          <w:p w14:paraId="2F0709B7" w14:textId="6EA601EF" w:rsidR="001E5009" w:rsidRPr="00224133" w:rsidRDefault="001E5009" w:rsidP="00224133">
            <w:pPr>
              <w:spacing w:before="40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>1.3 Age</w:t>
            </w:r>
          </w:p>
        </w:tc>
        <w:tc>
          <w:tcPr>
            <w:tcW w:w="1260" w:type="dxa"/>
            <w:shd w:val="clear" w:color="auto" w:fill="FFE599" w:themeFill="accent4" w:themeFillTint="66"/>
          </w:tcPr>
          <w:p w14:paraId="3C0C7C2F" w14:textId="66CA0C66" w:rsidR="001E5009" w:rsidRPr="00224133" w:rsidRDefault="001E5009" w:rsidP="00224133">
            <w:pPr>
              <w:spacing w:before="40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>1.4 Marital status</w:t>
            </w:r>
          </w:p>
        </w:tc>
        <w:tc>
          <w:tcPr>
            <w:tcW w:w="1980" w:type="dxa"/>
            <w:shd w:val="clear" w:color="auto" w:fill="FFE599" w:themeFill="accent4" w:themeFillTint="66"/>
          </w:tcPr>
          <w:p w14:paraId="4604F496" w14:textId="7565E3B0" w:rsidR="001E5009" w:rsidRPr="00224133" w:rsidRDefault="001E5009" w:rsidP="00224133">
            <w:pPr>
              <w:spacing w:before="40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>1.5 Highest level of school attended</w:t>
            </w:r>
          </w:p>
        </w:tc>
        <w:tc>
          <w:tcPr>
            <w:tcW w:w="2520" w:type="dxa"/>
            <w:shd w:val="clear" w:color="auto" w:fill="FFE599" w:themeFill="accent4" w:themeFillTint="66"/>
          </w:tcPr>
          <w:p w14:paraId="4727EC58" w14:textId="1175E601" w:rsidR="001E5009" w:rsidRPr="00224133" w:rsidRDefault="001E5009" w:rsidP="00224133">
            <w:pPr>
              <w:spacing w:before="40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>1.6 Primary occupation</w:t>
            </w:r>
          </w:p>
        </w:tc>
        <w:tc>
          <w:tcPr>
            <w:tcW w:w="1530" w:type="dxa"/>
            <w:shd w:val="clear" w:color="auto" w:fill="FFE599" w:themeFill="accent4" w:themeFillTint="66"/>
          </w:tcPr>
          <w:p w14:paraId="6F85172B" w14:textId="7142F6B1" w:rsidR="00B06EEC" w:rsidRPr="00224133" w:rsidRDefault="001E5009" w:rsidP="00224133">
            <w:pPr>
              <w:spacing w:before="40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>1.7 Pregnancy</w:t>
            </w:r>
          </w:p>
        </w:tc>
        <w:tc>
          <w:tcPr>
            <w:tcW w:w="1620" w:type="dxa"/>
            <w:shd w:val="clear" w:color="auto" w:fill="FFE599" w:themeFill="accent4" w:themeFillTint="66"/>
          </w:tcPr>
          <w:p w14:paraId="1FD38A50" w14:textId="5E3195DE" w:rsidR="001E5009" w:rsidRPr="00224133" w:rsidRDefault="001E5009" w:rsidP="00224133">
            <w:pPr>
              <w:spacing w:before="40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>1.</w:t>
            </w:r>
            <w:r w:rsidR="00CE3111" w:rsidRPr="00224133">
              <w:rPr>
                <w:rFonts w:cs="Times New Roman"/>
                <w:b/>
                <w:bCs/>
                <w:sz w:val="19"/>
                <w:szCs w:val="19"/>
              </w:rPr>
              <w:t>8</w:t>
            </w:r>
            <w:r w:rsidR="00B06EEC">
              <w:rPr>
                <w:rFonts w:cs="Times New Roman"/>
                <w:b/>
                <w:bCs/>
                <w:sz w:val="19"/>
                <w:szCs w:val="19"/>
              </w:rPr>
              <w:t xml:space="preserve"> </w:t>
            </w:r>
            <w:r w:rsidRPr="00224133">
              <w:rPr>
                <w:rFonts w:cs="Times New Roman"/>
                <w:b/>
                <w:bCs/>
                <w:sz w:val="19"/>
                <w:szCs w:val="19"/>
              </w:rPr>
              <w:t>Lactation</w:t>
            </w:r>
          </w:p>
        </w:tc>
      </w:tr>
      <w:tr w:rsidR="00525D8B" w:rsidRPr="0007445E" w14:paraId="2BD69B3C" w14:textId="21BAC151" w:rsidTr="00224133">
        <w:tc>
          <w:tcPr>
            <w:tcW w:w="540" w:type="dxa"/>
            <w:shd w:val="clear" w:color="auto" w:fill="E2EFD9" w:themeFill="accent6" w:themeFillTint="33"/>
          </w:tcPr>
          <w:p w14:paraId="5579A40D" w14:textId="77777777" w:rsidR="001E5009" w:rsidRPr="00224133" w:rsidRDefault="001E5009" w:rsidP="002409C9">
            <w:pPr>
              <w:spacing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440" w:type="dxa"/>
            <w:shd w:val="clear" w:color="auto" w:fill="E2EFD9" w:themeFill="accent6" w:themeFillTint="33"/>
          </w:tcPr>
          <w:p w14:paraId="3C4FBE0D" w14:textId="77777777" w:rsidR="001E5009" w:rsidRPr="00224133" w:rsidRDefault="001E5009" w:rsidP="002409C9">
            <w:pPr>
              <w:spacing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  <w:p w14:paraId="1BBB665C" w14:textId="77777777" w:rsidR="001E5009" w:rsidRPr="00224133" w:rsidRDefault="001E5009" w:rsidP="00B24693">
            <w:pPr>
              <w:rPr>
                <w:rFonts w:cs="Times New Roman"/>
                <w:b/>
                <w:bCs/>
                <w:sz w:val="19"/>
                <w:szCs w:val="19"/>
              </w:rPr>
            </w:pPr>
          </w:p>
          <w:p w14:paraId="1FF1A556" w14:textId="77777777" w:rsidR="001E5009" w:rsidRPr="00224133" w:rsidRDefault="001E5009" w:rsidP="00B24693">
            <w:pPr>
              <w:rPr>
                <w:rFonts w:cs="Times New Roman"/>
                <w:b/>
                <w:bCs/>
                <w:sz w:val="19"/>
                <w:szCs w:val="19"/>
              </w:rPr>
            </w:pPr>
          </w:p>
          <w:p w14:paraId="369776AB" w14:textId="7F52A0D9" w:rsidR="001E5009" w:rsidRPr="00224133" w:rsidRDefault="001E5009" w:rsidP="00B24693">
            <w:pPr>
              <w:ind w:firstLine="720"/>
              <w:rPr>
                <w:rFonts w:cs="Times New Roman"/>
                <w:sz w:val="19"/>
                <w:szCs w:val="19"/>
              </w:rPr>
            </w:pPr>
          </w:p>
        </w:tc>
        <w:tc>
          <w:tcPr>
            <w:tcW w:w="1620" w:type="dxa"/>
            <w:shd w:val="clear" w:color="auto" w:fill="E2EFD9" w:themeFill="accent6" w:themeFillTint="33"/>
          </w:tcPr>
          <w:p w14:paraId="16FB40E1" w14:textId="10659783" w:rsidR="001E5009" w:rsidRPr="00224133" w:rsidRDefault="001E5009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1. HH Head</w:t>
            </w:r>
          </w:p>
          <w:p w14:paraId="6BB03FD5" w14:textId="2472463F" w:rsidR="001E5009" w:rsidRPr="00224133" w:rsidRDefault="00525D8B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2</w:t>
            </w:r>
            <w:r w:rsidR="001E5009" w:rsidRPr="00224133">
              <w:rPr>
                <w:rFonts w:cs="Times New Roman"/>
                <w:sz w:val="19"/>
                <w:szCs w:val="19"/>
              </w:rPr>
              <w:t>. Others</w:t>
            </w:r>
          </w:p>
        </w:tc>
        <w:tc>
          <w:tcPr>
            <w:tcW w:w="1080" w:type="dxa"/>
            <w:shd w:val="clear" w:color="auto" w:fill="E2EFD9" w:themeFill="accent6" w:themeFillTint="33"/>
          </w:tcPr>
          <w:p w14:paraId="4DF96317" w14:textId="77777777" w:rsidR="001E5009" w:rsidRPr="00224133" w:rsidRDefault="001E5009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1. Male</w:t>
            </w:r>
          </w:p>
          <w:p w14:paraId="0A8381F6" w14:textId="77777777" w:rsidR="001E5009" w:rsidRPr="00224133" w:rsidRDefault="001E5009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2. Female</w:t>
            </w:r>
          </w:p>
          <w:p w14:paraId="33096E02" w14:textId="77777777" w:rsidR="001E5009" w:rsidRPr="00224133" w:rsidRDefault="001E5009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 xml:space="preserve">3. Third </w:t>
            </w:r>
          </w:p>
          <w:p w14:paraId="638DB3AE" w14:textId="17927E1A" w:rsidR="001E5009" w:rsidRPr="00224133" w:rsidRDefault="001E5009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 xml:space="preserve">    gender</w:t>
            </w:r>
          </w:p>
        </w:tc>
        <w:tc>
          <w:tcPr>
            <w:tcW w:w="1080" w:type="dxa"/>
            <w:shd w:val="clear" w:color="auto" w:fill="E2EFD9" w:themeFill="accent6" w:themeFillTint="33"/>
          </w:tcPr>
          <w:p w14:paraId="4E330A3A" w14:textId="7C352FF3" w:rsidR="001E5009" w:rsidRPr="00224133" w:rsidRDefault="00525D8B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In y</w:t>
            </w:r>
            <w:r w:rsidR="001E5009" w:rsidRPr="00224133">
              <w:rPr>
                <w:rFonts w:cs="Times New Roman"/>
                <w:sz w:val="19"/>
                <w:szCs w:val="19"/>
              </w:rPr>
              <w:t>ears</w:t>
            </w:r>
          </w:p>
        </w:tc>
        <w:tc>
          <w:tcPr>
            <w:tcW w:w="1260" w:type="dxa"/>
            <w:shd w:val="clear" w:color="auto" w:fill="E2EFD9" w:themeFill="accent6" w:themeFillTint="33"/>
          </w:tcPr>
          <w:p w14:paraId="68F68315" w14:textId="77777777" w:rsidR="001E5009" w:rsidRPr="00224133" w:rsidRDefault="001E5009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1. Married</w:t>
            </w:r>
          </w:p>
          <w:p w14:paraId="26E0F51F" w14:textId="77777777" w:rsidR="001E5009" w:rsidRPr="00224133" w:rsidRDefault="001E5009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2. Unmarried</w:t>
            </w:r>
          </w:p>
          <w:p w14:paraId="10B45474" w14:textId="77777777" w:rsidR="001E5009" w:rsidRPr="00224133" w:rsidRDefault="001E5009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3. Widowed</w:t>
            </w:r>
          </w:p>
          <w:p w14:paraId="51661BA3" w14:textId="77777777" w:rsidR="001E5009" w:rsidRPr="00224133" w:rsidRDefault="001E5009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4. Divorced/</w:t>
            </w:r>
          </w:p>
          <w:p w14:paraId="171C421E" w14:textId="5D0B34A9" w:rsidR="001E5009" w:rsidRPr="00224133" w:rsidRDefault="001E5009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 xml:space="preserve">    Separated</w:t>
            </w:r>
          </w:p>
        </w:tc>
        <w:tc>
          <w:tcPr>
            <w:tcW w:w="1980" w:type="dxa"/>
            <w:shd w:val="clear" w:color="auto" w:fill="E2EFD9" w:themeFill="accent6" w:themeFillTint="33"/>
          </w:tcPr>
          <w:p w14:paraId="48158D57" w14:textId="198EC515" w:rsidR="001E5009" w:rsidRPr="00224133" w:rsidRDefault="001E5009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1. Primary (1-5 years)</w:t>
            </w:r>
          </w:p>
          <w:p w14:paraId="4E4323A3" w14:textId="77777777" w:rsidR="001E5009" w:rsidRPr="00224133" w:rsidRDefault="001E5009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 xml:space="preserve">2. Secondary high </w:t>
            </w:r>
          </w:p>
          <w:p w14:paraId="6A6853FA" w14:textId="5C04DC05" w:rsidR="001E5009" w:rsidRPr="00224133" w:rsidRDefault="001E5009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 xml:space="preserve">    school (6-10 years)</w:t>
            </w:r>
          </w:p>
          <w:p w14:paraId="318C6F38" w14:textId="77777777" w:rsidR="001E5009" w:rsidRPr="00224133" w:rsidRDefault="001E5009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 xml:space="preserve">3. Higher secondary </w:t>
            </w:r>
          </w:p>
          <w:p w14:paraId="2C161D60" w14:textId="77777777" w:rsidR="001E5009" w:rsidRPr="00224133" w:rsidRDefault="001E5009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 xml:space="preserve">    (11-12 years)</w:t>
            </w:r>
          </w:p>
          <w:p w14:paraId="3C9E0A79" w14:textId="77777777" w:rsidR="001E5009" w:rsidRPr="00224133" w:rsidRDefault="001E5009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 xml:space="preserve">4. University or </w:t>
            </w:r>
          </w:p>
          <w:p w14:paraId="2F6DBD84" w14:textId="77777777" w:rsidR="001E5009" w:rsidRPr="00224133" w:rsidRDefault="001E5009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 xml:space="preserve">    higher (&gt;12 years)</w:t>
            </w:r>
          </w:p>
          <w:p w14:paraId="42083828" w14:textId="77777777" w:rsidR="001E5009" w:rsidRPr="00224133" w:rsidRDefault="001E5009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5. Madrasa</w:t>
            </w:r>
          </w:p>
          <w:p w14:paraId="322133B8" w14:textId="70EC2C25" w:rsidR="001E5009" w:rsidRPr="00224133" w:rsidRDefault="001E5009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6. No schooling</w:t>
            </w:r>
          </w:p>
        </w:tc>
        <w:tc>
          <w:tcPr>
            <w:tcW w:w="2520" w:type="dxa"/>
            <w:shd w:val="clear" w:color="auto" w:fill="E2EFD9" w:themeFill="accent6" w:themeFillTint="33"/>
          </w:tcPr>
          <w:p w14:paraId="6505DD7A" w14:textId="77777777" w:rsidR="001E5009" w:rsidRPr="00F4014F" w:rsidRDefault="001E5009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F4014F">
              <w:rPr>
                <w:rFonts w:cs="Times New Roman"/>
                <w:sz w:val="19"/>
                <w:szCs w:val="19"/>
              </w:rPr>
              <w:t>1. Agriculture</w:t>
            </w:r>
          </w:p>
          <w:p w14:paraId="1E34C1E8" w14:textId="77777777" w:rsidR="001E5009" w:rsidRPr="00F4014F" w:rsidRDefault="001E5009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F4014F">
              <w:rPr>
                <w:rFonts w:cs="Times New Roman"/>
                <w:sz w:val="19"/>
                <w:szCs w:val="19"/>
              </w:rPr>
              <w:t>2. Livestock</w:t>
            </w:r>
          </w:p>
          <w:p w14:paraId="56192D8E" w14:textId="77777777" w:rsidR="001E5009" w:rsidRPr="00F4014F" w:rsidRDefault="001E5009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F4014F">
              <w:rPr>
                <w:rFonts w:cs="Times New Roman"/>
                <w:sz w:val="19"/>
                <w:szCs w:val="19"/>
              </w:rPr>
              <w:t>3. Fisheries</w:t>
            </w:r>
          </w:p>
          <w:p w14:paraId="4F74CAFF" w14:textId="77777777" w:rsidR="001E5009" w:rsidRPr="00F4014F" w:rsidRDefault="001E5009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F4014F">
              <w:rPr>
                <w:rFonts w:cs="Times New Roman"/>
                <w:sz w:val="19"/>
                <w:szCs w:val="19"/>
              </w:rPr>
              <w:t>4. Service holder</w:t>
            </w:r>
          </w:p>
          <w:p w14:paraId="784AB30A" w14:textId="77777777" w:rsidR="001E5009" w:rsidRPr="00F4014F" w:rsidRDefault="001E5009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F4014F">
              <w:rPr>
                <w:rFonts w:cs="Times New Roman"/>
                <w:sz w:val="19"/>
                <w:szCs w:val="19"/>
              </w:rPr>
              <w:t>5. Business</w:t>
            </w:r>
          </w:p>
          <w:p w14:paraId="71EC4F28" w14:textId="53CC9D53" w:rsidR="001E5009" w:rsidRPr="00F4014F" w:rsidRDefault="001E5009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F4014F">
              <w:rPr>
                <w:rFonts w:cs="Times New Roman"/>
                <w:sz w:val="19"/>
                <w:szCs w:val="19"/>
              </w:rPr>
              <w:t>6. Day laborer</w:t>
            </w:r>
          </w:p>
          <w:p w14:paraId="0C170909" w14:textId="77777777" w:rsidR="001E5009" w:rsidRPr="00F4014F" w:rsidRDefault="001E5009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F4014F">
              <w:rPr>
                <w:rFonts w:cs="Times New Roman"/>
                <w:sz w:val="19"/>
                <w:szCs w:val="19"/>
              </w:rPr>
              <w:t xml:space="preserve">7. Professional </w:t>
            </w:r>
          </w:p>
          <w:p w14:paraId="4E257636" w14:textId="1215CE45" w:rsidR="001E5009" w:rsidRPr="00F4014F" w:rsidRDefault="001E5009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F4014F">
              <w:rPr>
                <w:rFonts w:cs="Times New Roman"/>
                <w:sz w:val="19"/>
                <w:szCs w:val="19"/>
              </w:rPr>
              <w:t xml:space="preserve">   (Physician/lawyer/teacher)</w:t>
            </w:r>
          </w:p>
          <w:p w14:paraId="044F6441" w14:textId="77777777" w:rsidR="001E5009" w:rsidRPr="00F4014F" w:rsidRDefault="001E5009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F4014F">
              <w:rPr>
                <w:rFonts w:cs="Times New Roman"/>
                <w:sz w:val="19"/>
                <w:szCs w:val="19"/>
              </w:rPr>
              <w:t>8. Productive work at HH</w:t>
            </w:r>
          </w:p>
          <w:p w14:paraId="32912422" w14:textId="77777777" w:rsidR="001E5009" w:rsidRPr="00F4014F" w:rsidRDefault="001E5009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F4014F">
              <w:rPr>
                <w:rFonts w:cs="Times New Roman"/>
                <w:sz w:val="19"/>
                <w:szCs w:val="19"/>
              </w:rPr>
              <w:t>9. Driver</w:t>
            </w:r>
          </w:p>
          <w:p w14:paraId="4338254A" w14:textId="77777777" w:rsidR="001E5009" w:rsidRPr="00F4014F" w:rsidRDefault="001E5009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F4014F">
              <w:rPr>
                <w:rFonts w:cs="Times New Roman"/>
                <w:sz w:val="19"/>
                <w:szCs w:val="19"/>
              </w:rPr>
              <w:t>10. Student</w:t>
            </w:r>
          </w:p>
          <w:p w14:paraId="55F03B2D" w14:textId="77777777" w:rsidR="001E5009" w:rsidRPr="00F4014F" w:rsidRDefault="001E5009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F4014F">
              <w:rPr>
                <w:rFonts w:cs="Times New Roman"/>
                <w:sz w:val="19"/>
                <w:szCs w:val="19"/>
              </w:rPr>
              <w:t>11. Housewife</w:t>
            </w:r>
          </w:p>
          <w:p w14:paraId="6A70DD84" w14:textId="4E13084F" w:rsidR="001E5009" w:rsidRPr="00F4014F" w:rsidRDefault="001E5009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F4014F">
              <w:rPr>
                <w:rFonts w:cs="Times New Roman"/>
                <w:sz w:val="19"/>
                <w:szCs w:val="19"/>
              </w:rPr>
              <w:t>12. Beggar</w:t>
            </w:r>
          </w:p>
          <w:p w14:paraId="549C32F0" w14:textId="6FB3B08F" w:rsidR="001E5009" w:rsidRPr="00F4014F" w:rsidRDefault="001E5009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F4014F">
              <w:rPr>
                <w:rFonts w:cs="Times New Roman"/>
                <w:sz w:val="19"/>
                <w:szCs w:val="19"/>
              </w:rPr>
              <w:t>13. Unemployed</w:t>
            </w:r>
          </w:p>
          <w:p w14:paraId="3EC9E3E0" w14:textId="3CAEFAA2" w:rsidR="001E5009" w:rsidRPr="00224133" w:rsidRDefault="001E5009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F4014F">
              <w:rPr>
                <w:rFonts w:cs="Times New Roman"/>
                <w:sz w:val="19"/>
                <w:szCs w:val="19"/>
              </w:rPr>
              <w:t>14. Others</w:t>
            </w:r>
            <w:r w:rsidR="007A2C7D" w:rsidRPr="00F4014F">
              <w:rPr>
                <w:rFonts w:cs="Times New Roman"/>
                <w:sz w:val="19"/>
                <w:szCs w:val="19"/>
              </w:rPr>
              <w:t xml:space="preserve"> </w:t>
            </w:r>
            <w:r w:rsidRPr="00F4014F">
              <w:rPr>
                <w:rFonts w:cs="Times New Roman"/>
                <w:sz w:val="19"/>
                <w:szCs w:val="19"/>
              </w:rPr>
              <w:t>.......................</w:t>
            </w:r>
            <w:r w:rsidR="007D679A" w:rsidRPr="00F4014F">
              <w:rPr>
                <w:rFonts w:cs="Times New Roman"/>
                <w:sz w:val="19"/>
                <w:szCs w:val="19"/>
              </w:rPr>
              <w:t>....</w:t>
            </w:r>
          </w:p>
        </w:tc>
        <w:tc>
          <w:tcPr>
            <w:tcW w:w="1530" w:type="dxa"/>
            <w:shd w:val="clear" w:color="auto" w:fill="E2EFD9" w:themeFill="accent6" w:themeFillTint="33"/>
          </w:tcPr>
          <w:p w14:paraId="68DFE65F" w14:textId="26085B7A" w:rsidR="001E5009" w:rsidRPr="00F4014F" w:rsidRDefault="00B06EEC" w:rsidP="00C11763">
            <w:pPr>
              <w:jc w:val="left"/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 xml:space="preserve">Ask the female respondents aged less than 45 years - </w:t>
            </w:r>
            <w:r w:rsidR="00525D8B" w:rsidRPr="00F4014F">
              <w:rPr>
                <w:rFonts w:cs="Times New Roman"/>
                <w:sz w:val="19"/>
                <w:szCs w:val="19"/>
              </w:rPr>
              <w:t xml:space="preserve">If she was </w:t>
            </w:r>
            <w:r w:rsidR="00F4014F" w:rsidRPr="00F4014F">
              <w:rPr>
                <w:rFonts w:cs="Times New Roman"/>
                <w:sz w:val="19"/>
                <w:szCs w:val="19"/>
              </w:rPr>
              <w:t xml:space="preserve">ever </w:t>
            </w:r>
            <w:r w:rsidR="00525D8B" w:rsidRPr="00F4014F">
              <w:rPr>
                <w:rFonts w:cs="Times New Roman"/>
                <w:sz w:val="19"/>
                <w:szCs w:val="19"/>
              </w:rPr>
              <w:t xml:space="preserve">pregnant in last one year or </w:t>
            </w:r>
            <w:r w:rsidR="00F4014F" w:rsidRPr="00F4014F">
              <w:rPr>
                <w:rFonts w:cs="Times New Roman"/>
                <w:sz w:val="19"/>
                <w:szCs w:val="19"/>
              </w:rPr>
              <w:t xml:space="preserve">currently </w:t>
            </w:r>
            <w:r w:rsidR="00525D8B" w:rsidRPr="00F4014F">
              <w:rPr>
                <w:rFonts w:cs="Times New Roman"/>
                <w:sz w:val="19"/>
                <w:szCs w:val="19"/>
              </w:rPr>
              <w:t>pregnant for at least 3 months</w:t>
            </w:r>
          </w:p>
          <w:p w14:paraId="2DAEB34D" w14:textId="77777777" w:rsidR="001E5009" w:rsidRPr="00F4014F" w:rsidRDefault="001E5009" w:rsidP="00C11763">
            <w:pPr>
              <w:jc w:val="left"/>
              <w:rPr>
                <w:rFonts w:cs="Times New Roman"/>
                <w:sz w:val="19"/>
                <w:szCs w:val="19"/>
              </w:rPr>
            </w:pPr>
          </w:p>
          <w:p w14:paraId="098C4D72" w14:textId="77777777" w:rsidR="007D679A" w:rsidRPr="00F4014F" w:rsidRDefault="007D679A" w:rsidP="00C11763">
            <w:pPr>
              <w:jc w:val="left"/>
              <w:rPr>
                <w:rFonts w:cs="Times New Roman"/>
                <w:sz w:val="19"/>
                <w:szCs w:val="19"/>
              </w:rPr>
            </w:pPr>
            <w:r w:rsidRPr="00F4014F">
              <w:rPr>
                <w:rFonts w:cs="Times New Roman"/>
                <w:sz w:val="19"/>
                <w:szCs w:val="19"/>
              </w:rPr>
              <w:t>1. Yes</w:t>
            </w:r>
          </w:p>
          <w:p w14:paraId="0611831F" w14:textId="6BCC5AD0" w:rsidR="007D679A" w:rsidRPr="00F4014F" w:rsidRDefault="007D679A" w:rsidP="00C11763">
            <w:pPr>
              <w:jc w:val="left"/>
              <w:rPr>
                <w:rFonts w:cs="Times New Roman"/>
                <w:sz w:val="19"/>
                <w:szCs w:val="19"/>
              </w:rPr>
            </w:pPr>
            <w:r w:rsidRPr="00F4014F">
              <w:rPr>
                <w:rFonts w:cs="Times New Roman"/>
                <w:sz w:val="19"/>
                <w:szCs w:val="19"/>
              </w:rPr>
              <w:t>2. No</w:t>
            </w:r>
          </w:p>
        </w:tc>
        <w:tc>
          <w:tcPr>
            <w:tcW w:w="1620" w:type="dxa"/>
            <w:shd w:val="clear" w:color="auto" w:fill="E2EFD9" w:themeFill="accent6" w:themeFillTint="33"/>
          </w:tcPr>
          <w:p w14:paraId="612DC609" w14:textId="2B91B0CA" w:rsidR="00F4014F" w:rsidRPr="00F4014F" w:rsidRDefault="00B06EEC" w:rsidP="00C11763">
            <w:pPr>
              <w:jc w:val="left"/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 xml:space="preserve">Ask the female respondents aged less than 45 years - </w:t>
            </w:r>
            <w:r w:rsidR="00F4014F" w:rsidRPr="00F4014F">
              <w:rPr>
                <w:rFonts w:cs="Times New Roman"/>
                <w:sz w:val="19"/>
                <w:szCs w:val="19"/>
              </w:rPr>
              <w:t>If she was breast feeding her child/children any time during the last one year</w:t>
            </w:r>
          </w:p>
          <w:p w14:paraId="33EF31BD" w14:textId="77777777" w:rsidR="007D679A" w:rsidRPr="00F4014F" w:rsidRDefault="007D679A" w:rsidP="00C11763">
            <w:pPr>
              <w:jc w:val="left"/>
              <w:rPr>
                <w:rFonts w:cs="Times New Roman"/>
                <w:sz w:val="19"/>
                <w:szCs w:val="19"/>
              </w:rPr>
            </w:pPr>
          </w:p>
          <w:p w14:paraId="62EAC34C" w14:textId="77777777" w:rsidR="00B06EEC" w:rsidRDefault="00B06EEC" w:rsidP="007D679A">
            <w:pPr>
              <w:jc w:val="left"/>
              <w:rPr>
                <w:rFonts w:cs="Times New Roman"/>
                <w:sz w:val="19"/>
                <w:szCs w:val="19"/>
              </w:rPr>
            </w:pPr>
          </w:p>
          <w:p w14:paraId="635327A1" w14:textId="77777777" w:rsidR="00B06EEC" w:rsidRDefault="00B06EEC" w:rsidP="007D679A">
            <w:pPr>
              <w:jc w:val="left"/>
              <w:rPr>
                <w:rFonts w:cs="Times New Roman"/>
                <w:sz w:val="19"/>
                <w:szCs w:val="19"/>
              </w:rPr>
            </w:pPr>
          </w:p>
          <w:p w14:paraId="7A53E6C4" w14:textId="77777777" w:rsidR="007D679A" w:rsidRPr="00F4014F" w:rsidRDefault="007D679A" w:rsidP="007D679A">
            <w:pPr>
              <w:jc w:val="left"/>
              <w:rPr>
                <w:rFonts w:cs="Times New Roman"/>
                <w:sz w:val="19"/>
                <w:szCs w:val="19"/>
              </w:rPr>
            </w:pPr>
            <w:r w:rsidRPr="00F4014F">
              <w:rPr>
                <w:rFonts w:cs="Times New Roman"/>
                <w:sz w:val="19"/>
                <w:szCs w:val="19"/>
              </w:rPr>
              <w:t>1. Yes</w:t>
            </w:r>
          </w:p>
          <w:p w14:paraId="1497013E" w14:textId="7FC8D580" w:rsidR="007D679A" w:rsidRPr="00F4014F" w:rsidRDefault="007D679A" w:rsidP="007D679A">
            <w:pPr>
              <w:jc w:val="left"/>
              <w:rPr>
                <w:rFonts w:cs="Times New Roman"/>
                <w:sz w:val="19"/>
                <w:szCs w:val="19"/>
              </w:rPr>
            </w:pPr>
            <w:r w:rsidRPr="00F4014F">
              <w:rPr>
                <w:rFonts w:cs="Times New Roman"/>
                <w:sz w:val="19"/>
                <w:szCs w:val="19"/>
              </w:rPr>
              <w:t>2. No</w:t>
            </w:r>
          </w:p>
        </w:tc>
      </w:tr>
      <w:tr w:rsidR="00F4014F" w:rsidRPr="0007445E" w14:paraId="042DF5DB" w14:textId="1A3C6D67" w:rsidTr="00224133">
        <w:tc>
          <w:tcPr>
            <w:tcW w:w="540" w:type="dxa"/>
          </w:tcPr>
          <w:p w14:paraId="630E26B6" w14:textId="500CE4EE" w:rsidR="00F4014F" w:rsidRPr="00224133" w:rsidRDefault="00F4014F" w:rsidP="00224133">
            <w:pPr>
              <w:spacing w:before="40" w:after="40"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>01</w:t>
            </w:r>
          </w:p>
        </w:tc>
        <w:tc>
          <w:tcPr>
            <w:tcW w:w="1440" w:type="dxa"/>
          </w:tcPr>
          <w:p w14:paraId="30EFECC2" w14:textId="5177EFF2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620" w:type="dxa"/>
          </w:tcPr>
          <w:p w14:paraId="7F5AA3BE" w14:textId="77777777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080" w:type="dxa"/>
          </w:tcPr>
          <w:p w14:paraId="5348A4FC" w14:textId="77777777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080" w:type="dxa"/>
          </w:tcPr>
          <w:p w14:paraId="6A046FC9" w14:textId="77777777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260" w:type="dxa"/>
          </w:tcPr>
          <w:p w14:paraId="640890AF" w14:textId="7425D25F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980" w:type="dxa"/>
          </w:tcPr>
          <w:p w14:paraId="37A36836" w14:textId="77777777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2520" w:type="dxa"/>
          </w:tcPr>
          <w:p w14:paraId="12E1A2E8" w14:textId="77777777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530" w:type="dxa"/>
          </w:tcPr>
          <w:p w14:paraId="6C8A2E65" w14:textId="77777777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620" w:type="dxa"/>
          </w:tcPr>
          <w:p w14:paraId="1B3DB993" w14:textId="77777777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</w:tr>
      <w:tr w:rsidR="00F4014F" w:rsidRPr="0007445E" w14:paraId="66E2A527" w14:textId="01C2F9EA" w:rsidTr="00224133">
        <w:tc>
          <w:tcPr>
            <w:tcW w:w="540" w:type="dxa"/>
          </w:tcPr>
          <w:p w14:paraId="723D9026" w14:textId="2D1BED1B" w:rsidR="00F4014F" w:rsidRPr="00224133" w:rsidRDefault="00F4014F" w:rsidP="00224133">
            <w:pPr>
              <w:spacing w:before="40" w:after="40"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>02</w:t>
            </w:r>
          </w:p>
        </w:tc>
        <w:tc>
          <w:tcPr>
            <w:tcW w:w="1440" w:type="dxa"/>
          </w:tcPr>
          <w:p w14:paraId="3ECFE77C" w14:textId="1923B6D7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620" w:type="dxa"/>
          </w:tcPr>
          <w:p w14:paraId="48F04641" w14:textId="77777777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080" w:type="dxa"/>
          </w:tcPr>
          <w:p w14:paraId="44C40D05" w14:textId="77777777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080" w:type="dxa"/>
          </w:tcPr>
          <w:p w14:paraId="2E6473D6" w14:textId="77777777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260" w:type="dxa"/>
          </w:tcPr>
          <w:p w14:paraId="63173FE8" w14:textId="5A41EE6B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980" w:type="dxa"/>
          </w:tcPr>
          <w:p w14:paraId="0DFB9B59" w14:textId="77777777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2520" w:type="dxa"/>
          </w:tcPr>
          <w:p w14:paraId="088366AC" w14:textId="77777777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530" w:type="dxa"/>
          </w:tcPr>
          <w:p w14:paraId="6B97510D" w14:textId="77777777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620" w:type="dxa"/>
          </w:tcPr>
          <w:p w14:paraId="2FFA2CD2" w14:textId="77777777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</w:tr>
      <w:tr w:rsidR="00F4014F" w:rsidRPr="0007445E" w14:paraId="0E5FDB85" w14:textId="41843FDD" w:rsidTr="00224133">
        <w:tc>
          <w:tcPr>
            <w:tcW w:w="540" w:type="dxa"/>
          </w:tcPr>
          <w:p w14:paraId="603F4797" w14:textId="4E0A7987" w:rsidR="00F4014F" w:rsidRPr="00224133" w:rsidRDefault="00F4014F" w:rsidP="00224133">
            <w:pPr>
              <w:spacing w:before="40" w:after="40"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>03</w:t>
            </w:r>
          </w:p>
        </w:tc>
        <w:tc>
          <w:tcPr>
            <w:tcW w:w="1440" w:type="dxa"/>
          </w:tcPr>
          <w:p w14:paraId="76AA4EFC" w14:textId="77777777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620" w:type="dxa"/>
          </w:tcPr>
          <w:p w14:paraId="7EA4FF4C" w14:textId="77777777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080" w:type="dxa"/>
          </w:tcPr>
          <w:p w14:paraId="1AE2FA3A" w14:textId="77777777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080" w:type="dxa"/>
          </w:tcPr>
          <w:p w14:paraId="5519D86D" w14:textId="77777777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260" w:type="dxa"/>
          </w:tcPr>
          <w:p w14:paraId="5B90A57D" w14:textId="77777777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980" w:type="dxa"/>
          </w:tcPr>
          <w:p w14:paraId="572988B9" w14:textId="77777777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2520" w:type="dxa"/>
          </w:tcPr>
          <w:p w14:paraId="6F6EF2A7" w14:textId="77777777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530" w:type="dxa"/>
          </w:tcPr>
          <w:p w14:paraId="793CCA5C" w14:textId="77777777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620" w:type="dxa"/>
          </w:tcPr>
          <w:p w14:paraId="0992D189" w14:textId="77777777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</w:tr>
      <w:tr w:rsidR="00F4014F" w:rsidRPr="0007445E" w14:paraId="050CE8A1" w14:textId="6FDADD9A" w:rsidTr="00224133">
        <w:tc>
          <w:tcPr>
            <w:tcW w:w="540" w:type="dxa"/>
          </w:tcPr>
          <w:p w14:paraId="3A5542B9" w14:textId="29512269" w:rsidR="00F4014F" w:rsidRPr="00224133" w:rsidRDefault="00F4014F" w:rsidP="00224133">
            <w:pPr>
              <w:spacing w:before="40" w:after="40"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>04</w:t>
            </w:r>
          </w:p>
        </w:tc>
        <w:tc>
          <w:tcPr>
            <w:tcW w:w="1440" w:type="dxa"/>
          </w:tcPr>
          <w:p w14:paraId="73ED7F42" w14:textId="77777777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620" w:type="dxa"/>
          </w:tcPr>
          <w:p w14:paraId="7937EED3" w14:textId="77777777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080" w:type="dxa"/>
          </w:tcPr>
          <w:p w14:paraId="71D20B90" w14:textId="77777777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080" w:type="dxa"/>
          </w:tcPr>
          <w:p w14:paraId="39793154" w14:textId="77777777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260" w:type="dxa"/>
          </w:tcPr>
          <w:p w14:paraId="79662C7E" w14:textId="77777777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980" w:type="dxa"/>
          </w:tcPr>
          <w:p w14:paraId="5FC5DAD4" w14:textId="77777777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2520" w:type="dxa"/>
          </w:tcPr>
          <w:p w14:paraId="4468D700" w14:textId="77777777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530" w:type="dxa"/>
          </w:tcPr>
          <w:p w14:paraId="37AD7366" w14:textId="77777777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620" w:type="dxa"/>
          </w:tcPr>
          <w:p w14:paraId="3A745A9A" w14:textId="77777777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</w:tr>
      <w:tr w:rsidR="00F4014F" w:rsidRPr="0007445E" w14:paraId="10FB727C" w14:textId="77777777" w:rsidTr="00224133">
        <w:tc>
          <w:tcPr>
            <w:tcW w:w="540" w:type="dxa"/>
          </w:tcPr>
          <w:p w14:paraId="29B9BDC5" w14:textId="1963C721" w:rsidR="00F4014F" w:rsidRPr="00224133" w:rsidRDefault="00F4014F" w:rsidP="00224133">
            <w:pPr>
              <w:spacing w:before="40" w:after="40"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>05</w:t>
            </w:r>
          </w:p>
        </w:tc>
        <w:tc>
          <w:tcPr>
            <w:tcW w:w="1440" w:type="dxa"/>
          </w:tcPr>
          <w:p w14:paraId="55B1ED21" w14:textId="77777777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620" w:type="dxa"/>
          </w:tcPr>
          <w:p w14:paraId="25E2FE88" w14:textId="77777777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080" w:type="dxa"/>
          </w:tcPr>
          <w:p w14:paraId="104B5E55" w14:textId="77777777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080" w:type="dxa"/>
          </w:tcPr>
          <w:p w14:paraId="366E9BD3" w14:textId="77777777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260" w:type="dxa"/>
          </w:tcPr>
          <w:p w14:paraId="4C5CC94A" w14:textId="77777777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980" w:type="dxa"/>
          </w:tcPr>
          <w:p w14:paraId="1EA2FB58" w14:textId="77777777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2520" w:type="dxa"/>
          </w:tcPr>
          <w:p w14:paraId="6D91222D" w14:textId="77777777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530" w:type="dxa"/>
          </w:tcPr>
          <w:p w14:paraId="73D915ED" w14:textId="77777777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620" w:type="dxa"/>
          </w:tcPr>
          <w:p w14:paraId="6A2B0F6B" w14:textId="77777777" w:rsidR="00F4014F" w:rsidRPr="00224133" w:rsidRDefault="00F4014F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</w:tr>
    </w:tbl>
    <w:p w14:paraId="6C17DF2D" w14:textId="16ED5951" w:rsidR="00322DD5" w:rsidRDefault="00322DD5">
      <w:pPr>
        <w:rPr>
          <w:rFonts w:cs="Times New Roman"/>
          <w:szCs w:val="24"/>
        </w:rPr>
      </w:pPr>
    </w:p>
    <w:p w14:paraId="2A8844B4" w14:textId="77777777" w:rsidR="005F55C9" w:rsidRPr="00224133" w:rsidRDefault="005F55C9" w:rsidP="00224133">
      <w:pPr>
        <w:spacing w:after="0" w:line="240" w:lineRule="auto"/>
        <w:rPr>
          <w:rFonts w:cs="Times New Roman"/>
          <w:szCs w:val="24"/>
        </w:rPr>
      </w:pPr>
    </w:p>
    <w:tbl>
      <w:tblPr>
        <w:tblStyle w:val="TableGrid"/>
        <w:tblW w:w="1467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2790"/>
        <w:gridCol w:w="2790"/>
        <w:gridCol w:w="3150"/>
        <w:gridCol w:w="2790"/>
        <w:gridCol w:w="3150"/>
      </w:tblGrid>
      <w:tr w:rsidR="00F4014F" w:rsidRPr="0007445E" w14:paraId="5513BB2D" w14:textId="77777777" w:rsidTr="00224133">
        <w:tc>
          <w:tcPr>
            <w:tcW w:w="14670" w:type="dxa"/>
            <w:gridSpan w:val="5"/>
            <w:shd w:val="clear" w:color="auto" w:fill="E2EFD9" w:themeFill="accent6" w:themeFillTint="33"/>
            <w:vAlign w:val="center"/>
          </w:tcPr>
          <w:p w14:paraId="4DEE9695" w14:textId="77777777" w:rsidR="00F4014F" w:rsidRPr="0007445E" w:rsidRDefault="00F4014F" w:rsidP="00224133">
            <w:pPr>
              <w:spacing w:before="120" w:after="120" w:line="276" w:lineRule="auto"/>
              <w:jc w:val="left"/>
              <w:rPr>
                <w:rFonts w:cs="Times New Roman"/>
                <w:b/>
                <w:bCs/>
              </w:rPr>
            </w:pPr>
            <w:r w:rsidRPr="0007445E">
              <w:rPr>
                <w:rFonts w:cs="Times New Roman"/>
                <w:b/>
                <w:bCs/>
              </w:rPr>
              <w:t>Module 2: Socio-economic information of the households</w:t>
            </w:r>
          </w:p>
        </w:tc>
      </w:tr>
      <w:tr w:rsidR="00F4014F" w:rsidRPr="0007445E" w14:paraId="07C4B2E6" w14:textId="77777777" w:rsidTr="00224133">
        <w:tc>
          <w:tcPr>
            <w:tcW w:w="2790" w:type="dxa"/>
            <w:shd w:val="clear" w:color="auto" w:fill="FFE599" w:themeFill="accent4" w:themeFillTint="66"/>
          </w:tcPr>
          <w:p w14:paraId="7100A083" w14:textId="77777777" w:rsidR="00F4014F" w:rsidRPr="00224133" w:rsidRDefault="00F4014F" w:rsidP="00224133">
            <w:pPr>
              <w:spacing w:before="60" w:after="60" w:line="276" w:lineRule="auto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>2.1 No. of family members</w:t>
            </w:r>
          </w:p>
        </w:tc>
        <w:tc>
          <w:tcPr>
            <w:tcW w:w="2790" w:type="dxa"/>
            <w:shd w:val="clear" w:color="auto" w:fill="FFE599" w:themeFill="accent4" w:themeFillTint="66"/>
          </w:tcPr>
          <w:p w14:paraId="401AA266" w14:textId="4B0497F3" w:rsidR="00F4014F" w:rsidRPr="00224133" w:rsidRDefault="00F4014F" w:rsidP="00224133">
            <w:pPr>
              <w:spacing w:before="60" w:after="60" w:line="276" w:lineRule="auto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 xml:space="preserve">2.2 No. of under </w:t>
            </w:r>
            <w:r w:rsidR="00FC3FFE" w:rsidRPr="00224133">
              <w:rPr>
                <w:rFonts w:cs="Times New Roman"/>
                <w:b/>
                <w:bCs/>
                <w:sz w:val="19"/>
                <w:szCs w:val="19"/>
              </w:rPr>
              <w:t>2</w:t>
            </w:r>
            <w:r w:rsidRPr="00224133">
              <w:rPr>
                <w:rFonts w:cs="Times New Roman"/>
                <w:b/>
                <w:bCs/>
                <w:sz w:val="19"/>
                <w:szCs w:val="19"/>
              </w:rPr>
              <w:t xml:space="preserve"> children</w:t>
            </w:r>
          </w:p>
        </w:tc>
        <w:tc>
          <w:tcPr>
            <w:tcW w:w="3150" w:type="dxa"/>
            <w:shd w:val="clear" w:color="auto" w:fill="FFE599" w:themeFill="accent4" w:themeFillTint="66"/>
          </w:tcPr>
          <w:p w14:paraId="58D4F09B" w14:textId="77777777" w:rsidR="00F4014F" w:rsidRPr="00224133" w:rsidRDefault="00F4014F" w:rsidP="00224133">
            <w:pPr>
              <w:spacing w:before="60" w:after="60" w:line="276" w:lineRule="auto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>2.3 No. of older people (&gt; 60 years)</w:t>
            </w:r>
          </w:p>
        </w:tc>
        <w:tc>
          <w:tcPr>
            <w:tcW w:w="2790" w:type="dxa"/>
            <w:shd w:val="clear" w:color="auto" w:fill="FFE599" w:themeFill="accent4" w:themeFillTint="66"/>
          </w:tcPr>
          <w:p w14:paraId="7C1F4412" w14:textId="24E311A8" w:rsidR="00F4014F" w:rsidRPr="00224133" w:rsidRDefault="00F4014F" w:rsidP="00224133">
            <w:pPr>
              <w:spacing w:before="60" w:after="60" w:line="276" w:lineRule="auto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 xml:space="preserve">2.4 No. of </w:t>
            </w:r>
            <w:r w:rsidR="00FC3FFE" w:rsidRPr="00224133">
              <w:rPr>
                <w:rFonts w:cs="Times New Roman"/>
                <w:b/>
                <w:bCs/>
                <w:sz w:val="19"/>
                <w:szCs w:val="19"/>
              </w:rPr>
              <w:t xml:space="preserve">adult </w:t>
            </w:r>
            <w:r w:rsidRPr="00224133">
              <w:rPr>
                <w:rFonts w:cs="Times New Roman"/>
                <w:b/>
                <w:bCs/>
                <w:sz w:val="19"/>
                <w:szCs w:val="19"/>
              </w:rPr>
              <w:t>earning person</w:t>
            </w:r>
          </w:p>
        </w:tc>
        <w:tc>
          <w:tcPr>
            <w:tcW w:w="3150" w:type="dxa"/>
            <w:shd w:val="clear" w:color="auto" w:fill="FFE599" w:themeFill="accent4" w:themeFillTint="66"/>
          </w:tcPr>
          <w:p w14:paraId="5683579B" w14:textId="4CD52BCB" w:rsidR="00F4014F" w:rsidRPr="00224133" w:rsidRDefault="00F4014F" w:rsidP="00224133">
            <w:pPr>
              <w:spacing w:before="60" w:after="60" w:line="276" w:lineRule="auto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>2.5 Family monthly income</w:t>
            </w:r>
            <w:r w:rsidR="00FC3FFE">
              <w:rPr>
                <w:rFonts w:cs="Times New Roman"/>
                <w:b/>
                <w:bCs/>
                <w:sz w:val="19"/>
                <w:szCs w:val="19"/>
              </w:rPr>
              <w:t xml:space="preserve"> (BDT)</w:t>
            </w:r>
          </w:p>
        </w:tc>
      </w:tr>
      <w:tr w:rsidR="00F4014F" w:rsidRPr="0007445E" w14:paraId="0D256AA1" w14:textId="77777777" w:rsidTr="00224133">
        <w:tc>
          <w:tcPr>
            <w:tcW w:w="2790" w:type="dxa"/>
          </w:tcPr>
          <w:p w14:paraId="200FD003" w14:textId="77777777" w:rsidR="00F4014F" w:rsidRPr="00224133" w:rsidRDefault="00F4014F" w:rsidP="00224133">
            <w:pPr>
              <w:spacing w:before="60" w:after="12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2790" w:type="dxa"/>
          </w:tcPr>
          <w:p w14:paraId="19ABCE3F" w14:textId="77777777" w:rsidR="00F4014F" w:rsidRPr="00224133" w:rsidRDefault="00F4014F" w:rsidP="00224133">
            <w:pPr>
              <w:spacing w:before="60" w:after="12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3150" w:type="dxa"/>
          </w:tcPr>
          <w:p w14:paraId="6F14017A" w14:textId="77777777" w:rsidR="00F4014F" w:rsidRPr="00224133" w:rsidRDefault="00F4014F" w:rsidP="00224133">
            <w:pPr>
              <w:spacing w:before="60" w:after="12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2790" w:type="dxa"/>
          </w:tcPr>
          <w:p w14:paraId="6D89A72B" w14:textId="77777777" w:rsidR="00F4014F" w:rsidRPr="00224133" w:rsidRDefault="00F4014F" w:rsidP="00224133">
            <w:pPr>
              <w:spacing w:before="60" w:after="12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3150" w:type="dxa"/>
          </w:tcPr>
          <w:p w14:paraId="54DF1495" w14:textId="77777777" w:rsidR="00F4014F" w:rsidRPr="00224133" w:rsidRDefault="00F4014F" w:rsidP="00224133">
            <w:pPr>
              <w:spacing w:before="60" w:after="12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</w:tr>
    </w:tbl>
    <w:p w14:paraId="6A154B17" w14:textId="77777777" w:rsidR="00F4014F" w:rsidRPr="0040234E" w:rsidRDefault="00F4014F" w:rsidP="00224133">
      <w:pPr>
        <w:spacing w:after="0" w:line="360" w:lineRule="auto"/>
        <w:rPr>
          <w:rFonts w:cs="Times New Roman"/>
          <w:sz w:val="12"/>
          <w:szCs w:val="12"/>
        </w:rPr>
      </w:pPr>
    </w:p>
    <w:tbl>
      <w:tblPr>
        <w:tblStyle w:val="TableGrid"/>
        <w:tblW w:w="1467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720"/>
        <w:gridCol w:w="3150"/>
        <w:gridCol w:w="1980"/>
        <w:gridCol w:w="2160"/>
        <w:gridCol w:w="1350"/>
        <w:gridCol w:w="1260"/>
        <w:gridCol w:w="1350"/>
        <w:gridCol w:w="1350"/>
        <w:gridCol w:w="1350"/>
      </w:tblGrid>
      <w:tr w:rsidR="006F1F90" w:rsidRPr="0007445E" w14:paraId="4F2AFC3A" w14:textId="7B5A6382" w:rsidTr="00224133">
        <w:trPr>
          <w:trHeight w:val="431"/>
        </w:trPr>
        <w:tc>
          <w:tcPr>
            <w:tcW w:w="14670" w:type="dxa"/>
            <w:gridSpan w:val="9"/>
            <w:shd w:val="clear" w:color="auto" w:fill="E2EFD9" w:themeFill="accent6" w:themeFillTint="33"/>
            <w:vAlign w:val="center"/>
          </w:tcPr>
          <w:p w14:paraId="55A867A3" w14:textId="67BFB35F" w:rsidR="006F1F90" w:rsidRPr="0007445E" w:rsidRDefault="006F1F90" w:rsidP="00224133">
            <w:pPr>
              <w:spacing w:before="120" w:after="120"/>
              <w:jc w:val="left"/>
              <w:rPr>
                <w:rFonts w:cs="Times New Roman"/>
                <w:b/>
                <w:bCs/>
              </w:rPr>
            </w:pPr>
            <w:r w:rsidRPr="0007445E">
              <w:rPr>
                <w:rFonts w:cs="Times New Roman"/>
                <w:b/>
                <w:bCs/>
              </w:rPr>
              <w:t>Module 3: Information about diseases and disabilities</w:t>
            </w:r>
          </w:p>
        </w:tc>
      </w:tr>
      <w:tr w:rsidR="000279E9" w:rsidRPr="000279E9" w14:paraId="0EDAEAAA" w14:textId="389CCA55" w:rsidTr="00224133">
        <w:trPr>
          <w:trHeight w:val="431"/>
        </w:trPr>
        <w:tc>
          <w:tcPr>
            <w:tcW w:w="3870" w:type="dxa"/>
            <w:gridSpan w:val="2"/>
            <w:shd w:val="clear" w:color="auto" w:fill="FFE599" w:themeFill="accent4" w:themeFillTint="66"/>
            <w:vAlign w:val="center"/>
          </w:tcPr>
          <w:p w14:paraId="5C05A9BA" w14:textId="60F5148D" w:rsidR="000279E9" w:rsidRPr="00224133" w:rsidRDefault="000279E9" w:rsidP="0022413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Question</w:t>
            </w:r>
          </w:p>
        </w:tc>
        <w:tc>
          <w:tcPr>
            <w:tcW w:w="4140" w:type="dxa"/>
            <w:gridSpan w:val="2"/>
            <w:shd w:val="clear" w:color="auto" w:fill="FFE599" w:themeFill="accent4" w:themeFillTint="66"/>
            <w:vAlign w:val="center"/>
          </w:tcPr>
          <w:p w14:paraId="45B23018" w14:textId="50013172" w:rsidR="000279E9" w:rsidRPr="00224133" w:rsidRDefault="000279E9" w:rsidP="0022413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Options/Answers</w:t>
            </w:r>
          </w:p>
        </w:tc>
        <w:tc>
          <w:tcPr>
            <w:tcW w:w="1350" w:type="dxa"/>
            <w:shd w:val="clear" w:color="auto" w:fill="FFE599" w:themeFill="accent4" w:themeFillTint="66"/>
            <w:vAlign w:val="center"/>
          </w:tcPr>
          <w:p w14:paraId="1D24F714" w14:textId="626E8A08" w:rsidR="000279E9" w:rsidRPr="00224133" w:rsidRDefault="000279E9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Member 1</w:t>
            </w:r>
          </w:p>
        </w:tc>
        <w:tc>
          <w:tcPr>
            <w:tcW w:w="1260" w:type="dxa"/>
            <w:shd w:val="clear" w:color="auto" w:fill="FFE599" w:themeFill="accent4" w:themeFillTint="66"/>
            <w:vAlign w:val="center"/>
          </w:tcPr>
          <w:p w14:paraId="32F173A2" w14:textId="12E35ABF" w:rsidR="000279E9" w:rsidRPr="00224133" w:rsidRDefault="000279E9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Member 2</w:t>
            </w:r>
          </w:p>
        </w:tc>
        <w:tc>
          <w:tcPr>
            <w:tcW w:w="1350" w:type="dxa"/>
            <w:shd w:val="clear" w:color="auto" w:fill="FFE599" w:themeFill="accent4" w:themeFillTint="66"/>
            <w:vAlign w:val="center"/>
          </w:tcPr>
          <w:p w14:paraId="2EA690B1" w14:textId="6EF46818" w:rsidR="000279E9" w:rsidRPr="00224133" w:rsidRDefault="000279E9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Member 3</w:t>
            </w:r>
          </w:p>
        </w:tc>
        <w:tc>
          <w:tcPr>
            <w:tcW w:w="1350" w:type="dxa"/>
            <w:shd w:val="clear" w:color="auto" w:fill="FFE599" w:themeFill="accent4" w:themeFillTint="66"/>
            <w:vAlign w:val="center"/>
          </w:tcPr>
          <w:p w14:paraId="787F61DB" w14:textId="1AD30674" w:rsidR="000279E9" w:rsidRPr="00224133" w:rsidRDefault="000279E9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Member 4</w:t>
            </w:r>
          </w:p>
        </w:tc>
        <w:tc>
          <w:tcPr>
            <w:tcW w:w="1350" w:type="dxa"/>
            <w:shd w:val="clear" w:color="auto" w:fill="FFE599" w:themeFill="accent4" w:themeFillTint="66"/>
            <w:vAlign w:val="center"/>
          </w:tcPr>
          <w:p w14:paraId="720AEADA" w14:textId="2FA299E9" w:rsidR="000279E9" w:rsidRPr="00224133" w:rsidRDefault="000279E9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Member 5</w:t>
            </w:r>
          </w:p>
        </w:tc>
      </w:tr>
      <w:tr w:rsidR="00FC3FFE" w:rsidRPr="0007445E" w14:paraId="0A4337B0" w14:textId="76A14DDB" w:rsidTr="00224133">
        <w:trPr>
          <w:trHeight w:val="125"/>
        </w:trPr>
        <w:tc>
          <w:tcPr>
            <w:tcW w:w="720" w:type="dxa"/>
            <w:vMerge w:val="restart"/>
          </w:tcPr>
          <w:p w14:paraId="06BEC1BD" w14:textId="10A91E15" w:rsidR="00FC3FFE" w:rsidRPr="00224133" w:rsidRDefault="000279E9" w:rsidP="00224133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 w:rsidRPr="00224133">
              <w:rPr>
                <w:rFonts w:cs="Times New Roman"/>
                <w:b/>
                <w:sz w:val="19"/>
                <w:szCs w:val="19"/>
              </w:rPr>
              <w:t>3.1</w:t>
            </w:r>
          </w:p>
        </w:tc>
        <w:tc>
          <w:tcPr>
            <w:tcW w:w="3150" w:type="dxa"/>
            <w:vMerge w:val="restart"/>
          </w:tcPr>
          <w:p w14:paraId="46D71A07" w14:textId="77777777" w:rsidR="000279E9" w:rsidRPr="00224133" w:rsidRDefault="000279E9" w:rsidP="00224133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From where do you take treatment for any illness?</w:t>
            </w:r>
          </w:p>
          <w:p w14:paraId="450E4E0B" w14:textId="77777777" w:rsidR="000279E9" w:rsidRPr="00224133" w:rsidRDefault="000279E9" w:rsidP="00224133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Yes = 1; No = 2</w:t>
            </w:r>
          </w:p>
          <w:p w14:paraId="42F3B48A" w14:textId="77777777" w:rsidR="000279E9" w:rsidRPr="00224133" w:rsidRDefault="000279E9" w:rsidP="00224133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</w:p>
          <w:p w14:paraId="5F1B3139" w14:textId="50D4D982" w:rsidR="00FC3FFE" w:rsidRPr="00224133" w:rsidRDefault="000279E9" w:rsidP="00224133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i/>
                <w:iCs/>
                <w:sz w:val="19"/>
                <w:szCs w:val="19"/>
              </w:rPr>
              <w:t>[Note: Multiple responses possible]</w:t>
            </w:r>
          </w:p>
        </w:tc>
        <w:tc>
          <w:tcPr>
            <w:tcW w:w="4140" w:type="dxa"/>
            <w:gridSpan w:val="2"/>
            <w:vAlign w:val="center"/>
          </w:tcPr>
          <w:p w14:paraId="6E9FF9E8" w14:textId="142EEE35" w:rsidR="00FC3FFE" w:rsidRPr="00224133" w:rsidRDefault="00FC3FFE" w:rsidP="00224133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kern w:val="0"/>
                <w:sz w:val="19"/>
                <w:szCs w:val="19"/>
              </w:rPr>
              <w:t>Government Hospitals</w:t>
            </w:r>
          </w:p>
        </w:tc>
        <w:tc>
          <w:tcPr>
            <w:tcW w:w="1350" w:type="dxa"/>
          </w:tcPr>
          <w:p w14:paraId="6FD83827" w14:textId="6B4E0A69" w:rsidR="00FC3FFE" w:rsidRPr="005A1CC0" w:rsidRDefault="00FC3FFE" w:rsidP="00FC3FFE">
            <w:pPr>
              <w:spacing w:before="120" w:line="276" w:lineRule="auto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434176" behindDoc="0" locked="0" layoutInCell="1" allowOverlap="1" wp14:anchorId="2BF25F66" wp14:editId="7382366D">
                      <wp:simplePos x="0" y="0"/>
                      <wp:positionH relativeFrom="column">
                        <wp:posOffset>19494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70" name="Rectangle 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4C6D434" id="Rectangle 70" o:spid="_x0000_s1026" style="position:absolute;margin-left:15.35pt;margin-top:3.5pt;width:16.8pt;height:13.2pt;z-index:25643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60" w:type="dxa"/>
          </w:tcPr>
          <w:p w14:paraId="740E9B9C" w14:textId="0CB83B7E" w:rsidR="00FC3FFE" w:rsidRPr="005A1CC0" w:rsidRDefault="00FC3FFE" w:rsidP="00FC3FFE">
            <w:pPr>
              <w:spacing w:before="120" w:line="276" w:lineRule="auto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454656" behindDoc="0" locked="0" layoutInCell="1" allowOverlap="1" wp14:anchorId="12CF0441" wp14:editId="2AE2DCEC">
                      <wp:simplePos x="0" y="0"/>
                      <wp:positionH relativeFrom="column">
                        <wp:posOffset>19494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115" name="Rectangle 1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6FA103" id="Rectangle 115" o:spid="_x0000_s1026" style="position:absolute;margin-left:15.35pt;margin-top:3.5pt;width:16.8pt;height:13.2pt;z-index:2564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u68lxAIAAA4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280D96F7" w14:textId="5D949C5F" w:rsidR="00FC3FFE" w:rsidRPr="005A1CC0" w:rsidRDefault="00FC3FFE" w:rsidP="00FC3FFE">
            <w:pPr>
              <w:spacing w:before="120" w:line="276" w:lineRule="auto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481280" behindDoc="0" locked="0" layoutInCell="1" allowOverlap="1" wp14:anchorId="293FBDDB" wp14:editId="0D635021">
                      <wp:simplePos x="0" y="0"/>
                      <wp:positionH relativeFrom="column">
                        <wp:posOffset>19494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121" name="Rectangle 1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98265DF" id="Rectangle 121" o:spid="_x0000_s1026" style="position:absolute;margin-left:15.35pt;margin-top:3.5pt;width:16.8pt;height:13.2pt;z-index:2564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3C6CFA4F" w14:textId="439F68EC" w:rsidR="00FC3FFE" w:rsidRPr="005A1CC0" w:rsidRDefault="00FC3FFE" w:rsidP="00FC3FFE">
            <w:pPr>
              <w:spacing w:before="120" w:line="276" w:lineRule="auto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534528" behindDoc="0" locked="0" layoutInCell="1" allowOverlap="1" wp14:anchorId="79BFFE6D" wp14:editId="693182AD">
                      <wp:simplePos x="0" y="0"/>
                      <wp:positionH relativeFrom="column">
                        <wp:posOffset>19494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305702" id="Rectangle 11" o:spid="_x0000_s1026" style="position:absolute;margin-left:15.35pt;margin-top:3.5pt;width:16.8pt;height:13.2pt;z-index:256534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2534CD29" w14:textId="750202C7" w:rsidR="00FC3FFE" w:rsidRPr="0007445E" w:rsidRDefault="00957462" w:rsidP="00224133">
            <w:pPr>
              <w:spacing w:before="120" w:line="276" w:lineRule="auto"/>
              <w:jc w:val="center"/>
              <w:rPr>
                <w:rFonts w:cs="Times New Roman"/>
                <w:noProof/>
                <w:sz w:val="22"/>
                <w:szCs w:val="20"/>
              </w:rPr>
            </w:pPr>
            <w:r w:rsidRPr="00957462">
              <w:rPr>
                <w:rFonts w:cs="Times New Roman"/>
                <w:noProof/>
                <w:kern w:val="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824320" behindDoc="0" locked="0" layoutInCell="1" allowOverlap="1" wp14:anchorId="4DF003D0" wp14:editId="759459F5">
                      <wp:simplePos x="0" y="0"/>
                      <wp:positionH relativeFrom="column">
                        <wp:posOffset>254000</wp:posOffset>
                      </wp:positionH>
                      <wp:positionV relativeFrom="paragraph">
                        <wp:posOffset>27940</wp:posOffset>
                      </wp:positionV>
                      <wp:extent cx="213360" cy="167640"/>
                      <wp:effectExtent l="0" t="0" r="15240" b="22860"/>
                      <wp:wrapNone/>
                      <wp:docPr id="458" name="Rectangle 4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3263DA" id="Rectangle 458" o:spid="_x0000_s1026" style="position:absolute;margin-left:20pt;margin-top:2.2pt;width:16.8pt;height:13.2pt;z-index:25682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  <w:r w:rsidRPr="00957462">
              <w:rPr>
                <w:rFonts w:cs="Times New Roman"/>
                <w:noProof/>
                <w:kern w:val="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825344" behindDoc="0" locked="0" layoutInCell="1" allowOverlap="1" wp14:anchorId="24D49DD5" wp14:editId="0D364226">
                      <wp:simplePos x="0" y="0"/>
                      <wp:positionH relativeFrom="column">
                        <wp:posOffset>259715</wp:posOffset>
                      </wp:positionH>
                      <wp:positionV relativeFrom="paragraph">
                        <wp:posOffset>294640</wp:posOffset>
                      </wp:positionV>
                      <wp:extent cx="213360" cy="167640"/>
                      <wp:effectExtent l="0" t="0" r="15240" b="22860"/>
                      <wp:wrapNone/>
                      <wp:docPr id="459" name="Rectangle 4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5C6AAD" id="Rectangle 459" o:spid="_x0000_s1026" style="position:absolute;margin-left:20.45pt;margin-top:23.2pt;width:16.8pt;height:13.2pt;z-index:25682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FC3FFE" w:rsidRPr="0007445E" w14:paraId="7B09CD81" w14:textId="75AF6872" w:rsidTr="00224133">
        <w:tc>
          <w:tcPr>
            <w:tcW w:w="720" w:type="dxa"/>
            <w:vMerge/>
          </w:tcPr>
          <w:p w14:paraId="4800F968" w14:textId="77777777" w:rsidR="00FC3FFE" w:rsidRPr="00224133" w:rsidRDefault="00FC3FFE" w:rsidP="00224133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</w:p>
        </w:tc>
        <w:tc>
          <w:tcPr>
            <w:tcW w:w="3150" w:type="dxa"/>
            <w:vMerge/>
            <w:vAlign w:val="center"/>
          </w:tcPr>
          <w:p w14:paraId="686CD9D4" w14:textId="77777777" w:rsidR="00FC3FFE" w:rsidRPr="00224133" w:rsidRDefault="00FC3FFE" w:rsidP="00224133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</w:p>
        </w:tc>
        <w:tc>
          <w:tcPr>
            <w:tcW w:w="4140" w:type="dxa"/>
            <w:gridSpan w:val="2"/>
            <w:vAlign w:val="center"/>
          </w:tcPr>
          <w:p w14:paraId="5E22E075" w14:textId="13A66186" w:rsidR="00FC3FFE" w:rsidRPr="00224133" w:rsidRDefault="00FC3FFE" w:rsidP="00224133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kern w:val="0"/>
                <w:sz w:val="19"/>
                <w:szCs w:val="19"/>
              </w:rPr>
              <w:t>Private healthcare center</w:t>
            </w:r>
          </w:p>
        </w:tc>
        <w:tc>
          <w:tcPr>
            <w:tcW w:w="1350" w:type="dxa"/>
            <w:vAlign w:val="center"/>
          </w:tcPr>
          <w:p w14:paraId="7636A8CE" w14:textId="4932030B" w:rsidR="00FC3FFE" w:rsidRPr="005A1CC0" w:rsidRDefault="00FC3FFE" w:rsidP="00FC3FFE">
            <w:pPr>
              <w:spacing w:before="120" w:line="276" w:lineRule="auto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428032" behindDoc="0" locked="0" layoutInCell="1" allowOverlap="1" wp14:anchorId="1EAB95F0" wp14:editId="66FDD9B8">
                      <wp:simplePos x="0" y="0"/>
                      <wp:positionH relativeFrom="column">
                        <wp:posOffset>200660</wp:posOffset>
                      </wp:positionH>
                      <wp:positionV relativeFrom="paragraph">
                        <wp:posOffset>34925</wp:posOffset>
                      </wp:positionV>
                      <wp:extent cx="213360" cy="167640"/>
                      <wp:effectExtent l="0" t="0" r="15240" b="2286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1C1983" id="Rectangle 1" o:spid="_x0000_s1026" style="position:absolute;margin-left:15.8pt;margin-top:2.75pt;width:16.8pt;height:13.2pt;z-index:256428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60" w:type="dxa"/>
            <w:vAlign w:val="center"/>
          </w:tcPr>
          <w:p w14:paraId="69C2BF2C" w14:textId="5C42231F" w:rsidR="00FC3FFE" w:rsidRPr="005A1CC0" w:rsidRDefault="00FC3FFE" w:rsidP="00FC3FFE">
            <w:pPr>
              <w:spacing w:before="120" w:line="276" w:lineRule="auto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455680" behindDoc="0" locked="0" layoutInCell="1" allowOverlap="1" wp14:anchorId="704A50D9" wp14:editId="3396467B">
                      <wp:simplePos x="0" y="0"/>
                      <wp:positionH relativeFrom="column">
                        <wp:posOffset>200660</wp:posOffset>
                      </wp:positionH>
                      <wp:positionV relativeFrom="paragraph">
                        <wp:posOffset>34925</wp:posOffset>
                      </wp:positionV>
                      <wp:extent cx="213360" cy="167640"/>
                      <wp:effectExtent l="0" t="0" r="15240" b="22860"/>
                      <wp:wrapNone/>
                      <wp:docPr id="116" name="Rectangle 1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EEFA7A" id="Rectangle 116" o:spid="_x0000_s1026" style="position:absolute;margin-left:15.8pt;margin-top:2.75pt;width:16.8pt;height:13.2pt;z-index:2564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9K2xxAIAAA4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461AF15C" w14:textId="3605C619" w:rsidR="00FC3FFE" w:rsidRPr="005A1CC0" w:rsidRDefault="00FC3FFE" w:rsidP="00FC3FFE">
            <w:pPr>
              <w:spacing w:before="120" w:line="276" w:lineRule="auto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482304" behindDoc="0" locked="0" layoutInCell="1" allowOverlap="1" wp14:anchorId="168D8B32" wp14:editId="271A9FF9">
                      <wp:simplePos x="0" y="0"/>
                      <wp:positionH relativeFrom="column">
                        <wp:posOffset>200660</wp:posOffset>
                      </wp:positionH>
                      <wp:positionV relativeFrom="paragraph">
                        <wp:posOffset>34925</wp:posOffset>
                      </wp:positionV>
                      <wp:extent cx="213360" cy="167640"/>
                      <wp:effectExtent l="0" t="0" r="15240" b="22860"/>
                      <wp:wrapNone/>
                      <wp:docPr id="122" name="Rectangle 1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0821DC" id="Rectangle 122" o:spid="_x0000_s1026" style="position:absolute;margin-left:15.8pt;margin-top:2.75pt;width:16.8pt;height:13.2pt;z-index:25648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0958D9F0" w14:textId="5588EB57" w:rsidR="00FC3FFE" w:rsidRPr="005A1CC0" w:rsidRDefault="00FC3FFE" w:rsidP="00FC3FFE">
            <w:pPr>
              <w:spacing w:before="120" w:line="276" w:lineRule="auto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535552" behindDoc="0" locked="0" layoutInCell="1" allowOverlap="1" wp14:anchorId="45E5A126" wp14:editId="4377CB47">
                      <wp:simplePos x="0" y="0"/>
                      <wp:positionH relativeFrom="column">
                        <wp:posOffset>200660</wp:posOffset>
                      </wp:positionH>
                      <wp:positionV relativeFrom="paragraph">
                        <wp:posOffset>34925</wp:posOffset>
                      </wp:positionV>
                      <wp:extent cx="213360" cy="167640"/>
                      <wp:effectExtent l="0" t="0" r="15240" b="22860"/>
                      <wp:wrapNone/>
                      <wp:docPr id="33" name="Rectangle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9C3AF9" id="Rectangle 33" o:spid="_x0000_s1026" style="position:absolute;margin-left:15.8pt;margin-top:2.75pt;width:16.8pt;height:13.2pt;z-index:256535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6546D359" w14:textId="3385B030" w:rsidR="00FC3FFE" w:rsidRPr="0007445E" w:rsidRDefault="00FC3FFE" w:rsidP="00224133">
            <w:pPr>
              <w:spacing w:before="120" w:line="276" w:lineRule="auto"/>
              <w:jc w:val="center"/>
              <w:rPr>
                <w:rFonts w:cs="Times New Roman"/>
                <w:noProof/>
                <w:sz w:val="22"/>
                <w:szCs w:val="20"/>
              </w:rPr>
            </w:pPr>
          </w:p>
        </w:tc>
      </w:tr>
      <w:tr w:rsidR="00FC3FFE" w:rsidRPr="0007445E" w14:paraId="196E4BD7" w14:textId="6926F9F0" w:rsidTr="00224133">
        <w:tc>
          <w:tcPr>
            <w:tcW w:w="720" w:type="dxa"/>
            <w:vMerge/>
          </w:tcPr>
          <w:p w14:paraId="41E47700" w14:textId="77777777" w:rsidR="00FC3FFE" w:rsidRPr="00224133" w:rsidRDefault="00FC3FFE" w:rsidP="00224133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</w:p>
        </w:tc>
        <w:tc>
          <w:tcPr>
            <w:tcW w:w="3150" w:type="dxa"/>
            <w:vMerge/>
            <w:vAlign w:val="center"/>
          </w:tcPr>
          <w:p w14:paraId="74B60913" w14:textId="77777777" w:rsidR="00FC3FFE" w:rsidRPr="00224133" w:rsidRDefault="00FC3FFE" w:rsidP="00224133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</w:p>
        </w:tc>
        <w:tc>
          <w:tcPr>
            <w:tcW w:w="4140" w:type="dxa"/>
            <w:gridSpan w:val="2"/>
            <w:vAlign w:val="center"/>
          </w:tcPr>
          <w:p w14:paraId="0467B3ED" w14:textId="76755327" w:rsidR="00FC3FFE" w:rsidRPr="00224133" w:rsidRDefault="00FC3FFE" w:rsidP="00224133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kern w:val="0"/>
                <w:sz w:val="19"/>
                <w:szCs w:val="19"/>
              </w:rPr>
              <w:t>NGO clinics</w:t>
            </w:r>
          </w:p>
        </w:tc>
        <w:tc>
          <w:tcPr>
            <w:tcW w:w="1350" w:type="dxa"/>
            <w:vAlign w:val="center"/>
          </w:tcPr>
          <w:p w14:paraId="0057D8F8" w14:textId="4D8830F0" w:rsidR="00FC3FFE" w:rsidRPr="005A1CC0" w:rsidRDefault="00FC3FFE" w:rsidP="00FC3FFE">
            <w:pPr>
              <w:spacing w:before="120" w:line="276" w:lineRule="auto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429056" behindDoc="0" locked="0" layoutInCell="1" allowOverlap="1" wp14:anchorId="302C9B59" wp14:editId="5F3FB8DC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33655</wp:posOffset>
                      </wp:positionV>
                      <wp:extent cx="213360" cy="167640"/>
                      <wp:effectExtent l="0" t="0" r="15240" b="22860"/>
                      <wp:wrapNone/>
                      <wp:docPr id="65" name="Rectangle 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03AED5" id="Rectangle 65" o:spid="_x0000_s1026" style="position:absolute;margin-left:15.4pt;margin-top:2.65pt;width:16.8pt;height:13.2pt;z-index:25642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tF4wwIAAAw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60" w:type="dxa"/>
            <w:vAlign w:val="center"/>
          </w:tcPr>
          <w:p w14:paraId="29E7068B" w14:textId="71A1E454" w:rsidR="00FC3FFE" w:rsidRPr="005A1CC0" w:rsidRDefault="00FC3FFE" w:rsidP="00FC3FFE">
            <w:pPr>
              <w:spacing w:before="120" w:line="276" w:lineRule="auto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456704" behindDoc="0" locked="0" layoutInCell="1" allowOverlap="1" wp14:anchorId="6AC15270" wp14:editId="2AA3B574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33655</wp:posOffset>
                      </wp:positionV>
                      <wp:extent cx="213360" cy="167640"/>
                      <wp:effectExtent l="0" t="0" r="15240" b="22860"/>
                      <wp:wrapNone/>
                      <wp:docPr id="117" name="Rectangle 1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99F00B3" id="Rectangle 117" o:spid="_x0000_s1026" style="position:absolute;margin-left:15.4pt;margin-top:2.65pt;width:16.8pt;height:13.2pt;z-index:2564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25F62CEB" w14:textId="5B514BF0" w:rsidR="00FC3FFE" w:rsidRPr="005A1CC0" w:rsidRDefault="00FC3FFE" w:rsidP="00FC3FFE">
            <w:pPr>
              <w:spacing w:before="120" w:line="276" w:lineRule="auto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483328" behindDoc="0" locked="0" layoutInCell="1" allowOverlap="1" wp14:anchorId="58DB19C4" wp14:editId="6574DB56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33655</wp:posOffset>
                      </wp:positionV>
                      <wp:extent cx="213360" cy="167640"/>
                      <wp:effectExtent l="0" t="0" r="15240" b="22860"/>
                      <wp:wrapNone/>
                      <wp:docPr id="123" name="Rectangle 1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C74D7E" id="Rectangle 123" o:spid="_x0000_s1026" style="position:absolute;margin-left:15.4pt;margin-top:2.65pt;width:16.8pt;height:13.2pt;z-index:2564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pxExAIAAA4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0B944819" w14:textId="00B95EFF" w:rsidR="00FC3FFE" w:rsidRPr="005A1CC0" w:rsidRDefault="00FC3FFE" w:rsidP="00FC3FFE">
            <w:pPr>
              <w:spacing w:before="120" w:line="276" w:lineRule="auto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536576" behindDoc="0" locked="0" layoutInCell="1" allowOverlap="1" wp14:anchorId="44564E11" wp14:editId="4F0F54EC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33655</wp:posOffset>
                      </wp:positionV>
                      <wp:extent cx="213360" cy="167640"/>
                      <wp:effectExtent l="0" t="0" r="15240" b="22860"/>
                      <wp:wrapNone/>
                      <wp:docPr id="53" name="Rectangle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335A94" id="Rectangle 53" o:spid="_x0000_s1026" style="position:absolute;margin-left:15.4pt;margin-top:2.65pt;width:16.8pt;height:13.2pt;z-index:256536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x9CwwIAAAwGAAAOAAAAZHJzL2Uyb0RvYy54bWysVFtP2zAUfp+0/2D5faQttI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174F48A7" w14:textId="45EF47C5" w:rsidR="00FC3FFE" w:rsidRPr="0007445E" w:rsidRDefault="00957462" w:rsidP="00224133">
            <w:pPr>
              <w:spacing w:before="120" w:line="276" w:lineRule="auto"/>
              <w:jc w:val="center"/>
              <w:rPr>
                <w:rFonts w:cs="Times New Roman"/>
                <w:noProof/>
                <w:sz w:val="22"/>
                <w:szCs w:val="20"/>
              </w:rPr>
            </w:pPr>
            <w:r w:rsidRPr="00957462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827392" behindDoc="0" locked="0" layoutInCell="1" allowOverlap="1" wp14:anchorId="66576B95" wp14:editId="789CBA35">
                      <wp:simplePos x="0" y="0"/>
                      <wp:positionH relativeFrom="column">
                        <wp:posOffset>273050</wp:posOffset>
                      </wp:positionH>
                      <wp:positionV relativeFrom="paragraph">
                        <wp:posOffset>45720</wp:posOffset>
                      </wp:positionV>
                      <wp:extent cx="213360" cy="167640"/>
                      <wp:effectExtent l="0" t="0" r="15240" b="22860"/>
                      <wp:wrapNone/>
                      <wp:docPr id="460" name="Rectangle 4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5FF193" id="Rectangle 460" o:spid="_x0000_s1026" style="position:absolute;margin-left:21.5pt;margin-top:3.6pt;width:16.8pt;height:13.2pt;z-index:25682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jMiwwIAAA4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FC3FFE" w:rsidRPr="0007445E" w14:paraId="1B4E99DA" w14:textId="57A2E7B0" w:rsidTr="00224133">
        <w:tc>
          <w:tcPr>
            <w:tcW w:w="720" w:type="dxa"/>
            <w:vMerge/>
          </w:tcPr>
          <w:p w14:paraId="20F1A79C" w14:textId="77777777" w:rsidR="00FC3FFE" w:rsidRPr="00224133" w:rsidRDefault="00FC3FFE" w:rsidP="00224133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</w:p>
        </w:tc>
        <w:tc>
          <w:tcPr>
            <w:tcW w:w="3150" w:type="dxa"/>
            <w:vMerge/>
            <w:vAlign w:val="center"/>
          </w:tcPr>
          <w:p w14:paraId="71B7C01E" w14:textId="77777777" w:rsidR="00FC3FFE" w:rsidRPr="00224133" w:rsidRDefault="00FC3FFE" w:rsidP="00224133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</w:p>
        </w:tc>
        <w:tc>
          <w:tcPr>
            <w:tcW w:w="4140" w:type="dxa"/>
            <w:gridSpan w:val="2"/>
            <w:vAlign w:val="center"/>
          </w:tcPr>
          <w:p w14:paraId="3C26105D" w14:textId="29F383BA" w:rsidR="00FC3FFE" w:rsidRPr="00224133" w:rsidRDefault="00FC3FFE" w:rsidP="00224133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kern w:val="0"/>
                <w:sz w:val="19"/>
                <w:szCs w:val="19"/>
              </w:rPr>
              <w:t>Homeopath</w:t>
            </w:r>
          </w:p>
        </w:tc>
        <w:tc>
          <w:tcPr>
            <w:tcW w:w="1350" w:type="dxa"/>
            <w:vAlign w:val="center"/>
          </w:tcPr>
          <w:p w14:paraId="2756D80E" w14:textId="7CCA4B71" w:rsidR="00FC3FFE" w:rsidRPr="005A1CC0" w:rsidRDefault="00FC3FFE" w:rsidP="00FC3FFE">
            <w:pPr>
              <w:spacing w:before="120" w:line="276" w:lineRule="auto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430080" behindDoc="0" locked="0" layoutInCell="1" allowOverlap="1" wp14:anchorId="3557A14B" wp14:editId="6703F46E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22225</wp:posOffset>
                      </wp:positionV>
                      <wp:extent cx="213360" cy="167640"/>
                      <wp:effectExtent l="0" t="0" r="15240" b="22860"/>
                      <wp:wrapNone/>
                      <wp:docPr id="66" name="Rectangle 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241832" id="Rectangle 66" o:spid="_x0000_s1026" style="position:absolute;margin-left:15pt;margin-top:1.75pt;width:16.8pt;height:13.2pt;z-index:256430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iCQwwIAAAw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60" w:type="dxa"/>
            <w:vAlign w:val="center"/>
          </w:tcPr>
          <w:p w14:paraId="65C22380" w14:textId="19A80AA4" w:rsidR="00FC3FFE" w:rsidRPr="005A1CC0" w:rsidRDefault="00FC3FFE" w:rsidP="00FC3FFE">
            <w:pPr>
              <w:spacing w:before="120" w:line="276" w:lineRule="auto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457728" behindDoc="0" locked="0" layoutInCell="1" allowOverlap="1" wp14:anchorId="5EACF963" wp14:editId="1DC5008C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22225</wp:posOffset>
                      </wp:positionV>
                      <wp:extent cx="213360" cy="167640"/>
                      <wp:effectExtent l="0" t="0" r="15240" b="22860"/>
                      <wp:wrapNone/>
                      <wp:docPr id="119" name="Rectangle 1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FE2A0B5" id="Rectangle 119" o:spid="_x0000_s1026" style="position:absolute;margin-left:15pt;margin-top:1.75pt;width:16.8pt;height:13.2pt;z-index:2564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jUYxAIAAA4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7D57537C" w14:textId="6CA41327" w:rsidR="00FC3FFE" w:rsidRPr="005A1CC0" w:rsidRDefault="00FC3FFE" w:rsidP="00FC3FFE">
            <w:pPr>
              <w:spacing w:before="120" w:line="276" w:lineRule="auto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484352" behindDoc="0" locked="0" layoutInCell="1" allowOverlap="1" wp14:anchorId="6D7FBE18" wp14:editId="29B2B382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22225</wp:posOffset>
                      </wp:positionV>
                      <wp:extent cx="213360" cy="167640"/>
                      <wp:effectExtent l="0" t="0" r="15240" b="22860"/>
                      <wp:wrapNone/>
                      <wp:docPr id="124" name="Rectangle 1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C7F30B" id="Rectangle 124" o:spid="_x0000_s1026" style="position:absolute;margin-left:15pt;margin-top:1.75pt;width:16.8pt;height:13.2pt;z-index:25648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2806E3DC" w14:textId="627E0FD0" w:rsidR="00FC3FFE" w:rsidRPr="005A1CC0" w:rsidRDefault="00FC3FFE" w:rsidP="00FC3FFE">
            <w:pPr>
              <w:spacing w:before="120" w:line="276" w:lineRule="auto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537600" behindDoc="0" locked="0" layoutInCell="1" allowOverlap="1" wp14:anchorId="0A943107" wp14:editId="479D41FE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22225</wp:posOffset>
                      </wp:positionV>
                      <wp:extent cx="213360" cy="167640"/>
                      <wp:effectExtent l="0" t="0" r="15240" b="22860"/>
                      <wp:wrapNone/>
                      <wp:docPr id="60" name="Rectangle 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0C8270F" id="Rectangle 60" o:spid="_x0000_s1026" style="position:absolute;margin-left:15pt;margin-top:1.75pt;width:16.8pt;height:13.2pt;z-index:256537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ubOawgIAAAw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1F9F2D8C" w14:textId="07A130DA" w:rsidR="00FC3FFE" w:rsidRPr="0007445E" w:rsidRDefault="00957462" w:rsidP="00224133">
            <w:pPr>
              <w:spacing w:before="120" w:line="276" w:lineRule="auto"/>
              <w:jc w:val="center"/>
              <w:rPr>
                <w:rFonts w:cs="Times New Roman"/>
                <w:noProof/>
                <w:sz w:val="22"/>
                <w:szCs w:val="20"/>
              </w:rPr>
            </w:pPr>
            <w:r w:rsidRPr="00957462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828416" behindDoc="0" locked="0" layoutInCell="1" allowOverlap="1" wp14:anchorId="69CAB1F2" wp14:editId="4615B490">
                      <wp:simplePos x="0" y="0"/>
                      <wp:positionH relativeFrom="column">
                        <wp:posOffset>278765</wp:posOffset>
                      </wp:positionH>
                      <wp:positionV relativeFrom="paragraph">
                        <wp:posOffset>35560</wp:posOffset>
                      </wp:positionV>
                      <wp:extent cx="213360" cy="167640"/>
                      <wp:effectExtent l="0" t="0" r="15240" b="22860"/>
                      <wp:wrapNone/>
                      <wp:docPr id="461" name="Rectangle 4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BD26FDC" id="Rectangle 461" o:spid="_x0000_s1026" style="position:absolute;margin-left:21.95pt;margin-top:2.8pt;width:16.8pt;height:13.2pt;z-index:25682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R3nwwIAAA4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FC3FFE" w:rsidRPr="0007445E" w14:paraId="558C3631" w14:textId="38A308D6" w:rsidTr="00224133">
        <w:tc>
          <w:tcPr>
            <w:tcW w:w="720" w:type="dxa"/>
            <w:vMerge/>
          </w:tcPr>
          <w:p w14:paraId="236028EF" w14:textId="77777777" w:rsidR="00FC3FFE" w:rsidRPr="00224133" w:rsidRDefault="00FC3FFE" w:rsidP="00224133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</w:p>
        </w:tc>
        <w:tc>
          <w:tcPr>
            <w:tcW w:w="3150" w:type="dxa"/>
            <w:vMerge/>
            <w:vAlign w:val="center"/>
          </w:tcPr>
          <w:p w14:paraId="3B0F1418" w14:textId="77777777" w:rsidR="00FC3FFE" w:rsidRPr="00224133" w:rsidRDefault="00FC3FFE" w:rsidP="00224133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</w:p>
        </w:tc>
        <w:tc>
          <w:tcPr>
            <w:tcW w:w="4140" w:type="dxa"/>
            <w:gridSpan w:val="2"/>
            <w:vAlign w:val="center"/>
          </w:tcPr>
          <w:p w14:paraId="4BC812F6" w14:textId="37B2D9F7" w:rsidR="00FC3FFE" w:rsidRPr="00224133" w:rsidRDefault="00FC3FFE" w:rsidP="00224133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kern w:val="0"/>
                <w:sz w:val="19"/>
                <w:szCs w:val="19"/>
              </w:rPr>
              <w:t>Traditional healer</w:t>
            </w:r>
          </w:p>
        </w:tc>
        <w:tc>
          <w:tcPr>
            <w:tcW w:w="1350" w:type="dxa"/>
            <w:vAlign w:val="center"/>
          </w:tcPr>
          <w:p w14:paraId="4D99D5A5" w14:textId="35446B70" w:rsidR="00FC3FFE" w:rsidRPr="005A1CC0" w:rsidRDefault="00FC3FFE" w:rsidP="00FC3FFE">
            <w:pPr>
              <w:spacing w:before="120" w:line="276" w:lineRule="auto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431104" behindDoc="0" locked="0" layoutInCell="1" allowOverlap="1" wp14:anchorId="1CDA758A" wp14:editId="6B23EAE9">
                      <wp:simplePos x="0" y="0"/>
                      <wp:positionH relativeFrom="column">
                        <wp:posOffset>187960</wp:posOffset>
                      </wp:positionH>
                      <wp:positionV relativeFrom="paragraph">
                        <wp:posOffset>28575</wp:posOffset>
                      </wp:positionV>
                      <wp:extent cx="213360" cy="167640"/>
                      <wp:effectExtent l="0" t="0" r="15240" b="22860"/>
                      <wp:wrapNone/>
                      <wp:docPr id="67" name="Rectangle 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7DFF94" id="Rectangle 67" o:spid="_x0000_s1026" style="position:absolute;margin-left:14.8pt;margin-top:2.25pt;width:16.8pt;height:13.2pt;z-index:256431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60" w:type="dxa"/>
            <w:vAlign w:val="center"/>
          </w:tcPr>
          <w:p w14:paraId="0DFA753A" w14:textId="630F0B07" w:rsidR="00FC3FFE" w:rsidRPr="005A1CC0" w:rsidRDefault="00FC3FFE" w:rsidP="00FC3FFE">
            <w:pPr>
              <w:spacing w:before="120" w:line="276" w:lineRule="auto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458752" behindDoc="0" locked="0" layoutInCell="1" allowOverlap="1" wp14:anchorId="53270513" wp14:editId="1AFA9B92">
                      <wp:simplePos x="0" y="0"/>
                      <wp:positionH relativeFrom="column">
                        <wp:posOffset>187960</wp:posOffset>
                      </wp:positionH>
                      <wp:positionV relativeFrom="paragraph">
                        <wp:posOffset>28575</wp:posOffset>
                      </wp:positionV>
                      <wp:extent cx="213360" cy="167640"/>
                      <wp:effectExtent l="0" t="0" r="15240" b="2286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6DB562" id="Rectangle 7" o:spid="_x0000_s1026" style="position:absolute;margin-left:14.8pt;margin-top:2.25pt;width:16.8pt;height:13.2pt;z-index:2564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761CE2A1" w14:textId="6FA4A923" w:rsidR="00FC3FFE" w:rsidRPr="005A1CC0" w:rsidRDefault="00FC3FFE" w:rsidP="00FC3FFE">
            <w:pPr>
              <w:spacing w:before="120" w:line="276" w:lineRule="auto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485376" behindDoc="0" locked="0" layoutInCell="1" allowOverlap="1" wp14:anchorId="1AF990AA" wp14:editId="732F816D">
                      <wp:simplePos x="0" y="0"/>
                      <wp:positionH relativeFrom="column">
                        <wp:posOffset>187960</wp:posOffset>
                      </wp:positionH>
                      <wp:positionV relativeFrom="paragraph">
                        <wp:posOffset>28575</wp:posOffset>
                      </wp:positionV>
                      <wp:extent cx="213360" cy="167640"/>
                      <wp:effectExtent l="0" t="0" r="15240" b="22860"/>
                      <wp:wrapNone/>
                      <wp:docPr id="180" name="Rectangle 1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5CA274" id="Rectangle 180" o:spid="_x0000_s1026" style="position:absolute;margin-left:14.8pt;margin-top:2.25pt;width:16.8pt;height:13.2pt;z-index:2564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22DACBCE" w14:textId="19317ABA" w:rsidR="00FC3FFE" w:rsidRPr="005A1CC0" w:rsidRDefault="00FC3FFE" w:rsidP="00FC3FFE">
            <w:pPr>
              <w:spacing w:before="120" w:line="276" w:lineRule="auto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538624" behindDoc="0" locked="0" layoutInCell="1" allowOverlap="1" wp14:anchorId="097024FF" wp14:editId="2E480190">
                      <wp:simplePos x="0" y="0"/>
                      <wp:positionH relativeFrom="column">
                        <wp:posOffset>187960</wp:posOffset>
                      </wp:positionH>
                      <wp:positionV relativeFrom="paragraph">
                        <wp:posOffset>28575</wp:posOffset>
                      </wp:positionV>
                      <wp:extent cx="213360" cy="167640"/>
                      <wp:effectExtent l="0" t="0" r="15240" b="22860"/>
                      <wp:wrapNone/>
                      <wp:docPr id="61" name="Rectangle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BCD169D" id="Rectangle 61" o:spid="_x0000_s1026" style="position:absolute;margin-left:14.8pt;margin-top:2.25pt;width:16.8pt;height:13.2pt;z-index:256538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6196BD53" w14:textId="67FCBCF3" w:rsidR="00FC3FFE" w:rsidRPr="0007445E" w:rsidRDefault="00EB2935" w:rsidP="00224133">
            <w:pPr>
              <w:spacing w:before="120" w:line="276" w:lineRule="auto"/>
              <w:jc w:val="center"/>
              <w:rPr>
                <w:rFonts w:cs="Times New Roman"/>
                <w:noProof/>
                <w:sz w:val="22"/>
                <w:szCs w:val="20"/>
              </w:rPr>
            </w:pPr>
            <w:r w:rsidRPr="00EB2935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030144" behindDoc="0" locked="0" layoutInCell="1" allowOverlap="1" wp14:anchorId="54888484" wp14:editId="565AC389">
                      <wp:simplePos x="0" y="0"/>
                      <wp:positionH relativeFrom="column">
                        <wp:posOffset>282575</wp:posOffset>
                      </wp:positionH>
                      <wp:positionV relativeFrom="paragraph">
                        <wp:posOffset>53975</wp:posOffset>
                      </wp:positionV>
                      <wp:extent cx="213360" cy="167640"/>
                      <wp:effectExtent l="0" t="0" r="15240" b="22860"/>
                      <wp:wrapNone/>
                      <wp:docPr id="157" name="Rectangle 1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4444B2A" id="Rectangle 157" o:spid="_x0000_s1026" style="position:absolute;margin-left:22.25pt;margin-top:4.25pt;width:16.8pt;height:13.2pt;z-index:257030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ivexAIAAA4GAAAOAAAAZHJzL2Uyb0RvYy54bWysVFtP2zAUfp+0/2D5faQttI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FC3FFE" w:rsidRPr="0007445E" w14:paraId="404EF185" w14:textId="6EEA1335" w:rsidTr="00224133">
        <w:tc>
          <w:tcPr>
            <w:tcW w:w="720" w:type="dxa"/>
            <w:vMerge/>
          </w:tcPr>
          <w:p w14:paraId="069FAC7F" w14:textId="77777777" w:rsidR="00FC3FFE" w:rsidRPr="00224133" w:rsidRDefault="00FC3FFE" w:rsidP="00224133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</w:p>
        </w:tc>
        <w:tc>
          <w:tcPr>
            <w:tcW w:w="3150" w:type="dxa"/>
            <w:vMerge/>
            <w:vAlign w:val="center"/>
          </w:tcPr>
          <w:p w14:paraId="36A928C7" w14:textId="77777777" w:rsidR="00FC3FFE" w:rsidRPr="00224133" w:rsidRDefault="00FC3FFE" w:rsidP="00224133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</w:p>
        </w:tc>
        <w:tc>
          <w:tcPr>
            <w:tcW w:w="4140" w:type="dxa"/>
            <w:gridSpan w:val="2"/>
            <w:vAlign w:val="center"/>
          </w:tcPr>
          <w:p w14:paraId="736D39CA" w14:textId="4D1A37AA" w:rsidR="00FC3FFE" w:rsidRPr="00224133" w:rsidRDefault="00FC3FFE" w:rsidP="00224133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kern w:val="0"/>
                <w:sz w:val="19"/>
                <w:szCs w:val="19"/>
              </w:rPr>
              <w:t>Pharmacy</w:t>
            </w:r>
          </w:p>
        </w:tc>
        <w:tc>
          <w:tcPr>
            <w:tcW w:w="1350" w:type="dxa"/>
            <w:vAlign w:val="center"/>
          </w:tcPr>
          <w:p w14:paraId="758A1B63" w14:textId="29BBBC5E" w:rsidR="00FC3FFE" w:rsidRPr="005A1CC0" w:rsidRDefault="00FC3FFE" w:rsidP="00FC3FFE">
            <w:pPr>
              <w:spacing w:before="120" w:line="276" w:lineRule="auto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432128" behindDoc="0" locked="0" layoutInCell="1" allowOverlap="1" wp14:anchorId="22361ACC" wp14:editId="5EB7B947">
                      <wp:simplePos x="0" y="0"/>
                      <wp:positionH relativeFrom="column">
                        <wp:posOffset>191770</wp:posOffset>
                      </wp:positionH>
                      <wp:positionV relativeFrom="paragraph">
                        <wp:posOffset>27305</wp:posOffset>
                      </wp:positionV>
                      <wp:extent cx="213360" cy="167640"/>
                      <wp:effectExtent l="0" t="0" r="15240" b="22860"/>
                      <wp:wrapNone/>
                      <wp:docPr id="68" name="Rectangle 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F2410C" id="Rectangle 68" o:spid="_x0000_s1026" style="position:absolute;margin-left:15.1pt;margin-top:2.15pt;width:16.8pt;height:13.2pt;z-index:256432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qY1wwIAAAw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60" w:type="dxa"/>
            <w:vAlign w:val="center"/>
          </w:tcPr>
          <w:p w14:paraId="4E77DE7E" w14:textId="1B2EF892" w:rsidR="00FC3FFE" w:rsidRPr="005A1CC0" w:rsidRDefault="00FC3FFE" w:rsidP="00FC3FFE">
            <w:pPr>
              <w:spacing w:before="120" w:line="276" w:lineRule="auto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459776" behindDoc="0" locked="0" layoutInCell="1" allowOverlap="1" wp14:anchorId="7402CC48" wp14:editId="494BCB22">
                      <wp:simplePos x="0" y="0"/>
                      <wp:positionH relativeFrom="column">
                        <wp:posOffset>191770</wp:posOffset>
                      </wp:positionH>
                      <wp:positionV relativeFrom="paragraph">
                        <wp:posOffset>27305</wp:posOffset>
                      </wp:positionV>
                      <wp:extent cx="213360" cy="167640"/>
                      <wp:effectExtent l="0" t="0" r="15240" b="22860"/>
                      <wp:wrapNone/>
                      <wp:docPr id="120" name="Rectangle 1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47DAD4" id="Rectangle 120" o:spid="_x0000_s1026" style="position:absolute;margin-left:15.1pt;margin-top:2.15pt;width:16.8pt;height:13.2pt;z-index:2564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276FCF89" w14:textId="0085313B" w:rsidR="00FC3FFE" w:rsidRPr="005A1CC0" w:rsidRDefault="00FC3FFE" w:rsidP="00FC3FFE">
            <w:pPr>
              <w:spacing w:before="120" w:line="276" w:lineRule="auto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486400" behindDoc="0" locked="0" layoutInCell="1" allowOverlap="1" wp14:anchorId="10BE5703" wp14:editId="7BBCB83B">
                      <wp:simplePos x="0" y="0"/>
                      <wp:positionH relativeFrom="column">
                        <wp:posOffset>191770</wp:posOffset>
                      </wp:positionH>
                      <wp:positionV relativeFrom="paragraph">
                        <wp:posOffset>27305</wp:posOffset>
                      </wp:positionV>
                      <wp:extent cx="213360" cy="167640"/>
                      <wp:effectExtent l="0" t="0" r="15240" b="22860"/>
                      <wp:wrapNone/>
                      <wp:docPr id="30" name="Rectangle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52DC9A" id="Rectangle 30" o:spid="_x0000_s1026" style="position:absolute;margin-left:15.1pt;margin-top:2.15pt;width:16.8pt;height:13.2pt;z-index:25648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lTKwwIAAAw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4F913595" w14:textId="1A3E008C" w:rsidR="00FC3FFE" w:rsidRPr="005A1CC0" w:rsidRDefault="00FC3FFE" w:rsidP="00FC3FFE">
            <w:pPr>
              <w:spacing w:before="120" w:line="276" w:lineRule="auto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539648" behindDoc="0" locked="0" layoutInCell="1" allowOverlap="1" wp14:anchorId="61B9437E" wp14:editId="11F4AA52">
                      <wp:simplePos x="0" y="0"/>
                      <wp:positionH relativeFrom="column">
                        <wp:posOffset>191770</wp:posOffset>
                      </wp:positionH>
                      <wp:positionV relativeFrom="paragraph">
                        <wp:posOffset>27305</wp:posOffset>
                      </wp:positionV>
                      <wp:extent cx="213360" cy="167640"/>
                      <wp:effectExtent l="0" t="0" r="15240" b="22860"/>
                      <wp:wrapNone/>
                      <wp:docPr id="480" name="Rectangle 4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DE44C4" id="Rectangle 480" o:spid="_x0000_s1026" style="position:absolute;margin-left:15.1pt;margin-top:2.15pt;width:16.8pt;height:13.2pt;z-index:256539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24EFD456" w14:textId="65E99D4D" w:rsidR="00FC3FFE" w:rsidRPr="0007445E" w:rsidRDefault="00EB2935" w:rsidP="00224133">
            <w:pPr>
              <w:spacing w:before="120" w:line="276" w:lineRule="auto"/>
              <w:jc w:val="center"/>
              <w:rPr>
                <w:rFonts w:cs="Times New Roman"/>
                <w:noProof/>
                <w:sz w:val="22"/>
                <w:szCs w:val="20"/>
              </w:rPr>
            </w:pPr>
            <w:r w:rsidRPr="00EB2935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031168" behindDoc="0" locked="0" layoutInCell="1" allowOverlap="1" wp14:anchorId="76103611" wp14:editId="39D88855">
                      <wp:simplePos x="0" y="0"/>
                      <wp:positionH relativeFrom="column">
                        <wp:posOffset>288290</wp:posOffset>
                      </wp:positionH>
                      <wp:positionV relativeFrom="paragraph">
                        <wp:posOffset>53340</wp:posOffset>
                      </wp:positionV>
                      <wp:extent cx="213360" cy="167640"/>
                      <wp:effectExtent l="0" t="0" r="15240" b="22860"/>
                      <wp:wrapNone/>
                      <wp:docPr id="158" name="Rectangle 1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DECECE" id="Rectangle 158" o:spid="_x0000_s1026" style="position:absolute;margin-left:22.7pt;margin-top:4.2pt;width:16.8pt;height:13.2pt;z-index:25703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FC3FFE" w:rsidRPr="0007445E" w14:paraId="2EB94917" w14:textId="1FB1B94A" w:rsidTr="00224133">
        <w:tc>
          <w:tcPr>
            <w:tcW w:w="720" w:type="dxa"/>
            <w:vMerge/>
          </w:tcPr>
          <w:p w14:paraId="64AB8651" w14:textId="77777777" w:rsidR="00FC3FFE" w:rsidRPr="00224133" w:rsidRDefault="00FC3FFE" w:rsidP="00224133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</w:p>
        </w:tc>
        <w:tc>
          <w:tcPr>
            <w:tcW w:w="3150" w:type="dxa"/>
            <w:vMerge/>
            <w:vAlign w:val="center"/>
          </w:tcPr>
          <w:p w14:paraId="234CCABD" w14:textId="77777777" w:rsidR="00FC3FFE" w:rsidRPr="00224133" w:rsidRDefault="00FC3FFE" w:rsidP="00224133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</w:p>
        </w:tc>
        <w:tc>
          <w:tcPr>
            <w:tcW w:w="4140" w:type="dxa"/>
            <w:gridSpan w:val="2"/>
            <w:vAlign w:val="center"/>
          </w:tcPr>
          <w:p w14:paraId="2EB9F358" w14:textId="356422F2" w:rsidR="00FC3FFE" w:rsidRPr="00224133" w:rsidRDefault="00FC3FFE" w:rsidP="00224133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Others (</w:t>
            </w:r>
            <w:r w:rsidR="000279E9">
              <w:rPr>
                <w:rFonts w:cs="Times New Roman"/>
                <w:sz w:val="19"/>
                <w:szCs w:val="19"/>
              </w:rPr>
              <w:t>_____________</w:t>
            </w:r>
            <w:r w:rsidR="000A3C7F">
              <w:rPr>
                <w:rFonts w:cs="Times New Roman"/>
                <w:sz w:val="19"/>
                <w:szCs w:val="19"/>
              </w:rPr>
              <w:t>_______</w:t>
            </w:r>
            <w:r w:rsidR="000279E9">
              <w:rPr>
                <w:rFonts w:cs="Times New Roman"/>
                <w:sz w:val="19"/>
                <w:szCs w:val="19"/>
              </w:rPr>
              <w:t>______________</w:t>
            </w:r>
            <w:r w:rsidRPr="00224133">
              <w:rPr>
                <w:rFonts w:cs="Times New Roman"/>
                <w:sz w:val="19"/>
                <w:szCs w:val="19"/>
              </w:rPr>
              <w:t>)</w:t>
            </w:r>
          </w:p>
        </w:tc>
        <w:tc>
          <w:tcPr>
            <w:tcW w:w="1350" w:type="dxa"/>
            <w:vAlign w:val="center"/>
          </w:tcPr>
          <w:p w14:paraId="79639F06" w14:textId="1B9D31F5" w:rsidR="00FC3FFE" w:rsidRPr="005A1CC0" w:rsidRDefault="00FC3FFE" w:rsidP="00FC3FFE">
            <w:pPr>
              <w:spacing w:before="120"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433152" behindDoc="0" locked="0" layoutInCell="1" allowOverlap="1" wp14:anchorId="789245B7" wp14:editId="0227BA95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45720</wp:posOffset>
                      </wp:positionV>
                      <wp:extent cx="213360" cy="167640"/>
                      <wp:effectExtent l="0" t="0" r="15240" b="2286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2EB1A5" id="Rectangle 6" o:spid="_x0000_s1026" style="position:absolute;margin-left:15.4pt;margin-top:3.6pt;width:16.8pt;height:13.2pt;z-index:25643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60" w:type="dxa"/>
            <w:vAlign w:val="center"/>
          </w:tcPr>
          <w:p w14:paraId="69A147FF" w14:textId="5466D64E" w:rsidR="00FC3FFE" w:rsidRPr="005A1CC0" w:rsidRDefault="00FC3FFE" w:rsidP="00FC3FFE">
            <w:pPr>
              <w:spacing w:before="120" w:line="276" w:lineRule="auto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460800" behindDoc="0" locked="0" layoutInCell="1" allowOverlap="1" wp14:anchorId="08384FE5" wp14:editId="735DCAB2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45720</wp:posOffset>
                      </wp:positionV>
                      <wp:extent cx="213360" cy="167640"/>
                      <wp:effectExtent l="0" t="0" r="15240" b="22860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809E66" id="Rectangle 9" o:spid="_x0000_s1026" style="position:absolute;margin-left:15.4pt;margin-top:3.6pt;width:16.8pt;height:13.2pt;z-index:2564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5C053056" w14:textId="7AB8ACA0" w:rsidR="00FC3FFE" w:rsidRPr="005A1CC0" w:rsidRDefault="00FC3FFE" w:rsidP="00FC3FFE">
            <w:pPr>
              <w:spacing w:before="120" w:line="276" w:lineRule="auto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487424" behindDoc="0" locked="0" layoutInCell="1" allowOverlap="1" wp14:anchorId="19C374FB" wp14:editId="7A6B8896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45720</wp:posOffset>
                      </wp:positionV>
                      <wp:extent cx="213360" cy="167640"/>
                      <wp:effectExtent l="0" t="0" r="15240" b="22860"/>
                      <wp:wrapNone/>
                      <wp:docPr id="31" name="Rectangle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ED0438" id="Rectangle 31" o:spid="_x0000_s1026" style="position:absolute;margin-left:15.4pt;margin-top:3.6pt;width:16.8pt;height:13.2pt;z-index:2564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6982BDFA" w14:textId="596D0D2B" w:rsidR="00FC3FFE" w:rsidRPr="005A1CC0" w:rsidRDefault="00FC3FFE" w:rsidP="00FC3FFE">
            <w:pPr>
              <w:spacing w:before="120" w:line="276" w:lineRule="auto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540672" behindDoc="0" locked="0" layoutInCell="1" allowOverlap="1" wp14:anchorId="0D940B40" wp14:editId="03805784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45720</wp:posOffset>
                      </wp:positionV>
                      <wp:extent cx="213360" cy="167640"/>
                      <wp:effectExtent l="0" t="0" r="15240" b="22860"/>
                      <wp:wrapNone/>
                      <wp:docPr id="481" name="Rectangle 48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2BD68F" id="Rectangle 481" o:spid="_x0000_s1026" style="position:absolute;margin-left:15.4pt;margin-top:3.6pt;width:16.8pt;height:13.2pt;z-index:25654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001E21C1" w14:textId="60F89228" w:rsidR="00FC3FFE" w:rsidRPr="0007445E" w:rsidRDefault="00EB2935" w:rsidP="00224133">
            <w:pPr>
              <w:spacing w:before="120" w:line="276" w:lineRule="auto"/>
              <w:jc w:val="center"/>
              <w:rPr>
                <w:rFonts w:cs="Times New Roman"/>
                <w:noProof/>
                <w:sz w:val="22"/>
                <w:szCs w:val="20"/>
              </w:rPr>
            </w:pPr>
            <w:r w:rsidRPr="00EB2935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033216" behindDoc="0" locked="0" layoutInCell="1" allowOverlap="1" wp14:anchorId="7DA17BD8" wp14:editId="36F13081">
                      <wp:simplePos x="0" y="0"/>
                      <wp:positionH relativeFrom="column">
                        <wp:posOffset>292100</wp:posOffset>
                      </wp:positionH>
                      <wp:positionV relativeFrom="paragraph">
                        <wp:posOffset>43180</wp:posOffset>
                      </wp:positionV>
                      <wp:extent cx="213360" cy="167640"/>
                      <wp:effectExtent l="0" t="0" r="15240" b="22860"/>
                      <wp:wrapNone/>
                      <wp:docPr id="159" name="Rectangle 1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B758BCE" id="Rectangle 159" o:spid="_x0000_s1026" style="position:absolute;margin-left:23pt;margin-top:3.4pt;width:16.8pt;height:13.2pt;z-index:257033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FC3FFE" w:rsidRPr="0007445E" w14:paraId="294807C1" w14:textId="1F01A2BC" w:rsidTr="00224133">
        <w:tc>
          <w:tcPr>
            <w:tcW w:w="720" w:type="dxa"/>
          </w:tcPr>
          <w:p w14:paraId="71FB2EFB" w14:textId="479F0F40" w:rsidR="00FC3FFE" w:rsidRPr="00224133" w:rsidRDefault="00FC3FFE" w:rsidP="00224133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 w:rsidRPr="00224133">
              <w:rPr>
                <w:rFonts w:cs="Times New Roman"/>
                <w:b/>
                <w:sz w:val="19"/>
                <w:szCs w:val="19"/>
              </w:rPr>
              <w:t>3.</w:t>
            </w:r>
            <w:r w:rsidR="000279E9" w:rsidRPr="00224133">
              <w:rPr>
                <w:rFonts w:cs="Times New Roman"/>
                <w:b/>
                <w:sz w:val="19"/>
                <w:szCs w:val="19"/>
              </w:rPr>
              <w:t>1a</w:t>
            </w:r>
          </w:p>
        </w:tc>
        <w:tc>
          <w:tcPr>
            <w:tcW w:w="3150" w:type="dxa"/>
            <w:vAlign w:val="center"/>
          </w:tcPr>
          <w:p w14:paraId="4C4656D5" w14:textId="219FBBC8" w:rsidR="00FC3FFE" w:rsidRPr="00224133" w:rsidRDefault="00FC3FFE" w:rsidP="00224133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Do you have any chronic disease/condition?</w:t>
            </w:r>
          </w:p>
        </w:tc>
        <w:tc>
          <w:tcPr>
            <w:tcW w:w="4140" w:type="dxa"/>
            <w:gridSpan w:val="2"/>
            <w:vAlign w:val="center"/>
          </w:tcPr>
          <w:p w14:paraId="32C5BAF6" w14:textId="77777777" w:rsidR="00FC3FFE" w:rsidRPr="00224133" w:rsidRDefault="00FC3FFE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1. Yes</w:t>
            </w:r>
          </w:p>
          <w:p w14:paraId="1B230373" w14:textId="66A22F34" w:rsidR="00FC3FFE" w:rsidRPr="00224133" w:rsidRDefault="00FC3FFE">
            <w:pPr>
              <w:spacing w:line="360" w:lineRule="auto"/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2. No</w:t>
            </w:r>
          </w:p>
        </w:tc>
        <w:tc>
          <w:tcPr>
            <w:tcW w:w="1350" w:type="dxa"/>
          </w:tcPr>
          <w:p w14:paraId="7B5A0CC2" w14:textId="28CEFF1A" w:rsidR="00FC3FFE" w:rsidRPr="005A1CC0" w:rsidRDefault="00FC3FFE" w:rsidP="00FC3FF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435200" behindDoc="0" locked="0" layoutInCell="1" allowOverlap="1" wp14:anchorId="281D3F72" wp14:editId="7167E7A2">
                      <wp:simplePos x="0" y="0"/>
                      <wp:positionH relativeFrom="column">
                        <wp:posOffset>194945</wp:posOffset>
                      </wp:positionH>
                      <wp:positionV relativeFrom="paragraph">
                        <wp:posOffset>53975</wp:posOffset>
                      </wp:positionV>
                      <wp:extent cx="213360" cy="167640"/>
                      <wp:effectExtent l="0" t="0" r="15240" b="22860"/>
                      <wp:wrapNone/>
                      <wp:docPr id="71" name="Rectangle 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5B94867" id="Rectangle 71" o:spid="_x0000_s1026" style="position:absolute;margin-left:15.35pt;margin-top:4.25pt;width:16.8pt;height:13.2pt;z-index:25643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60" w:type="dxa"/>
          </w:tcPr>
          <w:p w14:paraId="0E8D012A" w14:textId="70360BF1" w:rsidR="00FC3FFE" w:rsidRPr="005A1CC0" w:rsidRDefault="00FC3FFE" w:rsidP="00FC3FFE">
            <w:pPr>
              <w:jc w:val="left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461824" behindDoc="0" locked="0" layoutInCell="1" allowOverlap="1" wp14:anchorId="6475115D" wp14:editId="1ACA9229">
                      <wp:simplePos x="0" y="0"/>
                      <wp:positionH relativeFrom="column">
                        <wp:posOffset>194945</wp:posOffset>
                      </wp:positionH>
                      <wp:positionV relativeFrom="paragraph">
                        <wp:posOffset>53975</wp:posOffset>
                      </wp:positionV>
                      <wp:extent cx="213360" cy="167640"/>
                      <wp:effectExtent l="0" t="0" r="15240" b="22860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B8DDAE" id="Rectangle 10" o:spid="_x0000_s1026" style="position:absolute;margin-left:15.35pt;margin-top:4.25pt;width:16.8pt;height:13.2pt;z-index:2564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+1cwgIAAAw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2D5009E4" w14:textId="0A63E6AB" w:rsidR="00FC3FFE" w:rsidRPr="005A1CC0" w:rsidRDefault="00FC3FFE" w:rsidP="00FC3FFE">
            <w:pPr>
              <w:jc w:val="left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488448" behindDoc="0" locked="0" layoutInCell="1" allowOverlap="1" wp14:anchorId="3594F17C" wp14:editId="060A03A4">
                      <wp:simplePos x="0" y="0"/>
                      <wp:positionH relativeFrom="column">
                        <wp:posOffset>194945</wp:posOffset>
                      </wp:positionH>
                      <wp:positionV relativeFrom="paragraph">
                        <wp:posOffset>53975</wp:posOffset>
                      </wp:positionV>
                      <wp:extent cx="213360" cy="167640"/>
                      <wp:effectExtent l="0" t="0" r="15240" b="22860"/>
                      <wp:wrapNone/>
                      <wp:docPr id="32" name="Rectangle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B51CC19" id="Rectangle 32" o:spid="_x0000_s1026" style="position:absolute;margin-left:15.35pt;margin-top:4.25pt;width:16.8pt;height:13.2pt;z-index:25648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fV6wwIAAAw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57AA1577" w14:textId="07F39F1B" w:rsidR="00FC3FFE" w:rsidRPr="005A1CC0" w:rsidRDefault="00FC3FFE" w:rsidP="00FC3FFE">
            <w:pPr>
              <w:jc w:val="left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541696" behindDoc="0" locked="0" layoutInCell="1" allowOverlap="1" wp14:anchorId="7C6FA19D" wp14:editId="3BE03327">
                      <wp:simplePos x="0" y="0"/>
                      <wp:positionH relativeFrom="column">
                        <wp:posOffset>194945</wp:posOffset>
                      </wp:positionH>
                      <wp:positionV relativeFrom="paragraph">
                        <wp:posOffset>63500</wp:posOffset>
                      </wp:positionV>
                      <wp:extent cx="213360" cy="167640"/>
                      <wp:effectExtent l="0" t="0" r="15240" b="22860"/>
                      <wp:wrapNone/>
                      <wp:docPr id="482" name="Rectangle 48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D70FD5" id="Rectangle 482" o:spid="_x0000_s1026" style="position:absolute;margin-left:15.35pt;margin-top:5pt;width:16.8pt;height:13.2pt;z-index:256541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1CCCD3ED" w14:textId="3B0BF75A" w:rsidR="00FC3FFE" w:rsidRPr="0007445E" w:rsidRDefault="00EB2935" w:rsidP="00224133">
            <w:pPr>
              <w:jc w:val="center"/>
              <w:rPr>
                <w:rFonts w:cs="Times New Roman"/>
                <w:noProof/>
                <w:sz w:val="22"/>
                <w:szCs w:val="20"/>
              </w:rPr>
            </w:pPr>
            <w:r w:rsidRPr="00EB2935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034240" behindDoc="0" locked="0" layoutInCell="1" allowOverlap="1" wp14:anchorId="53A1FA19" wp14:editId="49BD05F1">
                      <wp:simplePos x="0" y="0"/>
                      <wp:positionH relativeFrom="column">
                        <wp:posOffset>297815</wp:posOffset>
                      </wp:positionH>
                      <wp:positionV relativeFrom="paragraph">
                        <wp:posOffset>61595</wp:posOffset>
                      </wp:positionV>
                      <wp:extent cx="213360" cy="167640"/>
                      <wp:effectExtent l="0" t="0" r="15240" b="22860"/>
                      <wp:wrapNone/>
                      <wp:docPr id="160" name="Rectangle 1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65958D" id="Rectangle 160" o:spid="_x0000_s1026" style="position:absolute;margin-left:23.45pt;margin-top:4.85pt;width:16.8pt;height:13.2pt;z-index:25703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9DZ6wgIAAA4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176200" w:rsidRPr="0007445E" w14:paraId="4E4BA310" w14:textId="715A4E63" w:rsidTr="0063795A">
        <w:tc>
          <w:tcPr>
            <w:tcW w:w="720" w:type="dxa"/>
            <w:vMerge w:val="restart"/>
          </w:tcPr>
          <w:p w14:paraId="4FE10C60" w14:textId="490B9FF5" w:rsidR="00176200" w:rsidRPr="00224133" w:rsidRDefault="00176200" w:rsidP="00880CAA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 w:rsidRPr="00224133">
              <w:rPr>
                <w:rFonts w:cs="Times New Roman"/>
                <w:b/>
                <w:sz w:val="19"/>
                <w:szCs w:val="19"/>
              </w:rPr>
              <w:t>3.1b</w:t>
            </w:r>
          </w:p>
        </w:tc>
        <w:tc>
          <w:tcPr>
            <w:tcW w:w="3150" w:type="dxa"/>
            <w:vMerge w:val="restart"/>
          </w:tcPr>
          <w:p w14:paraId="25A013D9" w14:textId="2F553316" w:rsidR="00176200" w:rsidRPr="008555FD" w:rsidRDefault="00176200" w:rsidP="00880CAA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  <w:r w:rsidRPr="008555FD">
              <w:rPr>
                <w:rFonts w:cs="Times New Roman"/>
                <w:sz w:val="19"/>
                <w:szCs w:val="19"/>
              </w:rPr>
              <w:t>If</w:t>
            </w:r>
            <w:r>
              <w:rPr>
                <w:rFonts w:cs="Times New Roman"/>
                <w:sz w:val="19"/>
                <w:szCs w:val="19"/>
              </w:rPr>
              <w:t xml:space="preserve"> </w:t>
            </w:r>
            <w:r w:rsidRPr="00810F89">
              <w:rPr>
                <w:rFonts w:cs="Times New Roman"/>
                <w:b/>
                <w:bCs/>
                <w:sz w:val="19"/>
                <w:szCs w:val="19"/>
              </w:rPr>
              <w:t xml:space="preserve">3.1a </w:t>
            </w:r>
            <w:r w:rsidRPr="00810F89">
              <w:rPr>
                <w:rFonts w:cs="Times New Roman"/>
                <w:sz w:val="19"/>
                <w:szCs w:val="19"/>
              </w:rPr>
              <w:t xml:space="preserve">is </w:t>
            </w:r>
            <w:r w:rsidRPr="00810F89">
              <w:rPr>
                <w:rFonts w:cs="Times New Roman"/>
                <w:b/>
                <w:bCs/>
                <w:sz w:val="19"/>
                <w:szCs w:val="19"/>
              </w:rPr>
              <w:t>YES</w:t>
            </w:r>
            <w:r w:rsidRPr="008555FD">
              <w:rPr>
                <w:rFonts w:cs="Times New Roman"/>
                <w:sz w:val="19"/>
                <w:szCs w:val="19"/>
              </w:rPr>
              <w:t>, what was/were the disease/ diseases?</w:t>
            </w:r>
          </w:p>
          <w:p w14:paraId="5E0448E7" w14:textId="1A48AACC" w:rsidR="00176200" w:rsidRPr="008555FD" w:rsidRDefault="00176200" w:rsidP="00880CAA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  <w:r w:rsidRPr="008555FD">
              <w:rPr>
                <w:rFonts w:cs="Times New Roman"/>
                <w:sz w:val="19"/>
                <w:szCs w:val="19"/>
              </w:rPr>
              <w:t>Yes = 1; No = 2</w:t>
            </w:r>
          </w:p>
          <w:p w14:paraId="07A4A5FB" w14:textId="3631FCAE" w:rsidR="00176200" w:rsidRPr="00224133" w:rsidRDefault="00176200" w:rsidP="00176200">
            <w:pPr>
              <w:spacing w:before="80" w:after="80"/>
              <w:jc w:val="left"/>
              <w:rPr>
                <w:rFonts w:cs="Times New Roman"/>
                <w:sz w:val="19"/>
                <w:szCs w:val="19"/>
              </w:rPr>
            </w:pPr>
            <w:r w:rsidRPr="008555FD">
              <w:rPr>
                <w:rFonts w:cs="Times New Roman"/>
                <w:i/>
                <w:iCs/>
                <w:sz w:val="19"/>
                <w:szCs w:val="19"/>
              </w:rPr>
              <w:t>[Note: Multiple responses possible]</w:t>
            </w:r>
          </w:p>
        </w:tc>
        <w:tc>
          <w:tcPr>
            <w:tcW w:w="4140" w:type="dxa"/>
            <w:gridSpan w:val="2"/>
            <w:vAlign w:val="center"/>
          </w:tcPr>
          <w:p w14:paraId="1D07C635" w14:textId="610F8128" w:rsidR="00176200" w:rsidRPr="00224133" w:rsidRDefault="00176200" w:rsidP="00880CAA">
            <w:pPr>
              <w:spacing w:line="276" w:lineRule="auto"/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Diabetes</w:t>
            </w:r>
          </w:p>
        </w:tc>
        <w:tc>
          <w:tcPr>
            <w:tcW w:w="1350" w:type="dxa"/>
            <w:vAlign w:val="center"/>
          </w:tcPr>
          <w:p w14:paraId="2132574D" w14:textId="100F5398" w:rsidR="00176200" w:rsidRPr="005A1CC0" w:rsidRDefault="00176200" w:rsidP="00880CAA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475584" behindDoc="0" locked="0" layoutInCell="1" allowOverlap="1" wp14:anchorId="3706BB19" wp14:editId="18446F7F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33655</wp:posOffset>
                      </wp:positionV>
                      <wp:extent cx="213360" cy="167640"/>
                      <wp:effectExtent l="0" t="0" r="15240" b="22860"/>
                      <wp:wrapNone/>
                      <wp:docPr id="76" name="Rectangle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F43BD3B" id="Rectangle 76" o:spid="_x0000_s1026" style="position:absolute;margin-left:15.4pt;margin-top:2.65pt;width:16.8pt;height:13.2pt;z-index:25747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60" w:type="dxa"/>
            <w:vAlign w:val="center"/>
          </w:tcPr>
          <w:p w14:paraId="17B8DC8B" w14:textId="518C20ED" w:rsidR="00176200" w:rsidRPr="005A1CC0" w:rsidRDefault="00176200" w:rsidP="00880CAA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479680" behindDoc="0" locked="0" layoutInCell="1" allowOverlap="1" wp14:anchorId="07D7F3D3" wp14:editId="02B1A353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33655</wp:posOffset>
                      </wp:positionV>
                      <wp:extent cx="213360" cy="167640"/>
                      <wp:effectExtent l="0" t="0" r="15240" b="22860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6261BB" id="Rectangle 12" o:spid="_x0000_s1026" style="position:absolute;margin-left:15.4pt;margin-top:2.65pt;width:16.8pt;height:13.2pt;z-index:25747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DEzswwIAAAw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56799C87" w14:textId="54D16F0A" w:rsidR="00176200" w:rsidRPr="005A1CC0" w:rsidRDefault="00176200" w:rsidP="00880CAA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483776" behindDoc="0" locked="0" layoutInCell="1" allowOverlap="1" wp14:anchorId="6C5580EE" wp14:editId="5B4711CD">
                      <wp:simplePos x="0" y="0"/>
                      <wp:positionH relativeFrom="column">
                        <wp:posOffset>208280</wp:posOffset>
                      </wp:positionH>
                      <wp:positionV relativeFrom="paragraph">
                        <wp:posOffset>8255</wp:posOffset>
                      </wp:positionV>
                      <wp:extent cx="213360" cy="167640"/>
                      <wp:effectExtent l="0" t="0" r="15240" b="22860"/>
                      <wp:wrapNone/>
                      <wp:docPr id="34" name="Rectangle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67129EF" id="Rectangle 34" o:spid="_x0000_s1026" style="position:absolute;margin-left:16.4pt;margin-top:.65pt;width:16.8pt;height:13.2pt;z-index:25748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8mZwwwIAAAw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487872" behindDoc="0" locked="0" layoutInCell="1" allowOverlap="1" wp14:anchorId="5B1BC0E2" wp14:editId="7511E12D">
                      <wp:simplePos x="0" y="0"/>
                      <wp:positionH relativeFrom="column">
                        <wp:posOffset>1065530</wp:posOffset>
                      </wp:positionH>
                      <wp:positionV relativeFrom="paragraph">
                        <wp:posOffset>8255</wp:posOffset>
                      </wp:positionV>
                      <wp:extent cx="213360" cy="167640"/>
                      <wp:effectExtent l="0" t="0" r="15240" b="22860"/>
                      <wp:wrapNone/>
                      <wp:docPr id="483" name="Rectangle 4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00C9810" id="Rectangle 483" o:spid="_x0000_s1026" style="position:absolute;margin-left:83.9pt;margin-top:.65pt;width:16.8pt;height:13.2pt;z-index:25748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7B6B28FB" w14:textId="5B793ACB" w:rsidR="00176200" w:rsidRPr="005A1CC0" w:rsidRDefault="00176200" w:rsidP="00880CAA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307E25CD" w14:textId="34BD6209" w:rsidR="00176200" w:rsidRPr="0007445E" w:rsidRDefault="00176200" w:rsidP="00880CAA">
            <w:pPr>
              <w:spacing w:line="360" w:lineRule="auto"/>
              <w:jc w:val="center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491968" behindDoc="0" locked="0" layoutInCell="1" allowOverlap="1" wp14:anchorId="6066B654" wp14:editId="5F6DA428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33655</wp:posOffset>
                      </wp:positionV>
                      <wp:extent cx="213360" cy="167640"/>
                      <wp:effectExtent l="0" t="0" r="15240" b="22860"/>
                      <wp:wrapNone/>
                      <wp:docPr id="167" name="Rectangle 1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341549" id="Rectangle 167" o:spid="_x0000_s1026" style="position:absolute;margin-left:15.4pt;margin-top:2.65pt;width:16.8pt;height:13.2pt;z-index:25749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176200" w:rsidRPr="0007445E" w14:paraId="1464AFA1" w14:textId="727CEA6F" w:rsidTr="0063795A">
        <w:tc>
          <w:tcPr>
            <w:tcW w:w="720" w:type="dxa"/>
            <w:vMerge/>
          </w:tcPr>
          <w:p w14:paraId="5F5AF0E7" w14:textId="77777777" w:rsidR="00176200" w:rsidRPr="00224133" w:rsidRDefault="00176200" w:rsidP="00880CAA">
            <w:pPr>
              <w:spacing w:before="80" w:after="80" w:line="360" w:lineRule="auto"/>
              <w:jc w:val="center"/>
              <w:rPr>
                <w:rFonts w:cs="Times New Roman"/>
                <w:sz w:val="19"/>
                <w:szCs w:val="19"/>
              </w:rPr>
            </w:pPr>
          </w:p>
        </w:tc>
        <w:tc>
          <w:tcPr>
            <w:tcW w:w="3150" w:type="dxa"/>
            <w:vMerge/>
            <w:vAlign w:val="center"/>
          </w:tcPr>
          <w:p w14:paraId="3ED8BE63" w14:textId="3BC60170" w:rsidR="00176200" w:rsidRPr="00224133" w:rsidRDefault="00176200" w:rsidP="00176200">
            <w:pPr>
              <w:spacing w:before="80" w:after="80"/>
              <w:jc w:val="left"/>
              <w:rPr>
                <w:rFonts w:cs="Times New Roman"/>
                <w:sz w:val="19"/>
                <w:szCs w:val="19"/>
              </w:rPr>
            </w:pPr>
          </w:p>
        </w:tc>
        <w:tc>
          <w:tcPr>
            <w:tcW w:w="4140" w:type="dxa"/>
            <w:gridSpan w:val="2"/>
            <w:vAlign w:val="center"/>
          </w:tcPr>
          <w:p w14:paraId="2C99692D" w14:textId="3520F746" w:rsidR="00176200" w:rsidRPr="00224133" w:rsidRDefault="00176200" w:rsidP="00880CAA">
            <w:pPr>
              <w:spacing w:line="276" w:lineRule="auto"/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High blood pressure</w:t>
            </w:r>
          </w:p>
        </w:tc>
        <w:tc>
          <w:tcPr>
            <w:tcW w:w="1350" w:type="dxa"/>
            <w:vAlign w:val="center"/>
          </w:tcPr>
          <w:p w14:paraId="2FB8A594" w14:textId="1365A8D1" w:rsidR="00176200" w:rsidRPr="005A1CC0" w:rsidRDefault="00176200" w:rsidP="00880CAA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476608" behindDoc="0" locked="0" layoutInCell="1" allowOverlap="1" wp14:anchorId="3E0A211C" wp14:editId="25A4F814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22225</wp:posOffset>
                      </wp:positionV>
                      <wp:extent cx="213360" cy="167640"/>
                      <wp:effectExtent l="0" t="0" r="15240" b="22860"/>
                      <wp:wrapNone/>
                      <wp:docPr id="77" name="Rectangle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92FED50" id="Rectangle 77" o:spid="_x0000_s1026" style="position:absolute;margin-left:15pt;margin-top:1.75pt;width:16.8pt;height:13.2pt;z-index:25747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60" w:type="dxa"/>
            <w:vAlign w:val="center"/>
          </w:tcPr>
          <w:p w14:paraId="2F34668B" w14:textId="73D34712" w:rsidR="00176200" w:rsidRPr="005A1CC0" w:rsidRDefault="00176200" w:rsidP="00880CAA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480704" behindDoc="0" locked="0" layoutInCell="1" allowOverlap="1" wp14:anchorId="0B5A65EC" wp14:editId="2604B3D3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22225</wp:posOffset>
                      </wp:positionV>
                      <wp:extent cx="213360" cy="167640"/>
                      <wp:effectExtent l="0" t="0" r="15240" b="22860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2C64D9" id="Rectangle 13" o:spid="_x0000_s1026" style="position:absolute;margin-left:15pt;margin-top:1.75pt;width:16.8pt;height:13.2pt;z-index:25748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xy0wwIAAAw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7425497D" w14:textId="6127EABB" w:rsidR="00176200" w:rsidRPr="005A1CC0" w:rsidRDefault="00176200" w:rsidP="00880CAA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484800" behindDoc="0" locked="0" layoutInCell="1" allowOverlap="1" wp14:anchorId="5364F2EE" wp14:editId="62C87CFC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22225</wp:posOffset>
                      </wp:positionV>
                      <wp:extent cx="213360" cy="167640"/>
                      <wp:effectExtent l="0" t="0" r="15240" b="22860"/>
                      <wp:wrapNone/>
                      <wp:docPr id="181" name="Rectangle 18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3E4E9CA" id="Rectangle 181" o:spid="_x0000_s1026" style="position:absolute;margin-left:15pt;margin-top:1.75pt;width:16.8pt;height:13.2pt;z-index:25748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5B79F882" w14:textId="2A9360C7" w:rsidR="00176200" w:rsidRPr="005A1CC0" w:rsidRDefault="00176200" w:rsidP="00880CAA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488896" behindDoc="0" locked="0" layoutInCell="1" allowOverlap="1" wp14:anchorId="38D40169" wp14:editId="3846E4AC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22225</wp:posOffset>
                      </wp:positionV>
                      <wp:extent cx="213360" cy="167640"/>
                      <wp:effectExtent l="0" t="0" r="15240" b="22860"/>
                      <wp:wrapNone/>
                      <wp:docPr id="484" name="Rectangle 48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EA9F56" id="Rectangle 484" o:spid="_x0000_s1026" style="position:absolute;margin-left:15pt;margin-top:1.75pt;width:16.8pt;height:13.2pt;z-index:25748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3D3A90AC" w14:textId="0C3F851A" w:rsidR="00176200" w:rsidRPr="0007445E" w:rsidRDefault="00176200" w:rsidP="00880CAA">
            <w:pPr>
              <w:spacing w:line="360" w:lineRule="auto"/>
              <w:jc w:val="center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492992" behindDoc="0" locked="0" layoutInCell="1" allowOverlap="1" wp14:anchorId="7BE1DF81" wp14:editId="23484662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22225</wp:posOffset>
                      </wp:positionV>
                      <wp:extent cx="213360" cy="167640"/>
                      <wp:effectExtent l="0" t="0" r="15240" b="22860"/>
                      <wp:wrapNone/>
                      <wp:docPr id="168" name="Rectangle 1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149569" id="Rectangle 168" o:spid="_x0000_s1026" style="position:absolute;margin-left:15pt;margin-top:1.75pt;width:16.8pt;height:13.2pt;z-index:25749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0PXlwwIAAA4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176200" w:rsidRPr="0007445E" w14:paraId="704E23FA" w14:textId="0ACCE324" w:rsidTr="0063795A">
        <w:tc>
          <w:tcPr>
            <w:tcW w:w="720" w:type="dxa"/>
            <w:vMerge/>
          </w:tcPr>
          <w:p w14:paraId="1EBFF279" w14:textId="77777777" w:rsidR="00176200" w:rsidRPr="00224133" w:rsidRDefault="00176200" w:rsidP="00880CAA">
            <w:pPr>
              <w:spacing w:before="80" w:after="80" w:line="360" w:lineRule="auto"/>
              <w:jc w:val="center"/>
              <w:rPr>
                <w:rFonts w:cs="Times New Roman"/>
                <w:sz w:val="19"/>
                <w:szCs w:val="19"/>
              </w:rPr>
            </w:pPr>
          </w:p>
        </w:tc>
        <w:tc>
          <w:tcPr>
            <w:tcW w:w="3150" w:type="dxa"/>
            <w:vMerge/>
            <w:vAlign w:val="center"/>
          </w:tcPr>
          <w:p w14:paraId="44C5DE27" w14:textId="2C8B5C10" w:rsidR="00176200" w:rsidRPr="00224133" w:rsidRDefault="00176200" w:rsidP="00176200">
            <w:pPr>
              <w:spacing w:before="80" w:after="80"/>
              <w:jc w:val="left"/>
              <w:rPr>
                <w:rFonts w:cs="Times New Roman"/>
                <w:sz w:val="19"/>
                <w:szCs w:val="19"/>
              </w:rPr>
            </w:pPr>
          </w:p>
        </w:tc>
        <w:tc>
          <w:tcPr>
            <w:tcW w:w="4140" w:type="dxa"/>
            <w:gridSpan w:val="2"/>
            <w:vAlign w:val="center"/>
          </w:tcPr>
          <w:p w14:paraId="6F036532" w14:textId="0B6F9473" w:rsidR="00176200" w:rsidRPr="00224133" w:rsidRDefault="00176200" w:rsidP="00880CAA">
            <w:pPr>
              <w:spacing w:line="276" w:lineRule="auto"/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Chronic kidney disease</w:t>
            </w:r>
          </w:p>
        </w:tc>
        <w:tc>
          <w:tcPr>
            <w:tcW w:w="1350" w:type="dxa"/>
            <w:vAlign w:val="center"/>
          </w:tcPr>
          <w:p w14:paraId="0F3EFDA6" w14:textId="2A235BF1" w:rsidR="00176200" w:rsidRPr="005A1CC0" w:rsidRDefault="00176200" w:rsidP="00880CAA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477632" behindDoc="0" locked="0" layoutInCell="1" allowOverlap="1" wp14:anchorId="298AF2D6" wp14:editId="5292BDC1">
                      <wp:simplePos x="0" y="0"/>
                      <wp:positionH relativeFrom="column">
                        <wp:posOffset>187960</wp:posOffset>
                      </wp:positionH>
                      <wp:positionV relativeFrom="paragraph">
                        <wp:posOffset>28575</wp:posOffset>
                      </wp:positionV>
                      <wp:extent cx="213360" cy="167640"/>
                      <wp:effectExtent l="0" t="0" r="15240" b="22860"/>
                      <wp:wrapNone/>
                      <wp:docPr id="78" name="Rectangle 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E992B4" id="Rectangle 78" o:spid="_x0000_s1026" style="position:absolute;margin-left:14.8pt;margin-top:2.25pt;width:16.8pt;height:13.2pt;z-index:25747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60" w:type="dxa"/>
            <w:vAlign w:val="center"/>
          </w:tcPr>
          <w:p w14:paraId="4EB04B85" w14:textId="1D737C1F" w:rsidR="00176200" w:rsidRPr="005A1CC0" w:rsidRDefault="00176200" w:rsidP="00880CAA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481728" behindDoc="0" locked="0" layoutInCell="1" allowOverlap="1" wp14:anchorId="726D7C43" wp14:editId="6D450FB9">
                      <wp:simplePos x="0" y="0"/>
                      <wp:positionH relativeFrom="column">
                        <wp:posOffset>187960</wp:posOffset>
                      </wp:positionH>
                      <wp:positionV relativeFrom="paragraph">
                        <wp:posOffset>28575</wp:posOffset>
                      </wp:positionV>
                      <wp:extent cx="213360" cy="167640"/>
                      <wp:effectExtent l="0" t="0" r="15240" b="22860"/>
                      <wp:wrapNone/>
                      <wp:docPr id="14" name="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B1ED66A" id="Rectangle 14" o:spid="_x0000_s1026" style="position:absolute;margin-left:14.8pt;margin-top:2.25pt;width:16.8pt;height:13.2pt;z-index:25748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5BB24C1B" w14:textId="406FB84C" w:rsidR="00176200" w:rsidRPr="005A1CC0" w:rsidRDefault="00176200" w:rsidP="00880CAA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485824" behindDoc="0" locked="0" layoutInCell="1" allowOverlap="1" wp14:anchorId="18FE12E7" wp14:editId="6627F2D8">
                      <wp:simplePos x="0" y="0"/>
                      <wp:positionH relativeFrom="column">
                        <wp:posOffset>187960</wp:posOffset>
                      </wp:positionH>
                      <wp:positionV relativeFrom="paragraph">
                        <wp:posOffset>28575</wp:posOffset>
                      </wp:positionV>
                      <wp:extent cx="213360" cy="167640"/>
                      <wp:effectExtent l="0" t="0" r="15240" b="22860"/>
                      <wp:wrapNone/>
                      <wp:docPr id="186" name="Rectangle 18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3345AB" id="Rectangle 186" o:spid="_x0000_s1026" style="position:absolute;margin-left:14.8pt;margin-top:2.25pt;width:16.8pt;height:13.2pt;z-index:25748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28989EBD" w14:textId="72F46E02" w:rsidR="00176200" w:rsidRPr="005A1CC0" w:rsidRDefault="00176200" w:rsidP="00880CAA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489920" behindDoc="0" locked="0" layoutInCell="1" allowOverlap="1" wp14:anchorId="7D2903CA" wp14:editId="298362F5">
                      <wp:simplePos x="0" y="0"/>
                      <wp:positionH relativeFrom="column">
                        <wp:posOffset>187960</wp:posOffset>
                      </wp:positionH>
                      <wp:positionV relativeFrom="paragraph">
                        <wp:posOffset>28575</wp:posOffset>
                      </wp:positionV>
                      <wp:extent cx="213360" cy="167640"/>
                      <wp:effectExtent l="0" t="0" r="15240" b="22860"/>
                      <wp:wrapNone/>
                      <wp:docPr id="485" name="Rectangle 48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D4A675" id="Rectangle 485" o:spid="_x0000_s1026" style="position:absolute;margin-left:14.8pt;margin-top:2.25pt;width:16.8pt;height:13.2pt;z-index:25748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71328895" w14:textId="26C0F472" w:rsidR="00176200" w:rsidRPr="0007445E" w:rsidRDefault="00176200" w:rsidP="00880CAA">
            <w:pPr>
              <w:spacing w:line="360" w:lineRule="auto"/>
              <w:jc w:val="center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494016" behindDoc="0" locked="0" layoutInCell="1" allowOverlap="1" wp14:anchorId="536E80E5" wp14:editId="5153B5F8">
                      <wp:simplePos x="0" y="0"/>
                      <wp:positionH relativeFrom="column">
                        <wp:posOffset>187960</wp:posOffset>
                      </wp:positionH>
                      <wp:positionV relativeFrom="paragraph">
                        <wp:posOffset>28575</wp:posOffset>
                      </wp:positionV>
                      <wp:extent cx="213360" cy="167640"/>
                      <wp:effectExtent l="0" t="0" r="15240" b="22860"/>
                      <wp:wrapNone/>
                      <wp:docPr id="169" name="Rectangle 1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0888BB" id="Rectangle 169" o:spid="_x0000_s1026" style="position:absolute;margin-left:14.8pt;margin-top:2.25pt;width:16.8pt;height:13.2pt;z-index:25749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9sgxAIAAA4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176200" w:rsidRPr="0007445E" w14:paraId="3D813200" w14:textId="3AAEB849" w:rsidTr="0063795A">
        <w:tc>
          <w:tcPr>
            <w:tcW w:w="720" w:type="dxa"/>
            <w:vMerge/>
          </w:tcPr>
          <w:p w14:paraId="4695CBB8" w14:textId="77777777" w:rsidR="00176200" w:rsidRPr="00224133" w:rsidRDefault="00176200" w:rsidP="00880CAA">
            <w:pPr>
              <w:spacing w:before="80" w:after="80" w:line="360" w:lineRule="auto"/>
              <w:jc w:val="center"/>
              <w:rPr>
                <w:rFonts w:cs="Times New Roman"/>
                <w:sz w:val="19"/>
                <w:szCs w:val="19"/>
              </w:rPr>
            </w:pPr>
          </w:p>
        </w:tc>
        <w:tc>
          <w:tcPr>
            <w:tcW w:w="3150" w:type="dxa"/>
            <w:vMerge/>
            <w:vAlign w:val="center"/>
          </w:tcPr>
          <w:p w14:paraId="7BB52742" w14:textId="5519C976" w:rsidR="00176200" w:rsidRPr="00224133" w:rsidRDefault="00176200" w:rsidP="00176200">
            <w:pPr>
              <w:spacing w:before="80" w:after="80"/>
              <w:jc w:val="left"/>
              <w:rPr>
                <w:rFonts w:cs="Times New Roman"/>
                <w:sz w:val="19"/>
                <w:szCs w:val="19"/>
              </w:rPr>
            </w:pPr>
          </w:p>
        </w:tc>
        <w:tc>
          <w:tcPr>
            <w:tcW w:w="4140" w:type="dxa"/>
            <w:gridSpan w:val="2"/>
            <w:vAlign w:val="center"/>
          </w:tcPr>
          <w:p w14:paraId="50AAA4CD" w14:textId="1CDC0FB1" w:rsidR="00176200" w:rsidRPr="00224133" w:rsidRDefault="00176200" w:rsidP="00880CAA">
            <w:pPr>
              <w:spacing w:line="276" w:lineRule="auto"/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Chronic respiratory disease (Bronchitis/ COPD /Asthma)</w:t>
            </w:r>
          </w:p>
        </w:tc>
        <w:tc>
          <w:tcPr>
            <w:tcW w:w="1350" w:type="dxa"/>
            <w:vAlign w:val="center"/>
          </w:tcPr>
          <w:p w14:paraId="464B8890" w14:textId="5A80B6A1" w:rsidR="00176200" w:rsidRPr="005A1CC0" w:rsidRDefault="00176200" w:rsidP="00880CAA">
            <w:pPr>
              <w:spacing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478656" behindDoc="0" locked="0" layoutInCell="1" allowOverlap="1" wp14:anchorId="16EB2F09" wp14:editId="57781900">
                      <wp:simplePos x="0" y="0"/>
                      <wp:positionH relativeFrom="column">
                        <wp:posOffset>191770</wp:posOffset>
                      </wp:positionH>
                      <wp:positionV relativeFrom="paragraph">
                        <wp:posOffset>27305</wp:posOffset>
                      </wp:positionV>
                      <wp:extent cx="213360" cy="167640"/>
                      <wp:effectExtent l="0" t="0" r="15240" b="22860"/>
                      <wp:wrapNone/>
                      <wp:docPr id="79" name="Rectangle 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B8F22E" id="Rectangle 79" o:spid="_x0000_s1026" style="position:absolute;margin-left:15.1pt;margin-top:2.15pt;width:16.8pt;height:13.2pt;z-index:25747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60" w:type="dxa"/>
            <w:vAlign w:val="center"/>
          </w:tcPr>
          <w:p w14:paraId="374A68A7" w14:textId="0D790FF1" w:rsidR="00176200" w:rsidRPr="005A1CC0" w:rsidRDefault="00176200" w:rsidP="00880CAA">
            <w:pPr>
              <w:spacing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482752" behindDoc="0" locked="0" layoutInCell="1" allowOverlap="1" wp14:anchorId="78653B08" wp14:editId="5E96A1BB">
                      <wp:simplePos x="0" y="0"/>
                      <wp:positionH relativeFrom="column">
                        <wp:posOffset>191770</wp:posOffset>
                      </wp:positionH>
                      <wp:positionV relativeFrom="paragraph">
                        <wp:posOffset>27305</wp:posOffset>
                      </wp:positionV>
                      <wp:extent cx="213360" cy="167640"/>
                      <wp:effectExtent l="0" t="0" r="15240" b="22860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CABD5B" id="Rectangle 15" o:spid="_x0000_s1026" style="position:absolute;margin-left:15.1pt;margin-top:2.15pt;width:16.8pt;height:13.2pt;z-index:25748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I++wwIAAAw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4B12446E" w14:textId="259C3AE3" w:rsidR="00176200" w:rsidRPr="005A1CC0" w:rsidRDefault="00176200" w:rsidP="00880CAA">
            <w:pPr>
              <w:spacing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486848" behindDoc="0" locked="0" layoutInCell="1" allowOverlap="1" wp14:anchorId="758BD7F3" wp14:editId="10E87C0B">
                      <wp:simplePos x="0" y="0"/>
                      <wp:positionH relativeFrom="column">
                        <wp:posOffset>191770</wp:posOffset>
                      </wp:positionH>
                      <wp:positionV relativeFrom="paragraph">
                        <wp:posOffset>27305</wp:posOffset>
                      </wp:positionV>
                      <wp:extent cx="213360" cy="167640"/>
                      <wp:effectExtent l="0" t="0" r="15240" b="22860"/>
                      <wp:wrapNone/>
                      <wp:docPr id="37" name="Rectangle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7A4020" id="Rectangle 37" o:spid="_x0000_s1026" style="position:absolute;margin-left:15.1pt;margin-top:2.15pt;width:16.8pt;height:13.2pt;z-index:25748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01766870" w14:textId="262D3A04" w:rsidR="00176200" w:rsidRPr="005A1CC0" w:rsidRDefault="00176200" w:rsidP="00880CAA">
            <w:pPr>
              <w:spacing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490944" behindDoc="0" locked="0" layoutInCell="1" allowOverlap="1" wp14:anchorId="360BDBC4" wp14:editId="7FFAC185">
                      <wp:simplePos x="0" y="0"/>
                      <wp:positionH relativeFrom="column">
                        <wp:posOffset>191770</wp:posOffset>
                      </wp:positionH>
                      <wp:positionV relativeFrom="paragraph">
                        <wp:posOffset>27305</wp:posOffset>
                      </wp:positionV>
                      <wp:extent cx="213360" cy="167640"/>
                      <wp:effectExtent l="0" t="0" r="15240" b="22860"/>
                      <wp:wrapNone/>
                      <wp:docPr id="486" name="Rectangle 48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E118E1" id="Rectangle 486" o:spid="_x0000_s1026" style="position:absolute;margin-left:15.1pt;margin-top:2.15pt;width:16.8pt;height:13.2pt;z-index:25749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5BE0A19C" w14:textId="1378D0B3" w:rsidR="00176200" w:rsidRPr="0007445E" w:rsidRDefault="00176200" w:rsidP="00880CAA">
            <w:pPr>
              <w:spacing w:line="276" w:lineRule="auto"/>
              <w:jc w:val="center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495040" behindDoc="0" locked="0" layoutInCell="1" allowOverlap="1" wp14:anchorId="1CEB2232" wp14:editId="038B905D">
                      <wp:simplePos x="0" y="0"/>
                      <wp:positionH relativeFrom="column">
                        <wp:posOffset>191770</wp:posOffset>
                      </wp:positionH>
                      <wp:positionV relativeFrom="paragraph">
                        <wp:posOffset>27305</wp:posOffset>
                      </wp:positionV>
                      <wp:extent cx="213360" cy="167640"/>
                      <wp:effectExtent l="0" t="0" r="15240" b="22860"/>
                      <wp:wrapNone/>
                      <wp:docPr id="170" name="Rectangle 1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71143F" id="Rectangle 170" o:spid="_x0000_s1026" style="position:absolute;margin-left:15.1pt;margin-top:2.15pt;width:16.8pt;height:13.2pt;z-index:25749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176200" w:rsidRPr="0007445E" w14:paraId="0E51902B" w14:textId="77777777" w:rsidTr="0063795A">
        <w:tc>
          <w:tcPr>
            <w:tcW w:w="720" w:type="dxa"/>
            <w:vMerge/>
          </w:tcPr>
          <w:p w14:paraId="22C08831" w14:textId="77777777" w:rsidR="00176200" w:rsidRPr="00224133" w:rsidRDefault="00176200" w:rsidP="00880CAA">
            <w:pPr>
              <w:spacing w:before="80" w:after="80" w:line="360" w:lineRule="auto"/>
              <w:jc w:val="center"/>
              <w:rPr>
                <w:rFonts w:cs="Times New Roman"/>
                <w:sz w:val="19"/>
                <w:szCs w:val="19"/>
              </w:rPr>
            </w:pPr>
          </w:p>
        </w:tc>
        <w:tc>
          <w:tcPr>
            <w:tcW w:w="3150" w:type="dxa"/>
            <w:vMerge/>
            <w:vAlign w:val="center"/>
          </w:tcPr>
          <w:p w14:paraId="4F359571" w14:textId="77777777" w:rsidR="00176200" w:rsidRPr="008555FD" w:rsidRDefault="00176200" w:rsidP="00176200">
            <w:pPr>
              <w:spacing w:before="80" w:after="80"/>
              <w:jc w:val="left"/>
              <w:rPr>
                <w:rFonts w:cs="Times New Roman"/>
                <w:i/>
                <w:iCs/>
                <w:sz w:val="19"/>
                <w:szCs w:val="19"/>
              </w:rPr>
            </w:pPr>
          </w:p>
        </w:tc>
        <w:tc>
          <w:tcPr>
            <w:tcW w:w="4140" w:type="dxa"/>
            <w:gridSpan w:val="2"/>
            <w:vAlign w:val="center"/>
          </w:tcPr>
          <w:p w14:paraId="55B3017E" w14:textId="26612690" w:rsidR="00176200" w:rsidRPr="00224133" w:rsidRDefault="00176200" w:rsidP="00880CAA">
            <w:pPr>
              <w:spacing w:line="276" w:lineRule="auto"/>
              <w:jc w:val="left"/>
              <w:rPr>
                <w:rFonts w:cs="Times New Roman"/>
                <w:sz w:val="19"/>
                <w:szCs w:val="19"/>
              </w:rPr>
            </w:pPr>
            <w:r w:rsidRPr="005A1CC0">
              <w:rPr>
                <w:rFonts w:cs="Times New Roman"/>
                <w:sz w:val="20"/>
                <w:szCs w:val="20"/>
              </w:rPr>
              <w:t>Chronic heart disease</w:t>
            </w:r>
          </w:p>
        </w:tc>
        <w:tc>
          <w:tcPr>
            <w:tcW w:w="1350" w:type="dxa"/>
            <w:vAlign w:val="center"/>
          </w:tcPr>
          <w:p w14:paraId="4F4D18C3" w14:textId="77777777" w:rsidR="00176200" w:rsidRPr="0007445E" w:rsidRDefault="00176200" w:rsidP="00880CAA">
            <w:pPr>
              <w:spacing w:line="276" w:lineRule="auto"/>
              <w:jc w:val="left"/>
              <w:rPr>
                <w:rFonts w:cs="Times New Roman"/>
                <w:noProof/>
                <w:sz w:val="22"/>
                <w:szCs w:val="20"/>
              </w:rPr>
            </w:pPr>
          </w:p>
        </w:tc>
        <w:tc>
          <w:tcPr>
            <w:tcW w:w="1260" w:type="dxa"/>
            <w:vAlign w:val="center"/>
          </w:tcPr>
          <w:p w14:paraId="5BBBD072" w14:textId="77777777" w:rsidR="00176200" w:rsidRPr="0007445E" w:rsidRDefault="00176200" w:rsidP="00880CAA">
            <w:pPr>
              <w:spacing w:line="276" w:lineRule="auto"/>
              <w:jc w:val="left"/>
              <w:rPr>
                <w:rFonts w:cs="Times New Roman"/>
                <w:noProof/>
                <w:sz w:val="22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4F389CED" w14:textId="77777777" w:rsidR="00176200" w:rsidRPr="0007445E" w:rsidRDefault="00176200" w:rsidP="00880CAA">
            <w:pPr>
              <w:spacing w:line="276" w:lineRule="auto"/>
              <w:jc w:val="left"/>
              <w:rPr>
                <w:rFonts w:cs="Times New Roman"/>
                <w:noProof/>
                <w:sz w:val="22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49E8FF12" w14:textId="77777777" w:rsidR="00176200" w:rsidRPr="0007445E" w:rsidRDefault="00176200" w:rsidP="00880CAA">
            <w:pPr>
              <w:spacing w:line="276" w:lineRule="auto"/>
              <w:jc w:val="left"/>
              <w:rPr>
                <w:rFonts w:cs="Times New Roman"/>
                <w:noProof/>
                <w:sz w:val="22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0A8E409D" w14:textId="77777777" w:rsidR="00176200" w:rsidRPr="0007445E" w:rsidRDefault="00176200" w:rsidP="00880CAA">
            <w:pPr>
              <w:spacing w:line="276" w:lineRule="auto"/>
              <w:jc w:val="center"/>
              <w:rPr>
                <w:rFonts w:cs="Times New Roman"/>
                <w:noProof/>
                <w:sz w:val="22"/>
                <w:szCs w:val="20"/>
              </w:rPr>
            </w:pPr>
          </w:p>
        </w:tc>
      </w:tr>
      <w:tr w:rsidR="00176200" w:rsidRPr="0007445E" w14:paraId="7F75D003" w14:textId="77777777" w:rsidTr="00176200">
        <w:tc>
          <w:tcPr>
            <w:tcW w:w="3870" w:type="dxa"/>
            <w:gridSpan w:val="2"/>
            <w:shd w:val="clear" w:color="auto" w:fill="FFE599" w:themeFill="accent4" w:themeFillTint="66"/>
            <w:vAlign w:val="center"/>
          </w:tcPr>
          <w:p w14:paraId="3DB935B6" w14:textId="193AE4C7" w:rsidR="00176200" w:rsidRPr="00176200" w:rsidRDefault="00176200" w:rsidP="00176200">
            <w:pPr>
              <w:spacing w:before="80" w:after="80"/>
              <w:jc w:val="center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lastRenderedPageBreak/>
              <w:t>Question</w:t>
            </w:r>
          </w:p>
        </w:tc>
        <w:tc>
          <w:tcPr>
            <w:tcW w:w="4140" w:type="dxa"/>
            <w:gridSpan w:val="2"/>
            <w:shd w:val="clear" w:color="auto" w:fill="FFE599" w:themeFill="accent4" w:themeFillTint="66"/>
            <w:vAlign w:val="center"/>
          </w:tcPr>
          <w:p w14:paraId="054E60E3" w14:textId="03677173" w:rsidR="00176200" w:rsidRPr="00224133" w:rsidRDefault="00176200" w:rsidP="00176200">
            <w:pPr>
              <w:spacing w:line="276" w:lineRule="auto"/>
              <w:jc w:val="center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Options/Answers</w:t>
            </w:r>
          </w:p>
        </w:tc>
        <w:tc>
          <w:tcPr>
            <w:tcW w:w="1350" w:type="dxa"/>
            <w:shd w:val="clear" w:color="auto" w:fill="FFE599" w:themeFill="accent4" w:themeFillTint="66"/>
            <w:vAlign w:val="center"/>
          </w:tcPr>
          <w:p w14:paraId="2AE788CF" w14:textId="3278035F" w:rsidR="00176200" w:rsidRPr="0007445E" w:rsidRDefault="00176200" w:rsidP="00176200">
            <w:pPr>
              <w:spacing w:line="276" w:lineRule="auto"/>
              <w:jc w:val="center"/>
              <w:rPr>
                <w:rFonts w:cs="Times New Roman"/>
                <w:noProof/>
                <w:sz w:val="22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Member 1</w:t>
            </w:r>
          </w:p>
        </w:tc>
        <w:tc>
          <w:tcPr>
            <w:tcW w:w="1260" w:type="dxa"/>
            <w:shd w:val="clear" w:color="auto" w:fill="FFE599" w:themeFill="accent4" w:themeFillTint="66"/>
            <w:vAlign w:val="center"/>
          </w:tcPr>
          <w:p w14:paraId="0F78245A" w14:textId="41262F00" w:rsidR="00176200" w:rsidRPr="0007445E" w:rsidRDefault="00176200" w:rsidP="00176200">
            <w:pPr>
              <w:spacing w:line="276" w:lineRule="auto"/>
              <w:jc w:val="center"/>
              <w:rPr>
                <w:rFonts w:cs="Times New Roman"/>
                <w:noProof/>
                <w:sz w:val="22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Member 2</w:t>
            </w:r>
          </w:p>
        </w:tc>
        <w:tc>
          <w:tcPr>
            <w:tcW w:w="1350" w:type="dxa"/>
            <w:shd w:val="clear" w:color="auto" w:fill="FFE599" w:themeFill="accent4" w:themeFillTint="66"/>
            <w:vAlign w:val="center"/>
          </w:tcPr>
          <w:p w14:paraId="0F173830" w14:textId="70E5E485" w:rsidR="00176200" w:rsidRPr="0007445E" w:rsidRDefault="00176200" w:rsidP="00176200">
            <w:pPr>
              <w:spacing w:line="276" w:lineRule="auto"/>
              <w:jc w:val="center"/>
              <w:rPr>
                <w:rFonts w:cs="Times New Roman"/>
                <w:noProof/>
                <w:sz w:val="22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Member 3</w:t>
            </w:r>
          </w:p>
        </w:tc>
        <w:tc>
          <w:tcPr>
            <w:tcW w:w="1350" w:type="dxa"/>
            <w:shd w:val="clear" w:color="auto" w:fill="FFE599" w:themeFill="accent4" w:themeFillTint="66"/>
            <w:vAlign w:val="center"/>
          </w:tcPr>
          <w:p w14:paraId="08D3325A" w14:textId="3E7CB422" w:rsidR="00176200" w:rsidRPr="0007445E" w:rsidRDefault="00176200" w:rsidP="00176200">
            <w:pPr>
              <w:spacing w:line="276" w:lineRule="auto"/>
              <w:jc w:val="center"/>
              <w:rPr>
                <w:rFonts w:cs="Times New Roman"/>
                <w:noProof/>
                <w:sz w:val="22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Member 4</w:t>
            </w:r>
          </w:p>
        </w:tc>
        <w:tc>
          <w:tcPr>
            <w:tcW w:w="1350" w:type="dxa"/>
            <w:shd w:val="clear" w:color="auto" w:fill="FFE599" w:themeFill="accent4" w:themeFillTint="66"/>
            <w:vAlign w:val="center"/>
          </w:tcPr>
          <w:p w14:paraId="293F60EB" w14:textId="511752E5" w:rsidR="00176200" w:rsidRPr="0007445E" w:rsidRDefault="00176200" w:rsidP="00176200">
            <w:pPr>
              <w:spacing w:line="276" w:lineRule="auto"/>
              <w:jc w:val="center"/>
              <w:rPr>
                <w:rFonts w:cs="Times New Roman"/>
                <w:noProof/>
                <w:sz w:val="22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Member 5</w:t>
            </w:r>
          </w:p>
        </w:tc>
      </w:tr>
      <w:tr w:rsidR="00176200" w:rsidRPr="0007445E" w14:paraId="224572DB" w14:textId="2141255F" w:rsidTr="00224133">
        <w:tc>
          <w:tcPr>
            <w:tcW w:w="720" w:type="dxa"/>
            <w:vMerge w:val="restart"/>
          </w:tcPr>
          <w:p w14:paraId="01178FE6" w14:textId="77777777" w:rsidR="00176200" w:rsidRPr="0007445E" w:rsidRDefault="00176200" w:rsidP="0040234E">
            <w:pPr>
              <w:spacing w:line="360" w:lineRule="auto"/>
              <w:jc w:val="center"/>
              <w:rPr>
                <w:rFonts w:cs="Times New Roman"/>
                <w:sz w:val="22"/>
                <w:szCs w:val="20"/>
              </w:rPr>
            </w:pPr>
          </w:p>
        </w:tc>
        <w:tc>
          <w:tcPr>
            <w:tcW w:w="3150" w:type="dxa"/>
            <w:vMerge w:val="restart"/>
            <w:vAlign w:val="center"/>
          </w:tcPr>
          <w:p w14:paraId="7FF81FE6" w14:textId="77777777" w:rsidR="00176200" w:rsidRPr="0007445E" w:rsidRDefault="00176200" w:rsidP="0040234E">
            <w:pPr>
              <w:jc w:val="left"/>
              <w:rPr>
                <w:rFonts w:cs="Times New Roman"/>
                <w:sz w:val="22"/>
                <w:szCs w:val="20"/>
              </w:rPr>
            </w:pPr>
          </w:p>
        </w:tc>
        <w:tc>
          <w:tcPr>
            <w:tcW w:w="4140" w:type="dxa"/>
            <w:gridSpan w:val="2"/>
            <w:vAlign w:val="center"/>
          </w:tcPr>
          <w:p w14:paraId="52A86C09" w14:textId="7ACC1C80" w:rsidR="00176200" w:rsidRPr="005A1CC0" w:rsidRDefault="00176200" w:rsidP="0040234E">
            <w:pPr>
              <w:spacing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5A1CC0">
              <w:rPr>
                <w:rFonts w:cs="Times New Roman"/>
                <w:sz w:val="20"/>
                <w:szCs w:val="20"/>
              </w:rPr>
              <w:t>Cancer</w:t>
            </w:r>
          </w:p>
        </w:tc>
        <w:tc>
          <w:tcPr>
            <w:tcW w:w="1350" w:type="dxa"/>
          </w:tcPr>
          <w:p w14:paraId="104CD08F" w14:textId="5D65529F" w:rsidR="00176200" w:rsidRPr="005A1CC0" w:rsidRDefault="00176200" w:rsidP="0040234E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497088" behindDoc="0" locked="0" layoutInCell="1" allowOverlap="1" wp14:anchorId="131F9068" wp14:editId="3CF395D0">
                      <wp:simplePos x="0" y="0"/>
                      <wp:positionH relativeFrom="column">
                        <wp:posOffset>19494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85" name="Rectangle 8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75138F1" id="Rectangle 85" o:spid="_x0000_s1026" style="position:absolute;margin-left:15.35pt;margin-top:3.5pt;width:16.8pt;height:13.2pt;z-index:25749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60" w:type="dxa"/>
          </w:tcPr>
          <w:p w14:paraId="3A7EC6C4" w14:textId="4B7C571E" w:rsidR="00176200" w:rsidRPr="005A1CC0" w:rsidRDefault="00176200" w:rsidP="0040234E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498112" behindDoc="0" locked="0" layoutInCell="1" allowOverlap="1" wp14:anchorId="7C26F921" wp14:editId="7E306204">
                      <wp:simplePos x="0" y="0"/>
                      <wp:positionH relativeFrom="column">
                        <wp:posOffset>19494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63C2C1" id="Rectangle 17" o:spid="_x0000_s1026" style="position:absolute;margin-left:15.35pt;margin-top:3.5pt;width:16.8pt;height:13.2pt;z-index:25749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6B0FDFE7" w14:textId="30E014E7" w:rsidR="00176200" w:rsidRPr="005A1CC0" w:rsidRDefault="00176200" w:rsidP="0040234E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499136" behindDoc="0" locked="0" layoutInCell="1" allowOverlap="1" wp14:anchorId="1F8EA4E8" wp14:editId="3E591A98">
                      <wp:simplePos x="0" y="0"/>
                      <wp:positionH relativeFrom="column">
                        <wp:posOffset>19494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39" name="Rectangle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E2A2B6" id="Rectangle 39" o:spid="_x0000_s1026" style="position:absolute;margin-left:15.35pt;margin-top:3.5pt;width:16.8pt;height:13.2pt;z-index:25749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hE9wwIAAAw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13CAAD1A" w14:textId="33E2E647" w:rsidR="00176200" w:rsidRPr="005A1CC0" w:rsidRDefault="00176200" w:rsidP="0040234E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00160" behindDoc="0" locked="0" layoutInCell="1" allowOverlap="1" wp14:anchorId="22A8F4C8" wp14:editId="46C35EF8">
                      <wp:simplePos x="0" y="0"/>
                      <wp:positionH relativeFrom="column">
                        <wp:posOffset>19494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59" name="Rectangle 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35E579" id="Rectangle 59" o:spid="_x0000_s1026" style="position:absolute;margin-left:15.35pt;margin-top:3.5pt;width:16.8pt;height:13.2pt;z-index:25750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16tdwwIAAAwGAAAOAAAAZHJzL2Uyb0RvYy54bWysVFtP2zAUfp+0/2D5faQttI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5B437644" w14:textId="72854BD5" w:rsidR="00176200" w:rsidRPr="0007445E" w:rsidRDefault="00176200" w:rsidP="0040234E">
            <w:pPr>
              <w:spacing w:line="360" w:lineRule="auto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01184" behindDoc="0" locked="0" layoutInCell="1" allowOverlap="1" wp14:anchorId="7EBB22EF" wp14:editId="351E1985">
                      <wp:simplePos x="0" y="0"/>
                      <wp:positionH relativeFrom="column">
                        <wp:posOffset>194945</wp:posOffset>
                      </wp:positionH>
                      <wp:positionV relativeFrom="paragraph">
                        <wp:posOffset>34925</wp:posOffset>
                      </wp:positionV>
                      <wp:extent cx="213360" cy="167640"/>
                      <wp:effectExtent l="0" t="0" r="15240" b="22860"/>
                      <wp:wrapNone/>
                      <wp:docPr id="172" name="Rectangle 1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3196D97" id="Rectangle 172" o:spid="_x0000_s1026" style="position:absolute;margin-left:15.35pt;margin-top:2.75pt;width:16.8pt;height:13.2pt;z-index:25750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176200" w:rsidRPr="0007445E" w14:paraId="2AC797AD" w14:textId="461CF6DA" w:rsidTr="0033470D">
        <w:tc>
          <w:tcPr>
            <w:tcW w:w="720" w:type="dxa"/>
            <w:vMerge/>
          </w:tcPr>
          <w:p w14:paraId="57C60BCB" w14:textId="77777777" w:rsidR="00176200" w:rsidRPr="0007445E" w:rsidRDefault="00176200" w:rsidP="0040234E">
            <w:pPr>
              <w:spacing w:line="360" w:lineRule="auto"/>
              <w:jc w:val="center"/>
              <w:rPr>
                <w:rFonts w:cs="Times New Roman"/>
                <w:sz w:val="22"/>
                <w:szCs w:val="20"/>
              </w:rPr>
            </w:pPr>
          </w:p>
        </w:tc>
        <w:tc>
          <w:tcPr>
            <w:tcW w:w="3150" w:type="dxa"/>
            <w:vMerge/>
            <w:vAlign w:val="center"/>
          </w:tcPr>
          <w:p w14:paraId="63BF5E22" w14:textId="77777777" w:rsidR="00176200" w:rsidRPr="0007445E" w:rsidRDefault="00176200" w:rsidP="0040234E">
            <w:pPr>
              <w:jc w:val="left"/>
              <w:rPr>
                <w:rFonts w:cs="Times New Roman"/>
                <w:sz w:val="22"/>
                <w:szCs w:val="20"/>
              </w:rPr>
            </w:pPr>
          </w:p>
        </w:tc>
        <w:tc>
          <w:tcPr>
            <w:tcW w:w="4140" w:type="dxa"/>
            <w:gridSpan w:val="2"/>
            <w:vAlign w:val="center"/>
          </w:tcPr>
          <w:p w14:paraId="5A59315D" w14:textId="30176586" w:rsidR="00176200" w:rsidRPr="005A1CC0" w:rsidRDefault="00176200" w:rsidP="0040234E">
            <w:pPr>
              <w:spacing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5A1CC0">
              <w:rPr>
                <w:rFonts w:cs="Times New Roman"/>
                <w:sz w:val="20"/>
                <w:szCs w:val="20"/>
              </w:rPr>
              <w:t>Stroke/</w:t>
            </w:r>
            <w:r>
              <w:rPr>
                <w:rFonts w:cs="Times New Roman"/>
                <w:sz w:val="20"/>
                <w:szCs w:val="20"/>
              </w:rPr>
              <w:t>o</w:t>
            </w:r>
            <w:r w:rsidRPr="005A1CC0">
              <w:rPr>
                <w:rFonts w:cs="Times New Roman"/>
                <w:sz w:val="20"/>
                <w:szCs w:val="20"/>
              </w:rPr>
              <w:t>ther CVD</w:t>
            </w:r>
          </w:p>
        </w:tc>
        <w:tc>
          <w:tcPr>
            <w:tcW w:w="1350" w:type="dxa"/>
            <w:vAlign w:val="center"/>
          </w:tcPr>
          <w:p w14:paraId="3CA10DBB" w14:textId="5AD494B9" w:rsidR="00176200" w:rsidRPr="005A1CC0" w:rsidRDefault="00176200" w:rsidP="0040234E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02208" behindDoc="0" locked="0" layoutInCell="1" allowOverlap="1" wp14:anchorId="285A6090" wp14:editId="2E37489C">
                      <wp:simplePos x="0" y="0"/>
                      <wp:positionH relativeFrom="column">
                        <wp:posOffset>200660</wp:posOffset>
                      </wp:positionH>
                      <wp:positionV relativeFrom="paragraph">
                        <wp:posOffset>34925</wp:posOffset>
                      </wp:positionV>
                      <wp:extent cx="213360" cy="167640"/>
                      <wp:effectExtent l="0" t="0" r="15240" b="22860"/>
                      <wp:wrapNone/>
                      <wp:docPr id="86" name="Rectangle 8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405CDB" id="Rectangle 86" o:spid="_x0000_s1026" style="position:absolute;margin-left:15.8pt;margin-top:2.75pt;width:16.8pt;height:13.2pt;z-index:25750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60" w:type="dxa"/>
            <w:vAlign w:val="center"/>
          </w:tcPr>
          <w:p w14:paraId="7E2DDBAE" w14:textId="212D3D8C" w:rsidR="00176200" w:rsidRPr="005A1CC0" w:rsidRDefault="00176200" w:rsidP="0040234E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05280" behindDoc="0" locked="0" layoutInCell="1" allowOverlap="1" wp14:anchorId="5F9EF4B5" wp14:editId="701E9D37">
                      <wp:simplePos x="0" y="0"/>
                      <wp:positionH relativeFrom="column">
                        <wp:posOffset>200660</wp:posOffset>
                      </wp:positionH>
                      <wp:positionV relativeFrom="paragraph">
                        <wp:posOffset>34925</wp:posOffset>
                      </wp:positionV>
                      <wp:extent cx="213360" cy="167640"/>
                      <wp:effectExtent l="0" t="0" r="15240" b="2286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B1BA24E" id="Rectangle 18" o:spid="_x0000_s1026" style="position:absolute;margin-left:15.8pt;margin-top:2.75pt;width:16.8pt;height:13.2pt;z-index:25750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PjzwgIAAAw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309845E0" w14:textId="7B5E098A" w:rsidR="00176200" w:rsidRPr="005A1CC0" w:rsidRDefault="00176200" w:rsidP="0040234E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08352" behindDoc="0" locked="0" layoutInCell="1" allowOverlap="1" wp14:anchorId="61A0E88B" wp14:editId="75060E9C">
                      <wp:simplePos x="0" y="0"/>
                      <wp:positionH relativeFrom="column">
                        <wp:posOffset>200660</wp:posOffset>
                      </wp:positionH>
                      <wp:positionV relativeFrom="paragraph">
                        <wp:posOffset>34925</wp:posOffset>
                      </wp:positionV>
                      <wp:extent cx="213360" cy="167640"/>
                      <wp:effectExtent l="0" t="0" r="15240" b="22860"/>
                      <wp:wrapNone/>
                      <wp:docPr id="40" name="Rectangle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08E9B5" id="Rectangle 40" o:spid="_x0000_s1026" style="position:absolute;margin-left:15.8pt;margin-top:2.75pt;width:16.8pt;height:13.2pt;z-index:25750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AoMwQIAAAw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2788068D" w14:textId="501F206B" w:rsidR="00176200" w:rsidRPr="005A1CC0" w:rsidRDefault="00176200" w:rsidP="0040234E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11424" behindDoc="0" locked="0" layoutInCell="1" allowOverlap="1" wp14:anchorId="552B77EB" wp14:editId="7FA46469">
                      <wp:simplePos x="0" y="0"/>
                      <wp:positionH relativeFrom="column">
                        <wp:posOffset>200660</wp:posOffset>
                      </wp:positionH>
                      <wp:positionV relativeFrom="paragraph">
                        <wp:posOffset>34925</wp:posOffset>
                      </wp:positionV>
                      <wp:extent cx="213360" cy="167640"/>
                      <wp:effectExtent l="0" t="0" r="15240" b="22860"/>
                      <wp:wrapNone/>
                      <wp:docPr id="277" name="Rectangle 2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FD4D4A" id="Rectangle 277" o:spid="_x0000_s1026" style="position:absolute;margin-left:15.8pt;margin-top:2.75pt;width:16.8pt;height:13.2pt;z-index:25751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6036F577" w14:textId="0FC8B7C6" w:rsidR="00176200" w:rsidRPr="0007445E" w:rsidRDefault="00176200" w:rsidP="0040234E">
            <w:pPr>
              <w:spacing w:line="360" w:lineRule="auto"/>
              <w:jc w:val="center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14496" behindDoc="0" locked="0" layoutInCell="1" allowOverlap="1" wp14:anchorId="223EE86B" wp14:editId="62672144">
                      <wp:simplePos x="0" y="0"/>
                      <wp:positionH relativeFrom="column">
                        <wp:posOffset>200660</wp:posOffset>
                      </wp:positionH>
                      <wp:positionV relativeFrom="paragraph">
                        <wp:posOffset>34925</wp:posOffset>
                      </wp:positionV>
                      <wp:extent cx="213360" cy="167640"/>
                      <wp:effectExtent l="0" t="0" r="15240" b="22860"/>
                      <wp:wrapNone/>
                      <wp:docPr id="173" name="Rectangle 1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C685298" id="Rectangle 173" o:spid="_x0000_s1026" style="position:absolute;margin-left:15.8pt;margin-top:2.75pt;width:16.8pt;height:13.2pt;z-index:25751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176200" w:rsidRPr="0007445E" w14:paraId="08505430" w14:textId="3773C221" w:rsidTr="0033470D">
        <w:tc>
          <w:tcPr>
            <w:tcW w:w="720" w:type="dxa"/>
            <w:vMerge/>
          </w:tcPr>
          <w:p w14:paraId="1E74F886" w14:textId="77777777" w:rsidR="00176200" w:rsidRPr="0007445E" w:rsidRDefault="00176200" w:rsidP="0040234E">
            <w:pPr>
              <w:spacing w:line="360" w:lineRule="auto"/>
              <w:jc w:val="center"/>
              <w:rPr>
                <w:rFonts w:cs="Times New Roman"/>
                <w:sz w:val="22"/>
                <w:szCs w:val="20"/>
              </w:rPr>
            </w:pPr>
          </w:p>
        </w:tc>
        <w:tc>
          <w:tcPr>
            <w:tcW w:w="3150" w:type="dxa"/>
            <w:vMerge/>
            <w:vAlign w:val="center"/>
          </w:tcPr>
          <w:p w14:paraId="086EF571" w14:textId="77777777" w:rsidR="00176200" w:rsidRPr="0007445E" w:rsidRDefault="00176200" w:rsidP="0040234E">
            <w:pPr>
              <w:jc w:val="left"/>
              <w:rPr>
                <w:rFonts w:cs="Times New Roman"/>
                <w:sz w:val="22"/>
                <w:szCs w:val="20"/>
              </w:rPr>
            </w:pPr>
          </w:p>
        </w:tc>
        <w:tc>
          <w:tcPr>
            <w:tcW w:w="4140" w:type="dxa"/>
            <w:gridSpan w:val="2"/>
            <w:vAlign w:val="center"/>
          </w:tcPr>
          <w:p w14:paraId="2E0EC961" w14:textId="3B0A321F" w:rsidR="00176200" w:rsidRPr="005A1CC0" w:rsidRDefault="00176200" w:rsidP="0040234E">
            <w:pPr>
              <w:spacing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5A1CC0">
              <w:rPr>
                <w:rFonts w:cs="Times New Roman"/>
                <w:sz w:val="20"/>
                <w:szCs w:val="20"/>
              </w:rPr>
              <w:t>Others (</w:t>
            </w:r>
            <w:r>
              <w:rPr>
                <w:rFonts w:cs="Times New Roman"/>
                <w:sz w:val="20"/>
                <w:szCs w:val="20"/>
              </w:rPr>
              <w:t>________________________________</w:t>
            </w:r>
            <w:r w:rsidRPr="005A1CC0">
              <w:rPr>
                <w:rFonts w:cs="Times New Roman"/>
                <w:sz w:val="20"/>
                <w:szCs w:val="20"/>
              </w:rPr>
              <w:t>)</w:t>
            </w:r>
          </w:p>
        </w:tc>
        <w:tc>
          <w:tcPr>
            <w:tcW w:w="1350" w:type="dxa"/>
            <w:vAlign w:val="center"/>
          </w:tcPr>
          <w:p w14:paraId="3E073727" w14:textId="25B21896" w:rsidR="00176200" w:rsidRPr="005A1CC0" w:rsidRDefault="00176200" w:rsidP="0040234E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03232" behindDoc="0" locked="0" layoutInCell="1" allowOverlap="1" wp14:anchorId="3C660B5C" wp14:editId="31CE8C3C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33655</wp:posOffset>
                      </wp:positionV>
                      <wp:extent cx="213360" cy="167640"/>
                      <wp:effectExtent l="0" t="0" r="15240" b="22860"/>
                      <wp:wrapNone/>
                      <wp:docPr id="87" name="Rectangle 8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1A7F0C" id="Rectangle 87" o:spid="_x0000_s1026" style="position:absolute;margin-left:15.4pt;margin-top:2.65pt;width:16.8pt;height:13.2pt;z-index:25750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60" w:type="dxa"/>
            <w:vAlign w:val="center"/>
          </w:tcPr>
          <w:p w14:paraId="17E481D8" w14:textId="61824289" w:rsidR="00176200" w:rsidRPr="005A1CC0" w:rsidRDefault="00176200" w:rsidP="0040234E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06304" behindDoc="0" locked="0" layoutInCell="1" allowOverlap="1" wp14:anchorId="5D3F6FD6" wp14:editId="65B25E6C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33655</wp:posOffset>
                      </wp:positionV>
                      <wp:extent cx="213360" cy="167640"/>
                      <wp:effectExtent l="0" t="0" r="15240" b="22860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388D38" id="Rectangle 19" o:spid="_x0000_s1026" style="position:absolute;margin-left:15.4pt;margin-top:2.65pt;width:16.8pt;height:13.2pt;z-index:25750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6irwwIAAAw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6AA6CEEB" w14:textId="046B6904" w:rsidR="00176200" w:rsidRPr="005A1CC0" w:rsidRDefault="00176200" w:rsidP="0040234E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09376" behindDoc="0" locked="0" layoutInCell="1" allowOverlap="1" wp14:anchorId="27A87920" wp14:editId="053B7CB9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33655</wp:posOffset>
                      </wp:positionV>
                      <wp:extent cx="213360" cy="167640"/>
                      <wp:effectExtent l="0" t="0" r="15240" b="22860"/>
                      <wp:wrapNone/>
                      <wp:docPr id="41" name="Rectangle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AF489F" id="Rectangle 41" o:spid="_x0000_s1026" style="position:absolute;margin-left:15.4pt;margin-top:2.65pt;width:16.8pt;height:13.2pt;z-index:25750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Z1pUwgIAAAw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70EFC779" w14:textId="60ACFB84" w:rsidR="00176200" w:rsidRPr="005A1CC0" w:rsidRDefault="00176200" w:rsidP="0040234E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12448" behindDoc="0" locked="0" layoutInCell="1" allowOverlap="1" wp14:anchorId="6739DC08" wp14:editId="31BAFA05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33655</wp:posOffset>
                      </wp:positionV>
                      <wp:extent cx="213360" cy="167640"/>
                      <wp:effectExtent l="0" t="0" r="15240" b="22860"/>
                      <wp:wrapNone/>
                      <wp:docPr id="278" name="Rectangle 2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C4A4C4" id="Rectangle 278" o:spid="_x0000_s1026" style="position:absolute;margin-left:15.4pt;margin-top:2.65pt;width:16.8pt;height:13.2pt;z-index:25751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6EEB350A" w14:textId="29742A16" w:rsidR="00176200" w:rsidRPr="0007445E" w:rsidRDefault="00176200" w:rsidP="0040234E">
            <w:pPr>
              <w:spacing w:line="360" w:lineRule="auto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15520" behindDoc="0" locked="0" layoutInCell="1" allowOverlap="1" wp14:anchorId="687F558C" wp14:editId="7801C79A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33655</wp:posOffset>
                      </wp:positionV>
                      <wp:extent cx="213360" cy="167640"/>
                      <wp:effectExtent l="0" t="0" r="15240" b="22860"/>
                      <wp:wrapNone/>
                      <wp:docPr id="174" name="Rectangle 1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22BFBA3" id="Rectangle 174" o:spid="_x0000_s1026" style="position:absolute;margin-left:15.4pt;margin-top:2.65pt;width:16.8pt;height:13.2pt;z-index:25751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176200" w:rsidRPr="0007445E" w14:paraId="4032F237" w14:textId="505EC4A8" w:rsidTr="0033470D">
        <w:tc>
          <w:tcPr>
            <w:tcW w:w="720" w:type="dxa"/>
          </w:tcPr>
          <w:p w14:paraId="758C117A" w14:textId="11319818" w:rsidR="00176200" w:rsidRPr="00224133" w:rsidRDefault="00176200" w:rsidP="00176200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 w:rsidRPr="00224133">
              <w:rPr>
                <w:rFonts w:cs="Times New Roman"/>
                <w:b/>
                <w:sz w:val="19"/>
                <w:szCs w:val="19"/>
              </w:rPr>
              <w:t>3.1c</w:t>
            </w:r>
          </w:p>
        </w:tc>
        <w:tc>
          <w:tcPr>
            <w:tcW w:w="3150" w:type="dxa"/>
            <w:vAlign w:val="center"/>
          </w:tcPr>
          <w:p w14:paraId="19876424" w14:textId="42EED26B" w:rsidR="00176200" w:rsidRPr="00224133" w:rsidRDefault="00176200" w:rsidP="00176200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Are you taking any treatment/on the medication for the chronic disease?</w:t>
            </w:r>
          </w:p>
        </w:tc>
        <w:tc>
          <w:tcPr>
            <w:tcW w:w="4140" w:type="dxa"/>
            <w:gridSpan w:val="2"/>
            <w:vAlign w:val="center"/>
          </w:tcPr>
          <w:p w14:paraId="48AC3B04" w14:textId="77777777" w:rsidR="00176200" w:rsidRPr="00224133" w:rsidRDefault="00176200" w:rsidP="00176200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1. Yes</w:t>
            </w:r>
          </w:p>
          <w:p w14:paraId="4020AA52" w14:textId="1260F4CD" w:rsidR="00176200" w:rsidRPr="00224133" w:rsidRDefault="00176200" w:rsidP="00176200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2. No</w:t>
            </w:r>
          </w:p>
        </w:tc>
        <w:tc>
          <w:tcPr>
            <w:tcW w:w="1350" w:type="dxa"/>
            <w:vAlign w:val="center"/>
          </w:tcPr>
          <w:p w14:paraId="49212509" w14:textId="38FCCEA0" w:rsidR="00176200" w:rsidRPr="005A1CC0" w:rsidRDefault="00176200" w:rsidP="00176200">
            <w:pPr>
              <w:jc w:val="left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04256" behindDoc="0" locked="0" layoutInCell="1" allowOverlap="1" wp14:anchorId="558FA34B" wp14:editId="027865EB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22225</wp:posOffset>
                      </wp:positionV>
                      <wp:extent cx="213360" cy="167640"/>
                      <wp:effectExtent l="0" t="0" r="15240" b="22860"/>
                      <wp:wrapNone/>
                      <wp:docPr id="88" name="Rectangle 8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0D97E2" id="Rectangle 88" o:spid="_x0000_s1026" style="position:absolute;margin-left:15pt;margin-top:1.75pt;width:16.8pt;height:13.2pt;z-index:25750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60" w:type="dxa"/>
            <w:vAlign w:val="center"/>
          </w:tcPr>
          <w:p w14:paraId="5EEAB506" w14:textId="06DD54D7" w:rsidR="00176200" w:rsidRPr="005A1CC0" w:rsidRDefault="00176200" w:rsidP="00176200">
            <w:pPr>
              <w:jc w:val="left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07328" behindDoc="0" locked="0" layoutInCell="1" allowOverlap="1" wp14:anchorId="740C7C64" wp14:editId="1E0D02B0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22225</wp:posOffset>
                      </wp:positionV>
                      <wp:extent cx="213360" cy="167640"/>
                      <wp:effectExtent l="0" t="0" r="15240" b="22860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3A6EA2" id="Rectangle 20" o:spid="_x0000_s1026" style="position:absolute;margin-left:15pt;margin-top:1.75pt;width:16.8pt;height:13.2pt;z-index:25750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38D5F277" w14:textId="562C6C3E" w:rsidR="00176200" w:rsidRPr="005A1CC0" w:rsidRDefault="00176200" w:rsidP="00176200">
            <w:pPr>
              <w:jc w:val="left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10400" behindDoc="0" locked="0" layoutInCell="1" allowOverlap="1" wp14:anchorId="014178B8" wp14:editId="47C0D76D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22225</wp:posOffset>
                      </wp:positionV>
                      <wp:extent cx="213360" cy="167640"/>
                      <wp:effectExtent l="0" t="0" r="15240" b="22860"/>
                      <wp:wrapNone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AFCB4D" id="Rectangle 42" o:spid="_x0000_s1026" style="position:absolute;margin-left:15pt;margin-top:1.75pt;width:16.8pt;height:13.2pt;z-index:25751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6u8wwIAAAw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404BE7AE" w14:textId="6D1666DC" w:rsidR="00176200" w:rsidRPr="005A1CC0" w:rsidRDefault="00176200" w:rsidP="00176200">
            <w:pPr>
              <w:jc w:val="left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13472" behindDoc="0" locked="0" layoutInCell="1" allowOverlap="1" wp14:anchorId="0F74E5FC" wp14:editId="12A7A2EE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22225</wp:posOffset>
                      </wp:positionV>
                      <wp:extent cx="213360" cy="167640"/>
                      <wp:effectExtent l="0" t="0" r="15240" b="22860"/>
                      <wp:wrapNone/>
                      <wp:docPr id="62" name="Rectangle 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4676E1" id="Rectangle 62" o:spid="_x0000_s1026" style="position:absolute;margin-left:15pt;margin-top:1.75pt;width:16.8pt;height:13.2pt;z-index:25751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FhIqwwIAAAw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5EAB3CF7" w14:textId="775366CA" w:rsidR="00176200" w:rsidRPr="0007445E" w:rsidRDefault="00176200" w:rsidP="00176200">
            <w:pPr>
              <w:jc w:val="left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16544" behindDoc="0" locked="0" layoutInCell="1" allowOverlap="1" wp14:anchorId="559B395C" wp14:editId="3EF46081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22225</wp:posOffset>
                      </wp:positionV>
                      <wp:extent cx="213360" cy="167640"/>
                      <wp:effectExtent l="0" t="0" r="15240" b="2286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08C99D" id="Rectangle 3" o:spid="_x0000_s1026" style="position:absolute;margin-left:15pt;margin-top:1.75pt;width:16.8pt;height:13.2pt;z-index:25751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176200" w:rsidRPr="0007445E" w14:paraId="6CBFB068" w14:textId="6A4ECB0F" w:rsidTr="00D96924">
        <w:tc>
          <w:tcPr>
            <w:tcW w:w="720" w:type="dxa"/>
          </w:tcPr>
          <w:p w14:paraId="586A08F4" w14:textId="36A4997A" w:rsidR="00176200" w:rsidRPr="00224133" w:rsidRDefault="00176200" w:rsidP="00176200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 w:rsidRPr="00224133">
              <w:rPr>
                <w:rFonts w:cs="Times New Roman"/>
                <w:b/>
                <w:sz w:val="19"/>
                <w:szCs w:val="19"/>
              </w:rPr>
              <w:t>3.2a</w:t>
            </w:r>
          </w:p>
        </w:tc>
        <w:tc>
          <w:tcPr>
            <w:tcW w:w="3150" w:type="dxa"/>
          </w:tcPr>
          <w:p w14:paraId="76E66462" w14:textId="0B3DDEB7" w:rsidR="00176200" w:rsidRPr="00224133" w:rsidRDefault="00176200" w:rsidP="00176200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Do you have difficulty seeing, even if wearing glasses?</w:t>
            </w:r>
          </w:p>
        </w:tc>
        <w:tc>
          <w:tcPr>
            <w:tcW w:w="1980" w:type="dxa"/>
            <w:tcBorders>
              <w:bottom w:val="single" w:sz="4" w:space="0" w:color="auto"/>
              <w:right w:val="single" w:sz="4" w:space="0" w:color="FFFFFF" w:themeColor="background1"/>
            </w:tcBorders>
          </w:tcPr>
          <w:p w14:paraId="37111199" w14:textId="77777777" w:rsidR="00176200" w:rsidRPr="00224133" w:rsidRDefault="00176200" w:rsidP="00176200">
            <w:pPr>
              <w:pStyle w:val="Default"/>
              <w:rPr>
                <w:rFonts w:ascii="Times New Roman" w:hAnsi="Times New Roman" w:cs="Times New Roman"/>
                <w:sz w:val="19"/>
                <w:szCs w:val="19"/>
              </w:rPr>
            </w:pPr>
            <w:r w:rsidRPr="00224133">
              <w:rPr>
                <w:rFonts w:ascii="Times New Roman" w:hAnsi="Times New Roman" w:cs="Times New Roman"/>
                <w:sz w:val="19"/>
                <w:szCs w:val="19"/>
              </w:rPr>
              <w:t xml:space="preserve">1. No, no difficulty </w:t>
            </w:r>
          </w:p>
          <w:p w14:paraId="2011FA65" w14:textId="17834651" w:rsidR="00176200" w:rsidRPr="00224133" w:rsidRDefault="00176200" w:rsidP="00176200">
            <w:pPr>
              <w:pStyle w:val="Default"/>
            </w:pPr>
            <w:r w:rsidRPr="00224133">
              <w:rPr>
                <w:rFonts w:ascii="Times New Roman" w:hAnsi="Times New Roman" w:cs="Times New Roman"/>
                <w:sz w:val="19"/>
                <w:szCs w:val="19"/>
              </w:rPr>
              <w:t xml:space="preserve">2. Yes, some difficulty </w:t>
            </w:r>
          </w:p>
        </w:tc>
        <w:tc>
          <w:tcPr>
            <w:tcW w:w="2160" w:type="dxa"/>
            <w:tcBorders>
              <w:left w:val="single" w:sz="4" w:space="0" w:color="FFFFFF" w:themeColor="background1"/>
            </w:tcBorders>
          </w:tcPr>
          <w:p w14:paraId="7694DA83" w14:textId="77777777" w:rsidR="00176200" w:rsidRPr="00AD7BED" w:rsidRDefault="00176200" w:rsidP="00176200">
            <w:pPr>
              <w:pStyle w:val="Default"/>
              <w:rPr>
                <w:rFonts w:ascii="Times New Roman" w:hAnsi="Times New Roman" w:cs="Times New Roman"/>
                <w:sz w:val="19"/>
                <w:szCs w:val="19"/>
              </w:rPr>
            </w:pPr>
            <w:r w:rsidRPr="00AD7BED">
              <w:rPr>
                <w:rFonts w:ascii="Times New Roman" w:hAnsi="Times New Roman" w:cs="Times New Roman"/>
                <w:sz w:val="19"/>
                <w:szCs w:val="19"/>
              </w:rPr>
              <w:t xml:space="preserve">3. Yes, a lot of difficulty </w:t>
            </w:r>
          </w:p>
          <w:p w14:paraId="21F8A6B5" w14:textId="478FB8D1" w:rsidR="00176200" w:rsidRPr="007B76D7" w:rsidRDefault="00176200" w:rsidP="00176200">
            <w:pPr>
              <w:spacing w:line="276" w:lineRule="auto"/>
              <w:rPr>
                <w:rFonts w:cs="Times New Roman"/>
                <w:sz w:val="19"/>
                <w:szCs w:val="19"/>
              </w:rPr>
            </w:pPr>
            <w:r w:rsidRPr="00AD7BED">
              <w:rPr>
                <w:rFonts w:cs="Times New Roman"/>
                <w:sz w:val="19"/>
                <w:szCs w:val="19"/>
              </w:rPr>
              <w:t>4. Cannot do it at all</w:t>
            </w:r>
          </w:p>
        </w:tc>
        <w:tc>
          <w:tcPr>
            <w:tcW w:w="1350" w:type="dxa"/>
            <w:vAlign w:val="center"/>
          </w:tcPr>
          <w:p w14:paraId="079BA970" w14:textId="33501314" w:rsidR="00176200" w:rsidRPr="005A1CC0" w:rsidRDefault="00176200" w:rsidP="0017620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29856" behindDoc="0" locked="0" layoutInCell="1" allowOverlap="1" wp14:anchorId="5C75A983" wp14:editId="28F4E84C">
                      <wp:simplePos x="0" y="0"/>
                      <wp:positionH relativeFrom="column">
                        <wp:posOffset>187960</wp:posOffset>
                      </wp:positionH>
                      <wp:positionV relativeFrom="paragraph">
                        <wp:posOffset>28575</wp:posOffset>
                      </wp:positionV>
                      <wp:extent cx="213360" cy="167640"/>
                      <wp:effectExtent l="0" t="0" r="15240" b="22860"/>
                      <wp:wrapNone/>
                      <wp:docPr id="89" name="Rectangle 8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4AED0C" id="Rectangle 89" o:spid="_x0000_s1026" style="position:absolute;margin-left:14.8pt;margin-top:2.25pt;width:16.8pt;height:13.2pt;z-index:25752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60" w:type="dxa"/>
            <w:vAlign w:val="center"/>
          </w:tcPr>
          <w:p w14:paraId="573B1786" w14:textId="742CE53D" w:rsidR="00176200" w:rsidRPr="005A1CC0" w:rsidRDefault="00176200" w:rsidP="0017620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30880" behindDoc="0" locked="0" layoutInCell="1" allowOverlap="1" wp14:anchorId="7963440D" wp14:editId="7036A054">
                      <wp:simplePos x="0" y="0"/>
                      <wp:positionH relativeFrom="column">
                        <wp:posOffset>187960</wp:posOffset>
                      </wp:positionH>
                      <wp:positionV relativeFrom="paragraph">
                        <wp:posOffset>28575</wp:posOffset>
                      </wp:positionV>
                      <wp:extent cx="213360" cy="167640"/>
                      <wp:effectExtent l="0" t="0" r="15240" b="22860"/>
                      <wp:wrapNone/>
                      <wp:docPr id="21" name="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C6D89C8" id="Rectangle 21" o:spid="_x0000_s1026" style="position:absolute;margin-left:14.8pt;margin-top:2.25pt;width:16.8pt;height:13.2pt;z-index:25753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20DD66DD" w14:textId="4C154D5C" w:rsidR="00176200" w:rsidRPr="005A1CC0" w:rsidRDefault="00176200" w:rsidP="0017620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31904" behindDoc="0" locked="0" layoutInCell="1" allowOverlap="1" wp14:anchorId="6845A2C7" wp14:editId="52829CC2">
                      <wp:simplePos x="0" y="0"/>
                      <wp:positionH relativeFrom="column">
                        <wp:posOffset>187960</wp:posOffset>
                      </wp:positionH>
                      <wp:positionV relativeFrom="paragraph">
                        <wp:posOffset>28575</wp:posOffset>
                      </wp:positionV>
                      <wp:extent cx="213360" cy="167640"/>
                      <wp:effectExtent l="0" t="0" r="15240" b="22860"/>
                      <wp:wrapNone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75FDD4" id="Rectangle 43" o:spid="_x0000_s1026" style="position:absolute;margin-left:14.8pt;margin-top:2.25pt;width:16.8pt;height:13.2pt;z-index:25753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PvkwwIAAAw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1A4581C6" w14:textId="3415D074" w:rsidR="00176200" w:rsidRPr="005A1CC0" w:rsidRDefault="00176200" w:rsidP="0017620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49312" behindDoc="0" locked="0" layoutInCell="1" allowOverlap="1" wp14:anchorId="43EAC337" wp14:editId="204FDCFD">
                      <wp:simplePos x="0" y="0"/>
                      <wp:positionH relativeFrom="column">
                        <wp:posOffset>187960</wp:posOffset>
                      </wp:positionH>
                      <wp:positionV relativeFrom="paragraph">
                        <wp:posOffset>28575</wp:posOffset>
                      </wp:positionV>
                      <wp:extent cx="213360" cy="167640"/>
                      <wp:effectExtent l="0" t="0" r="15240" b="22860"/>
                      <wp:wrapNone/>
                      <wp:docPr id="63" name="Rectangle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3DF3C6" id="Rectangle 63" o:spid="_x0000_s1026" style="position:absolute;margin-left:14.8pt;margin-top:2.25pt;width:16.8pt;height:13.2pt;z-index:25754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UJywwIAAAw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6BD0FDE6" w14:textId="4E0BA0B2" w:rsidR="00176200" w:rsidRPr="0007445E" w:rsidRDefault="00176200" w:rsidP="00176200">
            <w:pPr>
              <w:pStyle w:val="Default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54432" behindDoc="0" locked="0" layoutInCell="1" allowOverlap="1" wp14:anchorId="2F20B45E" wp14:editId="14B43C9D">
                      <wp:simplePos x="0" y="0"/>
                      <wp:positionH relativeFrom="column">
                        <wp:posOffset>187960</wp:posOffset>
                      </wp:positionH>
                      <wp:positionV relativeFrom="paragraph">
                        <wp:posOffset>28575</wp:posOffset>
                      </wp:positionV>
                      <wp:extent cx="213360" cy="167640"/>
                      <wp:effectExtent l="0" t="0" r="15240" b="22860"/>
                      <wp:wrapNone/>
                      <wp:docPr id="175" name="Rectangle 1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92E3F1" id="Rectangle 175" o:spid="_x0000_s1026" style="position:absolute;margin-left:14.8pt;margin-top:2.25pt;width:16.8pt;height:13.2pt;z-index:25755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176200" w:rsidRPr="0007445E" w14:paraId="4A23B624" w14:textId="4BA95FA2" w:rsidTr="00D96924">
        <w:trPr>
          <w:trHeight w:val="485"/>
        </w:trPr>
        <w:tc>
          <w:tcPr>
            <w:tcW w:w="720" w:type="dxa"/>
          </w:tcPr>
          <w:p w14:paraId="5E7BCFAE" w14:textId="222D48BA" w:rsidR="00176200" w:rsidRPr="00224133" w:rsidRDefault="00176200" w:rsidP="00176200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 w:rsidRPr="00224133">
              <w:rPr>
                <w:rFonts w:cs="Times New Roman"/>
                <w:b/>
                <w:sz w:val="19"/>
                <w:szCs w:val="19"/>
              </w:rPr>
              <w:t>3.2b</w:t>
            </w:r>
          </w:p>
        </w:tc>
        <w:tc>
          <w:tcPr>
            <w:tcW w:w="3150" w:type="dxa"/>
          </w:tcPr>
          <w:p w14:paraId="4EDB32A2" w14:textId="3AD3AE63" w:rsidR="00176200" w:rsidRPr="00224133" w:rsidRDefault="00176200" w:rsidP="00176200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Do you have difficulty hearing, even if using a hearing aid?</w:t>
            </w:r>
          </w:p>
        </w:tc>
        <w:tc>
          <w:tcPr>
            <w:tcW w:w="1980" w:type="dxa"/>
            <w:tcBorders>
              <w:bottom w:val="single" w:sz="4" w:space="0" w:color="auto"/>
              <w:right w:val="single" w:sz="4" w:space="0" w:color="FFFFFF" w:themeColor="background1"/>
            </w:tcBorders>
          </w:tcPr>
          <w:p w14:paraId="347695DF" w14:textId="77777777" w:rsidR="00176200" w:rsidRPr="00224133" w:rsidRDefault="00176200" w:rsidP="00176200">
            <w:pPr>
              <w:pStyle w:val="Default"/>
              <w:rPr>
                <w:rFonts w:ascii="Times New Roman" w:hAnsi="Times New Roman" w:cs="Times New Roman"/>
                <w:sz w:val="19"/>
                <w:szCs w:val="19"/>
              </w:rPr>
            </w:pPr>
            <w:r w:rsidRPr="00224133">
              <w:rPr>
                <w:rFonts w:ascii="Times New Roman" w:hAnsi="Times New Roman" w:cs="Times New Roman"/>
                <w:sz w:val="19"/>
                <w:szCs w:val="19"/>
              </w:rPr>
              <w:t xml:space="preserve">1. No, no difficulty </w:t>
            </w:r>
          </w:p>
          <w:p w14:paraId="0573E4F8" w14:textId="284296F6" w:rsidR="00176200" w:rsidRPr="00224133" w:rsidRDefault="00176200" w:rsidP="00176200">
            <w:pPr>
              <w:pStyle w:val="Default"/>
            </w:pPr>
            <w:r w:rsidRPr="00224133">
              <w:rPr>
                <w:rFonts w:ascii="Times New Roman" w:hAnsi="Times New Roman" w:cs="Times New Roman"/>
                <w:sz w:val="19"/>
                <w:szCs w:val="19"/>
              </w:rPr>
              <w:t xml:space="preserve">2. Yes, some difficulty </w:t>
            </w:r>
          </w:p>
        </w:tc>
        <w:tc>
          <w:tcPr>
            <w:tcW w:w="2160" w:type="dxa"/>
            <w:tcBorders>
              <w:left w:val="single" w:sz="4" w:space="0" w:color="FFFFFF" w:themeColor="background1"/>
            </w:tcBorders>
          </w:tcPr>
          <w:p w14:paraId="7B37E816" w14:textId="77777777" w:rsidR="00176200" w:rsidRPr="00AD7BED" w:rsidRDefault="00176200" w:rsidP="00176200">
            <w:pPr>
              <w:pStyle w:val="Default"/>
              <w:rPr>
                <w:rFonts w:ascii="Times New Roman" w:hAnsi="Times New Roman" w:cs="Times New Roman"/>
                <w:sz w:val="19"/>
                <w:szCs w:val="19"/>
              </w:rPr>
            </w:pPr>
            <w:r w:rsidRPr="00AD7BED">
              <w:rPr>
                <w:rFonts w:ascii="Times New Roman" w:hAnsi="Times New Roman" w:cs="Times New Roman"/>
                <w:sz w:val="19"/>
                <w:szCs w:val="19"/>
              </w:rPr>
              <w:t xml:space="preserve">3. Yes, a lot of difficulty </w:t>
            </w:r>
          </w:p>
          <w:p w14:paraId="64AA97E4" w14:textId="1DA62493" w:rsidR="00176200" w:rsidRPr="007B76D7" w:rsidRDefault="00176200" w:rsidP="00176200">
            <w:pPr>
              <w:rPr>
                <w:rFonts w:cs="Times New Roman"/>
                <w:sz w:val="19"/>
                <w:szCs w:val="19"/>
              </w:rPr>
            </w:pPr>
            <w:r w:rsidRPr="00AD7BED">
              <w:rPr>
                <w:rFonts w:cs="Times New Roman"/>
                <w:sz w:val="19"/>
                <w:szCs w:val="19"/>
              </w:rPr>
              <w:t>4. Cannot do it at all</w:t>
            </w:r>
          </w:p>
        </w:tc>
        <w:tc>
          <w:tcPr>
            <w:tcW w:w="1350" w:type="dxa"/>
            <w:vAlign w:val="center"/>
          </w:tcPr>
          <w:p w14:paraId="4EDDB492" w14:textId="5D06B069" w:rsidR="00176200" w:rsidRPr="005A1CC0" w:rsidRDefault="00176200" w:rsidP="0017620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32928" behindDoc="0" locked="0" layoutInCell="1" allowOverlap="1" wp14:anchorId="6F427309" wp14:editId="6344203F">
                      <wp:simplePos x="0" y="0"/>
                      <wp:positionH relativeFrom="column">
                        <wp:posOffset>191770</wp:posOffset>
                      </wp:positionH>
                      <wp:positionV relativeFrom="paragraph">
                        <wp:posOffset>27305</wp:posOffset>
                      </wp:positionV>
                      <wp:extent cx="213360" cy="167640"/>
                      <wp:effectExtent l="0" t="0" r="15240" b="22860"/>
                      <wp:wrapNone/>
                      <wp:docPr id="90" name="Rectangle 9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04DD2D" id="Rectangle 90" o:spid="_x0000_s1026" style="position:absolute;margin-left:15.1pt;margin-top:2.15pt;width:16.8pt;height:13.2pt;z-index:25753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ZprwgIAAAw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60" w:type="dxa"/>
            <w:vAlign w:val="center"/>
          </w:tcPr>
          <w:p w14:paraId="21B9AEBF" w14:textId="7AB1AF39" w:rsidR="00176200" w:rsidRPr="005A1CC0" w:rsidRDefault="00176200" w:rsidP="0017620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33952" behindDoc="0" locked="0" layoutInCell="1" allowOverlap="1" wp14:anchorId="0D9C0F87" wp14:editId="370C5E39">
                      <wp:simplePos x="0" y="0"/>
                      <wp:positionH relativeFrom="column">
                        <wp:posOffset>191770</wp:posOffset>
                      </wp:positionH>
                      <wp:positionV relativeFrom="paragraph">
                        <wp:posOffset>27305</wp:posOffset>
                      </wp:positionV>
                      <wp:extent cx="213360" cy="167640"/>
                      <wp:effectExtent l="0" t="0" r="15240" b="22860"/>
                      <wp:wrapNone/>
                      <wp:docPr id="22" name="Rectangle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A7053E" id="Rectangle 22" o:spid="_x0000_s1026" style="position:absolute;margin-left:15.1pt;margin-top:2.15pt;width:16.8pt;height:13.2pt;z-index:25753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2930C861" w14:textId="77C4B0F7" w:rsidR="00176200" w:rsidRPr="005A1CC0" w:rsidRDefault="00176200" w:rsidP="0017620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34976" behindDoc="0" locked="0" layoutInCell="1" allowOverlap="1" wp14:anchorId="4FC5E28C" wp14:editId="75910792">
                      <wp:simplePos x="0" y="0"/>
                      <wp:positionH relativeFrom="column">
                        <wp:posOffset>191770</wp:posOffset>
                      </wp:positionH>
                      <wp:positionV relativeFrom="paragraph">
                        <wp:posOffset>27305</wp:posOffset>
                      </wp:positionV>
                      <wp:extent cx="213360" cy="167640"/>
                      <wp:effectExtent l="0" t="0" r="15240" b="22860"/>
                      <wp:wrapNone/>
                      <wp:docPr id="44" name="Rectangle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19F1A2" id="Rectangle 44" o:spid="_x0000_s1026" style="position:absolute;margin-left:15.1pt;margin-top:2.15pt;width:16.8pt;height:13.2pt;z-index:25753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6Di2wwIAAAw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739B1140" w14:textId="7B1FA7C7" w:rsidR="00176200" w:rsidRPr="005A1CC0" w:rsidRDefault="00176200" w:rsidP="0017620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50336" behindDoc="0" locked="0" layoutInCell="1" allowOverlap="1" wp14:anchorId="08746572" wp14:editId="74648C78">
                      <wp:simplePos x="0" y="0"/>
                      <wp:positionH relativeFrom="column">
                        <wp:posOffset>191770</wp:posOffset>
                      </wp:positionH>
                      <wp:positionV relativeFrom="paragraph">
                        <wp:posOffset>27305</wp:posOffset>
                      </wp:positionV>
                      <wp:extent cx="213360" cy="167640"/>
                      <wp:effectExtent l="0" t="0" r="15240" b="22860"/>
                      <wp:wrapNone/>
                      <wp:docPr id="64" name="Rectangle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68103C" id="Rectangle 64" o:spid="_x0000_s1026" style="position:absolute;margin-left:15.1pt;margin-top:2.15pt;width:16.8pt;height:13.2pt;z-index:25755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4YEgwwIAAAw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3BC6A617" w14:textId="61860AEE" w:rsidR="00176200" w:rsidRPr="0007445E" w:rsidRDefault="00176200" w:rsidP="00176200">
            <w:pPr>
              <w:pStyle w:val="Default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55456" behindDoc="0" locked="0" layoutInCell="1" allowOverlap="1" wp14:anchorId="6E5E39A1" wp14:editId="2FD5C848">
                      <wp:simplePos x="0" y="0"/>
                      <wp:positionH relativeFrom="column">
                        <wp:posOffset>191770</wp:posOffset>
                      </wp:positionH>
                      <wp:positionV relativeFrom="paragraph">
                        <wp:posOffset>27305</wp:posOffset>
                      </wp:positionV>
                      <wp:extent cx="213360" cy="167640"/>
                      <wp:effectExtent l="0" t="0" r="15240" b="22860"/>
                      <wp:wrapNone/>
                      <wp:docPr id="176" name="Rectangle 1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E49454" id="Rectangle 176" o:spid="_x0000_s1026" style="position:absolute;margin-left:15.1pt;margin-top:2.15pt;width:16.8pt;height:13.2pt;z-index:25755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176200" w:rsidRPr="0007445E" w14:paraId="640D2E05" w14:textId="4EDE8AD5" w:rsidTr="00D96924">
        <w:tc>
          <w:tcPr>
            <w:tcW w:w="720" w:type="dxa"/>
          </w:tcPr>
          <w:p w14:paraId="550C191B" w14:textId="09D5E0A4" w:rsidR="00176200" w:rsidRPr="00224133" w:rsidRDefault="00176200" w:rsidP="00176200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 w:rsidRPr="00224133">
              <w:rPr>
                <w:rFonts w:cs="Times New Roman"/>
                <w:b/>
                <w:sz w:val="19"/>
                <w:szCs w:val="19"/>
              </w:rPr>
              <w:t>3.2c</w:t>
            </w:r>
          </w:p>
        </w:tc>
        <w:tc>
          <w:tcPr>
            <w:tcW w:w="3150" w:type="dxa"/>
          </w:tcPr>
          <w:p w14:paraId="4C2BFF84" w14:textId="26A13327" w:rsidR="00176200" w:rsidRPr="00224133" w:rsidRDefault="00176200" w:rsidP="00176200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Do you have difficulty walking or climbing steps?</w:t>
            </w:r>
          </w:p>
        </w:tc>
        <w:tc>
          <w:tcPr>
            <w:tcW w:w="1980" w:type="dxa"/>
            <w:tcBorders>
              <w:right w:val="single" w:sz="4" w:space="0" w:color="FFFFFF" w:themeColor="background1"/>
            </w:tcBorders>
          </w:tcPr>
          <w:p w14:paraId="370CE6F9" w14:textId="77777777" w:rsidR="00176200" w:rsidRPr="00224133" w:rsidRDefault="00176200" w:rsidP="00176200">
            <w:pPr>
              <w:pStyle w:val="Default"/>
              <w:rPr>
                <w:rFonts w:ascii="Times New Roman" w:hAnsi="Times New Roman" w:cs="Times New Roman"/>
                <w:sz w:val="19"/>
                <w:szCs w:val="19"/>
              </w:rPr>
            </w:pPr>
            <w:r w:rsidRPr="00224133">
              <w:rPr>
                <w:rFonts w:ascii="Times New Roman" w:hAnsi="Times New Roman" w:cs="Times New Roman"/>
                <w:sz w:val="19"/>
                <w:szCs w:val="19"/>
              </w:rPr>
              <w:t xml:space="preserve">1. No, no difficulty </w:t>
            </w:r>
          </w:p>
          <w:p w14:paraId="5C23CA1A" w14:textId="1D607BEA" w:rsidR="00176200" w:rsidRPr="00224133" w:rsidRDefault="00176200" w:rsidP="00176200">
            <w:pPr>
              <w:pStyle w:val="Default"/>
            </w:pPr>
            <w:r w:rsidRPr="00224133">
              <w:rPr>
                <w:rFonts w:ascii="Times New Roman" w:hAnsi="Times New Roman" w:cs="Times New Roman"/>
                <w:sz w:val="19"/>
                <w:szCs w:val="19"/>
              </w:rPr>
              <w:t>2. Yes, some difficulty</w:t>
            </w:r>
          </w:p>
        </w:tc>
        <w:tc>
          <w:tcPr>
            <w:tcW w:w="2160" w:type="dxa"/>
            <w:tcBorders>
              <w:left w:val="single" w:sz="4" w:space="0" w:color="FFFFFF" w:themeColor="background1"/>
            </w:tcBorders>
          </w:tcPr>
          <w:p w14:paraId="14CA6AC4" w14:textId="77777777" w:rsidR="00176200" w:rsidRPr="00AD7BED" w:rsidRDefault="00176200" w:rsidP="00176200">
            <w:pPr>
              <w:pStyle w:val="Default"/>
              <w:rPr>
                <w:rFonts w:ascii="Times New Roman" w:hAnsi="Times New Roman" w:cs="Times New Roman"/>
                <w:sz w:val="19"/>
                <w:szCs w:val="19"/>
              </w:rPr>
            </w:pPr>
            <w:r w:rsidRPr="00AD7BED">
              <w:rPr>
                <w:rFonts w:ascii="Times New Roman" w:hAnsi="Times New Roman" w:cs="Times New Roman"/>
                <w:sz w:val="19"/>
                <w:szCs w:val="19"/>
              </w:rPr>
              <w:t xml:space="preserve">3. Yes, a lot of difficulty </w:t>
            </w:r>
          </w:p>
          <w:p w14:paraId="28EB3FA6" w14:textId="197E913C" w:rsidR="00176200" w:rsidRPr="007B76D7" w:rsidRDefault="00176200" w:rsidP="00176200">
            <w:pPr>
              <w:rPr>
                <w:rFonts w:cs="Times New Roman"/>
                <w:sz w:val="19"/>
                <w:szCs w:val="19"/>
              </w:rPr>
            </w:pPr>
            <w:r w:rsidRPr="00AD7BED">
              <w:rPr>
                <w:rFonts w:cs="Times New Roman"/>
                <w:sz w:val="19"/>
                <w:szCs w:val="19"/>
              </w:rPr>
              <w:t>4. Cannot do it at all</w:t>
            </w:r>
          </w:p>
        </w:tc>
        <w:tc>
          <w:tcPr>
            <w:tcW w:w="1350" w:type="dxa"/>
            <w:vAlign w:val="center"/>
          </w:tcPr>
          <w:p w14:paraId="050AE7A8" w14:textId="61A242D8" w:rsidR="00176200" w:rsidRPr="005A1CC0" w:rsidRDefault="00176200" w:rsidP="0017620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36000" behindDoc="0" locked="0" layoutInCell="1" allowOverlap="1" wp14:anchorId="65B6755A" wp14:editId="23C0FA61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45720</wp:posOffset>
                      </wp:positionV>
                      <wp:extent cx="213360" cy="167640"/>
                      <wp:effectExtent l="0" t="0" r="15240" b="22860"/>
                      <wp:wrapNone/>
                      <wp:docPr id="91" name="Rectangle 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473F7F" id="Rectangle 91" o:spid="_x0000_s1026" style="position:absolute;margin-left:15.4pt;margin-top:3.6pt;width:16.8pt;height:13.2pt;z-index:25753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60" w:type="dxa"/>
            <w:vAlign w:val="center"/>
          </w:tcPr>
          <w:p w14:paraId="008D7614" w14:textId="708782AD" w:rsidR="00176200" w:rsidRPr="005A1CC0" w:rsidRDefault="00176200" w:rsidP="0017620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37024" behindDoc="0" locked="0" layoutInCell="1" allowOverlap="1" wp14:anchorId="19AD1C1D" wp14:editId="211C425A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45720</wp:posOffset>
                      </wp:positionV>
                      <wp:extent cx="213360" cy="167640"/>
                      <wp:effectExtent l="0" t="0" r="15240" b="22860"/>
                      <wp:wrapNone/>
                      <wp:docPr id="23" name="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49A336" id="Rectangle 23" o:spid="_x0000_s1026" style="position:absolute;margin-left:15.4pt;margin-top:3.6pt;width:16.8pt;height:13.2pt;z-index:25753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1UGEwwIAAAw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16849D22" w14:textId="57DC6FC3" w:rsidR="00176200" w:rsidRPr="005A1CC0" w:rsidRDefault="00176200" w:rsidP="0017620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38048" behindDoc="0" locked="0" layoutInCell="1" allowOverlap="1" wp14:anchorId="3EB87244" wp14:editId="45048028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45720</wp:posOffset>
                      </wp:positionV>
                      <wp:extent cx="213360" cy="167640"/>
                      <wp:effectExtent l="0" t="0" r="15240" b="22860"/>
                      <wp:wrapNone/>
                      <wp:docPr id="45" name="Rectangle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DB88AF" id="Rectangle 45" o:spid="_x0000_s1026" style="position:absolute;margin-left:15.4pt;margin-top:3.6pt;width:16.8pt;height:13.2pt;z-index:25753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2juwwIAAAw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3CFBDD06" w14:textId="200829ED" w:rsidR="00176200" w:rsidRPr="005A1CC0" w:rsidRDefault="00176200" w:rsidP="0017620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51360" behindDoc="0" locked="0" layoutInCell="1" allowOverlap="1" wp14:anchorId="743D2F14" wp14:editId="6A440521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45720</wp:posOffset>
                      </wp:positionV>
                      <wp:extent cx="213360" cy="167640"/>
                      <wp:effectExtent l="0" t="0" r="15240" b="22860"/>
                      <wp:wrapNone/>
                      <wp:docPr id="69" name="Rectangle 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B775F4" id="Rectangle 69" o:spid="_x0000_s1026" style="position:absolute;margin-left:15.4pt;margin-top:3.6pt;width:16.8pt;height:13.2pt;z-index:25755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2fZtwwIAAAw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4A80FC59" w14:textId="3771301F" w:rsidR="00176200" w:rsidRPr="0007445E" w:rsidRDefault="00176200" w:rsidP="00176200">
            <w:pPr>
              <w:pStyle w:val="Default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56480" behindDoc="0" locked="0" layoutInCell="1" allowOverlap="1" wp14:anchorId="0C4FF76C" wp14:editId="72D39BC2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45720</wp:posOffset>
                      </wp:positionV>
                      <wp:extent cx="213360" cy="167640"/>
                      <wp:effectExtent l="0" t="0" r="15240" b="22860"/>
                      <wp:wrapNone/>
                      <wp:docPr id="177" name="Rectangle 1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2095CC" id="Rectangle 177" o:spid="_x0000_s1026" style="position:absolute;margin-left:15.4pt;margin-top:3.6pt;width:16.8pt;height:13.2pt;z-index:25755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176200" w:rsidRPr="0007445E" w14:paraId="4D8B7AB5" w14:textId="515DBC8C" w:rsidTr="00224133">
        <w:tc>
          <w:tcPr>
            <w:tcW w:w="720" w:type="dxa"/>
          </w:tcPr>
          <w:p w14:paraId="47AFA3A7" w14:textId="27965A61" w:rsidR="00176200" w:rsidRPr="00224133" w:rsidRDefault="00176200" w:rsidP="00176200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 w:rsidRPr="00224133">
              <w:rPr>
                <w:rFonts w:cs="Times New Roman"/>
                <w:b/>
                <w:sz w:val="19"/>
                <w:szCs w:val="19"/>
              </w:rPr>
              <w:t>3.2d</w:t>
            </w:r>
          </w:p>
        </w:tc>
        <w:tc>
          <w:tcPr>
            <w:tcW w:w="3150" w:type="dxa"/>
          </w:tcPr>
          <w:p w14:paraId="382626DE" w14:textId="30BF5C62" w:rsidR="00176200" w:rsidRPr="00224133" w:rsidRDefault="00176200" w:rsidP="00176200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Do you have difficulty remembering or concentrating?</w:t>
            </w:r>
          </w:p>
        </w:tc>
        <w:tc>
          <w:tcPr>
            <w:tcW w:w="1980" w:type="dxa"/>
            <w:tcBorders>
              <w:right w:val="single" w:sz="4" w:space="0" w:color="FFFFFF" w:themeColor="background1"/>
            </w:tcBorders>
          </w:tcPr>
          <w:p w14:paraId="380E6FA5" w14:textId="77777777" w:rsidR="00176200" w:rsidRPr="00224133" w:rsidRDefault="00176200" w:rsidP="00176200">
            <w:pPr>
              <w:pStyle w:val="Default"/>
              <w:rPr>
                <w:rFonts w:ascii="Times New Roman" w:hAnsi="Times New Roman" w:cs="Times New Roman"/>
                <w:sz w:val="19"/>
                <w:szCs w:val="19"/>
              </w:rPr>
            </w:pPr>
            <w:r w:rsidRPr="00224133">
              <w:rPr>
                <w:rFonts w:ascii="Times New Roman" w:hAnsi="Times New Roman" w:cs="Times New Roman"/>
                <w:sz w:val="19"/>
                <w:szCs w:val="19"/>
              </w:rPr>
              <w:t xml:space="preserve">1. No, no difficulty </w:t>
            </w:r>
          </w:p>
          <w:p w14:paraId="6D78C787" w14:textId="1519B0A9" w:rsidR="00176200" w:rsidRPr="00224133" w:rsidRDefault="00176200" w:rsidP="00176200">
            <w:pPr>
              <w:pStyle w:val="Default"/>
            </w:pPr>
            <w:r w:rsidRPr="00224133">
              <w:rPr>
                <w:rFonts w:ascii="Times New Roman" w:hAnsi="Times New Roman" w:cs="Times New Roman"/>
                <w:sz w:val="19"/>
                <w:szCs w:val="19"/>
              </w:rPr>
              <w:t xml:space="preserve">2. Yes, some difficulty </w:t>
            </w:r>
          </w:p>
        </w:tc>
        <w:tc>
          <w:tcPr>
            <w:tcW w:w="2160" w:type="dxa"/>
            <w:tcBorders>
              <w:left w:val="single" w:sz="4" w:space="0" w:color="FFFFFF" w:themeColor="background1"/>
            </w:tcBorders>
          </w:tcPr>
          <w:p w14:paraId="464D78C7" w14:textId="77777777" w:rsidR="00176200" w:rsidRPr="00AD7BED" w:rsidRDefault="00176200" w:rsidP="00176200">
            <w:pPr>
              <w:pStyle w:val="Default"/>
              <w:rPr>
                <w:rFonts w:ascii="Times New Roman" w:hAnsi="Times New Roman" w:cs="Times New Roman"/>
                <w:sz w:val="19"/>
                <w:szCs w:val="19"/>
              </w:rPr>
            </w:pPr>
            <w:r w:rsidRPr="00AD7BED">
              <w:rPr>
                <w:rFonts w:ascii="Times New Roman" w:hAnsi="Times New Roman" w:cs="Times New Roman"/>
                <w:sz w:val="19"/>
                <w:szCs w:val="19"/>
              </w:rPr>
              <w:t xml:space="preserve">3. Yes, a lot of difficulty </w:t>
            </w:r>
          </w:p>
          <w:p w14:paraId="4927EB33" w14:textId="159B0CAD" w:rsidR="00176200" w:rsidRPr="007B76D7" w:rsidRDefault="00176200" w:rsidP="00176200">
            <w:pPr>
              <w:rPr>
                <w:rFonts w:cs="Times New Roman"/>
                <w:sz w:val="19"/>
                <w:szCs w:val="19"/>
              </w:rPr>
            </w:pPr>
            <w:r w:rsidRPr="00AD7BED">
              <w:rPr>
                <w:rFonts w:cs="Times New Roman"/>
                <w:sz w:val="19"/>
                <w:szCs w:val="19"/>
              </w:rPr>
              <w:t>4. Cannot do it at all</w:t>
            </w:r>
          </w:p>
        </w:tc>
        <w:tc>
          <w:tcPr>
            <w:tcW w:w="1350" w:type="dxa"/>
          </w:tcPr>
          <w:p w14:paraId="6F9C6A28" w14:textId="6F23BD74" w:rsidR="00176200" w:rsidRPr="005A1CC0" w:rsidRDefault="00176200" w:rsidP="0017620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39072" behindDoc="0" locked="0" layoutInCell="1" allowOverlap="1" wp14:anchorId="58411BC2" wp14:editId="54D2BB77">
                      <wp:simplePos x="0" y="0"/>
                      <wp:positionH relativeFrom="column">
                        <wp:posOffset>19494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92" name="Rectangle 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028295C" id="Rectangle 92" o:spid="_x0000_s1026" style="position:absolute;margin-left:15.35pt;margin-top:3.5pt;width:16.8pt;height:13.2pt;z-index:25753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jvbwwIAAAw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60" w:type="dxa"/>
          </w:tcPr>
          <w:p w14:paraId="2C92A50B" w14:textId="542A4AEA" w:rsidR="00176200" w:rsidRPr="005A1CC0" w:rsidRDefault="00176200" w:rsidP="0017620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40096" behindDoc="0" locked="0" layoutInCell="1" allowOverlap="1" wp14:anchorId="7588D323" wp14:editId="1D18E7A5">
                      <wp:simplePos x="0" y="0"/>
                      <wp:positionH relativeFrom="column">
                        <wp:posOffset>19494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24" name="Rectangle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2F9D60" id="Rectangle 24" o:spid="_x0000_s1026" style="position:absolute;margin-left:15.35pt;margin-top:3.5pt;width:16.8pt;height:13.2pt;z-index:25754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9YLWwwIAAAw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4D7D1E4F" w14:textId="58B5561F" w:rsidR="00176200" w:rsidRPr="005A1CC0" w:rsidRDefault="00176200" w:rsidP="0017620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41120" behindDoc="0" locked="0" layoutInCell="1" allowOverlap="1" wp14:anchorId="3FB5CA10" wp14:editId="3C15A9BF">
                      <wp:simplePos x="0" y="0"/>
                      <wp:positionH relativeFrom="column">
                        <wp:posOffset>19494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46" name="Rectangle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0DC64B" id="Rectangle 46" o:spid="_x0000_s1026" style="position:absolute;margin-left:15.35pt;margin-top:3.5pt;width:16.8pt;height:13.2pt;z-index:25754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5kGwwIAAAw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314D6CCA" w14:textId="797EE46C" w:rsidR="00176200" w:rsidRPr="005A1CC0" w:rsidRDefault="00176200" w:rsidP="0017620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52384" behindDoc="0" locked="0" layoutInCell="1" allowOverlap="1" wp14:anchorId="140DFDBF" wp14:editId="77CC3B43">
                      <wp:simplePos x="0" y="0"/>
                      <wp:positionH relativeFrom="column">
                        <wp:posOffset>19494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304" name="Rectangle 3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91A5C4" id="Rectangle 304" o:spid="_x0000_s1026" style="position:absolute;margin-left:15.35pt;margin-top:3.5pt;width:16.8pt;height:13.2pt;z-index:25755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HRvxAIAAA4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14171503" w14:textId="3B0B6427" w:rsidR="00176200" w:rsidRPr="0007445E" w:rsidRDefault="00176200" w:rsidP="00176200">
            <w:pPr>
              <w:pStyle w:val="Default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57504" behindDoc="0" locked="0" layoutInCell="1" allowOverlap="1" wp14:anchorId="3F0DFD9E" wp14:editId="16C75AE3">
                      <wp:simplePos x="0" y="0"/>
                      <wp:positionH relativeFrom="column">
                        <wp:posOffset>19494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DA7A11" id="Rectangle 4" o:spid="_x0000_s1026" style="position:absolute;margin-left:15.35pt;margin-top:3.5pt;width:16.8pt;height:13.2pt;z-index:25755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176200" w:rsidRPr="0007445E" w14:paraId="35E1A830" w14:textId="548DD8E0" w:rsidTr="00D96924">
        <w:tc>
          <w:tcPr>
            <w:tcW w:w="720" w:type="dxa"/>
          </w:tcPr>
          <w:p w14:paraId="62207FC6" w14:textId="7842150C" w:rsidR="00176200" w:rsidRPr="00224133" w:rsidRDefault="00176200" w:rsidP="00176200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 w:rsidRPr="00224133">
              <w:rPr>
                <w:rFonts w:cs="Times New Roman"/>
                <w:b/>
                <w:sz w:val="19"/>
                <w:szCs w:val="19"/>
              </w:rPr>
              <w:t>3.2e</w:t>
            </w:r>
          </w:p>
        </w:tc>
        <w:tc>
          <w:tcPr>
            <w:tcW w:w="3150" w:type="dxa"/>
          </w:tcPr>
          <w:p w14:paraId="13D2B1EA" w14:textId="4E4070C3" w:rsidR="00176200" w:rsidRPr="00224133" w:rsidRDefault="00176200" w:rsidP="00176200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Do you have difficulty (with self-care such as) washing all over or dressing?</w:t>
            </w:r>
          </w:p>
        </w:tc>
        <w:tc>
          <w:tcPr>
            <w:tcW w:w="1980" w:type="dxa"/>
            <w:tcBorders>
              <w:right w:val="single" w:sz="4" w:space="0" w:color="FFFFFF" w:themeColor="background1"/>
            </w:tcBorders>
          </w:tcPr>
          <w:p w14:paraId="576BA94B" w14:textId="77777777" w:rsidR="00176200" w:rsidRPr="00AD7BED" w:rsidRDefault="00176200" w:rsidP="00176200">
            <w:pPr>
              <w:pStyle w:val="Default"/>
              <w:rPr>
                <w:rFonts w:ascii="Times New Roman" w:hAnsi="Times New Roman" w:cs="Times New Roman"/>
                <w:sz w:val="19"/>
                <w:szCs w:val="19"/>
              </w:rPr>
            </w:pPr>
            <w:r w:rsidRPr="00AD7BED">
              <w:rPr>
                <w:rFonts w:ascii="Times New Roman" w:hAnsi="Times New Roman" w:cs="Times New Roman"/>
                <w:sz w:val="19"/>
                <w:szCs w:val="19"/>
              </w:rPr>
              <w:t xml:space="preserve">1. No, no difficulty </w:t>
            </w:r>
          </w:p>
          <w:p w14:paraId="3E5DF736" w14:textId="62A7A501" w:rsidR="00176200" w:rsidRPr="00224133" w:rsidRDefault="00176200" w:rsidP="00176200">
            <w:pPr>
              <w:spacing w:line="276" w:lineRule="auto"/>
              <w:rPr>
                <w:rFonts w:cs="Times New Roman"/>
                <w:sz w:val="19"/>
                <w:szCs w:val="19"/>
              </w:rPr>
            </w:pPr>
            <w:r w:rsidRPr="00AD7BED">
              <w:rPr>
                <w:rFonts w:cs="Times New Roman"/>
                <w:sz w:val="19"/>
                <w:szCs w:val="19"/>
              </w:rPr>
              <w:t xml:space="preserve">2. Yes, some difficulty </w:t>
            </w:r>
          </w:p>
        </w:tc>
        <w:tc>
          <w:tcPr>
            <w:tcW w:w="2160" w:type="dxa"/>
            <w:tcBorders>
              <w:left w:val="single" w:sz="4" w:space="0" w:color="FFFFFF" w:themeColor="background1"/>
            </w:tcBorders>
          </w:tcPr>
          <w:p w14:paraId="3848074D" w14:textId="77777777" w:rsidR="00176200" w:rsidRPr="00AD7BED" w:rsidRDefault="00176200" w:rsidP="00176200">
            <w:pPr>
              <w:pStyle w:val="Default"/>
              <w:rPr>
                <w:rFonts w:ascii="Times New Roman" w:hAnsi="Times New Roman" w:cs="Times New Roman"/>
                <w:sz w:val="19"/>
                <w:szCs w:val="19"/>
              </w:rPr>
            </w:pPr>
            <w:r w:rsidRPr="00AD7BED">
              <w:rPr>
                <w:rFonts w:ascii="Times New Roman" w:hAnsi="Times New Roman" w:cs="Times New Roman"/>
                <w:sz w:val="19"/>
                <w:szCs w:val="19"/>
              </w:rPr>
              <w:t xml:space="preserve">3. Yes, a lot of difficulty </w:t>
            </w:r>
          </w:p>
          <w:p w14:paraId="269DFBED" w14:textId="5471FD6A" w:rsidR="00176200" w:rsidRPr="007B76D7" w:rsidRDefault="00176200" w:rsidP="00176200">
            <w:pPr>
              <w:spacing w:line="276" w:lineRule="auto"/>
              <w:rPr>
                <w:rFonts w:cs="Times New Roman"/>
                <w:sz w:val="19"/>
                <w:szCs w:val="19"/>
              </w:rPr>
            </w:pPr>
            <w:r w:rsidRPr="00AD7BED">
              <w:rPr>
                <w:rFonts w:cs="Times New Roman"/>
                <w:sz w:val="19"/>
                <w:szCs w:val="19"/>
              </w:rPr>
              <w:t>4. Cannot do it at all</w:t>
            </w:r>
          </w:p>
        </w:tc>
        <w:tc>
          <w:tcPr>
            <w:tcW w:w="1350" w:type="dxa"/>
            <w:vAlign w:val="center"/>
          </w:tcPr>
          <w:p w14:paraId="758C75C4" w14:textId="2DB22764" w:rsidR="00176200" w:rsidRPr="005A1CC0" w:rsidRDefault="00176200" w:rsidP="0017620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42144" behindDoc="0" locked="0" layoutInCell="1" allowOverlap="1" wp14:anchorId="56FDCC96" wp14:editId="619E8190">
                      <wp:simplePos x="0" y="0"/>
                      <wp:positionH relativeFrom="column">
                        <wp:posOffset>200660</wp:posOffset>
                      </wp:positionH>
                      <wp:positionV relativeFrom="paragraph">
                        <wp:posOffset>34925</wp:posOffset>
                      </wp:positionV>
                      <wp:extent cx="213360" cy="167640"/>
                      <wp:effectExtent l="0" t="0" r="15240" b="22860"/>
                      <wp:wrapNone/>
                      <wp:docPr id="95" name="Rectangle 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41BD346" id="Rectangle 95" o:spid="_x0000_s1026" style="position:absolute;margin-left:15.8pt;margin-top:2.75pt;width:16.8pt;height:13.2pt;z-index:25754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viJwgIAAAw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60" w:type="dxa"/>
            <w:vAlign w:val="center"/>
          </w:tcPr>
          <w:p w14:paraId="73903B4D" w14:textId="5F7B5737" w:rsidR="00176200" w:rsidRPr="005A1CC0" w:rsidRDefault="00176200" w:rsidP="0017620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43168" behindDoc="0" locked="0" layoutInCell="1" allowOverlap="1" wp14:anchorId="19CDD49D" wp14:editId="086259A3">
                      <wp:simplePos x="0" y="0"/>
                      <wp:positionH relativeFrom="column">
                        <wp:posOffset>200660</wp:posOffset>
                      </wp:positionH>
                      <wp:positionV relativeFrom="paragraph">
                        <wp:posOffset>34925</wp:posOffset>
                      </wp:positionV>
                      <wp:extent cx="213360" cy="167640"/>
                      <wp:effectExtent l="0" t="0" r="15240" b="22860"/>
                      <wp:wrapNone/>
                      <wp:docPr id="25" name="Rectangle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A0A8515" id="Rectangle 25" o:spid="_x0000_s1026" style="position:absolute;margin-left:15.8pt;margin-top:2.75pt;width:16.8pt;height:13.2pt;z-index:25754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tKOwgIAAAw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359BFDCE" w14:textId="261DC760" w:rsidR="00176200" w:rsidRPr="005A1CC0" w:rsidRDefault="00176200" w:rsidP="0017620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44192" behindDoc="0" locked="0" layoutInCell="1" allowOverlap="1" wp14:anchorId="5F76702F" wp14:editId="5DBAB1C2">
                      <wp:simplePos x="0" y="0"/>
                      <wp:positionH relativeFrom="column">
                        <wp:posOffset>200660</wp:posOffset>
                      </wp:positionH>
                      <wp:positionV relativeFrom="paragraph">
                        <wp:posOffset>34925</wp:posOffset>
                      </wp:positionV>
                      <wp:extent cx="213360" cy="167640"/>
                      <wp:effectExtent l="0" t="0" r="15240" b="22860"/>
                      <wp:wrapNone/>
                      <wp:docPr id="47" name="Rectangle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DB4EF3" id="Rectangle 47" o:spid="_x0000_s1026" style="position:absolute;margin-left:15.8pt;margin-top:2.75pt;width:16.8pt;height:13.2pt;z-index:25754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MlewwIAAAw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527ACFE8" w14:textId="3611676B" w:rsidR="00176200" w:rsidRPr="005A1CC0" w:rsidRDefault="00176200" w:rsidP="0017620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53408" behindDoc="0" locked="0" layoutInCell="1" allowOverlap="1" wp14:anchorId="54B94D1C" wp14:editId="63D011D2">
                      <wp:simplePos x="0" y="0"/>
                      <wp:positionH relativeFrom="column">
                        <wp:posOffset>200660</wp:posOffset>
                      </wp:positionH>
                      <wp:positionV relativeFrom="paragraph">
                        <wp:posOffset>34925</wp:posOffset>
                      </wp:positionV>
                      <wp:extent cx="213360" cy="167640"/>
                      <wp:effectExtent l="0" t="0" r="15240" b="22860"/>
                      <wp:wrapNone/>
                      <wp:docPr id="324" name="Rectangle 3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8480B8" id="Rectangle 324" o:spid="_x0000_s1026" style="position:absolute;margin-left:15.8pt;margin-top:2.75pt;width:16.8pt;height:13.2pt;z-index:25755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iA6xAIAAA4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60C5D979" w14:textId="78F66AB0" w:rsidR="00176200" w:rsidRPr="0007445E" w:rsidRDefault="00176200" w:rsidP="00176200">
            <w:pPr>
              <w:pStyle w:val="Default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58528" behindDoc="0" locked="0" layoutInCell="1" allowOverlap="1" wp14:anchorId="2067D2EE" wp14:editId="4A13CB01">
                      <wp:simplePos x="0" y="0"/>
                      <wp:positionH relativeFrom="column">
                        <wp:posOffset>200660</wp:posOffset>
                      </wp:positionH>
                      <wp:positionV relativeFrom="paragraph">
                        <wp:posOffset>34925</wp:posOffset>
                      </wp:positionV>
                      <wp:extent cx="213360" cy="167640"/>
                      <wp:effectExtent l="0" t="0" r="15240" b="2286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C84DAB" id="Rectangle 5" o:spid="_x0000_s1026" style="position:absolute;margin-left:15.8pt;margin-top:2.75pt;width:16.8pt;height:13.2pt;z-index:25755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176200" w:rsidRPr="0007445E" w14:paraId="087E0A40" w14:textId="2134D778" w:rsidTr="00224133">
        <w:tc>
          <w:tcPr>
            <w:tcW w:w="720" w:type="dxa"/>
          </w:tcPr>
          <w:p w14:paraId="2F653B75" w14:textId="3413B47C" w:rsidR="00176200" w:rsidRPr="00224133" w:rsidRDefault="00176200" w:rsidP="00176200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 w:rsidRPr="00224133">
              <w:rPr>
                <w:rFonts w:cs="Times New Roman"/>
                <w:b/>
                <w:sz w:val="19"/>
                <w:szCs w:val="19"/>
              </w:rPr>
              <w:t>3.2f</w:t>
            </w:r>
          </w:p>
        </w:tc>
        <w:tc>
          <w:tcPr>
            <w:tcW w:w="3150" w:type="dxa"/>
          </w:tcPr>
          <w:p w14:paraId="59A6C282" w14:textId="45587C35" w:rsidR="00176200" w:rsidRPr="00224133" w:rsidRDefault="00176200" w:rsidP="00176200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Using your usual language, do you have difficulty communicating (for example understanding or being understood by others)?</w:t>
            </w:r>
          </w:p>
        </w:tc>
        <w:tc>
          <w:tcPr>
            <w:tcW w:w="1980" w:type="dxa"/>
            <w:tcBorders>
              <w:right w:val="single" w:sz="4" w:space="0" w:color="FFFFFF" w:themeColor="background1"/>
            </w:tcBorders>
          </w:tcPr>
          <w:p w14:paraId="73F3C559" w14:textId="77777777" w:rsidR="00176200" w:rsidRPr="00AD7BED" w:rsidRDefault="00176200" w:rsidP="00176200">
            <w:pPr>
              <w:pStyle w:val="Default"/>
              <w:rPr>
                <w:rFonts w:ascii="Times New Roman" w:hAnsi="Times New Roman" w:cs="Times New Roman"/>
                <w:sz w:val="19"/>
                <w:szCs w:val="19"/>
              </w:rPr>
            </w:pPr>
            <w:r w:rsidRPr="00AD7BED">
              <w:rPr>
                <w:rFonts w:ascii="Times New Roman" w:hAnsi="Times New Roman" w:cs="Times New Roman"/>
                <w:sz w:val="19"/>
                <w:szCs w:val="19"/>
              </w:rPr>
              <w:t xml:space="preserve">1. No, no difficulty </w:t>
            </w:r>
          </w:p>
          <w:p w14:paraId="008EFC9F" w14:textId="74D3D95A" w:rsidR="00176200" w:rsidRPr="00224133" w:rsidRDefault="00176200" w:rsidP="00176200">
            <w:pPr>
              <w:spacing w:line="276" w:lineRule="auto"/>
              <w:rPr>
                <w:rFonts w:cs="Times New Roman"/>
                <w:sz w:val="19"/>
                <w:szCs w:val="19"/>
              </w:rPr>
            </w:pPr>
            <w:r w:rsidRPr="00AD7BED">
              <w:rPr>
                <w:rFonts w:cs="Times New Roman"/>
                <w:sz w:val="19"/>
                <w:szCs w:val="19"/>
              </w:rPr>
              <w:t xml:space="preserve">2. Yes, some difficulty </w:t>
            </w:r>
          </w:p>
        </w:tc>
        <w:tc>
          <w:tcPr>
            <w:tcW w:w="2160" w:type="dxa"/>
            <w:tcBorders>
              <w:left w:val="single" w:sz="4" w:space="0" w:color="FFFFFF" w:themeColor="background1"/>
            </w:tcBorders>
          </w:tcPr>
          <w:p w14:paraId="0720E106" w14:textId="77777777" w:rsidR="00176200" w:rsidRPr="00AD7BED" w:rsidRDefault="00176200" w:rsidP="00176200">
            <w:pPr>
              <w:pStyle w:val="Default"/>
              <w:rPr>
                <w:rFonts w:ascii="Times New Roman" w:hAnsi="Times New Roman" w:cs="Times New Roman"/>
                <w:sz w:val="19"/>
                <w:szCs w:val="19"/>
              </w:rPr>
            </w:pPr>
            <w:r w:rsidRPr="00AD7BED">
              <w:rPr>
                <w:rFonts w:ascii="Times New Roman" w:hAnsi="Times New Roman" w:cs="Times New Roman"/>
                <w:sz w:val="19"/>
                <w:szCs w:val="19"/>
              </w:rPr>
              <w:t xml:space="preserve">3. Yes, a lot of difficulty </w:t>
            </w:r>
          </w:p>
          <w:p w14:paraId="39794251" w14:textId="7E465185" w:rsidR="00176200" w:rsidRPr="007B76D7" w:rsidRDefault="00176200" w:rsidP="00176200">
            <w:pPr>
              <w:spacing w:line="276" w:lineRule="auto"/>
              <w:rPr>
                <w:rFonts w:cs="Times New Roman"/>
                <w:sz w:val="19"/>
                <w:szCs w:val="19"/>
              </w:rPr>
            </w:pPr>
            <w:r w:rsidRPr="00AD7BED">
              <w:rPr>
                <w:rFonts w:cs="Times New Roman"/>
                <w:sz w:val="19"/>
                <w:szCs w:val="19"/>
              </w:rPr>
              <w:t>4. Cannot do it at all</w:t>
            </w:r>
          </w:p>
        </w:tc>
        <w:tc>
          <w:tcPr>
            <w:tcW w:w="1350" w:type="dxa"/>
            <w:vAlign w:val="center"/>
          </w:tcPr>
          <w:p w14:paraId="0836164B" w14:textId="09DE8AA3" w:rsidR="00176200" w:rsidRPr="005A1CC0" w:rsidRDefault="00176200" w:rsidP="0017620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45216" behindDoc="0" locked="0" layoutInCell="1" allowOverlap="1" wp14:anchorId="0EA6E3E6" wp14:editId="3381B61D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33655</wp:posOffset>
                      </wp:positionV>
                      <wp:extent cx="213360" cy="167640"/>
                      <wp:effectExtent l="0" t="0" r="15240" b="22860"/>
                      <wp:wrapNone/>
                      <wp:docPr id="105" name="Rectangle 1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44C005" id="Rectangle 105" o:spid="_x0000_s1026" style="position:absolute;margin-left:15.4pt;margin-top:2.65pt;width:16.8pt;height:13.2pt;z-index:25754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b3ixAIAAA4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60" w:type="dxa"/>
            <w:vAlign w:val="center"/>
          </w:tcPr>
          <w:p w14:paraId="51A38369" w14:textId="40158A72" w:rsidR="00176200" w:rsidRPr="005A1CC0" w:rsidRDefault="00176200" w:rsidP="0017620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46240" behindDoc="0" locked="0" layoutInCell="1" allowOverlap="1" wp14:anchorId="156D1527" wp14:editId="14D13590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33655</wp:posOffset>
                      </wp:positionV>
                      <wp:extent cx="213360" cy="167640"/>
                      <wp:effectExtent l="0" t="0" r="15240" b="22860"/>
                      <wp:wrapNone/>
                      <wp:docPr id="26" name="Rectangle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FB13B65" id="Rectangle 26" o:spid="_x0000_s1026" style="position:absolute;margin-left:15.4pt;margin-top:2.65pt;width:16.8pt;height:13.2pt;z-index:25754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iNmwwIAAAw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7B89FC4B" w14:textId="5E4254E3" w:rsidR="00176200" w:rsidRPr="005A1CC0" w:rsidRDefault="00176200" w:rsidP="0017620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47264" behindDoc="0" locked="0" layoutInCell="1" allowOverlap="1" wp14:anchorId="31BF7A82" wp14:editId="19CB923D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33655</wp:posOffset>
                      </wp:positionV>
                      <wp:extent cx="213360" cy="167640"/>
                      <wp:effectExtent l="0" t="0" r="15240" b="22860"/>
                      <wp:wrapNone/>
                      <wp:docPr id="48" name="Rectangle 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3D0D75" id="Rectangle 48" o:spid="_x0000_s1026" style="position:absolute;margin-left:15.4pt;margin-top:2.65pt;width:16.8pt;height:13.2pt;z-index:25754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Bx+jwwIAAAw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699EAB9E" w14:textId="305E7CB3" w:rsidR="00176200" w:rsidRPr="005A1CC0" w:rsidRDefault="00176200" w:rsidP="0017620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48288" behindDoc="0" locked="0" layoutInCell="1" allowOverlap="1" wp14:anchorId="33E2BC64" wp14:editId="1C62083F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33655</wp:posOffset>
                      </wp:positionV>
                      <wp:extent cx="213360" cy="167640"/>
                      <wp:effectExtent l="0" t="0" r="15240" b="22860"/>
                      <wp:wrapNone/>
                      <wp:docPr id="325" name="Rectangle 3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8E2BD95" id="Rectangle 325" o:spid="_x0000_s1026" style="position:absolute;margin-left:15.4pt;margin-top:2.65pt;width:16.8pt;height:13.2pt;z-index:25754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Q7/xAIAAA4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033AC846" w14:textId="3108080D" w:rsidR="00176200" w:rsidRPr="0007445E" w:rsidRDefault="00176200" w:rsidP="00176200">
            <w:pPr>
              <w:pStyle w:val="Default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59552" behindDoc="0" locked="0" layoutInCell="1" allowOverlap="1" wp14:anchorId="1C29B623" wp14:editId="19C8E6BB">
                      <wp:simplePos x="0" y="0"/>
                      <wp:positionH relativeFrom="column">
                        <wp:posOffset>211455</wp:posOffset>
                      </wp:positionH>
                      <wp:positionV relativeFrom="paragraph">
                        <wp:posOffset>269050</wp:posOffset>
                      </wp:positionV>
                      <wp:extent cx="213360" cy="167640"/>
                      <wp:effectExtent l="0" t="0" r="15240" b="22860"/>
                      <wp:wrapNone/>
                      <wp:docPr id="302" name="Rectangle 3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0AE453" id="Rectangle 302" o:spid="_x0000_s1026" style="position:absolute;margin-left:16.65pt;margin-top:21.2pt;width:16.8pt;height:13.2pt;z-index:25755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AQGcxAIAAA4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C854F0" w:rsidRPr="0007445E" w14:paraId="2BBA71A4" w14:textId="77777777" w:rsidTr="00224133">
        <w:tc>
          <w:tcPr>
            <w:tcW w:w="720" w:type="dxa"/>
          </w:tcPr>
          <w:p w14:paraId="4FAFDBF5" w14:textId="59355149" w:rsidR="00C854F0" w:rsidRPr="00224133" w:rsidRDefault="00E26DE3" w:rsidP="00C854F0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>
              <w:rPr>
                <w:rFonts w:cs="Times New Roman"/>
                <w:b/>
                <w:sz w:val="19"/>
                <w:szCs w:val="19"/>
              </w:rPr>
              <w:t>3.2g</w:t>
            </w:r>
          </w:p>
        </w:tc>
        <w:tc>
          <w:tcPr>
            <w:tcW w:w="3150" w:type="dxa"/>
          </w:tcPr>
          <w:p w14:paraId="2896131B" w14:textId="43117CA5" w:rsidR="00C854F0" w:rsidRPr="00224133" w:rsidRDefault="00C854F0" w:rsidP="00C854F0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  <w:r w:rsidRPr="00F7529B">
              <w:rPr>
                <w:rFonts w:cs="Times New Roman"/>
                <w:sz w:val="19"/>
                <w:szCs w:val="19"/>
              </w:rPr>
              <w:t>Difficulty in using their hands and fingers</w:t>
            </w:r>
          </w:p>
        </w:tc>
        <w:tc>
          <w:tcPr>
            <w:tcW w:w="1980" w:type="dxa"/>
            <w:tcBorders>
              <w:right w:val="single" w:sz="4" w:space="0" w:color="FFFFFF" w:themeColor="background1"/>
            </w:tcBorders>
          </w:tcPr>
          <w:p w14:paraId="7709E0BE" w14:textId="77777777" w:rsidR="00C854F0" w:rsidRPr="00C854F0" w:rsidRDefault="00C854F0" w:rsidP="00C854F0">
            <w:pPr>
              <w:pStyle w:val="Default"/>
              <w:rPr>
                <w:rFonts w:ascii="Times New Roman" w:hAnsi="Times New Roman" w:cs="Times New Roman"/>
                <w:sz w:val="19"/>
                <w:szCs w:val="19"/>
              </w:rPr>
            </w:pPr>
            <w:r w:rsidRPr="00C854F0">
              <w:rPr>
                <w:rFonts w:ascii="Times New Roman" w:hAnsi="Times New Roman" w:cs="Times New Roman"/>
                <w:sz w:val="19"/>
                <w:szCs w:val="19"/>
              </w:rPr>
              <w:t xml:space="preserve">1. No, no difficulty </w:t>
            </w:r>
          </w:p>
          <w:p w14:paraId="2067C921" w14:textId="50FFD375" w:rsidR="00C854F0" w:rsidRPr="00C854F0" w:rsidRDefault="00C854F0" w:rsidP="00C854F0">
            <w:pPr>
              <w:pStyle w:val="Default"/>
              <w:rPr>
                <w:rFonts w:ascii="Times New Roman" w:hAnsi="Times New Roman" w:cs="Times New Roman"/>
                <w:sz w:val="19"/>
                <w:szCs w:val="19"/>
              </w:rPr>
            </w:pPr>
            <w:r w:rsidRPr="00C854F0">
              <w:rPr>
                <w:rFonts w:ascii="Times New Roman" w:hAnsi="Times New Roman" w:cs="Times New Roman"/>
                <w:sz w:val="19"/>
                <w:szCs w:val="19"/>
              </w:rPr>
              <w:t xml:space="preserve">2. Yes, some difficulty </w:t>
            </w:r>
          </w:p>
        </w:tc>
        <w:tc>
          <w:tcPr>
            <w:tcW w:w="2160" w:type="dxa"/>
            <w:tcBorders>
              <w:left w:val="single" w:sz="4" w:space="0" w:color="FFFFFF" w:themeColor="background1"/>
            </w:tcBorders>
          </w:tcPr>
          <w:p w14:paraId="016001DB" w14:textId="77777777" w:rsidR="00C854F0" w:rsidRPr="00C854F0" w:rsidRDefault="00C854F0" w:rsidP="00C854F0">
            <w:pPr>
              <w:pStyle w:val="Default"/>
              <w:rPr>
                <w:rFonts w:ascii="Times New Roman" w:hAnsi="Times New Roman" w:cs="Times New Roman"/>
                <w:sz w:val="19"/>
                <w:szCs w:val="19"/>
              </w:rPr>
            </w:pPr>
            <w:r w:rsidRPr="00C854F0">
              <w:rPr>
                <w:rFonts w:ascii="Times New Roman" w:hAnsi="Times New Roman" w:cs="Times New Roman"/>
                <w:sz w:val="19"/>
                <w:szCs w:val="19"/>
              </w:rPr>
              <w:t xml:space="preserve">3. Yes, a lot of difficulty </w:t>
            </w:r>
          </w:p>
          <w:p w14:paraId="489BB40E" w14:textId="5B33D392" w:rsidR="00C854F0" w:rsidRPr="00C854F0" w:rsidRDefault="00C854F0" w:rsidP="00C854F0">
            <w:pPr>
              <w:pStyle w:val="Default"/>
              <w:rPr>
                <w:rFonts w:ascii="Times New Roman" w:hAnsi="Times New Roman" w:cs="Times New Roman"/>
                <w:sz w:val="19"/>
                <w:szCs w:val="19"/>
              </w:rPr>
            </w:pPr>
            <w:r w:rsidRPr="00C854F0">
              <w:rPr>
                <w:rFonts w:ascii="Times New Roman" w:hAnsi="Times New Roman" w:cs="Times New Roman"/>
                <w:sz w:val="19"/>
                <w:szCs w:val="19"/>
              </w:rPr>
              <w:t>4. Cannot do it at all</w:t>
            </w:r>
          </w:p>
        </w:tc>
        <w:tc>
          <w:tcPr>
            <w:tcW w:w="1350" w:type="dxa"/>
            <w:vAlign w:val="center"/>
          </w:tcPr>
          <w:p w14:paraId="1857585A" w14:textId="77777777" w:rsidR="00C854F0" w:rsidRPr="0007445E" w:rsidRDefault="00C854F0" w:rsidP="00C854F0">
            <w:pPr>
              <w:pStyle w:val="Default"/>
              <w:rPr>
                <w:rFonts w:cs="Times New Roman"/>
                <w:noProof/>
                <w:sz w:val="22"/>
                <w:szCs w:val="20"/>
              </w:rPr>
            </w:pPr>
          </w:p>
        </w:tc>
        <w:tc>
          <w:tcPr>
            <w:tcW w:w="1260" w:type="dxa"/>
            <w:vAlign w:val="center"/>
          </w:tcPr>
          <w:p w14:paraId="69E5314F" w14:textId="77777777" w:rsidR="00C854F0" w:rsidRPr="0007445E" w:rsidRDefault="00C854F0" w:rsidP="00C854F0">
            <w:pPr>
              <w:pStyle w:val="Default"/>
              <w:rPr>
                <w:rFonts w:cs="Times New Roman"/>
                <w:noProof/>
                <w:sz w:val="22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18A1A1E2" w14:textId="77777777" w:rsidR="00C854F0" w:rsidRPr="0007445E" w:rsidRDefault="00C854F0" w:rsidP="00C854F0">
            <w:pPr>
              <w:pStyle w:val="Default"/>
              <w:rPr>
                <w:rFonts w:cs="Times New Roman"/>
                <w:noProof/>
                <w:sz w:val="22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0BCC0A16" w14:textId="77777777" w:rsidR="00C854F0" w:rsidRPr="0007445E" w:rsidRDefault="00C854F0" w:rsidP="00C854F0">
            <w:pPr>
              <w:pStyle w:val="Default"/>
              <w:rPr>
                <w:rFonts w:cs="Times New Roman"/>
                <w:noProof/>
                <w:sz w:val="22"/>
                <w:szCs w:val="20"/>
              </w:rPr>
            </w:pPr>
          </w:p>
        </w:tc>
        <w:tc>
          <w:tcPr>
            <w:tcW w:w="1350" w:type="dxa"/>
          </w:tcPr>
          <w:p w14:paraId="2DAB9D33" w14:textId="77777777" w:rsidR="00C854F0" w:rsidRPr="0007445E" w:rsidRDefault="00C854F0" w:rsidP="00C854F0">
            <w:pPr>
              <w:pStyle w:val="Default"/>
              <w:rPr>
                <w:rFonts w:cs="Times New Roman"/>
                <w:noProof/>
                <w:sz w:val="22"/>
                <w:szCs w:val="20"/>
              </w:rPr>
            </w:pPr>
          </w:p>
        </w:tc>
      </w:tr>
      <w:tr w:rsidR="00C854F0" w:rsidRPr="0007445E" w14:paraId="257750B5" w14:textId="0121E952" w:rsidTr="00224133">
        <w:tc>
          <w:tcPr>
            <w:tcW w:w="720" w:type="dxa"/>
          </w:tcPr>
          <w:p w14:paraId="5643837E" w14:textId="6AB25705" w:rsidR="00C854F0" w:rsidRPr="00224133" w:rsidRDefault="00C854F0" w:rsidP="00C854F0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 w:rsidRPr="00224133">
              <w:rPr>
                <w:rFonts w:cs="Times New Roman"/>
                <w:b/>
                <w:sz w:val="19"/>
                <w:szCs w:val="19"/>
              </w:rPr>
              <w:t>3.3a</w:t>
            </w:r>
          </w:p>
        </w:tc>
        <w:tc>
          <w:tcPr>
            <w:tcW w:w="3150" w:type="dxa"/>
          </w:tcPr>
          <w:p w14:paraId="7718589B" w14:textId="00DB671F" w:rsidR="00C854F0" w:rsidRPr="00224133" w:rsidRDefault="00C854F0" w:rsidP="00C854F0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Have you ever infected with COVID-19?</w:t>
            </w:r>
          </w:p>
        </w:tc>
        <w:tc>
          <w:tcPr>
            <w:tcW w:w="4140" w:type="dxa"/>
            <w:gridSpan w:val="2"/>
          </w:tcPr>
          <w:p w14:paraId="6381E11A" w14:textId="7E891AFA" w:rsidR="00C854F0" w:rsidRPr="00224133" w:rsidRDefault="00C854F0" w:rsidP="00C854F0">
            <w:pPr>
              <w:spacing w:line="276" w:lineRule="auto"/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1. Yes</w:t>
            </w:r>
            <w:r w:rsidR="00DD7088">
              <w:rPr>
                <w:rFonts w:cs="Times New Roman"/>
                <w:sz w:val="19"/>
                <w:szCs w:val="19"/>
              </w:rPr>
              <w:t xml:space="preserve">                            </w:t>
            </w:r>
            <w:r w:rsidR="00DD7088" w:rsidRPr="00224133">
              <w:rPr>
                <w:rFonts w:cs="Times New Roman"/>
                <w:sz w:val="19"/>
                <w:szCs w:val="19"/>
              </w:rPr>
              <w:t>3. Don’t know/Never tested</w:t>
            </w:r>
          </w:p>
          <w:p w14:paraId="770F6A8B" w14:textId="6CDCE8DF" w:rsidR="00C854F0" w:rsidRPr="00224133" w:rsidRDefault="00C854F0" w:rsidP="00C854F0">
            <w:pPr>
              <w:spacing w:line="276" w:lineRule="auto"/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2. No</w:t>
            </w:r>
          </w:p>
        </w:tc>
        <w:tc>
          <w:tcPr>
            <w:tcW w:w="1350" w:type="dxa"/>
            <w:vAlign w:val="center"/>
          </w:tcPr>
          <w:p w14:paraId="4BF09837" w14:textId="78EB87DA" w:rsidR="00C854F0" w:rsidRPr="005A1CC0" w:rsidRDefault="00C854F0" w:rsidP="00C854F0">
            <w:pPr>
              <w:spacing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57856" behindDoc="0" locked="0" layoutInCell="1" allowOverlap="1" wp14:anchorId="7EC79C18" wp14:editId="4ABC461F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22225</wp:posOffset>
                      </wp:positionV>
                      <wp:extent cx="213360" cy="167640"/>
                      <wp:effectExtent l="0" t="0" r="15240" b="22860"/>
                      <wp:wrapNone/>
                      <wp:docPr id="106" name="Rectangle 1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B27C0B" id="Rectangle 106" o:spid="_x0000_s1026" style="position:absolute;margin-left:15pt;margin-top:1.75pt;width:16.8pt;height:13.2pt;z-index:257657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r92xAIAAA4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60" w:type="dxa"/>
            <w:vAlign w:val="center"/>
          </w:tcPr>
          <w:p w14:paraId="422481B3" w14:textId="39009839" w:rsidR="00C854F0" w:rsidRPr="005A1CC0" w:rsidRDefault="00C854F0" w:rsidP="00C854F0">
            <w:pPr>
              <w:spacing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60928" behindDoc="0" locked="0" layoutInCell="1" allowOverlap="1" wp14:anchorId="66DCA469" wp14:editId="399C4AF4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22225</wp:posOffset>
                      </wp:positionV>
                      <wp:extent cx="213360" cy="167640"/>
                      <wp:effectExtent l="0" t="0" r="15240" b="22860"/>
                      <wp:wrapNone/>
                      <wp:docPr id="27" name="Rectangl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E6DF37" id="Rectangle 27" o:spid="_x0000_s1026" style="position:absolute;margin-left:15pt;margin-top:1.75pt;width:16.8pt;height:13.2pt;z-index:257660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6C40AAD6" w14:textId="31B5ECCD" w:rsidR="00C854F0" w:rsidRPr="005A1CC0" w:rsidRDefault="00C854F0" w:rsidP="00C854F0">
            <w:pPr>
              <w:spacing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64000" behindDoc="0" locked="0" layoutInCell="1" allowOverlap="1" wp14:anchorId="2B4A489E" wp14:editId="5BD0AE90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22225</wp:posOffset>
                      </wp:positionV>
                      <wp:extent cx="213360" cy="167640"/>
                      <wp:effectExtent l="0" t="0" r="15240" b="22860"/>
                      <wp:wrapNone/>
                      <wp:docPr id="49" name="Rectangle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35DBA3" id="Rectangle 49" o:spid="_x0000_s1026" style="position:absolute;margin-left:15pt;margin-top:1.75pt;width:16.8pt;height:13.2pt;z-index:257664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0E/7wwIAAAw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0DB91B7C" w14:textId="02E4DB04" w:rsidR="00C854F0" w:rsidRPr="005A1CC0" w:rsidRDefault="00C854F0" w:rsidP="00C854F0">
            <w:pPr>
              <w:spacing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67072" behindDoc="0" locked="0" layoutInCell="1" allowOverlap="1" wp14:anchorId="5C050177" wp14:editId="7DF3CBA2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22225</wp:posOffset>
                      </wp:positionV>
                      <wp:extent cx="213360" cy="167640"/>
                      <wp:effectExtent l="0" t="0" r="15240" b="22860"/>
                      <wp:wrapNone/>
                      <wp:docPr id="80" name="Rectangle 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23020B" id="Rectangle 80" o:spid="_x0000_s1026" style="position:absolute;margin-left:15pt;margin-top:1.75pt;width:16.8pt;height:13.2pt;z-index:257667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0D0091A3" w14:textId="1B273EB7" w:rsidR="00C854F0" w:rsidRPr="0007445E" w:rsidRDefault="00C854F0" w:rsidP="00C854F0">
            <w:pPr>
              <w:spacing w:line="276" w:lineRule="auto"/>
              <w:jc w:val="left"/>
              <w:rPr>
                <w:rFonts w:cs="Times New Roman"/>
                <w:noProof/>
                <w:sz w:val="22"/>
                <w:szCs w:val="20"/>
              </w:rPr>
            </w:pPr>
            <w:r w:rsidRPr="00880CAA">
              <w:rPr>
                <w:rFonts w:cs="Times New Roman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70144" behindDoc="0" locked="0" layoutInCell="1" allowOverlap="1" wp14:anchorId="2EB7BC99" wp14:editId="4BC231EE">
                      <wp:simplePos x="0" y="0"/>
                      <wp:positionH relativeFrom="column">
                        <wp:posOffset>215710</wp:posOffset>
                      </wp:positionH>
                      <wp:positionV relativeFrom="paragraph">
                        <wp:posOffset>144145</wp:posOffset>
                      </wp:positionV>
                      <wp:extent cx="213360" cy="167640"/>
                      <wp:effectExtent l="0" t="0" r="15240" b="22860"/>
                      <wp:wrapNone/>
                      <wp:docPr id="303" name="Rectangle 3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BCD7AB" id="Rectangle 303" o:spid="_x0000_s1026" style="position:absolute;margin-left:17pt;margin-top:11.35pt;width:16.8pt;height:13.2pt;z-index:257670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C854F0" w:rsidRPr="0007445E" w14:paraId="5D009D4B" w14:textId="69DFD015" w:rsidTr="00224133">
        <w:tc>
          <w:tcPr>
            <w:tcW w:w="720" w:type="dxa"/>
          </w:tcPr>
          <w:p w14:paraId="670B22CD" w14:textId="56C156D2" w:rsidR="00C854F0" w:rsidRPr="00224133" w:rsidRDefault="00C854F0" w:rsidP="00C854F0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 w:rsidRPr="00224133">
              <w:rPr>
                <w:rFonts w:cs="Times New Roman"/>
                <w:b/>
                <w:sz w:val="19"/>
                <w:szCs w:val="19"/>
              </w:rPr>
              <w:t>3.3b</w:t>
            </w:r>
          </w:p>
        </w:tc>
        <w:tc>
          <w:tcPr>
            <w:tcW w:w="3150" w:type="dxa"/>
          </w:tcPr>
          <w:p w14:paraId="3142EDD0" w14:textId="7A18C100" w:rsidR="00C854F0" w:rsidRPr="00224133" w:rsidRDefault="00C854F0" w:rsidP="00C854F0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If</w:t>
            </w:r>
            <w:r>
              <w:rPr>
                <w:rFonts w:cs="Times New Roman"/>
                <w:sz w:val="19"/>
                <w:szCs w:val="19"/>
              </w:rPr>
              <w:t xml:space="preserve"> </w:t>
            </w:r>
            <w:r w:rsidRPr="00810F89">
              <w:rPr>
                <w:rFonts w:cs="Times New Roman"/>
                <w:b/>
                <w:bCs/>
                <w:sz w:val="19"/>
                <w:szCs w:val="19"/>
              </w:rPr>
              <w:t>3.3a</w:t>
            </w:r>
            <w:r>
              <w:rPr>
                <w:rFonts w:cs="Times New Roman"/>
                <w:sz w:val="19"/>
                <w:szCs w:val="19"/>
              </w:rPr>
              <w:t xml:space="preserve"> is</w:t>
            </w:r>
            <w:r w:rsidRPr="00224133">
              <w:rPr>
                <w:rFonts w:cs="Times New Roman"/>
                <w:sz w:val="19"/>
                <w:szCs w:val="19"/>
              </w:rPr>
              <w:t xml:space="preserve"> </w:t>
            </w:r>
            <w:r w:rsidRPr="00810F89">
              <w:rPr>
                <w:rFonts w:cs="Times New Roman"/>
                <w:b/>
                <w:bCs/>
                <w:sz w:val="19"/>
                <w:szCs w:val="19"/>
              </w:rPr>
              <w:t>YES</w:t>
            </w:r>
            <w:r w:rsidRPr="00224133">
              <w:rPr>
                <w:rFonts w:cs="Times New Roman"/>
                <w:sz w:val="19"/>
                <w:szCs w:val="19"/>
              </w:rPr>
              <w:t>, how many times?</w:t>
            </w:r>
          </w:p>
        </w:tc>
        <w:tc>
          <w:tcPr>
            <w:tcW w:w="4140" w:type="dxa"/>
            <w:gridSpan w:val="2"/>
          </w:tcPr>
          <w:p w14:paraId="608AF854" w14:textId="0298FDD7" w:rsidR="00C854F0" w:rsidRPr="00224133" w:rsidRDefault="00C854F0" w:rsidP="00DD7088">
            <w:pPr>
              <w:tabs>
                <w:tab w:val="center" w:pos="1962"/>
              </w:tabs>
              <w:spacing w:line="276" w:lineRule="auto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1. Once</w:t>
            </w:r>
            <w:r w:rsidR="00DD7088">
              <w:rPr>
                <w:rFonts w:cs="Times New Roman"/>
                <w:sz w:val="19"/>
                <w:szCs w:val="19"/>
              </w:rPr>
              <w:tab/>
              <w:t xml:space="preserve">                         </w:t>
            </w:r>
            <w:r w:rsidR="00DD7088" w:rsidRPr="00224133">
              <w:rPr>
                <w:rFonts w:cs="Times New Roman"/>
                <w:sz w:val="19"/>
                <w:szCs w:val="19"/>
              </w:rPr>
              <w:t>3. Three times or more</w:t>
            </w:r>
          </w:p>
          <w:p w14:paraId="69076D7F" w14:textId="424ED974" w:rsidR="00C854F0" w:rsidRPr="00224133" w:rsidRDefault="00C854F0" w:rsidP="00C854F0">
            <w:pPr>
              <w:spacing w:line="276" w:lineRule="auto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2. Twice</w:t>
            </w:r>
          </w:p>
        </w:tc>
        <w:tc>
          <w:tcPr>
            <w:tcW w:w="1350" w:type="dxa"/>
            <w:vAlign w:val="center"/>
          </w:tcPr>
          <w:p w14:paraId="3A2B6ACD" w14:textId="6F06644A" w:rsidR="00C854F0" w:rsidRPr="005A1CC0" w:rsidRDefault="00C854F0" w:rsidP="00C854F0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58880" behindDoc="0" locked="0" layoutInCell="1" allowOverlap="1" wp14:anchorId="63426158" wp14:editId="0E700BBA">
                      <wp:simplePos x="0" y="0"/>
                      <wp:positionH relativeFrom="column">
                        <wp:posOffset>187960</wp:posOffset>
                      </wp:positionH>
                      <wp:positionV relativeFrom="paragraph">
                        <wp:posOffset>28575</wp:posOffset>
                      </wp:positionV>
                      <wp:extent cx="213360" cy="167640"/>
                      <wp:effectExtent l="0" t="0" r="15240" b="22860"/>
                      <wp:wrapNone/>
                      <wp:docPr id="107" name="Rectangle 1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B33210" id="Rectangle 107" o:spid="_x0000_s1026" style="position:absolute;margin-left:14.8pt;margin-top:2.25pt;width:16.8pt;height:13.2pt;z-index:257658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60" w:type="dxa"/>
            <w:vAlign w:val="center"/>
          </w:tcPr>
          <w:p w14:paraId="7D9594DA" w14:textId="3BF44151" w:rsidR="00C854F0" w:rsidRPr="005A1CC0" w:rsidRDefault="00C854F0" w:rsidP="00C854F0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61952" behindDoc="0" locked="0" layoutInCell="1" allowOverlap="1" wp14:anchorId="247A8FA1" wp14:editId="7B7E8D8C">
                      <wp:simplePos x="0" y="0"/>
                      <wp:positionH relativeFrom="column">
                        <wp:posOffset>187960</wp:posOffset>
                      </wp:positionH>
                      <wp:positionV relativeFrom="paragraph">
                        <wp:posOffset>28575</wp:posOffset>
                      </wp:positionV>
                      <wp:extent cx="213360" cy="167640"/>
                      <wp:effectExtent l="0" t="0" r="15240" b="22860"/>
                      <wp:wrapNone/>
                      <wp:docPr id="28" name="Rectangle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48512A6" id="Rectangle 28" o:spid="_x0000_s1026" style="position:absolute;margin-left:14.8pt;margin-top:2.25pt;width:16.8pt;height:13.2pt;z-index:257661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qXDwwIAAAw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39BA6690" w14:textId="6FC5A9FE" w:rsidR="00C854F0" w:rsidRPr="005A1CC0" w:rsidRDefault="00C854F0" w:rsidP="00C854F0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65024" behindDoc="0" locked="0" layoutInCell="1" allowOverlap="1" wp14:anchorId="0D1773C1" wp14:editId="41092FCB">
                      <wp:simplePos x="0" y="0"/>
                      <wp:positionH relativeFrom="column">
                        <wp:posOffset>187960</wp:posOffset>
                      </wp:positionH>
                      <wp:positionV relativeFrom="paragraph">
                        <wp:posOffset>28575</wp:posOffset>
                      </wp:positionV>
                      <wp:extent cx="213360" cy="167640"/>
                      <wp:effectExtent l="0" t="0" r="15240" b="22860"/>
                      <wp:wrapNone/>
                      <wp:docPr id="50" name="Rectangle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82AC19" id="Rectangle 50" o:spid="_x0000_s1026" style="position:absolute;margin-left:14.8pt;margin-top:2.25pt;width:16.8pt;height:13.2pt;z-index:25766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+6qwgIAAAwGAAAOAAAAZHJzL2Uyb0RvYy54bWysVFtP2zAUfp+0/2D5faQttI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312AE20E" w14:textId="35B14B01" w:rsidR="00C854F0" w:rsidRPr="005A1CC0" w:rsidRDefault="00C854F0" w:rsidP="00C854F0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68096" behindDoc="0" locked="0" layoutInCell="1" allowOverlap="1" wp14:anchorId="6D972713" wp14:editId="187B4302">
                      <wp:simplePos x="0" y="0"/>
                      <wp:positionH relativeFrom="column">
                        <wp:posOffset>187960</wp:posOffset>
                      </wp:positionH>
                      <wp:positionV relativeFrom="paragraph">
                        <wp:posOffset>28575</wp:posOffset>
                      </wp:positionV>
                      <wp:extent cx="213360" cy="167640"/>
                      <wp:effectExtent l="0" t="0" r="15240" b="22860"/>
                      <wp:wrapNone/>
                      <wp:docPr id="81" name="Rectangle 8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456E62" id="Rectangle 81" o:spid="_x0000_s1026" style="position:absolute;margin-left:14.8pt;margin-top:2.25pt;width:16.8pt;height:13.2pt;z-index:257668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4A3E9358" w14:textId="027FD8CD" w:rsidR="00C854F0" w:rsidRPr="0007445E" w:rsidRDefault="00C854F0" w:rsidP="00C854F0">
            <w:pPr>
              <w:spacing w:line="276" w:lineRule="auto"/>
              <w:jc w:val="center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72192" behindDoc="0" locked="0" layoutInCell="1" allowOverlap="1" wp14:anchorId="7DACE764" wp14:editId="615FD220">
                      <wp:simplePos x="0" y="0"/>
                      <wp:positionH relativeFrom="column">
                        <wp:posOffset>210185</wp:posOffset>
                      </wp:positionH>
                      <wp:positionV relativeFrom="paragraph">
                        <wp:posOffset>132525</wp:posOffset>
                      </wp:positionV>
                      <wp:extent cx="213360" cy="167640"/>
                      <wp:effectExtent l="0" t="0" r="15240" b="22860"/>
                      <wp:wrapNone/>
                      <wp:docPr id="306" name="Rectangle 3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205654" id="Rectangle 306" o:spid="_x0000_s1026" style="position:absolute;margin-left:16.55pt;margin-top:10.45pt;width:16.8pt;height:13.2pt;z-index:257672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Fg+xAIAAA4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C854F0" w:rsidRPr="0007445E" w14:paraId="50509689" w14:textId="5DA78197" w:rsidTr="00224133">
        <w:tc>
          <w:tcPr>
            <w:tcW w:w="720" w:type="dxa"/>
          </w:tcPr>
          <w:p w14:paraId="33F9106B" w14:textId="527DBDC3" w:rsidR="00C854F0" w:rsidRPr="00224133" w:rsidRDefault="00C854F0" w:rsidP="00C854F0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 w:rsidRPr="00224133">
              <w:rPr>
                <w:rFonts w:cs="Times New Roman"/>
                <w:b/>
                <w:sz w:val="19"/>
                <w:szCs w:val="19"/>
              </w:rPr>
              <w:t>3.</w:t>
            </w:r>
            <w:r>
              <w:rPr>
                <w:rFonts w:cs="Times New Roman"/>
                <w:b/>
                <w:sz w:val="19"/>
                <w:szCs w:val="19"/>
              </w:rPr>
              <w:t>4</w:t>
            </w:r>
          </w:p>
        </w:tc>
        <w:tc>
          <w:tcPr>
            <w:tcW w:w="3150" w:type="dxa"/>
            <w:vAlign w:val="center"/>
          </w:tcPr>
          <w:p w14:paraId="74F7B7A7" w14:textId="162B8AED" w:rsidR="00C854F0" w:rsidRPr="00224133" w:rsidRDefault="00C854F0" w:rsidP="00C854F0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Has any of your household member ever infected with COVID-19?</w:t>
            </w:r>
          </w:p>
        </w:tc>
        <w:tc>
          <w:tcPr>
            <w:tcW w:w="4140" w:type="dxa"/>
            <w:gridSpan w:val="2"/>
            <w:vAlign w:val="center"/>
          </w:tcPr>
          <w:p w14:paraId="42BCE1D8" w14:textId="77777777" w:rsidR="00C854F0" w:rsidRPr="00224133" w:rsidRDefault="00C854F0" w:rsidP="00C854F0">
            <w:pPr>
              <w:spacing w:line="276" w:lineRule="auto"/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1. Yes</w:t>
            </w:r>
          </w:p>
          <w:p w14:paraId="5D31888E" w14:textId="6330ED24" w:rsidR="00C854F0" w:rsidRPr="00224133" w:rsidRDefault="00C854F0" w:rsidP="00C854F0">
            <w:pPr>
              <w:spacing w:line="276" w:lineRule="auto"/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2. No</w:t>
            </w:r>
          </w:p>
        </w:tc>
        <w:tc>
          <w:tcPr>
            <w:tcW w:w="1350" w:type="dxa"/>
            <w:vAlign w:val="center"/>
          </w:tcPr>
          <w:p w14:paraId="3DF75502" w14:textId="36CA3290" w:rsidR="00C854F0" w:rsidRPr="005A1CC0" w:rsidRDefault="00C854F0" w:rsidP="00C854F0">
            <w:pPr>
              <w:spacing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59904" behindDoc="0" locked="0" layoutInCell="1" allowOverlap="1" wp14:anchorId="060287E5" wp14:editId="4BC66969">
                      <wp:simplePos x="0" y="0"/>
                      <wp:positionH relativeFrom="column">
                        <wp:posOffset>191770</wp:posOffset>
                      </wp:positionH>
                      <wp:positionV relativeFrom="paragraph">
                        <wp:posOffset>27305</wp:posOffset>
                      </wp:positionV>
                      <wp:extent cx="213360" cy="167640"/>
                      <wp:effectExtent l="0" t="0" r="15240" b="22860"/>
                      <wp:wrapNone/>
                      <wp:docPr id="108" name="Rectangle 1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B327BF" id="Rectangle 108" o:spid="_x0000_s1026" style="position:absolute;margin-left:15.1pt;margin-top:2.15pt;width:16.8pt;height:13.2pt;z-index:257659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zwkawwIAAA4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60" w:type="dxa"/>
            <w:vAlign w:val="center"/>
          </w:tcPr>
          <w:p w14:paraId="34970726" w14:textId="3FA923CA" w:rsidR="00C854F0" w:rsidRPr="005A1CC0" w:rsidRDefault="00C854F0" w:rsidP="00C854F0">
            <w:pPr>
              <w:spacing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62976" behindDoc="0" locked="0" layoutInCell="1" allowOverlap="1" wp14:anchorId="56CEE222" wp14:editId="15C6B824">
                      <wp:simplePos x="0" y="0"/>
                      <wp:positionH relativeFrom="column">
                        <wp:posOffset>191770</wp:posOffset>
                      </wp:positionH>
                      <wp:positionV relativeFrom="paragraph">
                        <wp:posOffset>27305</wp:posOffset>
                      </wp:positionV>
                      <wp:extent cx="213360" cy="167640"/>
                      <wp:effectExtent l="0" t="0" r="15240" b="22860"/>
                      <wp:wrapNone/>
                      <wp:docPr id="29" name="Rectangle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C54587" id="Rectangle 29" o:spid="_x0000_s1026" style="position:absolute;margin-left:15.1pt;margin-top:2.15pt;width:16.8pt;height:13.2pt;z-index:257662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fWbwwIAAAw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1D6B5786" w14:textId="0EAD582E" w:rsidR="00C854F0" w:rsidRPr="005A1CC0" w:rsidRDefault="00C854F0" w:rsidP="00C854F0">
            <w:pPr>
              <w:spacing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66048" behindDoc="0" locked="0" layoutInCell="1" allowOverlap="1" wp14:anchorId="2B1CA252" wp14:editId="0392EC23">
                      <wp:simplePos x="0" y="0"/>
                      <wp:positionH relativeFrom="column">
                        <wp:posOffset>191770</wp:posOffset>
                      </wp:positionH>
                      <wp:positionV relativeFrom="paragraph">
                        <wp:posOffset>27305</wp:posOffset>
                      </wp:positionV>
                      <wp:extent cx="213360" cy="167640"/>
                      <wp:effectExtent l="0" t="0" r="15240" b="22860"/>
                      <wp:wrapNone/>
                      <wp:docPr id="51" name="Rectangle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725667" id="Rectangle 51" o:spid="_x0000_s1026" style="position:absolute;margin-left:15.1pt;margin-top:2.15pt;width:16.8pt;height:13.2pt;z-index:257666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L7ywgIAAAwGAAAOAAAAZHJzL2Uyb0RvYy54bWysVFtP2zAUfp+0/2D5faQttI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  <w:vAlign w:val="center"/>
          </w:tcPr>
          <w:p w14:paraId="0904324A" w14:textId="02795FEA" w:rsidR="00C854F0" w:rsidRPr="005A1CC0" w:rsidRDefault="00C854F0" w:rsidP="00C854F0">
            <w:pPr>
              <w:spacing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69120" behindDoc="0" locked="0" layoutInCell="1" allowOverlap="1" wp14:anchorId="05613654" wp14:editId="3679B0E4">
                      <wp:simplePos x="0" y="0"/>
                      <wp:positionH relativeFrom="column">
                        <wp:posOffset>191770</wp:posOffset>
                      </wp:positionH>
                      <wp:positionV relativeFrom="paragraph">
                        <wp:posOffset>27305</wp:posOffset>
                      </wp:positionV>
                      <wp:extent cx="213360" cy="167640"/>
                      <wp:effectExtent l="0" t="0" r="15240" b="22860"/>
                      <wp:wrapNone/>
                      <wp:docPr id="82" name="Rectangle 8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67381BE" id="Rectangle 82" o:spid="_x0000_s1026" style="position:absolute;margin-left:15.1pt;margin-top:2.15pt;width:16.8pt;height:13.2pt;z-index:257669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7E2369E6" w14:textId="4B9DC0A1" w:rsidR="00C854F0" w:rsidRPr="0007445E" w:rsidRDefault="00C854F0" w:rsidP="00C854F0">
            <w:pPr>
              <w:spacing w:line="276" w:lineRule="auto"/>
              <w:jc w:val="left"/>
              <w:rPr>
                <w:rFonts w:cs="Times New Roman"/>
                <w:noProof/>
                <w:sz w:val="22"/>
                <w:szCs w:val="20"/>
              </w:rPr>
            </w:pPr>
            <w:r w:rsidRPr="00880CAA">
              <w:rPr>
                <w:rFonts w:cs="Times New Roman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71168" behindDoc="0" locked="0" layoutInCell="1" allowOverlap="1" wp14:anchorId="5CC95E05" wp14:editId="1AE406E5">
                      <wp:simplePos x="0" y="0"/>
                      <wp:positionH relativeFrom="column">
                        <wp:posOffset>216980</wp:posOffset>
                      </wp:positionH>
                      <wp:positionV relativeFrom="paragraph">
                        <wp:posOffset>118110</wp:posOffset>
                      </wp:positionV>
                      <wp:extent cx="213360" cy="167640"/>
                      <wp:effectExtent l="0" t="0" r="15240" b="22860"/>
                      <wp:wrapNone/>
                      <wp:docPr id="305" name="Rectangle 3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E47018" id="Rectangle 305" o:spid="_x0000_s1026" style="position:absolute;margin-left:17.1pt;margin-top:9.3pt;width:16.8pt;height:13.2pt;z-index:25767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X1qqxAIAAA4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</w:tbl>
    <w:p w14:paraId="1CA997E9" w14:textId="77777777" w:rsidR="00030B21" w:rsidRPr="00E14822" w:rsidRDefault="00030B21" w:rsidP="00224133">
      <w:pPr>
        <w:spacing w:after="0" w:line="360" w:lineRule="auto"/>
        <w:rPr>
          <w:rFonts w:cs="Times New Roman"/>
          <w:sz w:val="14"/>
          <w:szCs w:val="12"/>
        </w:rPr>
      </w:pPr>
    </w:p>
    <w:tbl>
      <w:tblPr>
        <w:tblStyle w:val="TableGrid"/>
        <w:tblW w:w="1467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720"/>
        <w:gridCol w:w="3510"/>
        <w:gridCol w:w="3600"/>
        <w:gridCol w:w="1350"/>
        <w:gridCol w:w="1260"/>
        <w:gridCol w:w="1350"/>
        <w:gridCol w:w="1530"/>
        <w:gridCol w:w="1350"/>
      </w:tblGrid>
      <w:tr w:rsidR="00FC3FFE" w:rsidRPr="0007445E" w14:paraId="490CC1E3" w14:textId="4D6392AF" w:rsidTr="00224133">
        <w:tc>
          <w:tcPr>
            <w:tcW w:w="14670" w:type="dxa"/>
            <w:gridSpan w:val="8"/>
            <w:shd w:val="clear" w:color="auto" w:fill="E2EFD9" w:themeFill="accent6" w:themeFillTint="33"/>
            <w:vAlign w:val="center"/>
          </w:tcPr>
          <w:p w14:paraId="7FFF2534" w14:textId="7EDDD62A" w:rsidR="00FC3FFE" w:rsidRPr="0007445E" w:rsidRDefault="000279E9" w:rsidP="00224133">
            <w:pPr>
              <w:spacing w:before="120" w:line="360" w:lineRule="auto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Module 4: Level of awareness regarding</w:t>
            </w:r>
            <w:r w:rsidR="00FC3FFE" w:rsidRPr="0007445E">
              <w:rPr>
                <w:rFonts w:cs="Times New Roman"/>
                <w:b/>
                <w:bCs/>
              </w:rPr>
              <w:t xml:space="preserve"> COVID-19 vaccine</w:t>
            </w:r>
          </w:p>
        </w:tc>
      </w:tr>
      <w:tr w:rsidR="00CD7143" w:rsidRPr="0007445E" w14:paraId="59B833F1" w14:textId="7A432FBA" w:rsidTr="007812C8">
        <w:tc>
          <w:tcPr>
            <w:tcW w:w="4230" w:type="dxa"/>
            <w:gridSpan w:val="2"/>
            <w:shd w:val="clear" w:color="auto" w:fill="FFE599" w:themeFill="accent4" w:themeFillTint="66"/>
            <w:vAlign w:val="center"/>
          </w:tcPr>
          <w:p w14:paraId="0976FBD5" w14:textId="3808E0F2" w:rsidR="000279E9" w:rsidRPr="00224133" w:rsidRDefault="000279E9" w:rsidP="00224133">
            <w:pPr>
              <w:spacing w:line="276" w:lineRule="auto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Question</w:t>
            </w:r>
          </w:p>
        </w:tc>
        <w:tc>
          <w:tcPr>
            <w:tcW w:w="3600" w:type="dxa"/>
            <w:shd w:val="clear" w:color="auto" w:fill="FFE599" w:themeFill="accent4" w:themeFillTint="66"/>
            <w:vAlign w:val="center"/>
          </w:tcPr>
          <w:p w14:paraId="34A7D01A" w14:textId="31C322C8" w:rsidR="000279E9" w:rsidRPr="00224133" w:rsidRDefault="000279E9" w:rsidP="000D2C88">
            <w:pPr>
              <w:spacing w:before="60" w:after="60" w:line="276" w:lineRule="auto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Options/Answers</w:t>
            </w:r>
          </w:p>
        </w:tc>
        <w:tc>
          <w:tcPr>
            <w:tcW w:w="1350" w:type="dxa"/>
            <w:shd w:val="clear" w:color="auto" w:fill="FFE599" w:themeFill="accent4" w:themeFillTint="66"/>
            <w:vAlign w:val="center"/>
          </w:tcPr>
          <w:p w14:paraId="24E7585A" w14:textId="77777777" w:rsidR="000279E9" w:rsidRPr="00224133" w:rsidRDefault="000279E9">
            <w:pPr>
              <w:spacing w:line="276" w:lineRule="auto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Member 1</w:t>
            </w:r>
          </w:p>
        </w:tc>
        <w:tc>
          <w:tcPr>
            <w:tcW w:w="1260" w:type="dxa"/>
            <w:shd w:val="clear" w:color="auto" w:fill="FFE599" w:themeFill="accent4" w:themeFillTint="66"/>
            <w:vAlign w:val="center"/>
          </w:tcPr>
          <w:p w14:paraId="5A35458B" w14:textId="77777777" w:rsidR="000279E9" w:rsidRPr="00224133" w:rsidRDefault="000279E9">
            <w:pPr>
              <w:spacing w:line="276" w:lineRule="auto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Member 2</w:t>
            </w:r>
          </w:p>
        </w:tc>
        <w:tc>
          <w:tcPr>
            <w:tcW w:w="1350" w:type="dxa"/>
            <w:shd w:val="clear" w:color="auto" w:fill="FFE599" w:themeFill="accent4" w:themeFillTint="66"/>
            <w:vAlign w:val="center"/>
          </w:tcPr>
          <w:p w14:paraId="48B9BEF6" w14:textId="77777777" w:rsidR="000279E9" w:rsidRPr="00224133" w:rsidRDefault="000279E9">
            <w:pPr>
              <w:spacing w:line="276" w:lineRule="auto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Member 3</w:t>
            </w:r>
          </w:p>
        </w:tc>
        <w:tc>
          <w:tcPr>
            <w:tcW w:w="1530" w:type="dxa"/>
            <w:shd w:val="clear" w:color="auto" w:fill="FFE599" w:themeFill="accent4" w:themeFillTint="66"/>
            <w:vAlign w:val="center"/>
          </w:tcPr>
          <w:p w14:paraId="18DFB890" w14:textId="77777777" w:rsidR="000279E9" w:rsidRPr="00224133" w:rsidRDefault="000279E9">
            <w:pPr>
              <w:spacing w:line="276" w:lineRule="auto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Member 4</w:t>
            </w:r>
          </w:p>
        </w:tc>
        <w:tc>
          <w:tcPr>
            <w:tcW w:w="1350" w:type="dxa"/>
            <w:shd w:val="clear" w:color="auto" w:fill="FFE599" w:themeFill="accent4" w:themeFillTint="66"/>
            <w:vAlign w:val="center"/>
          </w:tcPr>
          <w:p w14:paraId="7E8AEBE0" w14:textId="5CA893F8" w:rsidR="000279E9" w:rsidRPr="00224133" w:rsidRDefault="000279E9">
            <w:pPr>
              <w:spacing w:line="276" w:lineRule="auto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Member 5</w:t>
            </w:r>
          </w:p>
        </w:tc>
      </w:tr>
      <w:tr w:rsidR="00880CAA" w:rsidRPr="0007445E" w14:paraId="4827343D" w14:textId="7C9D2092" w:rsidTr="007812C8">
        <w:tc>
          <w:tcPr>
            <w:tcW w:w="720" w:type="dxa"/>
          </w:tcPr>
          <w:p w14:paraId="5280AA14" w14:textId="5BC121CA" w:rsidR="00880CAA" w:rsidRPr="00224133" w:rsidRDefault="00880CAA" w:rsidP="00880CAA">
            <w:pPr>
              <w:spacing w:before="40" w:after="40" w:line="276" w:lineRule="auto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224133">
              <w:rPr>
                <w:rFonts w:cs="Times New Roman"/>
                <w:b/>
                <w:sz w:val="20"/>
                <w:szCs w:val="20"/>
              </w:rPr>
              <w:t>4.1</w:t>
            </w:r>
          </w:p>
        </w:tc>
        <w:tc>
          <w:tcPr>
            <w:tcW w:w="3510" w:type="dxa"/>
          </w:tcPr>
          <w:p w14:paraId="2D09A632" w14:textId="77777777" w:rsidR="00880CAA" w:rsidRPr="00224133" w:rsidRDefault="00880CAA" w:rsidP="00880CAA">
            <w:pPr>
              <w:autoSpaceDE w:val="0"/>
              <w:autoSpaceDN w:val="0"/>
              <w:adjustRightInd w:val="0"/>
              <w:spacing w:before="40" w:after="40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 w:rsidRPr="00224133">
              <w:rPr>
                <w:rFonts w:cs="Times New Roman"/>
                <w:kern w:val="0"/>
                <w:sz w:val="20"/>
                <w:szCs w:val="20"/>
              </w:rPr>
              <w:t>Have you heard about the COVID-19 vaccine?</w:t>
            </w:r>
          </w:p>
        </w:tc>
        <w:tc>
          <w:tcPr>
            <w:tcW w:w="3600" w:type="dxa"/>
          </w:tcPr>
          <w:p w14:paraId="66399957" w14:textId="77777777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bCs/>
                <w:sz w:val="20"/>
                <w:szCs w:val="20"/>
              </w:rPr>
            </w:pPr>
            <w:r w:rsidRPr="00224133">
              <w:rPr>
                <w:rFonts w:cs="Times New Roman"/>
                <w:bCs/>
                <w:sz w:val="20"/>
                <w:szCs w:val="20"/>
              </w:rPr>
              <w:t>1. Yes</w:t>
            </w:r>
          </w:p>
          <w:p w14:paraId="4ABC7BE4" w14:textId="77777777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sz w:val="20"/>
                <w:szCs w:val="20"/>
              </w:rPr>
              <w:t>2. No</w:t>
            </w:r>
          </w:p>
        </w:tc>
        <w:tc>
          <w:tcPr>
            <w:tcW w:w="1350" w:type="dxa"/>
          </w:tcPr>
          <w:p w14:paraId="3BE9B923" w14:textId="77777777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213440" behindDoc="0" locked="0" layoutInCell="1" allowOverlap="1" wp14:anchorId="3F314BE5" wp14:editId="613957F9">
                      <wp:simplePos x="0" y="0"/>
                      <wp:positionH relativeFrom="column">
                        <wp:posOffset>328295</wp:posOffset>
                      </wp:positionH>
                      <wp:positionV relativeFrom="paragraph">
                        <wp:posOffset>105410</wp:posOffset>
                      </wp:positionV>
                      <wp:extent cx="213360" cy="167640"/>
                      <wp:effectExtent l="0" t="0" r="15240" b="22860"/>
                      <wp:wrapNone/>
                      <wp:docPr id="489" name="Rectangle 48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3A4DBA" id="Rectangle 489" o:spid="_x0000_s1026" style="position:absolute;margin-left:25.85pt;margin-top:8.3pt;width:16.8pt;height:13.2pt;z-index:257213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60" w:type="dxa"/>
          </w:tcPr>
          <w:p w14:paraId="10704F5B" w14:textId="77777777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220608" behindDoc="0" locked="0" layoutInCell="1" allowOverlap="1" wp14:anchorId="6FF0C5BE" wp14:editId="02DF0582">
                      <wp:simplePos x="0" y="0"/>
                      <wp:positionH relativeFrom="column">
                        <wp:posOffset>328295</wp:posOffset>
                      </wp:positionH>
                      <wp:positionV relativeFrom="paragraph">
                        <wp:posOffset>105410</wp:posOffset>
                      </wp:positionV>
                      <wp:extent cx="213360" cy="167640"/>
                      <wp:effectExtent l="0" t="0" r="15240" b="22860"/>
                      <wp:wrapNone/>
                      <wp:docPr id="490" name="Rectangle 49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09AC01" id="Rectangle 490" o:spid="_x0000_s1026" style="position:absolute;margin-left:25.85pt;margin-top:8.3pt;width:16.8pt;height:13.2pt;z-index:257220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t/yUxAIAAA4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3FA10F28" w14:textId="77777777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227776" behindDoc="0" locked="0" layoutInCell="1" allowOverlap="1" wp14:anchorId="40E30CE4" wp14:editId="6172574D">
                      <wp:simplePos x="0" y="0"/>
                      <wp:positionH relativeFrom="column">
                        <wp:posOffset>328295</wp:posOffset>
                      </wp:positionH>
                      <wp:positionV relativeFrom="paragraph">
                        <wp:posOffset>105410</wp:posOffset>
                      </wp:positionV>
                      <wp:extent cx="213360" cy="167640"/>
                      <wp:effectExtent l="0" t="0" r="15240" b="22860"/>
                      <wp:wrapNone/>
                      <wp:docPr id="491" name="Rectangle 4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ABAFFA" id="Rectangle 491" o:spid="_x0000_s1026" style="position:absolute;margin-left:25.85pt;margin-top:8.3pt;width:16.8pt;height:13.2pt;z-index:257227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NJRwwIAAA4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530" w:type="dxa"/>
          </w:tcPr>
          <w:p w14:paraId="20CF34BF" w14:textId="77777777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234944" behindDoc="0" locked="0" layoutInCell="1" allowOverlap="1" wp14:anchorId="7A8C18F5" wp14:editId="6BA67619">
                      <wp:simplePos x="0" y="0"/>
                      <wp:positionH relativeFrom="column">
                        <wp:posOffset>328295</wp:posOffset>
                      </wp:positionH>
                      <wp:positionV relativeFrom="paragraph">
                        <wp:posOffset>105410</wp:posOffset>
                      </wp:positionV>
                      <wp:extent cx="213360" cy="167640"/>
                      <wp:effectExtent l="0" t="0" r="15240" b="22860"/>
                      <wp:wrapNone/>
                      <wp:docPr id="492" name="Rectangle 4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883937" id="Rectangle 492" o:spid="_x0000_s1026" style="position:absolute;margin-left:25.85pt;margin-top:8.3pt;width:16.8pt;height:13.2pt;z-index:257234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9DFxAIAAA4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32F7807E" w14:textId="0158A9E9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noProof/>
                <w:sz w:val="19"/>
                <w:szCs w:val="19"/>
              </w:rPr>
            </w:pPr>
            <w:r w:rsidRPr="00224133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246208" behindDoc="0" locked="0" layoutInCell="1" allowOverlap="1" wp14:anchorId="417AF93B" wp14:editId="25B81F02">
                      <wp:simplePos x="0" y="0"/>
                      <wp:positionH relativeFrom="column">
                        <wp:posOffset>328295</wp:posOffset>
                      </wp:positionH>
                      <wp:positionV relativeFrom="paragraph">
                        <wp:posOffset>105410</wp:posOffset>
                      </wp:positionV>
                      <wp:extent cx="213360" cy="167640"/>
                      <wp:effectExtent l="0" t="0" r="15240" b="22860"/>
                      <wp:wrapNone/>
                      <wp:docPr id="262" name="Rectangle 2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F9B352" id="Rectangle 262" o:spid="_x0000_s1026" style="position:absolute;margin-left:25.85pt;margin-top:8.3pt;width:16.8pt;height:13.2pt;z-index:257246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880CAA" w:rsidRPr="0007445E" w14:paraId="63D3FA16" w14:textId="5C093A90" w:rsidTr="007812C8">
        <w:tc>
          <w:tcPr>
            <w:tcW w:w="720" w:type="dxa"/>
          </w:tcPr>
          <w:p w14:paraId="230BF27C" w14:textId="1E9EB0CA" w:rsidR="00880CAA" w:rsidRPr="00224133" w:rsidRDefault="00880CAA" w:rsidP="00880CAA">
            <w:pPr>
              <w:spacing w:before="40" w:after="40" w:line="276" w:lineRule="auto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224133">
              <w:rPr>
                <w:rFonts w:cs="Times New Roman"/>
                <w:b/>
                <w:sz w:val="20"/>
                <w:szCs w:val="20"/>
              </w:rPr>
              <w:t>4.2</w:t>
            </w:r>
          </w:p>
        </w:tc>
        <w:tc>
          <w:tcPr>
            <w:tcW w:w="3510" w:type="dxa"/>
          </w:tcPr>
          <w:p w14:paraId="1C624F39" w14:textId="5AE58F2D" w:rsidR="00880CAA" w:rsidRPr="00224133" w:rsidRDefault="00880CAA" w:rsidP="00880CAA">
            <w:pPr>
              <w:autoSpaceDE w:val="0"/>
              <w:autoSpaceDN w:val="0"/>
              <w:adjustRightInd w:val="0"/>
              <w:spacing w:before="40" w:after="40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>
              <w:rPr>
                <w:rFonts w:cs="Times New Roman"/>
                <w:kern w:val="0"/>
                <w:sz w:val="20"/>
                <w:szCs w:val="20"/>
              </w:rPr>
              <w:t>Do you know</w:t>
            </w:r>
            <w:r w:rsidRPr="00224133">
              <w:rPr>
                <w:rFonts w:cs="Times New Roman"/>
                <w:kern w:val="0"/>
                <w:sz w:val="20"/>
                <w:szCs w:val="20"/>
              </w:rPr>
              <w:t xml:space="preserve"> that COVID-19 vaccine is available in your locality?</w:t>
            </w:r>
          </w:p>
        </w:tc>
        <w:tc>
          <w:tcPr>
            <w:tcW w:w="3600" w:type="dxa"/>
          </w:tcPr>
          <w:p w14:paraId="0285FED3" w14:textId="77777777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bCs/>
                <w:sz w:val="20"/>
                <w:szCs w:val="20"/>
              </w:rPr>
            </w:pPr>
            <w:r w:rsidRPr="00224133">
              <w:rPr>
                <w:rFonts w:cs="Times New Roman"/>
                <w:bCs/>
                <w:sz w:val="20"/>
                <w:szCs w:val="20"/>
              </w:rPr>
              <w:t>1. Yes</w:t>
            </w:r>
          </w:p>
          <w:p w14:paraId="698D9235" w14:textId="77777777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sz w:val="20"/>
                <w:szCs w:val="20"/>
              </w:rPr>
              <w:t>2. No</w:t>
            </w:r>
          </w:p>
        </w:tc>
        <w:tc>
          <w:tcPr>
            <w:tcW w:w="1350" w:type="dxa"/>
          </w:tcPr>
          <w:p w14:paraId="772EE5E0" w14:textId="77777777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214464" behindDoc="0" locked="0" layoutInCell="1" allowOverlap="1" wp14:anchorId="6C0D8A1A" wp14:editId="0ECF3655">
                      <wp:simplePos x="0" y="0"/>
                      <wp:positionH relativeFrom="column">
                        <wp:posOffset>328295</wp:posOffset>
                      </wp:positionH>
                      <wp:positionV relativeFrom="paragraph">
                        <wp:posOffset>61595</wp:posOffset>
                      </wp:positionV>
                      <wp:extent cx="213360" cy="167640"/>
                      <wp:effectExtent l="0" t="0" r="15240" b="22860"/>
                      <wp:wrapNone/>
                      <wp:docPr id="493" name="Rectangle 4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A4FC5F8" id="Rectangle 493" o:spid="_x0000_s1026" style="position:absolute;margin-left:25.85pt;margin-top:4.85pt;width:16.8pt;height:13.2pt;z-index:257214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+P4AxQIAAA4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60" w:type="dxa"/>
          </w:tcPr>
          <w:p w14:paraId="5D35C56C" w14:textId="77777777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221632" behindDoc="0" locked="0" layoutInCell="1" allowOverlap="1" wp14:anchorId="39B3EC20" wp14:editId="219E32AE">
                      <wp:simplePos x="0" y="0"/>
                      <wp:positionH relativeFrom="column">
                        <wp:posOffset>328295</wp:posOffset>
                      </wp:positionH>
                      <wp:positionV relativeFrom="paragraph">
                        <wp:posOffset>61595</wp:posOffset>
                      </wp:positionV>
                      <wp:extent cx="213360" cy="167640"/>
                      <wp:effectExtent l="0" t="0" r="15240" b="22860"/>
                      <wp:wrapNone/>
                      <wp:docPr id="494" name="Rectangle 4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A71BB32" id="Rectangle 494" o:spid="_x0000_s1026" style="position:absolute;margin-left:25.85pt;margin-top:4.85pt;width:16.8pt;height:13.2pt;z-index:257221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qU2xAIAAA4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72E3B498" w14:textId="77777777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228800" behindDoc="0" locked="0" layoutInCell="1" allowOverlap="1" wp14:anchorId="481571ED" wp14:editId="37CBE118">
                      <wp:simplePos x="0" y="0"/>
                      <wp:positionH relativeFrom="column">
                        <wp:posOffset>328295</wp:posOffset>
                      </wp:positionH>
                      <wp:positionV relativeFrom="paragraph">
                        <wp:posOffset>61595</wp:posOffset>
                      </wp:positionV>
                      <wp:extent cx="213360" cy="167640"/>
                      <wp:effectExtent l="0" t="0" r="15240" b="22860"/>
                      <wp:wrapNone/>
                      <wp:docPr id="495" name="Rectangle 4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252C34" id="Rectangle 495" o:spid="_x0000_s1026" style="position:absolute;margin-left:25.85pt;margin-top:4.85pt;width:16.8pt;height:13.2pt;z-index:257228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YYvzxAIAAA4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530" w:type="dxa"/>
          </w:tcPr>
          <w:p w14:paraId="24942ECB" w14:textId="77777777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235968" behindDoc="0" locked="0" layoutInCell="1" allowOverlap="1" wp14:anchorId="6626A71B" wp14:editId="11AEAFDA">
                      <wp:simplePos x="0" y="0"/>
                      <wp:positionH relativeFrom="column">
                        <wp:posOffset>328295</wp:posOffset>
                      </wp:positionH>
                      <wp:positionV relativeFrom="paragraph">
                        <wp:posOffset>61595</wp:posOffset>
                      </wp:positionV>
                      <wp:extent cx="213360" cy="167640"/>
                      <wp:effectExtent l="0" t="0" r="15240" b="22860"/>
                      <wp:wrapNone/>
                      <wp:docPr id="496" name="Rectangle 4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0A8837" id="Rectangle 496" o:spid="_x0000_s1026" style="position:absolute;margin-left:25.85pt;margin-top:4.85pt;width:16.8pt;height:13.2pt;z-index:257235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LolnxAIAAA4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69188984" w14:textId="238A551D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noProof/>
                <w:sz w:val="19"/>
                <w:szCs w:val="19"/>
              </w:rPr>
            </w:pPr>
            <w:r w:rsidRPr="00224133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247232" behindDoc="0" locked="0" layoutInCell="1" allowOverlap="1" wp14:anchorId="0CEFF4A8" wp14:editId="6C899091">
                      <wp:simplePos x="0" y="0"/>
                      <wp:positionH relativeFrom="column">
                        <wp:posOffset>328295</wp:posOffset>
                      </wp:positionH>
                      <wp:positionV relativeFrom="paragraph">
                        <wp:posOffset>61595</wp:posOffset>
                      </wp:positionV>
                      <wp:extent cx="213360" cy="167640"/>
                      <wp:effectExtent l="0" t="0" r="15240" b="22860"/>
                      <wp:wrapNone/>
                      <wp:docPr id="263" name="Rectangle 2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15EA69" id="Rectangle 263" o:spid="_x0000_s1026" style="position:absolute;margin-left:25.85pt;margin-top:4.85pt;width:16.8pt;height:13.2pt;z-index:257247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6xhvxAIAAA4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880CAA" w:rsidRPr="0007445E" w14:paraId="1171E93E" w14:textId="6D6079AC" w:rsidTr="007812C8">
        <w:tc>
          <w:tcPr>
            <w:tcW w:w="720" w:type="dxa"/>
          </w:tcPr>
          <w:p w14:paraId="562DFDC0" w14:textId="5CF6F388" w:rsidR="00880CAA" w:rsidRPr="00224133" w:rsidRDefault="00880CAA" w:rsidP="00880CAA">
            <w:pPr>
              <w:spacing w:before="40" w:after="40" w:line="276" w:lineRule="auto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224133">
              <w:rPr>
                <w:rFonts w:cs="Times New Roman"/>
                <w:b/>
                <w:sz w:val="20"/>
                <w:szCs w:val="20"/>
              </w:rPr>
              <w:t>4.3</w:t>
            </w:r>
          </w:p>
        </w:tc>
        <w:tc>
          <w:tcPr>
            <w:tcW w:w="3510" w:type="dxa"/>
          </w:tcPr>
          <w:p w14:paraId="3D6C8DD6" w14:textId="77777777" w:rsidR="00880CAA" w:rsidRPr="00224133" w:rsidRDefault="00880CAA" w:rsidP="00880CAA">
            <w:pPr>
              <w:autoSpaceDE w:val="0"/>
              <w:autoSpaceDN w:val="0"/>
              <w:adjustRightInd w:val="0"/>
              <w:spacing w:before="40" w:after="40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 w:rsidRPr="00224133">
              <w:rPr>
                <w:rFonts w:cs="Times New Roman"/>
                <w:kern w:val="0"/>
                <w:sz w:val="20"/>
                <w:szCs w:val="20"/>
              </w:rPr>
              <w:t>Do you know that vaccination can control COVID-19?</w:t>
            </w:r>
          </w:p>
        </w:tc>
        <w:tc>
          <w:tcPr>
            <w:tcW w:w="3600" w:type="dxa"/>
          </w:tcPr>
          <w:p w14:paraId="088A117A" w14:textId="77777777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bCs/>
                <w:sz w:val="20"/>
                <w:szCs w:val="20"/>
              </w:rPr>
            </w:pPr>
            <w:r w:rsidRPr="00224133">
              <w:rPr>
                <w:rFonts w:cs="Times New Roman"/>
                <w:bCs/>
                <w:sz w:val="20"/>
                <w:szCs w:val="20"/>
              </w:rPr>
              <w:t>1. Yes</w:t>
            </w:r>
          </w:p>
          <w:p w14:paraId="33CD3AC8" w14:textId="77777777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sz w:val="20"/>
                <w:szCs w:val="20"/>
              </w:rPr>
              <w:t>2. No</w:t>
            </w:r>
          </w:p>
          <w:p w14:paraId="6354CCBE" w14:textId="77777777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sz w:val="20"/>
                <w:szCs w:val="20"/>
              </w:rPr>
              <w:t>3. Don’t know</w:t>
            </w:r>
          </w:p>
        </w:tc>
        <w:tc>
          <w:tcPr>
            <w:tcW w:w="1350" w:type="dxa"/>
          </w:tcPr>
          <w:p w14:paraId="473F76CE" w14:textId="77777777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215488" behindDoc="0" locked="0" layoutInCell="1" allowOverlap="1" wp14:anchorId="4DF2C80A" wp14:editId="51E5C3BF">
                      <wp:simplePos x="0" y="0"/>
                      <wp:positionH relativeFrom="column">
                        <wp:posOffset>328295</wp:posOffset>
                      </wp:positionH>
                      <wp:positionV relativeFrom="paragraph">
                        <wp:posOffset>137795</wp:posOffset>
                      </wp:positionV>
                      <wp:extent cx="213360" cy="167640"/>
                      <wp:effectExtent l="0" t="0" r="15240" b="22860"/>
                      <wp:wrapNone/>
                      <wp:docPr id="497" name="Rectangle 4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F28589" id="Rectangle 497" o:spid="_x0000_s1026" style="position:absolute;margin-left:25.85pt;margin-top:10.85pt;width:16.8pt;height:13.2pt;z-index:257215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aeixQIAAA4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60" w:type="dxa"/>
          </w:tcPr>
          <w:p w14:paraId="68BD983F" w14:textId="77777777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222656" behindDoc="0" locked="0" layoutInCell="1" allowOverlap="1" wp14:anchorId="390ED96C" wp14:editId="0BB33BAB">
                      <wp:simplePos x="0" y="0"/>
                      <wp:positionH relativeFrom="column">
                        <wp:posOffset>328295</wp:posOffset>
                      </wp:positionH>
                      <wp:positionV relativeFrom="paragraph">
                        <wp:posOffset>137795</wp:posOffset>
                      </wp:positionV>
                      <wp:extent cx="213360" cy="167640"/>
                      <wp:effectExtent l="0" t="0" r="15240" b="22860"/>
                      <wp:wrapNone/>
                      <wp:docPr id="498" name="Rectangle 4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E74519" id="Rectangle 498" o:spid="_x0000_s1026" style="position:absolute;margin-left:25.85pt;margin-top:10.85pt;width:16.8pt;height:13.2pt;z-index:257222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z8LxAIAAA4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4C8699CE" w14:textId="77777777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229824" behindDoc="0" locked="0" layoutInCell="1" allowOverlap="1" wp14:anchorId="6F843CEA" wp14:editId="31FA5E9D">
                      <wp:simplePos x="0" y="0"/>
                      <wp:positionH relativeFrom="column">
                        <wp:posOffset>328295</wp:posOffset>
                      </wp:positionH>
                      <wp:positionV relativeFrom="paragraph">
                        <wp:posOffset>137795</wp:posOffset>
                      </wp:positionV>
                      <wp:extent cx="213360" cy="167640"/>
                      <wp:effectExtent l="0" t="0" r="15240" b="22860"/>
                      <wp:wrapNone/>
                      <wp:docPr id="499" name="Rectangle 4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FB06074" id="Rectangle 499" o:spid="_x0000_s1026" style="position:absolute;margin-left:25.85pt;margin-top:10.85pt;width:16.8pt;height:13.2pt;z-index:257229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530" w:type="dxa"/>
          </w:tcPr>
          <w:p w14:paraId="62C74368" w14:textId="77777777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236992" behindDoc="0" locked="0" layoutInCell="1" allowOverlap="1" wp14:anchorId="0F3C08DF" wp14:editId="13D01A5D">
                      <wp:simplePos x="0" y="0"/>
                      <wp:positionH relativeFrom="column">
                        <wp:posOffset>328295</wp:posOffset>
                      </wp:positionH>
                      <wp:positionV relativeFrom="paragraph">
                        <wp:posOffset>137795</wp:posOffset>
                      </wp:positionV>
                      <wp:extent cx="213360" cy="167640"/>
                      <wp:effectExtent l="0" t="0" r="15240" b="22860"/>
                      <wp:wrapNone/>
                      <wp:docPr id="500" name="Rectangle 50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D42F808" id="Rectangle 500" o:spid="_x0000_s1026" style="position:absolute;margin-left:25.85pt;margin-top:10.85pt;width:16.8pt;height:13.2pt;z-index:257236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wQUxAIAAA4GAAAOAAAAZHJzL2Uyb0RvYy54bWysVFtP2zAUfp+0/2D5faQttI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2928AAD4" w14:textId="747C0C13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noProof/>
                <w:sz w:val="19"/>
                <w:szCs w:val="19"/>
              </w:rPr>
            </w:pPr>
            <w:r w:rsidRPr="00224133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248256" behindDoc="0" locked="0" layoutInCell="1" allowOverlap="1" wp14:anchorId="55E8296A" wp14:editId="4689B2BB">
                      <wp:simplePos x="0" y="0"/>
                      <wp:positionH relativeFrom="column">
                        <wp:posOffset>328295</wp:posOffset>
                      </wp:positionH>
                      <wp:positionV relativeFrom="paragraph">
                        <wp:posOffset>137795</wp:posOffset>
                      </wp:positionV>
                      <wp:extent cx="213360" cy="167640"/>
                      <wp:effectExtent l="0" t="0" r="15240" b="22860"/>
                      <wp:wrapNone/>
                      <wp:docPr id="264" name="Rectangle 2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FCC7E0" id="Rectangle 264" o:spid="_x0000_s1026" style="position:absolute;margin-left:25.85pt;margin-top:10.85pt;width:16.8pt;height:13.2pt;z-index:257248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UNZxAIAAA4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880CAA" w:rsidRPr="0007445E" w14:paraId="5E5ABBF3" w14:textId="182E5DDC" w:rsidTr="007812C8">
        <w:tc>
          <w:tcPr>
            <w:tcW w:w="720" w:type="dxa"/>
          </w:tcPr>
          <w:p w14:paraId="5A0D97AF" w14:textId="04A8F4DC" w:rsidR="00880CAA" w:rsidRPr="00224133" w:rsidRDefault="00880CAA" w:rsidP="00880CAA">
            <w:pPr>
              <w:spacing w:before="40" w:after="40" w:line="276" w:lineRule="auto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224133">
              <w:rPr>
                <w:rFonts w:cs="Times New Roman"/>
                <w:b/>
                <w:sz w:val="20"/>
                <w:szCs w:val="20"/>
              </w:rPr>
              <w:t>4.4</w:t>
            </w:r>
          </w:p>
        </w:tc>
        <w:tc>
          <w:tcPr>
            <w:tcW w:w="3510" w:type="dxa"/>
          </w:tcPr>
          <w:p w14:paraId="5680FC33" w14:textId="77777777" w:rsidR="00880CAA" w:rsidRPr="00224133" w:rsidRDefault="00880CAA" w:rsidP="00880CAA">
            <w:pPr>
              <w:autoSpaceDE w:val="0"/>
              <w:autoSpaceDN w:val="0"/>
              <w:adjustRightInd w:val="0"/>
              <w:spacing w:before="40" w:after="40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 w:rsidRPr="00224133">
              <w:rPr>
                <w:rFonts w:cs="Times New Roman"/>
                <w:kern w:val="0"/>
                <w:sz w:val="20"/>
                <w:szCs w:val="20"/>
              </w:rPr>
              <w:t>Do you have any idea about booster dose of COVID-19 vaccination?</w:t>
            </w:r>
          </w:p>
        </w:tc>
        <w:tc>
          <w:tcPr>
            <w:tcW w:w="3600" w:type="dxa"/>
          </w:tcPr>
          <w:p w14:paraId="2D581263" w14:textId="77777777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bCs/>
                <w:sz w:val="20"/>
                <w:szCs w:val="20"/>
              </w:rPr>
            </w:pPr>
            <w:r w:rsidRPr="00224133">
              <w:rPr>
                <w:rFonts w:cs="Times New Roman"/>
                <w:bCs/>
                <w:sz w:val="20"/>
                <w:szCs w:val="20"/>
              </w:rPr>
              <w:t>1. Yes</w:t>
            </w:r>
          </w:p>
          <w:p w14:paraId="26C61BFC" w14:textId="77777777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sz w:val="20"/>
                <w:szCs w:val="20"/>
              </w:rPr>
              <w:t>2. No</w:t>
            </w:r>
          </w:p>
        </w:tc>
        <w:tc>
          <w:tcPr>
            <w:tcW w:w="1350" w:type="dxa"/>
          </w:tcPr>
          <w:p w14:paraId="192C58FB" w14:textId="77777777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216512" behindDoc="0" locked="0" layoutInCell="1" allowOverlap="1" wp14:anchorId="1292A444" wp14:editId="1A4D8AE4">
                      <wp:simplePos x="0" y="0"/>
                      <wp:positionH relativeFrom="column">
                        <wp:posOffset>320675</wp:posOffset>
                      </wp:positionH>
                      <wp:positionV relativeFrom="paragraph">
                        <wp:posOffset>76835</wp:posOffset>
                      </wp:positionV>
                      <wp:extent cx="213360" cy="167640"/>
                      <wp:effectExtent l="0" t="0" r="15240" b="22860"/>
                      <wp:wrapNone/>
                      <wp:docPr id="501" name="Rectangle 5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87C9A1" id="Rectangle 501" o:spid="_x0000_s1026" style="position:absolute;margin-left:25.25pt;margin-top:6.05pt;width:16.8pt;height:13.2pt;z-index:257216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6CrRwwIAAA4GAAAOAAAAZHJzL2Uyb0RvYy54bWysVFtP2zAUfp+0/2D5faQttI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60" w:type="dxa"/>
          </w:tcPr>
          <w:p w14:paraId="555E6522" w14:textId="77777777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223680" behindDoc="0" locked="0" layoutInCell="1" allowOverlap="1" wp14:anchorId="0FFCC5A6" wp14:editId="4B9A24B9">
                      <wp:simplePos x="0" y="0"/>
                      <wp:positionH relativeFrom="column">
                        <wp:posOffset>320675</wp:posOffset>
                      </wp:positionH>
                      <wp:positionV relativeFrom="paragraph">
                        <wp:posOffset>76835</wp:posOffset>
                      </wp:positionV>
                      <wp:extent cx="213360" cy="167640"/>
                      <wp:effectExtent l="0" t="0" r="15240" b="22860"/>
                      <wp:wrapNone/>
                      <wp:docPr id="502" name="Rectangle 5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0F0B4E" id="Rectangle 502" o:spid="_x0000_s1026" style="position:absolute;margin-left:25.25pt;margin-top:6.05pt;width:16.8pt;height:13.2pt;z-index:257223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pyhFxAIAAA4GAAAOAAAAZHJzL2Uyb0RvYy54bWysVFtP2zAUfp+0/2D5faQttI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215A9BED" w14:textId="77777777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230848" behindDoc="0" locked="0" layoutInCell="1" allowOverlap="1" wp14:anchorId="3268345F" wp14:editId="049F98DF">
                      <wp:simplePos x="0" y="0"/>
                      <wp:positionH relativeFrom="column">
                        <wp:posOffset>320675</wp:posOffset>
                      </wp:positionH>
                      <wp:positionV relativeFrom="paragraph">
                        <wp:posOffset>76835</wp:posOffset>
                      </wp:positionV>
                      <wp:extent cx="213360" cy="167640"/>
                      <wp:effectExtent l="0" t="0" r="15240" b="22860"/>
                      <wp:wrapNone/>
                      <wp:docPr id="503" name="Rectangle 5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5EB8A41" id="Rectangle 503" o:spid="_x0000_s1026" style="position:absolute;margin-left:25.25pt;margin-top:6.05pt;width:16.8pt;height:13.2pt;z-index:257230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AaAxAIAAA4GAAAOAAAAZHJzL2Uyb0RvYy54bWysVFtP2zAUfp+0/2D5faQttI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530" w:type="dxa"/>
          </w:tcPr>
          <w:p w14:paraId="2C1C8D05" w14:textId="77777777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238016" behindDoc="0" locked="0" layoutInCell="1" allowOverlap="1" wp14:anchorId="45CC32FD" wp14:editId="2D56E80D">
                      <wp:simplePos x="0" y="0"/>
                      <wp:positionH relativeFrom="column">
                        <wp:posOffset>320675</wp:posOffset>
                      </wp:positionH>
                      <wp:positionV relativeFrom="paragraph">
                        <wp:posOffset>76835</wp:posOffset>
                      </wp:positionV>
                      <wp:extent cx="213360" cy="167640"/>
                      <wp:effectExtent l="0" t="0" r="15240" b="22860"/>
                      <wp:wrapNone/>
                      <wp:docPr id="504" name="Rectangle 5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4751BE9" id="Rectangle 504" o:spid="_x0000_s1026" style="position:absolute;margin-left:25.25pt;margin-top:6.05pt;width:16.8pt;height:13.2pt;z-index:257238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45D38867" w14:textId="2B9A8700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noProof/>
                <w:sz w:val="19"/>
                <w:szCs w:val="19"/>
              </w:rPr>
            </w:pPr>
            <w:r w:rsidRPr="00224133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249280" behindDoc="0" locked="0" layoutInCell="1" allowOverlap="1" wp14:anchorId="6239E763" wp14:editId="626E9961">
                      <wp:simplePos x="0" y="0"/>
                      <wp:positionH relativeFrom="column">
                        <wp:posOffset>320675</wp:posOffset>
                      </wp:positionH>
                      <wp:positionV relativeFrom="paragraph">
                        <wp:posOffset>76835</wp:posOffset>
                      </wp:positionV>
                      <wp:extent cx="213360" cy="167640"/>
                      <wp:effectExtent l="0" t="0" r="15240" b="22860"/>
                      <wp:wrapNone/>
                      <wp:docPr id="265" name="Rectangle 2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7AA366" id="Rectangle 265" o:spid="_x0000_s1026" style="position:absolute;margin-left:25.25pt;margin-top:6.05pt;width:16.8pt;height:13.2pt;z-index:257249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cm2cxAIAAA4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880CAA" w:rsidRPr="0007445E" w14:paraId="522DA360" w14:textId="77777777" w:rsidTr="007812C8">
        <w:tc>
          <w:tcPr>
            <w:tcW w:w="720" w:type="dxa"/>
          </w:tcPr>
          <w:p w14:paraId="65D0BF57" w14:textId="3DA27C0C" w:rsidR="00880CAA" w:rsidRPr="00224133" w:rsidRDefault="00880CAA" w:rsidP="00880CAA">
            <w:pPr>
              <w:spacing w:before="40" w:after="40" w:line="276" w:lineRule="auto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224133">
              <w:rPr>
                <w:rFonts w:cs="Times New Roman"/>
                <w:b/>
                <w:sz w:val="20"/>
                <w:szCs w:val="20"/>
              </w:rPr>
              <w:t>4.5</w:t>
            </w:r>
          </w:p>
        </w:tc>
        <w:tc>
          <w:tcPr>
            <w:tcW w:w="3510" w:type="dxa"/>
          </w:tcPr>
          <w:p w14:paraId="01702613" w14:textId="752CE12E" w:rsidR="00880CAA" w:rsidRPr="00224133" w:rsidRDefault="00880CAA" w:rsidP="00880CAA">
            <w:pPr>
              <w:autoSpaceDE w:val="0"/>
              <w:autoSpaceDN w:val="0"/>
              <w:adjustRightInd w:val="0"/>
              <w:spacing w:before="40" w:after="40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 w:rsidRPr="00224133">
              <w:rPr>
                <w:rFonts w:cs="Times New Roman"/>
                <w:kern w:val="0"/>
                <w:sz w:val="20"/>
                <w:szCs w:val="20"/>
              </w:rPr>
              <w:t xml:space="preserve">If </w:t>
            </w:r>
            <w:r w:rsidRPr="00810F89">
              <w:rPr>
                <w:rFonts w:cs="Times New Roman"/>
                <w:b/>
                <w:bCs/>
                <w:kern w:val="0"/>
                <w:sz w:val="20"/>
                <w:szCs w:val="20"/>
              </w:rPr>
              <w:t>any</w:t>
            </w:r>
            <w:r w:rsidRPr="00224133">
              <w:rPr>
                <w:rFonts w:cs="Times New Roman"/>
                <w:kern w:val="0"/>
                <w:sz w:val="20"/>
                <w:szCs w:val="20"/>
              </w:rPr>
              <w:t xml:space="preserve"> of the </w:t>
            </w:r>
            <w:r w:rsidRPr="00810F89">
              <w:rPr>
                <w:rFonts w:cs="Times New Roman"/>
                <w:b/>
                <w:bCs/>
                <w:kern w:val="0"/>
                <w:sz w:val="20"/>
                <w:szCs w:val="20"/>
              </w:rPr>
              <w:t>4.1 to 4.4</w:t>
            </w:r>
            <w:r w:rsidRPr="00224133">
              <w:rPr>
                <w:rFonts w:cs="Times New Roman"/>
                <w:kern w:val="0"/>
                <w:sz w:val="20"/>
                <w:szCs w:val="20"/>
              </w:rPr>
              <w:t xml:space="preserve"> is </w:t>
            </w:r>
            <w:r w:rsidRPr="00810F89">
              <w:rPr>
                <w:rFonts w:cs="Times New Roman"/>
                <w:b/>
                <w:bCs/>
                <w:kern w:val="0"/>
                <w:sz w:val="20"/>
                <w:szCs w:val="20"/>
              </w:rPr>
              <w:t>YES</w:t>
            </w:r>
            <w:r w:rsidRPr="00224133">
              <w:rPr>
                <w:rFonts w:cs="Times New Roman"/>
                <w:kern w:val="0"/>
                <w:sz w:val="20"/>
                <w:szCs w:val="20"/>
              </w:rPr>
              <w:t>, from whom/where you have gained this/these information?</w:t>
            </w:r>
          </w:p>
          <w:p w14:paraId="14494AB8" w14:textId="0043722F" w:rsidR="00880CAA" w:rsidRPr="00224133" w:rsidRDefault="00880CAA" w:rsidP="00880CAA">
            <w:pPr>
              <w:autoSpaceDE w:val="0"/>
              <w:autoSpaceDN w:val="0"/>
              <w:adjustRightInd w:val="0"/>
              <w:spacing w:before="40" w:after="40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 w:rsidRPr="008555FD">
              <w:rPr>
                <w:rFonts w:cs="Times New Roman"/>
                <w:i/>
                <w:iCs/>
                <w:sz w:val="19"/>
                <w:szCs w:val="19"/>
              </w:rPr>
              <w:t>[Note: Multiple responses possible]</w:t>
            </w:r>
          </w:p>
        </w:tc>
        <w:tc>
          <w:tcPr>
            <w:tcW w:w="3600" w:type="dxa"/>
          </w:tcPr>
          <w:p w14:paraId="0C839A21" w14:textId="199689DC" w:rsidR="00880CAA" w:rsidRDefault="00880CAA" w:rsidP="00880CAA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162" w:hanging="162"/>
              <w:jc w:val="left"/>
              <w:rPr>
                <w:rFonts w:cs="Times New Roman"/>
                <w:bCs/>
                <w:sz w:val="20"/>
                <w:szCs w:val="20"/>
              </w:rPr>
            </w:pPr>
            <w:r>
              <w:rPr>
                <w:rFonts w:cs="Times New Roman"/>
                <w:bCs/>
                <w:sz w:val="20"/>
                <w:szCs w:val="20"/>
              </w:rPr>
              <w:t>Direct through h</w:t>
            </w:r>
            <w:r w:rsidRPr="00224133">
              <w:rPr>
                <w:rFonts w:cs="Times New Roman"/>
                <w:bCs/>
                <w:sz w:val="20"/>
                <w:szCs w:val="20"/>
              </w:rPr>
              <w:t xml:space="preserve">ealth service providers </w:t>
            </w:r>
            <w:r w:rsidR="007812C8">
              <w:rPr>
                <w:rFonts w:cs="Times New Roman"/>
                <w:bCs/>
                <w:sz w:val="20"/>
                <w:szCs w:val="20"/>
              </w:rPr>
              <w:t>at any g</w:t>
            </w:r>
            <w:r w:rsidRPr="00224133">
              <w:rPr>
                <w:rFonts w:cs="Times New Roman"/>
                <w:bCs/>
                <w:sz w:val="20"/>
                <w:szCs w:val="20"/>
              </w:rPr>
              <w:t>overnment/NGO</w:t>
            </w:r>
            <w:r w:rsidR="007812C8">
              <w:rPr>
                <w:rFonts w:cs="Times New Roman"/>
                <w:bCs/>
                <w:sz w:val="20"/>
                <w:szCs w:val="20"/>
              </w:rPr>
              <w:t xml:space="preserve"> center</w:t>
            </w:r>
          </w:p>
          <w:p w14:paraId="48D1B6A8" w14:textId="2D460302" w:rsidR="00880CAA" w:rsidRPr="00224133" w:rsidRDefault="00880CAA" w:rsidP="00880CAA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162" w:hanging="162"/>
              <w:jc w:val="left"/>
              <w:rPr>
                <w:rFonts w:cs="Times New Roman"/>
                <w:bCs/>
                <w:sz w:val="20"/>
                <w:szCs w:val="20"/>
              </w:rPr>
            </w:pPr>
            <w:r>
              <w:rPr>
                <w:rFonts w:cs="Times New Roman"/>
                <w:bCs/>
                <w:sz w:val="20"/>
                <w:szCs w:val="20"/>
              </w:rPr>
              <w:t>Vaccination campaign in the locality</w:t>
            </w:r>
          </w:p>
          <w:p w14:paraId="71A3DB0C" w14:textId="7F12C7C8" w:rsidR="00880CAA" w:rsidRPr="00224133" w:rsidRDefault="00880CAA" w:rsidP="00880CAA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162" w:hanging="162"/>
              <w:jc w:val="left"/>
              <w:rPr>
                <w:rFonts w:cs="Times New Roman"/>
                <w:bCs/>
                <w:sz w:val="20"/>
                <w:szCs w:val="20"/>
              </w:rPr>
            </w:pPr>
            <w:r w:rsidRPr="00224133">
              <w:rPr>
                <w:rFonts w:cs="Times New Roman"/>
                <w:bCs/>
                <w:sz w:val="20"/>
                <w:szCs w:val="20"/>
              </w:rPr>
              <w:t>Multimedia (TV, radio</w:t>
            </w:r>
            <w:r>
              <w:rPr>
                <w:rFonts w:cs="Times New Roman"/>
                <w:bCs/>
                <w:sz w:val="20"/>
                <w:szCs w:val="20"/>
              </w:rPr>
              <w:t>, mobile</w:t>
            </w:r>
            <w:r w:rsidRPr="00224133">
              <w:rPr>
                <w:rFonts w:cs="Times New Roman"/>
                <w:bCs/>
                <w:sz w:val="20"/>
                <w:szCs w:val="20"/>
              </w:rPr>
              <w:t>)</w:t>
            </w:r>
          </w:p>
          <w:p w14:paraId="507AE467" w14:textId="77777777" w:rsidR="00880CAA" w:rsidRPr="00224133" w:rsidRDefault="00880CAA" w:rsidP="00880CAA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162" w:hanging="162"/>
              <w:jc w:val="left"/>
              <w:rPr>
                <w:rFonts w:cs="Times New Roman"/>
                <w:bCs/>
                <w:sz w:val="20"/>
                <w:szCs w:val="20"/>
              </w:rPr>
            </w:pPr>
            <w:r w:rsidRPr="00224133">
              <w:rPr>
                <w:rFonts w:cs="Times New Roman"/>
                <w:bCs/>
                <w:sz w:val="20"/>
                <w:szCs w:val="20"/>
              </w:rPr>
              <w:t>Family/friend/neighbor</w:t>
            </w:r>
          </w:p>
          <w:p w14:paraId="5AC42DB7" w14:textId="76BD40B3" w:rsidR="00880CAA" w:rsidRPr="00224133" w:rsidRDefault="00880CAA" w:rsidP="00880CAA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162" w:hanging="162"/>
              <w:jc w:val="left"/>
              <w:rPr>
                <w:rFonts w:cs="Times New Roman"/>
                <w:bCs/>
                <w:sz w:val="20"/>
                <w:szCs w:val="20"/>
              </w:rPr>
            </w:pPr>
            <w:r>
              <w:rPr>
                <w:rFonts w:cs="Times New Roman"/>
                <w:bCs/>
                <w:sz w:val="20"/>
                <w:szCs w:val="20"/>
              </w:rPr>
              <w:t>Others (_____________</w:t>
            </w:r>
            <w:r w:rsidRPr="00224133">
              <w:rPr>
                <w:rFonts w:cs="Times New Roman"/>
                <w:bCs/>
                <w:sz w:val="20"/>
                <w:szCs w:val="20"/>
              </w:rPr>
              <w:t>_</w:t>
            </w:r>
            <w:r w:rsidR="007812C8">
              <w:rPr>
                <w:rFonts w:cs="Times New Roman"/>
                <w:bCs/>
                <w:sz w:val="20"/>
                <w:szCs w:val="20"/>
              </w:rPr>
              <w:t>__</w:t>
            </w:r>
            <w:r w:rsidRPr="00224133">
              <w:rPr>
                <w:rFonts w:cs="Times New Roman"/>
                <w:bCs/>
                <w:sz w:val="20"/>
                <w:szCs w:val="20"/>
              </w:rPr>
              <w:t>___</w:t>
            </w:r>
            <w:r>
              <w:rPr>
                <w:rFonts w:cs="Times New Roman"/>
                <w:bCs/>
                <w:sz w:val="20"/>
                <w:szCs w:val="20"/>
              </w:rPr>
              <w:t>____</w:t>
            </w:r>
            <w:r w:rsidRPr="00224133">
              <w:rPr>
                <w:rFonts w:cs="Times New Roman"/>
                <w:bCs/>
                <w:sz w:val="20"/>
                <w:szCs w:val="20"/>
              </w:rPr>
              <w:t>__)</w:t>
            </w:r>
          </w:p>
        </w:tc>
        <w:tc>
          <w:tcPr>
            <w:tcW w:w="1350" w:type="dxa"/>
          </w:tcPr>
          <w:p w14:paraId="331A9A27" w14:textId="60607BC8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b/>
                <w:noProof/>
                <w:sz w:val="19"/>
                <w:szCs w:val="19"/>
              </w:rPr>
            </w:pPr>
            <w:r w:rsidRPr="00224133">
              <w:rPr>
                <w:rFonts w:cs="Times New Roman"/>
                <w:b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242112" behindDoc="0" locked="0" layoutInCell="1" allowOverlap="1" wp14:anchorId="7DC23127" wp14:editId="58EB871D">
                      <wp:simplePos x="0" y="0"/>
                      <wp:positionH relativeFrom="column">
                        <wp:posOffset>339725</wp:posOffset>
                      </wp:positionH>
                      <wp:positionV relativeFrom="paragraph">
                        <wp:posOffset>164465</wp:posOffset>
                      </wp:positionV>
                      <wp:extent cx="213360" cy="167640"/>
                      <wp:effectExtent l="0" t="0" r="15240" b="22860"/>
                      <wp:wrapNone/>
                      <wp:docPr id="93" name="Rectangle 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F9E5454" id="Rectangle 93" o:spid="_x0000_s1026" style="position:absolute;margin-left:26.75pt;margin-top:12.95pt;width:16.8pt;height:13.2pt;z-index:257242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9WuDwwIAAAw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60" w:type="dxa"/>
          </w:tcPr>
          <w:p w14:paraId="1E988763" w14:textId="104A377B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noProof/>
                <w:sz w:val="19"/>
                <w:szCs w:val="19"/>
              </w:rPr>
            </w:pPr>
            <w:r w:rsidRPr="00224133">
              <w:rPr>
                <w:rFonts w:cs="Times New Roman"/>
                <w:b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243136" behindDoc="0" locked="0" layoutInCell="1" allowOverlap="1" wp14:anchorId="696C4AE1" wp14:editId="6A0DE12A">
                      <wp:simplePos x="0" y="0"/>
                      <wp:positionH relativeFrom="column">
                        <wp:posOffset>339725</wp:posOffset>
                      </wp:positionH>
                      <wp:positionV relativeFrom="paragraph">
                        <wp:posOffset>164465</wp:posOffset>
                      </wp:positionV>
                      <wp:extent cx="213360" cy="167640"/>
                      <wp:effectExtent l="0" t="0" r="15240" b="22860"/>
                      <wp:wrapNone/>
                      <wp:docPr id="94" name="Rectangle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854CE4" id="Rectangle 94" o:spid="_x0000_s1026" style="position:absolute;margin-left:26.75pt;margin-top:12.95pt;width:16.8pt;height:13.2pt;z-index:257243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5C8EA3CD" w14:textId="0A3F1765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noProof/>
                <w:sz w:val="19"/>
                <w:szCs w:val="19"/>
              </w:rPr>
            </w:pPr>
            <w:r w:rsidRPr="00224133">
              <w:rPr>
                <w:rFonts w:cs="Times New Roman"/>
                <w:b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244160" behindDoc="0" locked="0" layoutInCell="1" allowOverlap="1" wp14:anchorId="53F0DE4A" wp14:editId="313FA8CD">
                      <wp:simplePos x="0" y="0"/>
                      <wp:positionH relativeFrom="column">
                        <wp:posOffset>339725</wp:posOffset>
                      </wp:positionH>
                      <wp:positionV relativeFrom="paragraph">
                        <wp:posOffset>164465</wp:posOffset>
                      </wp:positionV>
                      <wp:extent cx="213360" cy="167640"/>
                      <wp:effectExtent l="0" t="0" r="15240" b="22860"/>
                      <wp:wrapNone/>
                      <wp:docPr id="96" name="Rectangle 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584A1D" id="Rectangle 96" o:spid="_x0000_s1026" style="position:absolute;margin-left:26.75pt;margin-top:12.95pt;width:16.8pt;height:13.2pt;z-index:257244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eglhwwIAAAw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530" w:type="dxa"/>
          </w:tcPr>
          <w:p w14:paraId="672ECA35" w14:textId="7E3015CB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noProof/>
                <w:sz w:val="19"/>
                <w:szCs w:val="19"/>
              </w:rPr>
            </w:pPr>
            <w:r w:rsidRPr="00224133">
              <w:rPr>
                <w:rFonts w:cs="Times New Roman"/>
                <w:b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245184" behindDoc="0" locked="0" layoutInCell="1" allowOverlap="1" wp14:anchorId="5FC6BA22" wp14:editId="6F06F57F">
                      <wp:simplePos x="0" y="0"/>
                      <wp:positionH relativeFrom="column">
                        <wp:posOffset>339725</wp:posOffset>
                      </wp:positionH>
                      <wp:positionV relativeFrom="paragraph">
                        <wp:posOffset>164465</wp:posOffset>
                      </wp:positionV>
                      <wp:extent cx="213360" cy="167640"/>
                      <wp:effectExtent l="0" t="0" r="15240" b="22860"/>
                      <wp:wrapNone/>
                      <wp:docPr id="97" name="Rectangle 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2AC50A" id="Rectangle 97" o:spid="_x0000_s1026" style="position:absolute;margin-left:26.75pt;margin-top:12.95pt;width:16.8pt;height:13.2pt;z-index:257245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09105230" w14:textId="47FF04F7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noProof/>
                <w:sz w:val="19"/>
                <w:szCs w:val="19"/>
              </w:rPr>
            </w:pPr>
            <w:r w:rsidRPr="00224133">
              <w:rPr>
                <w:rFonts w:cs="Times New Roman"/>
                <w:b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250304" behindDoc="0" locked="0" layoutInCell="1" allowOverlap="1" wp14:anchorId="1D6E52B2" wp14:editId="2C673DC6">
                      <wp:simplePos x="0" y="0"/>
                      <wp:positionH relativeFrom="column">
                        <wp:posOffset>339725</wp:posOffset>
                      </wp:positionH>
                      <wp:positionV relativeFrom="paragraph">
                        <wp:posOffset>164465</wp:posOffset>
                      </wp:positionV>
                      <wp:extent cx="213360" cy="167640"/>
                      <wp:effectExtent l="0" t="0" r="15240" b="22860"/>
                      <wp:wrapNone/>
                      <wp:docPr id="266" name="Rectangle 2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EDC32A" id="Rectangle 266" o:spid="_x0000_s1026" style="position:absolute;margin-left:26.75pt;margin-top:12.95pt;width:16.8pt;height:13.2pt;z-index:257250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PW8IxAIAAA4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880CAA" w:rsidRPr="0007445E" w14:paraId="0BD2E7E3" w14:textId="5F24BC32" w:rsidTr="007812C8">
        <w:tc>
          <w:tcPr>
            <w:tcW w:w="720" w:type="dxa"/>
          </w:tcPr>
          <w:p w14:paraId="59E94FE3" w14:textId="36174083" w:rsidR="00880CAA" w:rsidRPr="00224133" w:rsidRDefault="00880CAA" w:rsidP="00880CAA">
            <w:pPr>
              <w:spacing w:before="40" w:after="40" w:line="276" w:lineRule="auto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224133">
              <w:rPr>
                <w:rFonts w:cs="Times New Roman"/>
                <w:b/>
                <w:sz w:val="20"/>
                <w:szCs w:val="20"/>
              </w:rPr>
              <w:t>4.6</w:t>
            </w:r>
          </w:p>
        </w:tc>
        <w:tc>
          <w:tcPr>
            <w:tcW w:w="3510" w:type="dxa"/>
          </w:tcPr>
          <w:p w14:paraId="66AAA5E8" w14:textId="77777777" w:rsidR="00880CAA" w:rsidRPr="00224133" w:rsidRDefault="00880CAA" w:rsidP="00880CAA">
            <w:pPr>
              <w:autoSpaceDE w:val="0"/>
              <w:autoSpaceDN w:val="0"/>
              <w:adjustRightInd w:val="0"/>
              <w:spacing w:before="40" w:after="40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 w:rsidRPr="00224133">
              <w:rPr>
                <w:rFonts w:cs="Times New Roman"/>
                <w:kern w:val="0"/>
                <w:sz w:val="20"/>
                <w:szCs w:val="20"/>
              </w:rPr>
              <w:t>Do you think that COVID-19 vaccine would have some side effects?</w:t>
            </w:r>
          </w:p>
        </w:tc>
        <w:tc>
          <w:tcPr>
            <w:tcW w:w="3600" w:type="dxa"/>
          </w:tcPr>
          <w:p w14:paraId="3BABAB72" w14:textId="77777777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bCs/>
                <w:sz w:val="20"/>
                <w:szCs w:val="20"/>
              </w:rPr>
              <w:t>1.</w:t>
            </w:r>
            <w:r w:rsidRPr="00224133">
              <w:rPr>
                <w:rFonts w:cs="Times New Roman"/>
                <w:sz w:val="20"/>
                <w:szCs w:val="20"/>
              </w:rPr>
              <w:t xml:space="preserve"> </w:t>
            </w:r>
            <w:r w:rsidRPr="00224133">
              <w:rPr>
                <w:rFonts w:cs="Times New Roman"/>
                <w:bCs/>
                <w:sz w:val="20"/>
                <w:szCs w:val="20"/>
              </w:rPr>
              <w:t>Yes</w:t>
            </w:r>
          </w:p>
          <w:p w14:paraId="43DCF90C" w14:textId="77777777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sz w:val="20"/>
                <w:szCs w:val="20"/>
              </w:rPr>
              <w:t>2. No</w:t>
            </w:r>
          </w:p>
          <w:p w14:paraId="0F4B29E3" w14:textId="77777777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sz w:val="20"/>
                <w:szCs w:val="20"/>
              </w:rPr>
              <w:t>3. Don’t know</w:t>
            </w:r>
          </w:p>
        </w:tc>
        <w:tc>
          <w:tcPr>
            <w:tcW w:w="1350" w:type="dxa"/>
          </w:tcPr>
          <w:p w14:paraId="5192ABDA" w14:textId="77777777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217536" behindDoc="0" locked="0" layoutInCell="1" allowOverlap="1" wp14:anchorId="646A5228" wp14:editId="5DDEC30A">
                      <wp:simplePos x="0" y="0"/>
                      <wp:positionH relativeFrom="column">
                        <wp:posOffset>305435</wp:posOffset>
                      </wp:positionH>
                      <wp:positionV relativeFrom="paragraph">
                        <wp:posOffset>196850</wp:posOffset>
                      </wp:positionV>
                      <wp:extent cx="213360" cy="167640"/>
                      <wp:effectExtent l="0" t="0" r="15240" b="22860"/>
                      <wp:wrapNone/>
                      <wp:docPr id="505" name="Rectangle 5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44E3ED" id="Rectangle 505" o:spid="_x0000_s1026" style="position:absolute;margin-left:24.05pt;margin-top:15.5pt;width:16.8pt;height:13.2pt;z-index:257217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+XNzxAIAAA4GAAAOAAAAZHJzL2Uyb0RvYy54bWysVFtP2zAUfp+0/2D5faQttI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60" w:type="dxa"/>
          </w:tcPr>
          <w:p w14:paraId="02D7A17E" w14:textId="77777777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224704" behindDoc="0" locked="0" layoutInCell="1" allowOverlap="1" wp14:anchorId="45ED2FCC" wp14:editId="374F84CB">
                      <wp:simplePos x="0" y="0"/>
                      <wp:positionH relativeFrom="column">
                        <wp:posOffset>305435</wp:posOffset>
                      </wp:positionH>
                      <wp:positionV relativeFrom="paragraph">
                        <wp:posOffset>196850</wp:posOffset>
                      </wp:positionV>
                      <wp:extent cx="213360" cy="167640"/>
                      <wp:effectExtent l="0" t="0" r="15240" b="22860"/>
                      <wp:wrapNone/>
                      <wp:docPr id="506" name="Rectangle 5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8AC3B6E" id="Rectangle 506" o:spid="_x0000_s1026" style="position:absolute;margin-left:24.05pt;margin-top:15.5pt;width:16.8pt;height:13.2pt;z-index:257224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nHnxAIAAA4GAAAOAAAAZHJzL2Uyb0RvYy54bWysVFtP2zAUfp+0/2D5faQttI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255B0357" w14:textId="77777777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231872" behindDoc="0" locked="0" layoutInCell="1" allowOverlap="1" wp14:anchorId="00A637DE" wp14:editId="03B9E424">
                      <wp:simplePos x="0" y="0"/>
                      <wp:positionH relativeFrom="column">
                        <wp:posOffset>305435</wp:posOffset>
                      </wp:positionH>
                      <wp:positionV relativeFrom="paragraph">
                        <wp:posOffset>196850</wp:posOffset>
                      </wp:positionV>
                      <wp:extent cx="213360" cy="167640"/>
                      <wp:effectExtent l="0" t="0" r="15240" b="22860"/>
                      <wp:wrapNone/>
                      <wp:docPr id="507" name="Rectangle 5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E46D3C" id="Rectangle 507" o:spid="_x0000_s1026" style="position:absolute;margin-left:24.05pt;margin-top:15.5pt;width:16.8pt;height:13.2pt;z-index:257231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V8ixAIAAA4GAAAOAAAAZHJzL2Uyb0RvYy54bWysVFtP2zAUfp+0/2D5faQttI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530" w:type="dxa"/>
          </w:tcPr>
          <w:p w14:paraId="2F9BECA9" w14:textId="77777777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239040" behindDoc="0" locked="0" layoutInCell="1" allowOverlap="1" wp14:anchorId="0D71FE2B" wp14:editId="6930625C">
                      <wp:simplePos x="0" y="0"/>
                      <wp:positionH relativeFrom="column">
                        <wp:posOffset>305435</wp:posOffset>
                      </wp:positionH>
                      <wp:positionV relativeFrom="paragraph">
                        <wp:posOffset>196850</wp:posOffset>
                      </wp:positionV>
                      <wp:extent cx="213360" cy="167640"/>
                      <wp:effectExtent l="0" t="0" r="15240" b="22860"/>
                      <wp:wrapNone/>
                      <wp:docPr id="508" name="Rectangle 5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6BDF47" id="Rectangle 508" o:spid="_x0000_s1026" style="position:absolute;margin-left:24.05pt;margin-top:15.5pt;width:16.8pt;height:13.2pt;z-index:257239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C8eLxAIAAA4GAAAOAAAAZHJzL2Uyb0RvYy54bWysVFtP2zAUfp+0/2D5faQttI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1F54AFC5" w14:textId="0FB996DF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noProof/>
                <w:sz w:val="19"/>
                <w:szCs w:val="19"/>
              </w:rPr>
            </w:pPr>
            <w:r w:rsidRPr="00224133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251328" behindDoc="0" locked="0" layoutInCell="1" allowOverlap="1" wp14:anchorId="5DDD967E" wp14:editId="18E3436E">
                      <wp:simplePos x="0" y="0"/>
                      <wp:positionH relativeFrom="column">
                        <wp:posOffset>305435</wp:posOffset>
                      </wp:positionH>
                      <wp:positionV relativeFrom="paragraph">
                        <wp:posOffset>196850</wp:posOffset>
                      </wp:positionV>
                      <wp:extent cx="213360" cy="167640"/>
                      <wp:effectExtent l="0" t="0" r="15240" b="22860"/>
                      <wp:wrapNone/>
                      <wp:docPr id="267" name="Rectangle 2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BF7D0C" id="Rectangle 267" o:spid="_x0000_s1026" style="position:absolute;margin-left:24.05pt;margin-top:15.5pt;width:16.8pt;height:13.2pt;z-index:257251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880CAA" w:rsidRPr="0007445E" w14:paraId="078CA657" w14:textId="0EE7D7BC" w:rsidTr="007812C8">
        <w:tc>
          <w:tcPr>
            <w:tcW w:w="720" w:type="dxa"/>
          </w:tcPr>
          <w:p w14:paraId="3516B6CC" w14:textId="77217505" w:rsidR="00880CAA" w:rsidRPr="00224133" w:rsidRDefault="00880CAA" w:rsidP="00880CAA">
            <w:pPr>
              <w:spacing w:before="40" w:after="40" w:line="276" w:lineRule="auto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224133">
              <w:rPr>
                <w:rFonts w:cs="Times New Roman"/>
                <w:b/>
                <w:sz w:val="20"/>
                <w:szCs w:val="20"/>
              </w:rPr>
              <w:t>4.6a</w:t>
            </w:r>
          </w:p>
        </w:tc>
        <w:tc>
          <w:tcPr>
            <w:tcW w:w="3510" w:type="dxa"/>
          </w:tcPr>
          <w:p w14:paraId="436F86F4" w14:textId="256EFEB8" w:rsidR="00880CAA" w:rsidRPr="00224133" w:rsidRDefault="00880CAA" w:rsidP="00880CAA">
            <w:pPr>
              <w:autoSpaceDE w:val="0"/>
              <w:autoSpaceDN w:val="0"/>
              <w:adjustRightInd w:val="0"/>
              <w:spacing w:before="40" w:after="40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 w:rsidRPr="00224133">
              <w:rPr>
                <w:rFonts w:cs="Times New Roman"/>
                <w:kern w:val="0"/>
                <w:sz w:val="20"/>
                <w:szCs w:val="20"/>
              </w:rPr>
              <w:t xml:space="preserve">If </w:t>
            </w:r>
            <w:r w:rsidRPr="00810F89">
              <w:rPr>
                <w:rFonts w:cs="Times New Roman"/>
                <w:b/>
                <w:bCs/>
                <w:kern w:val="0"/>
                <w:sz w:val="20"/>
                <w:szCs w:val="20"/>
              </w:rPr>
              <w:t>4.6</w:t>
            </w:r>
            <w:r w:rsidRPr="00224133">
              <w:rPr>
                <w:rFonts w:cs="Times New Roman"/>
                <w:kern w:val="0"/>
                <w:sz w:val="20"/>
                <w:szCs w:val="20"/>
              </w:rPr>
              <w:t xml:space="preserve"> is </w:t>
            </w:r>
            <w:r w:rsidRPr="00810F89">
              <w:rPr>
                <w:rFonts w:cs="Times New Roman"/>
                <w:b/>
                <w:bCs/>
                <w:kern w:val="0"/>
                <w:sz w:val="20"/>
                <w:szCs w:val="20"/>
              </w:rPr>
              <w:t>YES</w:t>
            </w:r>
            <w:r w:rsidRPr="00224133">
              <w:rPr>
                <w:rFonts w:cs="Times New Roman"/>
                <w:kern w:val="0"/>
                <w:sz w:val="20"/>
                <w:szCs w:val="20"/>
              </w:rPr>
              <w:t>, which type of side effect may arise in the body after vaccination?</w:t>
            </w:r>
          </w:p>
        </w:tc>
        <w:tc>
          <w:tcPr>
            <w:tcW w:w="3600" w:type="dxa"/>
          </w:tcPr>
          <w:p w14:paraId="28990620" w14:textId="66901656" w:rsidR="00880CAA" w:rsidRPr="00224133" w:rsidRDefault="00880CAA" w:rsidP="00880CAA">
            <w:pPr>
              <w:autoSpaceDE w:val="0"/>
              <w:autoSpaceDN w:val="0"/>
              <w:adjustRightInd w:val="0"/>
              <w:jc w:val="left"/>
              <w:rPr>
                <w:rFonts w:cs="Times New Roman"/>
                <w:bCs/>
                <w:kern w:val="0"/>
                <w:sz w:val="20"/>
                <w:szCs w:val="20"/>
              </w:rPr>
            </w:pPr>
            <w:r w:rsidRPr="00224133">
              <w:rPr>
                <w:rFonts w:cs="Times New Roman"/>
                <w:bCs/>
                <w:kern w:val="0"/>
                <w:sz w:val="20"/>
                <w:szCs w:val="20"/>
              </w:rPr>
              <w:t xml:space="preserve">1. Primary side effects </w:t>
            </w:r>
            <w:r w:rsidRPr="00224133">
              <w:rPr>
                <w:rFonts w:cs="Times New Roman"/>
                <w:kern w:val="0"/>
                <w:sz w:val="20"/>
                <w:szCs w:val="20"/>
              </w:rPr>
              <w:t>(f</w:t>
            </w:r>
            <w:r w:rsidRPr="00CD7143">
              <w:rPr>
                <w:rFonts w:cs="Times New Roman"/>
                <w:kern w:val="0"/>
                <w:sz w:val="20"/>
                <w:szCs w:val="20"/>
              </w:rPr>
              <w:t>ever, headache, vomiting)</w:t>
            </w:r>
          </w:p>
          <w:p w14:paraId="118CB80B" w14:textId="77777777" w:rsidR="00880CAA" w:rsidRPr="00224133" w:rsidRDefault="00880CAA" w:rsidP="00880CAA">
            <w:pPr>
              <w:autoSpaceDE w:val="0"/>
              <w:autoSpaceDN w:val="0"/>
              <w:adjustRightInd w:val="0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 w:rsidRPr="00224133">
              <w:rPr>
                <w:rFonts w:cs="Times New Roman"/>
                <w:kern w:val="0"/>
                <w:sz w:val="20"/>
                <w:szCs w:val="20"/>
              </w:rPr>
              <w:t>2. Serious side effects (life threatening)</w:t>
            </w:r>
          </w:p>
          <w:p w14:paraId="5E7D3D3C" w14:textId="77777777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kern w:val="0"/>
                <w:sz w:val="20"/>
                <w:szCs w:val="20"/>
              </w:rPr>
              <w:t>3. No Idea</w:t>
            </w:r>
          </w:p>
        </w:tc>
        <w:tc>
          <w:tcPr>
            <w:tcW w:w="1350" w:type="dxa"/>
          </w:tcPr>
          <w:p w14:paraId="05A30C54" w14:textId="77777777" w:rsidR="00880CAA" w:rsidRPr="00224133" w:rsidRDefault="00880CAA" w:rsidP="00880CAA">
            <w:pPr>
              <w:autoSpaceDE w:val="0"/>
              <w:autoSpaceDN w:val="0"/>
              <w:adjustRightInd w:val="0"/>
              <w:jc w:val="left"/>
              <w:rPr>
                <w:rFonts w:cs="Times New Roman"/>
                <w:b/>
                <w:bCs/>
                <w:kern w:val="0"/>
                <w:sz w:val="19"/>
                <w:szCs w:val="19"/>
              </w:rPr>
            </w:pPr>
            <w:r w:rsidRPr="00224133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253376" behindDoc="0" locked="0" layoutInCell="1" allowOverlap="1" wp14:anchorId="003A60D6" wp14:editId="5AA1AFA2">
                      <wp:simplePos x="0" y="0"/>
                      <wp:positionH relativeFrom="column">
                        <wp:posOffset>305435</wp:posOffset>
                      </wp:positionH>
                      <wp:positionV relativeFrom="paragraph">
                        <wp:posOffset>280670</wp:posOffset>
                      </wp:positionV>
                      <wp:extent cx="213360" cy="167640"/>
                      <wp:effectExtent l="0" t="0" r="15240" b="22860"/>
                      <wp:wrapNone/>
                      <wp:docPr id="509" name="Rectangle 50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FF57C3" id="Rectangle 509" o:spid="_x0000_s1026" style="position:absolute;margin-left:24.05pt;margin-top:22.1pt;width:16.8pt;height:13.2pt;z-index:257253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OlOxAIAAA4GAAAOAAAAZHJzL2Uyb0RvYy54bWysVFtP2zAUfp+0/2D5faQttI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60" w:type="dxa"/>
          </w:tcPr>
          <w:p w14:paraId="5B1CAAB6" w14:textId="77777777" w:rsidR="00880CAA" w:rsidRPr="00224133" w:rsidRDefault="00880CAA" w:rsidP="00880CAA">
            <w:pPr>
              <w:autoSpaceDE w:val="0"/>
              <w:autoSpaceDN w:val="0"/>
              <w:adjustRightInd w:val="0"/>
              <w:jc w:val="left"/>
              <w:rPr>
                <w:rFonts w:cs="Times New Roman"/>
                <w:b/>
                <w:bCs/>
                <w:kern w:val="0"/>
                <w:sz w:val="19"/>
                <w:szCs w:val="19"/>
              </w:rPr>
            </w:pPr>
            <w:r w:rsidRPr="00224133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255424" behindDoc="0" locked="0" layoutInCell="1" allowOverlap="1" wp14:anchorId="07DBB50B" wp14:editId="12BD2B09">
                      <wp:simplePos x="0" y="0"/>
                      <wp:positionH relativeFrom="column">
                        <wp:posOffset>305435</wp:posOffset>
                      </wp:positionH>
                      <wp:positionV relativeFrom="paragraph">
                        <wp:posOffset>280670</wp:posOffset>
                      </wp:positionV>
                      <wp:extent cx="213360" cy="167640"/>
                      <wp:effectExtent l="0" t="0" r="15240" b="22860"/>
                      <wp:wrapNone/>
                      <wp:docPr id="510" name="Rectangle 5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8A1FE1F" id="Rectangle 510" o:spid="_x0000_s1026" style="position:absolute;margin-left:24.05pt;margin-top:22.1pt;width:16.8pt;height:13.2pt;z-index:257255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75CDEACB" w14:textId="77777777" w:rsidR="00880CAA" w:rsidRPr="00224133" w:rsidRDefault="00880CAA" w:rsidP="00880CAA">
            <w:pPr>
              <w:autoSpaceDE w:val="0"/>
              <w:autoSpaceDN w:val="0"/>
              <w:adjustRightInd w:val="0"/>
              <w:jc w:val="left"/>
              <w:rPr>
                <w:rFonts w:cs="Times New Roman"/>
                <w:b/>
                <w:bCs/>
                <w:kern w:val="0"/>
                <w:sz w:val="19"/>
                <w:szCs w:val="19"/>
              </w:rPr>
            </w:pPr>
            <w:r w:rsidRPr="00224133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257472" behindDoc="0" locked="0" layoutInCell="1" allowOverlap="1" wp14:anchorId="7E28A90B" wp14:editId="78EA14B6">
                      <wp:simplePos x="0" y="0"/>
                      <wp:positionH relativeFrom="column">
                        <wp:posOffset>305435</wp:posOffset>
                      </wp:positionH>
                      <wp:positionV relativeFrom="paragraph">
                        <wp:posOffset>280670</wp:posOffset>
                      </wp:positionV>
                      <wp:extent cx="213360" cy="167640"/>
                      <wp:effectExtent l="0" t="0" r="15240" b="22860"/>
                      <wp:wrapNone/>
                      <wp:docPr id="511" name="Rectangle 5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6B2697" id="Rectangle 511" o:spid="_x0000_s1026" style="position:absolute;margin-left:24.05pt;margin-top:22.1pt;width:16.8pt;height:13.2pt;z-index:257257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jgWwwIAAA4GAAAOAAAAZHJzL2Uyb0RvYy54bWysVFtP2zAUfp+0/2D5faQttI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530" w:type="dxa"/>
          </w:tcPr>
          <w:p w14:paraId="77B5766A" w14:textId="77777777" w:rsidR="00880CAA" w:rsidRPr="00224133" w:rsidRDefault="00880CAA" w:rsidP="00880CAA">
            <w:pPr>
              <w:autoSpaceDE w:val="0"/>
              <w:autoSpaceDN w:val="0"/>
              <w:adjustRightInd w:val="0"/>
              <w:jc w:val="left"/>
              <w:rPr>
                <w:rFonts w:cs="Times New Roman"/>
                <w:b/>
                <w:bCs/>
                <w:kern w:val="0"/>
                <w:sz w:val="19"/>
                <w:szCs w:val="19"/>
              </w:rPr>
            </w:pPr>
            <w:r w:rsidRPr="00224133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259520" behindDoc="0" locked="0" layoutInCell="1" allowOverlap="1" wp14:anchorId="472984ED" wp14:editId="1EDD46DA">
                      <wp:simplePos x="0" y="0"/>
                      <wp:positionH relativeFrom="column">
                        <wp:posOffset>305435</wp:posOffset>
                      </wp:positionH>
                      <wp:positionV relativeFrom="paragraph">
                        <wp:posOffset>280670</wp:posOffset>
                      </wp:positionV>
                      <wp:extent cx="213360" cy="167640"/>
                      <wp:effectExtent l="0" t="0" r="15240" b="22860"/>
                      <wp:wrapNone/>
                      <wp:docPr id="72" name="Rectangle 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DF66FD2" id="Rectangle 72" o:spid="_x0000_s1026" style="position:absolute;margin-left:24.05pt;margin-top:22.1pt;width:16.8pt;height:13.2pt;z-index:257259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6F4BFF7E" w14:textId="00F8262D" w:rsidR="00880CAA" w:rsidRPr="00224133" w:rsidRDefault="00880CAA" w:rsidP="00880CAA">
            <w:pPr>
              <w:autoSpaceDE w:val="0"/>
              <w:autoSpaceDN w:val="0"/>
              <w:adjustRightInd w:val="0"/>
              <w:jc w:val="left"/>
              <w:rPr>
                <w:rFonts w:cs="Times New Roman"/>
                <w:noProof/>
                <w:sz w:val="19"/>
                <w:szCs w:val="19"/>
              </w:rPr>
            </w:pPr>
            <w:r w:rsidRPr="00224133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261568" behindDoc="0" locked="0" layoutInCell="1" allowOverlap="1" wp14:anchorId="4ADD4452" wp14:editId="2592CB91">
                      <wp:simplePos x="0" y="0"/>
                      <wp:positionH relativeFrom="column">
                        <wp:posOffset>305435</wp:posOffset>
                      </wp:positionH>
                      <wp:positionV relativeFrom="paragraph">
                        <wp:posOffset>280670</wp:posOffset>
                      </wp:positionV>
                      <wp:extent cx="213360" cy="167640"/>
                      <wp:effectExtent l="0" t="0" r="15240" b="22860"/>
                      <wp:wrapNone/>
                      <wp:docPr id="268" name="Rectangle 2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3F677D" id="Rectangle 268" o:spid="_x0000_s1026" style="position:absolute;margin-left:24.05pt;margin-top:22.1pt;width:16.8pt;height:13.2pt;z-index:257261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gNlkxAIAAA4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880CAA" w:rsidRPr="0007445E" w14:paraId="3405022D" w14:textId="51956774" w:rsidTr="007812C8">
        <w:tc>
          <w:tcPr>
            <w:tcW w:w="720" w:type="dxa"/>
          </w:tcPr>
          <w:p w14:paraId="39D60563" w14:textId="4AD29713" w:rsidR="00880CAA" w:rsidRPr="00224133" w:rsidRDefault="00880CAA" w:rsidP="00880CAA">
            <w:pPr>
              <w:spacing w:before="40" w:after="40" w:line="276" w:lineRule="auto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224133">
              <w:rPr>
                <w:rFonts w:cs="Times New Roman"/>
                <w:b/>
                <w:sz w:val="20"/>
                <w:szCs w:val="20"/>
              </w:rPr>
              <w:t>4.7</w:t>
            </w:r>
          </w:p>
        </w:tc>
        <w:tc>
          <w:tcPr>
            <w:tcW w:w="3510" w:type="dxa"/>
          </w:tcPr>
          <w:p w14:paraId="0B76C528" w14:textId="642D84F8" w:rsidR="00880CAA" w:rsidRPr="00224133" w:rsidRDefault="00880CAA" w:rsidP="00880CAA">
            <w:pPr>
              <w:autoSpaceDE w:val="0"/>
              <w:autoSpaceDN w:val="0"/>
              <w:adjustRightInd w:val="0"/>
              <w:spacing w:before="40" w:after="40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 w:rsidRPr="00224133">
              <w:rPr>
                <w:rFonts w:cs="Times New Roman"/>
                <w:kern w:val="0"/>
                <w:sz w:val="20"/>
                <w:szCs w:val="20"/>
              </w:rPr>
              <w:t xml:space="preserve">What do you think </w:t>
            </w:r>
            <w:r>
              <w:rPr>
                <w:rFonts w:cs="Times New Roman"/>
                <w:kern w:val="0"/>
                <w:sz w:val="20"/>
                <w:szCs w:val="20"/>
              </w:rPr>
              <w:t>who</w:t>
            </w:r>
            <w:r w:rsidRPr="00224133">
              <w:rPr>
                <w:rFonts w:cs="Times New Roman"/>
                <w:kern w:val="0"/>
                <w:sz w:val="20"/>
                <w:szCs w:val="20"/>
              </w:rPr>
              <w:t xml:space="preserve"> should be prioritized in receiving corona vaccine?</w:t>
            </w:r>
          </w:p>
          <w:p w14:paraId="62998021" w14:textId="4CDAAF19" w:rsidR="00880CAA" w:rsidRPr="00224133" w:rsidRDefault="00880CAA" w:rsidP="00880CAA">
            <w:pPr>
              <w:autoSpaceDE w:val="0"/>
              <w:autoSpaceDN w:val="0"/>
              <w:adjustRightInd w:val="0"/>
              <w:spacing w:before="40" w:after="40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 w:rsidRPr="008555FD">
              <w:rPr>
                <w:rFonts w:cs="Times New Roman"/>
                <w:i/>
                <w:iCs/>
                <w:sz w:val="19"/>
                <w:szCs w:val="19"/>
              </w:rPr>
              <w:t>[Note: Multiple responses possible]</w:t>
            </w:r>
          </w:p>
        </w:tc>
        <w:tc>
          <w:tcPr>
            <w:tcW w:w="3600" w:type="dxa"/>
          </w:tcPr>
          <w:p w14:paraId="35D551AC" w14:textId="77777777" w:rsidR="00880CAA" w:rsidRPr="00224133" w:rsidRDefault="00880CAA" w:rsidP="00880CAA">
            <w:pPr>
              <w:autoSpaceDE w:val="0"/>
              <w:autoSpaceDN w:val="0"/>
              <w:adjustRightInd w:val="0"/>
              <w:jc w:val="left"/>
              <w:rPr>
                <w:rFonts w:cs="Times New Roman"/>
                <w:bCs/>
                <w:kern w:val="0"/>
                <w:sz w:val="20"/>
                <w:szCs w:val="20"/>
              </w:rPr>
            </w:pPr>
            <w:r w:rsidRPr="00224133">
              <w:rPr>
                <w:rFonts w:cs="Times New Roman"/>
                <w:bCs/>
                <w:kern w:val="0"/>
                <w:sz w:val="20"/>
                <w:szCs w:val="20"/>
              </w:rPr>
              <w:t>1. Old People</w:t>
            </w:r>
          </w:p>
          <w:p w14:paraId="53AB0B99" w14:textId="77777777" w:rsidR="00880CAA" w:rsidRPr="00224133" w:rsidRDefault="00880CAA" w:rsidP="00880CAA">
            <w:pPr>
              <w:autoSpaceDE w:val="0"/>
              <w:autoSpaceDN w:val="0"/>
              <w:adjustRightInd w:val="0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 w:rsidRPr="00224133">
              <w:rPr>
                <w:rFonts w:cs="Times New Roman"/>
                <w:kern w:val="0"/>
                <w:sz w:val="20"/>
                <w:szCs w:val="20"/>
              </w:rPr>
              <w:t>2. Adult People</w:t>
            </w:r>
          </w:p>
          <w:p w14:paraId="7791C68E" w14:textId="3F4EE563" w:rsidR="00880CAA" w:rsidRPr="00224133" w:rsidRDefault="00880CAA" w:rsidP="00880CAA">
            <w:pPr>
              <w:autoSpaceDE w:val="0"/>
              <w:autoSpaceDN w:val="0"/>
              <w:adjustRightInd w:val="0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 w:rsidRPr="00224133">
              <w:rPr>
                <w:rFonts w:cs="Times New Roman"/>
                <w:kern w:val="0"/>
                <w:sz w:val="20"/>
                <w:szCs w:val="20"/>
              </w:rPr>
              <w:t>3. Children/adolescent</w:t>
            </w:r>
          </w:p>
          <w:p w14:paraId="2E7B218F" w14:textId="23437FE2" w:rsidR="00880CAA" w:rsidRDefault="00880CAA" w:rsidP="00880CAA">
            <w:pPr>
              <w:autoSpaceDE w:val="0"/>
              <w:autoSpaceDN w:val="0"/>
              <w:adjustRightInd w:val="0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 w:rsidRPr="00224133">
              <w:rPr>
                <w:rFonts w:cs="Times New Roman"/>
                <w:kern w:val="0"/>
                <w:sz w:val="20"/>
                <w:szCs w:val="20"/>
              </w:rPr>
              <w:t>4. Pregnant/lactating female</w:t>
            </w:r>
          </w:p>
          <w:p w14:paraId="6F8DC37C" w14:textId="5F95D5D3" w:rsidR="00880CAA" w:rsidRPr="00224133" w:rsidRDefault="00880CAA" w:rsidP="00880CAA">
            <w:pPr>
              <w:autoSpaceDE w:val="0"/>
              <w:autoSpaceDN w:val="0"/>
              <w:adjustRightInd w:val="0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>
              <w:rPr>
                <w:rFonts w:cs="Times New Roman"/>
                <w:kern w:val="0"/>
                <w:sz w:val="20"/>
                <w:szCs w:val="20"/>
              </w:rPr>
              <w:t>5. People at risk of infection (doctors, police etc.)</w:t>
            </w:r>
          </w:p>
          <w:p w14:paraId="44C33B0C" w14:textId="702B6600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kern w:val="0"/>
                <w:sz w:val="20"/>
                <w:szCs w:val="20"/>
              </w:rPr>
              <w:t>5. Not Sure</w:t>
            </w:r>
          </w:p>
        </w:tc>
        <w:tc>
          <w:tcPr>
            <w:tcW w:w="1350" w:type="dxa"/>
          </w:tcPr>
          <w:p w14:paraId="10BD1BDF" w14:textId="77777777" w:rsidR="00880CAA" w:rsidRPr="00224133" w:rsidRDefault="00880CAA" w:rsidP="00880CAA">
            <w:pPr>
              <w:autoSpaceDE w:val="0"/>
              <w:autoSpaceDN w:val="0"/>
              <w:adjustRightInd w:val="0"/>
              <w:jc w:val="left"/>
              <w:rPr>
                <w:rFonts w:cs="Times New Roman"/>
                <w:b/>
                <w:bCs/>
                <w:kern w:val="0"/>
                <w:sz w:val="19"/>
                <w:szCs w:val="19"/>
              </w:rPr>
            </w:pPr>
            <w:r w:rsidRPr="00224133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254400" behindDoc="0" locked="0" layoutInCell="1" allowOverlap="1" wp14:anchorId="29F3C900" wp14:editId="148855BE">
                      <wp:simplePos x="0" y="0"/>
                      <wp:positionH relativeFrom="column">
                        <wp:posOffset>305435</wp:posOffset>
                      </wp:positionH>
                      <wp:positionV relativeFrom="paragraph">
                        <wp:posOffset>190500</wp:posOffset>
                      </wp:positionV>
                      <wp:extent cx="213360" cy="167640"/>
                      <wp:effectExtent l="0" t="0" r="15240" b="22860"/>
                      <wp:wrapNone/>
                      <wp:docPr id="73" name="Rectangle 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8298A4" id="Rectangle 73" o:spid="_x0000_s1026" style="position:absolute;margin-left:24.05pt;margin-top:15pt;width:16.8pt;height:13.2pt;z-index:257254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60" w:type="dxa"/>
          </w:tcPr>
          <w:p w14:paraId="41E2EBB0" w14:textId="77777777" w:rsidR="00880CAA" w:rsidRPr="00224133" w:rsidRDefault="00880CAA" w:rsidP="00880CAA">
            <w:pPr>
              <w:autoSpaceDE w:val="0"/>
              <w:autoSpaceDN w:val="0"/>
              <w:adjustRightInd w:val="0"/>
              <w:jc w:val="left"/>
              <w:rPr>
                <w:rFonts w:cs="Times New Roman"/>
                <w:b/>
                <w:bCs/>
                <w:kern w:val="0"/>
                <w:sz w:val="19"/>
                <w:szCs w:val="19"/>
              </w:rPr>
            </w:pPr>
            <w:r w:rsidRPr="00224133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256448" behindDoc="0" locked="0" layoutInCell="1" allowOverlap="1" wp14:anchorId="3934F747" wp14:editId="4806A68C">
                      <wp:simplePos x="0" y="0"/>
                      <wp:positionH relativeFrom="column">
                        <wp:posOffset>305435</wp:posOffset>
                      </wp:positionH>
                      <wp:positionV relativeFrom="paragraph">
                        <wp:posOffset>190500</wp:posOffset>
                      </wp:positionV>
                      <wp:extent cx="213360" cy="167640"/>
                      <wp:effectExtent l="0" t="0" r="15240" b="22860"/>
                      <wp:wrapNone/>
                      <wp:docPr id="74" name="Rectangle 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CAE58D" id="Rectangle 74" o:spid="_x0000_s1026" style="position:absolute;margin-left:24.05pt;margin-top:15pt;width:16.8pt;height:13.2pt;z-index:257256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5mWGwwIAAAw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3978A930" w14:textId="77777777" w:rsidR="00880CAA" w:rsidRPr="00224133" w:rsidRDefault="00880CAA" w:rsidP="00880CAA">
            <w:pPr>
              <w:autoSpaceDE w:val="0"/>
              <w:autoSpaceDN w:val="0"/>
              <w:adjustRightInd w:val="0"/>
              <w:jc w:val="left"/>
              <w:rPr>
                <w:rFonts w:cs="Times New Roman"/>
                <w:b/>
                <w:bCs/>
                <w:kern w:val="0"/>
                <w:sz w:val="19"/>
                <w:szCs w:val="19"/>
              </w:rPr>
            </w:pPr>
            <w:r w:rsidRPr="00224133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258496" behindDoc="0" locked="0" layoutInCell="1" allowOverlap="1" wp14:anchorId="3E6E620A" wp14:editId="4EAC9C4C">
                      <wp:simplePos x="0" y="0"/>
                      <wp:positionH relativeFrom="column">
                        <wp:posOffset>305435</wp:posOffset>
                      </wp:positionH>
                      <wp:positionV relativeFrom="paragraph">
                        <wp:posOffset>190500</wp:posOffset>
                      </wp:positionV>
                      <wp:extent cx="213360" cy="167640"/>
                      <wp:effectExtent l="0" t="0" r="15240" b="22860"/>
                      <wp:wrapNone/>
                      <wp:docPr id="75" name="Rectangle 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6CC3503" id="Rectangle 75" o:spid="_x0000_s1026" style="position:absolute;margin-left:24.05pt;margin-top:15pt;width:16.8pt;height:13.2pt;z-index:257258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530" w:type="dxa"/>
          </w:tcPr>
          <w:p w14:paraId="64FF5FA4" w14:textId="77777777" w:rsidR="00880CAA" w:rsidRPr="00224133" w:rsidRDefault="00880CAA" w:rsidP="00880CAA">
            <w:pPr>
              <w:autoSpaceDE w:val="0"/>
              <w:autoSpaceDN w:val="0"/>
              <w:adjustRightInd w:val="0"/>
              <w:jc w:val="left"/>
              <w:rPr>
                <w:rFonts w:cs="Times New Roman"/>
                <w:b/>
                <w:bCs/>
                <w:kern w:val="0"/>
                <w:sz w:val="19"/>
                <w:szCs w:val="19"/>
              </w:rPr>
            </w:pPr>
            <w:r w:rsidRPr="00224133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260544" behindDoc="0" locked="0" layoutInCell="1" allowOverlap="1" wp14:anchorId="3150FD7A" wp14:editId="270E1709">
                      <wp:simplePos x="0" y="0"/>
                      <wp:positionH relativeFrom="column">
                        <wp:posOffset>305435</wp:posOffset>
                      </wp:positionH>
                      <wp:positionV relativeFrom="paragraph">
                        <wp:posOffset>190500</wp:posOffset>
                      </wp:positionV>
                      <wp:extent cx="213360" cy="167640"/>
                      <wp:effectExtent l="0" t="0" r="15240" b="22860"/>
                      <wp:wrapNone/>
                      <wp:docPr id="83" name="Rectangle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91A576" id="Rectangle 83" o:spid="_x0000_s1026" style="position:absolute;margin-left:24.05pt;margin-top:15pt;width:16.8pt;height:13.2pt;z-index:257260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6BAEAF85" w14:textId="0B984D73" w:rsidR="00880CAA" w:rsidRPr="00224133" w:rsidRDefault="00880CAA" w:rsidP="00880CAA">
            <w:pPr>
              <w:autoSpaceDE w:val="0"/>
              <w:autoSpaceDN w:val="0"/>
              <w:adjustRightInd w:val="0"/>
              <w:jc w:val="left"/>
              <w:rPr>
                <w:rFonts w:cs="Times New Roman"/>
                <w:noProof/>
                <w:sz w:val="19"/>
                <w:szCs w:val="19"/>
              </w:rPr>
            </w:pPr>
            <w:r w:rsidRPr="00224133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262592" behindDoc="0" locked="0" layoutInCell="1" allowOverlap="1" wp14:anchorId="6CDFEB19" wp14:editId="654B125E">
                      <wp:simplePos x="0" y="0"/>
                      <wp:positionH relativeFrom="column">
                        <wp:posOffset>305435</wp:posOffset>
                      </wp:positionH>
                      <wp:positionV relativeFrom="paragraph">
                        <wp:posOffset>190500</wp:posOffset>
                      </wp:positionV>
                      <wp:extent cx="213360" cy="167640"/>
                      <wp:effectExtent l="0" t="0" r="15240" b="22860"/>
                      <wp:wrapNone/>
                      <wp:docPr id="269" name="Rectangle 2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103355" id="Rectangle 269" o:spid="_x0000_s1026" style="position:absolute;margin-left:24.05pt;margin-top:15pt;width:16.8pt;height:13.2pt;z-index:257262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/ehxAIAAA4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</w:tbl>
    <w:p w14:paraId="38168E8B" w14:textId="77777777" w:rsidR="00A82184" w:rsidRPr="00E14822" w:rsidRDefault="00A82184">
      <w:pPr>
        <w:rPr>
          <w:rFonts w:cs="Times New Roman"/>
        </w:rPr>
      </w:pPr>
    </w:p>
    <w:tbl>
      <w:tblPr>
        <w:tblStyle w:val="TableGrid"/>
        <w:tblW w:w="14490" w:type="dxa"/>
        <w:tblInd w:w="-545" w:type="dxa"/>
        <w:tblLayout w:type="fixed"/>
        <w:tblLook w:val="04A0" w:firstRow="1" w:lastRow="0" w:firstColumn="1" w:lastColumn="0" w:noHBand="0" w:noVBand="1"/>
      </w:tblPr>
      <w:tblGrid>
        <w:gridCol w:w="630"/>
        <w:gridCol w:w="4860"/>
        <w:gridCol w:w="2070"/>
        <w:gridCol w:w="1440"/>
        <w:gridCol w:w="1260"/>
        <w:gridCol w:w="1440"/>
        <w:gridCol w:w="1440"/>
        <w:gridCol w:w="1350"/>
      </w:tblGrid>
      <w:tr w:rsidR="006F1F90" w14:paraId="4C56075F" w14:textId="77777777" w:rsidTr="00224133">
        <w:tc>
          <w:tcPr>
            <w:tcW w:w="14490" w:type="dxa"/>
            <w:gridSpan w:val="8"/>
            <w:shd w:val="clear" w:color="auto" w:fill="E2EFD9" w:themeFill="accent6" w:themeFillTint="33"/>
          </w:tcPr>
          <w:p w14:paraId="019BAD5A" w14:textId="1560151D" w:rsidR="006F1F90" w:rsidRPr="00224133" w:rsidRDefault="006F1F90" w:rsidP="00224133">
            <w:pPr>
              <w:spacing w:before="120" w:after="120" w:line="276" w:lineRule="auto"/>
              <w:rPr>
                <w:rFonts w:cs="Times New Roman"/>
                <w:b/>
                <w:bCs/>
                <w:szCs w:val="24"/>
              </w:rPr>
            </w:pPr>
            <w:r w:rsidRPr="00224133">
              <w:rPr>
                <w:rFonts w:cs="Times New Roman"/>
                <w:b/>
                <w:bCs/>
                <w:szCs w:val="24"/>
                <w:shd w:val="clear" w:color="auto" w:fill="E2EFD9" w:themeFill="accent6" w:themeFillTint="33"/>
              </w:rPr>
              <w:lastRenderedPageBreak/>
              <w:t>Module 5:</w:t>
            </w:r>
            <w:r w:rsidR="001F1E64">
              <w:rPr>
                <w:rFonts w:cs="Times New Roman"/>
                <w:b/>
                <w:bCs/>
                <w:szCs w:val="24"/>
                <w:shd w:val="clear" w:color="auto" w:fill="E2EFD9" w:themeFill="accent6" w:themeFillTint="33"/>
              </w:rPr>
              <w:t xml:space="preserve"> </w:t>
            </w:r>
            <w:r w:rsidR="00EF0B74">
              <w:rPr>
                <w:rFonts w:cs="Times New Roman"/>
                <w:b/>
                <w:bCs/>
                <w:szCs w:val="24"/>
                <w:shd w:val="clear" w:color="auto" w:fill="E2EFD9" w:themeFill="accent6" w:themeFillTint="33"/>
              </w:rPr>
              <w:t>Perception</w:t>
            </w:r>
            <w:r w:rsidR="00030B21">
              <w:rPr>
                <w:rFonts w:cs="Times New Roman"/>
                <w:b/>
                <w:bCs/>
                <w:szCs w:val="24"/>
                <w:shd w:val="clear" w:color="auto" w:fill="E2EFD9" w:themeFill="accent6" w:themeFillTint="33"/>
              </w:rPr>
              <w:t xml:space="preserve"> </w:t>
            </w:r>
            <w:r w:rsidR="001F1E64">
              <w:rPr>
                <w:rFonts w:cs="Times New Roman"/>
                <w:b/>
                <w:bCs/>
                <w:szCs w:val="24"/>
                <w:shd w:val="clear" w:color="auto" w:fill="E2EFD9" w:themeFill="accent6" w:themeFillTint="33"/>
              </w:rPr>
              <w:t xml:space="preserve">regarding </w:t>
            </w:r>
            <w:r w:rsidRPr="00224133">
              <w:rPr>
                <w:rFonts w:cs="Times New Roman"/>
                <w:b/>
                <w:bCs/>
                <w:szCs w:val="24"/>
                <w:shd w:val="clear" w:color="auto" w:fill="E2EFD9" w:themeFill="accent6" w:themeFillTint="33"/>
              </w:rPr>
              <w:t xml:space="preserve">COVID‐19 </w:t>
            </w:r>
            <w:r w:rsidR="00030B21">
              <w:rPr>
                <w:rFonts w:cs="Times New Roman"/>
                <w:b/>
                <w:bCs/>
                <w:szCs w:val="24"/>
                <w:shd w:val="clear" w:color="auto" w:fill="E2EFD9" w:themeFill="accent6" w:themeFillTint="33"/>
              </w:rPr>
              <w:t xml:space="preserve">and </w:t>
            </w:r>
            <w:r w:rsidRPr="00224133">
              <w:rPr>
                <w:rFonts w:cs="Times New Roman"/>
                <w:b/>
                <w:bCs/>
                <w:szCs w:val="24"/>
                <w:shd w:val="clear" w:color="auto" w:fill="E2EFD9" w:themeFill="accent6" w:themeFillTint="33"/>
              </w:rPr>
              <w:t>vac</w:t>
            </w:r>
            <w:r w:rsidRPr="00224133">
              <w:rPr>
                <w:rFonts w:cs="Times New Roman"/>
                <w:b/>
                <w:bCs/>
                <w:szCs w:val="24"/>
              </w:rPr>
              <w:t>cination</w:t>
            </w:r>
          </w:p>
        </w:tc>
      </w:tr>
      <w:tr w:rsidR="006F1F90" w14:paraId="52E0F594" w14:textId="77777777" w:rsidTr="00224133">
        <w:tc>
          <w:tcPr>
            <w:tcW w:w="5490" w:type="dxa"/>
            <w:gridSpan w:val="2"/>
            <w:shd w:val="clear" w:color="auto" w:fill="FFE599" w:themeFill="accent4" w:themeFillTint="66"/>
            <w:vAlign w:val="center"/>
          </w:tcPr>
          <w:p w14:paraId="1B65B1C4" w14:textId="77777777" w:rsidR="006F1F90" w:rsidRPr="00224133" w:rsidRDefault="006F1F90" w:rsidP="00224133">
            <w:pPr>
              <w:spacing w:before="40" w:after="40" w:line="276" w:lineRule="auto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Questions</w:t>
            </w:r>
          </w:p>
        </w:tc>
        <w:tc>
          <w:tcPr>
            <w:tcW w:w="2070" w:type="dxa"/>
            <w:shd w:val="clear" w:color="auto" w:fill="FFE599" w:themeFill="accent4" w:themeFillTint="66"/>
            <w:vAlign w:val="center"/>
          </w:tcPr>
          <w:p w14:paraId="27615A83" w14:textId="77777777" w:rsidR="006F1F90" w:rsidRPr="00224133" w:rsidRDefault="006F1F90" w:rsidP="00224133">
            <w:pPr>
              <w:spacing w:before="40" w:after="40" w:line="276" w:lineRule="auto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Options/answers</w:t>
            </w:r>
          </w:p>
        </w:tc>
        <w:tc>
          <w:tcPr>
            <w:tcW w:w="1440" w:type="dxa"/>
            <w:shd w:val="clear" w:color="auto" w:fill="FFE599" w:themeFill="accent4" w:themeFillTint="66"/>
            <w:vAlign w:val="center"/>
          </w:tcPr>
          <w:p w14:paraId="5CDA10CE" w14:textId="77777777" w:rsidR="006F1F90" w:rsidRPr="00224133" w:rsidRDefault="006F1F90" w:rsidP="00224133">
            <w:pPr>
              <w:spacing w:before="60" w:after="6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Member 1</w:t>
            </w:r>
          </w:p>
        </w:tc>
        <w:tc>
          <w:tcPr>
            <w:tcW w:w="1260" w:type="dxa"/>
            <w:shd w:val="clear" w:color="auto" w:fill="FFE599" w:themeFill="accent4" w:themeFillTint="66"/>
            <w:vAlign w:val="center"/>
          </w:tcPr>
          <w:p w14:paraId="34C39809" w14:textId="77777777" w:rsidR="006F1F90" w:rsidRPr="00224133" w:rsidRDefault="006F1F90" w:rsidP="00224133">
            <w:pPr>
              <w:spacing w:before="60" w:after="6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Member 2</w:t>
            </w:r>
          </w:p>
        </w:tc>
        <w:tc>
          <w:tcPr>
            <w:tcW w:w="1440" w:type="dxa"/>
            <w:shd w:val="clear" w:color="auto" w:fill="FFE599" w:themeFill="accent4" w:themeFillTint="66"/>
            <w:vAlign w:val="center"/>
          </w:tcPr>
          <w:p w14:paraId="4EAC6C02" w14:textId="77777777" w:rsidR="006F1F90" w:rsidRPr="00224133" w:rsidRDefault="006F1F90" w:rsidP="00224133">
            <w:pPr>
              <w:spacing w:before="60" w:after="6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Member 3</w:t>
            </w:r>
          </w:p>
        </w:tc>
        <w:tc>
          <w:tcPr>
            <w:tcW w:w="1440" w:type="dxa"/>
            <w:shd w:val="clear" w:color="auto" w:fill="FFE599" w:themeFill="accent4" w:themeFillTint="66"/>
            <w:vAlign w:val="center"/>
          </w:tcPr>
          <w:p w14:paraId="47B8614B" w14:textId="77777777" w:rsidR="006F1F90" w:rsidRPr="00224133" w:rsidRDefault="006F1F90" w:rsidP="00224133">
            <w:pPr>
              <w:spacing w:before="60" w:after="6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Member 4</w:t>
            </w:r>
          </w:p>
        </w:tc>
        <w:tc>
          <w:tcPr>
            <w:tcW w:w="1350" w:type="dxa"/>
            <w:shd w:val="clear" w:color="auto" w:fill="FFE599" w:themeFill="accent4" w:themeFillTint="66"/>
            <w:vAlign w:val="center"/>
          </w:tcPr>
          <w:p w14:paraId="0779488D" w14:textId="114D45FA" w:rsidR="006F1F90" w:rsidRPr="00224133" w:rsidRDefault="006F1F90" w:rsidP="00224133">
            <w:pPr>
              <w:spacing w:before="60" w:after="6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 xml:space="preserve">Member </w:t>
            </w:r>
            <w:r w:rsidR="005F55C9">
              <w:rPr>
                <w:rFonts w:cs="Times New Roman"/>
                <w:b/>
                <w:bCs/>
                <w:sz w:val="20"/>
                <w:szCs w:val="20"/>
              </w:rPr>
              <w:t>5</w:t>
            </w:r>
          </w:p>
        </w:tc>
      </w:tr>
      <w:tr w:rsidR="008D4E0F" w14:paraId="2AB49110" w14:textId="77777777" w:rsidTr="0096579D">
        <w:tc>
          <w:tcPr>
            <w:tcW w:w="14490" w:type="dxa"/>
            <w:gridSpan w:val="8"/>
          </w:tcPr>
          <w:p w14:paraId="5E276595" w14:textId="5E7F93BC" w:rsidR="008D4E0F" w:rsidRPr="00224133" w:rsidRDefault="00B40E55" w:rsidP="00224133">
            <w:pPr>
              <w:spacing w:before="80" w:after="80"/>
              <w:jc w:val="left"/>
              <w:rPr>
                <w:rFonts w:cs="Times New Roman"/>
                <w:sz w:val="19"/>
                <w:szCs w:val="19"/>
              </w:rPr>
            </w:pPr>
            <w:r>
              <w:rPr>
                <w:rFonts w:eastAsia="Times New Roman" w:cs="Times New Roman"/>
                <w:color w:val="212121"/>
                <w:kern w:val="0"/>
                <w:sz w:val="20"/>
                <w:szCs w:val="20"/>
              </w:rPr>
              <w:t>Based on your perception, p</w:t>
            </w:r>
            <w:r w:rsidR="008D4E0F">
              <w:rPr>
                <w:rFonts w:eastAsia="Times New Roman" w:cs="Times New Roman"/>
                <w:color w:val="212121"/>
                <w:kern w:val="0"/>
                <w:sz w:val="20"/>
                <w:szCs w:val="20"/>
              </w:rPr>
              <w:t xml:space="preserve">lease response if you think the statements that I shall tell you regarding COVID-19 and its vaccine? </w:t>
            </w:r>
            <w:r w:rsidR="008D4E0F" w:rsidRPr="00AD7BED">
              <w:rPr>
                <w:rFonts w:cs="Times New Roman"/>
                <w:sz w:val="19"/>
                <w:szCs w:val="19"/>
              </w:rPr>
              <w:t>Yes = 1; No = 2</w:t>
            </w:r>
          </w:p>
          <w:p w14:paraId="638970AD" w14:textId="287100B0" w:rsidR="008D4E0F" w:rsidRPr="005F55C9" w:rsidRDefault="008D4E0F" w:rsidP="00224133">
            <w:pPr>
              <w:spacing w:before="60" w:after="60"/>
              <w:rPr>
                <w:rFonts w:cs="Times New Roman"/>
                <w:b/>
                <w:bCs/>
                <w:sz w:val="20"/>
                <w:szCs w:val="20"/>
              </w:rPr>
            </w:pPr>
            <w:r w:rsidRPr="00224133">
              <w:rPr>
                <w:rFonts w:eastAsia="Times New Roman" w:cs="Times New Roman"/>
                <w:i/>
                <w:iCs/>
                <w:color w:val="212121"/>
                <w:kern w:val="0"/>
                <w:sz w:val="20"/>
                <w:szCs w:val="20"/>
              </w:rPr>
              <w:t>[Note: Read the following reasons and mark as they respond to each]</w:t>
            </w:r>
          </w:p>
        </w:tc>
      </w:tr>
      <w:tr w:rsidR="008D4E0F" w14:paraId="1CDDBB15" w14:textId="77777777" w:rsidTr="008A797C">
        <w:tc>
          <w:tcPr>
            <w:tcW w:w="630" w:type="dxa"/>
          </w:tcPr>
          <w:p w14:paraId="7FDC2D13" w14:textId="6BF364BC" w:rsidR="008D4E0F" w:rsidRPr="007B76D7" w:rsidRDefault="008D4E0F" w:rsidP="00224133">
            <w:pPr>
              <w:spacing w:before="60" w:after="60" w:line="276" w:lineRule="auto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5.</w:t>
            </w:r>
            <w:r w:rsidR="00523713">
              <w:rPr>
                <w:rFonts w:cs="Times New Roman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6930" w:type="dxa"/>
            <w:gridSpan w:val="2"/>
          </w:tcPr>
          <w:p w14:paraId="4C0A5F9C" w14:textId="2C0A6666" w:rsidR="008D4E0F" w:rsidRPr="007B76D7" w:rsidRDefault="008D4E0F" w:rsidP="00224133">
            <w:pPr>
              <w:spacing w:before="60" w:after="60" w:line="276" w:lineRule="auto"/>
              <w:rPr>
                <w:rFonts w:cs="Times New Roman"/>
                <w:bCs/>
                <w:sz w:val="20"/>
                <w:szCs w:val="20"/>
              </w:rPr>
            </w:pPr>
            <w:r w:rsidRPr="00AD7BED">
              <w:rPr>
                <w:rFonts w:cs="Times New Roman"/>
                <w:kern w:val="0"/>
                <w:sz w:val="20"/>
                <w:szCs w:val="20"/>
              </w:rPr>
              <w:t>COVID-19 is not dangerous</w:t>
            </w:r>
            <w:r w:rsidR="005847E6">
              <w:rPr>
                <w:rFonts w:cs="Times New Roman"/>
                <w:kern w:val="0"/>
                <w:sz w:val="20"/>
                <w:szCs w:val="20"/>
              </w:rPr>
              <w:t xml:space="preserve"> or ca</w:t>
            </w:r>
            <w:r w:rsidR="00030B21">
              <w:rPr>
                <w:rFonts w:cs="Times New Roman"/>
                <w:kern w:val="0"/>
                <w:sz w:val="20"/>
                <w:szCs w:val="20"/>
              </w:rPr>
              <w:t>u</w:t>
            </w:r>
            <w:r w:rsidR="005847E6">
              <w:rPr>
                <w:rFonts w:cs="Times New Roman"/>
                <w:kern w:val="0"/>
                <w:sz w:val="20"/>
                <w:szCs w:val="20"/>
              </w:rPr>
              <w:t>se mild illness</w:t>
            </w:r>
          </w:p>
        </w:tc>
        <w:tc>
          <w:tcPr>
            <w:tcW w:w="1440" w:type="dxa"/>
          </w:tcPr>
          <w:p w14:paraId="4502C348" w14:textId="53D399B0" w:rsidR="008D4E0F" w:rsidRPr="006F1F90" w:rsidRDefault="0092789D" w:rsidP="0032289E">
            <w:pPr>
              <w:rPr>
                <w:rFonts w:cs="Times New Roman"/>
                <w:b/>
                <w:bCs/>
                <w:noProof/>
                <w:sz w:val="20"/>
                <w:szCs w:val="20"/>
              </w:rPr>
            </w:pPr>
            <w:r w:rsidRPr="006F1F90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892928" behindDoc="0" locked="0" layoutInCell="1" allowOverlap="1" wp14:anchorId="77BBDE0F" wp14:editId="150A22D6">
                      <wp:simplePos x="0" y="0"/>
                      <wp:positionH relativeFrom="column">
                        <wp:posOffset>225425</wp:posOffset>
                      </wp:positionH>
                      <wp:positionV relativeFrom="paragraph">
                        <wp:posOffset>40640</wp:posOffset>
                      </wp:positionV>
                      <wp:extent cx="234696" cy="167640"/>
                      <wp:effectExtent l="0" t="0" r="13335" b="22860"/>
                      <wp:wrapNone/>
                      <wp:docPr id="462" name="Rectangle 4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696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51B5F5" id="Rectangle 462" o:spid="_x0000_s1026" style="position:absolute;margin-left:17.75pt;margin-top:3.2pt;width:18.5pt;height:13.2pt;z-index:25689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60" w:type="dxa"/>
          </w:tcPr>
          <w:p w14:paraId="160A724E" w14:textId="0D3AB5C6" w:rsidR="008D4E0F" w:rsidRPr="006F1F90" w:rsidRDefault="0092789D" w:rsidP="0032289E">
            <w:pPr>
              <w:rPr>
                <w:rFonts w:cs="Times New Roman"/>
                <w:b/>
                <w:bCs/>
                <w:noProof/>
                <w:sz w:val="20"/>
                <w:szCs w:val="20"/>
              </w:rPr>
            </w:pPr>
            <w:r w:rsidRPr="0092789D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913408" behindDoc="0" locked="0" layoutInCell="1" allowOverlap="1" wp14:anchorId="5BB61D2C" wp14:editId="7F6304F7">
                      <wp:simplePos x="0" y="0"/>
                      <wp:positionH relativeFrom="column">
                        <wp:posOffset>225425</wp:posOffset>
                      </wp:positionH>
                      <wp:positionV relativeFrom="paragraph">
                        <wp:posOffset>40640</wp:posOffset>
                      </wp:positionV>
                      <wp:extent cx="234696" cy="167640"/>
                      <wp:effectExtent l="0" t="0" r="13335" b="22860"/>
                      <wp:wrapNone/>
                      <wp:docPr id="472" name="Rectangle 4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696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E107B5" id="Rectangle 472" o:spid="_x0000_s1026" style="position:absolute;margin-left:17.75pt;margin-top:3.2pt;width:18.5pt;height:13.2pt;z-index:25691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440" w:type="dxa"/>
          </w:tcPr>
          <w:p w14:paraId="29CFE950" w14:textId="0C04DCE6" w:rsidR="008D4E0F" w:rsidRPr="006F1F90" w:rsidRDefault="0092789D" w:rsidP="0032289E">
            <w:pPr>
              <w:rPr>
                <w:rFonts w:cs="Times New Roman"/>
                <w:b/>
                <w:bCs/>
                <w:noProof/>
                <w:sz w:val="20"/>
                <w:szCs w:val="20"/>
              </w:rPr>
            </w:pPr>
            <w:r w:rsidRPr="0092789D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928768" behindDoc="0" locked="0" layoutInCell="1" allowOverlap="1" wp14:anchorId="5A116B4F" wp14:editId="6A402607">
                      <wp:simplePos x="0" y="0"/>
                      <wp:positionH relativeFrom="column">
                        <wp:posOffset>225425</wp:posOffset>
                      </wp:positionH>
                      <wp:positionV relativeFrom="paragraph">
                        <wp:posOffset>40640</wp:posOffset>
                      </wp:positionV>
                      <wp:extent cx="234696" cy="167640"/>
                      <wp:effectExtent l="0" t="0" r="13335" b="22860"/>
                      <wp:wrapNone/>
                      <wp:docPr id="127" name="Rectangle 1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696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96F9795" id="Rectangle 127" o:spid="_x0000_s1026" style="position:absolute;margin-left:17.75pt;margin-top:3.2pt;width:18.5pt;height:13.2pt;z-index:256928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440" w:type="dxa"/>
          </w:tcPr>
          <w:p w14:paraId="283666C6" w14:textId="0D5FBEE6" w:rsidR="008D4E0F" w:rsidRPr="006F1F90" w:rsidRDefault="0092789D" w:rsidP="0032289E">
            <w:pPr>
              <w:rPr>
                <w:rFonts w:cs="Times New Roman"/>
                <w:b/>
                <w:bCs/>
                <w:noProof/>
                <w:sz w:val="20"/>
                <w:szCs w:val="20"/>
              </w:rPr>
            </w:pPr>
            <w:r w:rsidRPr="0092789D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944128" behindDoc="0" locked="0" layoutInCell="1" allowOverlap="1" wp14:anchorId="1EBF8344" wp14:editId="39FFC205">
                      <wp:simplePos x="0" y="0"/>
                      <wp:positionH relativeFrom="column">
                        <wp:posOffset>225425</wp:posOffset>
                      </wp:positionH>
                      <wp:positionV relativeFrom="paragraph">
                        <wp:posOffset>40640</wp:posOffset>
                      </wp:positionV>
                      <wp:extent cx="234696" cy="167640"/>
                      <wp:effectExtent l="0" t="0" r="13335" b="22860"/>
                      <wp:wrapNone/>
                      <wp:docPr id="137" name="Rectangle 1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696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6D81132" id="Rectangle 137" o:spid="_x0000_s1026" style="position:absolute;margin-left:17.75pt;margin-top:3.2pt;width:18.5pt;height:13.2pt;z-index:25694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4A11830F" w14:textId="6785D55E" w:rsidR="008D4E0F" w:rsidRPr="005F55C9" w:rsidRDefault="0092789D" w:rsidP="0032289E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92789D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957440" behindDoc="0" locked="0" layoutInCell="1" allowOverlap="1" wp14:anchorId="018E27A2" wp14:editId="2D7BE83D">
                      <wp:simplePos x="0" y="0"/>
                      <wp:positionH relativeFrom="column">
                        <wp:posOffset>225425</wp:posOffset>
                      </wp:positionH>
                      <wp:positionV relativeFrom="paragraph">
                        <wp:posOffset>40640</wp:posOffset>
                      </wp:positionV>
                      <wp:extent cx="234696" cy="167640"/>
                      <wp:effectExtent l="0" t="0" r="13335" b="22860"/>
                      <wp:wrapNone/>
                      <wp:docPr id="147" name="Rectangle 1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696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C8FF36" id="Rectangle 147" o:spid="_x0000_s1026" style="position:absolute;margin-left:17.75pt;margin-top:3.2pt;width:18.5pt;height:13.2pt;z-index:256957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523713" w14:paraId="754ACC62" w14:textId="77777777" w:rsidTr="008A797C">
        <w:tc>
          <w:tcPr>
            <w:tcW w:w="630" w:type="dxa"/>
          </w:tcPr>
          <w:p w14:paraId="068D1643" w14:textId="5B7B049E" w:rsidR="00523713" w:rsidRDefault="00523713" w:rsidP="00523713">
            <w:pPr>
              <w:spacing w:before="60" w:after="60" w:line="276" w:lineRule="auto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5.2</w:t>
            </w:r>
          </w:p>
        </w:tc>
        <w:tc>
          <w:tcPr>
            <w:tcW w:w="6930" w:type="dxa"/>
            <w:gridSpan w:val="2"/>
          </w:tcPr>
          <w:p w14:paraId="6D9BC9C0" w14:textId="3319C232" w:rsidR="00523713" w:rsidRPr="00AD7BED" w:rsidRDefault="00523713" w:rsidP="00523713">
            <w:pPr>
              <w:spacing w:before="60" w:after="60" w:line="276" w:lineRule="auto"/>
              <w:rPr>
                <w:rFonts w:cs="Times New Roman"/>
                <w:kern w:val="0"/>
                <w:sz w:val="20"/>
                <w:szCs w:val="20"/>
              </w:rPr>
            </w:pPr>
            <w:r>
              <w:rPr>
                <w:rFonts w:cs="Times New Roman"/>
                <w:kern w:val="0"/>
                <w:sz w:val="20"/>
                <w:szCs w:val="20"/>
              </w:rPr>
              <w:t>COVID-19 has severe health consequence</w:t>
            </w:r>
          </w:p>
        </w:tc>
        <w:tc>
          <w:tcPr>
            <w:tcW w:w="1440" w:type="dxa"/>
          </w:tcPr>
          <w:p w14:paraId="0C97BA8C" w14:textId="4A6E0233" w:rsidR="00523713" w:rsidRPr="006F1F90" w:rsidRDefault="007812C8" w:rsidP="00523713">
            <w:pPr>
              <w:rPr>
                <w:rFonts w:cs="Times New Roman"/>
                <w:b/>
                <w:bCs/>
                <w:noProof/>
                <w:sz w:val="20"/>
                <w:szCs w:val="20"/>
              </w:rPr>
            </w:pPr>
            <w:r w:rsidRPr="007812C8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447936" behindDoc="0" locked="0" layoutInCell="1" allowOverlap="1" wp14:anchorId="6F91C305" wp14:editId="3A54942D">
                      <wp:simplePos x="0" y="0"/>
                      <wp:positionH relativeFrom="column">
                        <wp:posOffset>224155</wp:posOffset>
                      </wp:positionH>
                      <wp:positionV relativeFrom="paragraph">
                        <wp:posOffset>47435</wp:posOffset>
                      </wp:positionV>
                      <wp:extent cx="234696" cy="167640"/>
                      <wp:effectExtent l="0" t="0" r="13335" b="22860"/>
                      <wp:wrapNone/>
                      <wp:docPr id="307" name="Rectangle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696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A304604" id="Rectangle 307" o:spid="_x0000_s1026" style="position:absolute;margin-left:17.65pt;margin-top:3.75pt;width:18.5pt;height:13.2pt;z-index:25744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60" w:type="dxa"/>
          </w:tcPr>
          <w:p w14:paraId="33DC40A3" w14:textId="3736A049" w:rsidR="00523713" w:rsidRPr="0092789D" w:rsidRDefault="007812C8" w:rsidP="00523713">
            <w:pPr>
              <w:rPr>
                <w:rFonts w:cs="Times New Roman"/>
                <w:b/>
                <w:bCs/>
                <w:noProof/>
                <w:sz w:val="20"/>
                <w:szCs w:val="20"/>
              </w:rPr>
            </w:pPr>
            <w:r w:rsidRPr="007812C8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448960" behindDoc="0" locked="0" layoutInCell="1" allowOverlap="1" wp14:anchorId="2CDE6D99" wp14:editId="04A20147">
                      <wp:simplePos x="0" y="0"/>
                      <wp:positionH relativeFrom="column">
                        <wp:posOffset>224155</wp:posOffset>
                      </wp:positionH>
                      <wp:positionV relativeFrom="paragraph">
                        <wp:posOffset>47435</wp:posOffset>
                      </wp:positionV>
                      <wp:extent cx="234315" cy="167640"/>
                      <wp:effectExtent l="0" t="0" r="13335" b="22860"/>
                      <wp:wrapNone/>
                      <wp:docPr id="308" name="Rectangle 3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315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9348A95" id="Rectangle 308" o:spid="_x0000_s1026" style="position:absolute;margin-left:17.65pt;margin-top:3.75pt;width:18.45pt;height:13.2pt;z-index:25744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440" w:type="dxa"/>
          </w:tcPr>
          <w:p w14:paraId="23A87466" w14:textId="4E1256ED" w:rsidR="00523713" w:rsidRPr="0092789D" w:rsidRDefault="007812C8" w:rsidP="00523713">
            <w:pPr>
              <w:rPr>
                <w:rFonts w:cs="Times New Roman"/>
                <w:b/>
                <w:bCs/>
                <w:noProof/>
                <w:sz w:val="20"/>
                <w:szCs w:val="20"/>
              </w:rPr>
            </w:pPr>
            <w:r w:rsidRPr="007812C8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449984" behindDoc="0" locked="0" layoutInCell="1" allowOverlap="1" wp14:anchorId="0AEDFEF8" wp14:editId="63830E3B">
                      <wp:simplePos x="0" y="0"/>
                      <wp:positionH relativeFrom="column">
                        <wp:posOffset>224155</wp:posOffset>
                      </wp:positionH>
                      <wp:positionV relativeFrom="paragraph">
                        <wp:posOffset>47435</wp:posOffset>
                      </wp:positionV>
                      <wp:extent cx="234315" cy="167640"/>
                      <wp:effectExtent l="0" t="0" r="13335" b="22860"/>
                      <wp:wrapNone/>
                      <wp:docPr id="309" name="Rectangle 30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315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6DD1C4" id="Rectangle 309" o:spid="_x0000_s1026" style="position:absolute;margin-left:17.65pt;margin-top:3.75pt;width:18.45pt;height:13.2pt;z-index:25744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440" w:type="dxa"/>
          </w:tcPr>
          <w:p w14:paraId="108635F7" w14:textId="32AA65DB" w:rsidR="00523713" w:rsidRPr="0092789D" w:rsidRDefault="007812C8" w:rsidP="00523713">
            <w:pPr>
              <w:rPr>
                <w:rFonts w:cs="Times New Roman"/>
                <w:b/>
                <w:bCs/>
                <w:noProof/>
                <w:sz w:val="20"/>
                <w:szCs w:val="20"/>
              </w:rPr>
            </w:pPr>
            <w:r w:rsidRPr="007812C8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451008" behindDoc="0" locked="0" layoutInCell="1" allowOverlap="1" wp14:anchorId="309E109F" wp14:editId="0423846F">
                      <wp:simplePos x="0" y="0"/>
                      <wp:positionH relativeFrom="column">
                        <wp:posOffset>224155</wp:posOffset>
                      </wp:positionH>
                      <wp:positionV relativeFrom="paragraph">
                        <wp:posOffset>47435</wp:posOffset>
                      </wp:positionV>
                      <wp:extent cx="234315" cy="167640"/>
                      <wp:effectExtent l="0" t="0" r="13335" b="22860"/>
                      <wp:wrapNone/>
                      <wp:docPr id="310" name="Rectangle 3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315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216FF9" id="Rectangle 310" o:spid="_x0000_s1026" style="position:absolute;margin-left:17.65pt;margin-top:3.75pt;width:18.45pt;height:13.2pt;z-index:25745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07D0EE18" w14:textId="2A357FC7" w:rsidR="00523713" w:rsidRPr="0092789D" w:rsidRDefault="007812C8" w:rsidP="0052371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7812C8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452032" behindDoc="0" locked="0" layoutInCell="1" allowOverlap="1" wp14:anchorId="37E9C4CA" wp14:editId="4620D41E">
                      <wp:simplePos x="0" y="0"/>
                      <wp:positionH relativeFrom="column">
                        <wp:posOffset>224155</wp:posOffset>
                      </wp:positionH>
                      <wp:positionV relativeFrom="paragraph">
                        <wp:posOffset>47435</wp:posOffset>
                      </wp:positionV>
                      <wp:extent cx="234315" cy="167640"/>
                      <wp:effectExtent l="0" t="0" r="13335" b="22860"/>
                      <wp:wrapNone/>
                      <wp:docPr id="311" name="Rectangle 3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315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291EE2" id="Rectangle 311" o:spid="_x0000_s1026" style="position:absolute;margin-left:17.65pt;margin-top:3.75pt;width:18.45pt;height:13.2pt;z-index:25745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523713" w14:paraId="1A52A635" w14:textId="77777777" w:rsidTr="002356EE">
        <w:tc>
          <w:tcPr>
            <w:tcW w:w="630" w:type="dxa"/>
          </w:tcPr>
          <w:p w14:paraId="43FBE717" w14:textId="49EA9420" w:rsidR="00523713" w:rsidRPr="007B76D7" w:rsidRDefault="00523713" w:rsidP="00523713">
            <w:pPr>
              <w:spacing w:before="60" w:after="60" w:line="276" w:lineRule="auto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5.3</w:t>
            </w:r>
          </w:p>
        </w:tc>
        <w:tc>
          <w:tcPr>
            <w:tcW w:w="6930" w:type="dxa"/>
            <w:gridSpan w:val="2"/>
          </w:tcPr>
          <w:p w14:paraId="101C7982" w14:textId="08650D52" w:rsidR="00523713" w:rsidRPr="007B76D7" w:rsidRDefault="00523713" w:rsidP="00523713">
            <w:pPr>
              <w:spacing w:before="60" w:after="60" w:line="276" w:lineRule="auto"/>
              <w:rPr>
                <w:rFonts w:cs="Times New Roman"/>
                <w:bCs/>
                <w:sz w:val="20"/>
                <w:szCs w:val="20"/>
              </w:rPr>
            </w:pPr>
            <w:r>
              <w:rPr>
                <w:rFonts w:cs="Times New Roman"/>
                <w:bCs/>
                <w:sz w:val="20"/>
                <w:szCs w:val="20"/>
              </w:rPr>
              <w:t xml:space="preserve">COVID-19 is a god given disease </w:t>
            </w:r>
          </w:p>
        </w:tc>
        <w:tc>
          <w:tcPr>
            <w:tcW w:w="1440" w:type="dxa"/>
          </w:tcPr>
          <w:p w14:paraId="2F6E3A7B" w14:textId="79F58316" w:rsidR="00523713" w:rsidRPr="006F1F90" w:rsidRDefault="00523713" w:rsidP="00523713">
            <w:pPr>
              <w:rPr>
                <w:rFonts w:cs="Times New Roman"/>
                <w:b/>
                <w:bCs/>
                <w:noProof/>
                <w:sz w:val="20"/>
                <w:szCs w:val="20"/>
              </w:rPr>
            </w:pPr>
            <w:r w:rsidRPr="006F1F90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972800" behindDoc="0" locked="0" layoutInCell="1" allowOverlap="1" wp14:anchorId="5AB2E272" wp14:editId="669833FA">
                      <wp:simplePos x="0" y="0"/>
                      <wp:positionH relativeFrom="column">
                        <wp:posOffset>234950</wp:posOffset>
                      </wp:positionH>
                      <wp:positionV relativeFrom="paragraph">
                        <wp:posOffset>38100</wp:posOffset>
                      </wp:positionV>
                      <wp:extent cx="234696" cy="167640"/>
                      <wp:effectExtent l="0" t="0" r="13335" b="22860"/>
                      <wp:wrapNone/>
                      <wp:docPr id="463" name="Rectangle 4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696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69512D" id="Rectangle 463" o:spid="_x0000_s1026" style="position:absolute;margin-left:18.5pt;margin-top:3pt;width:18.5pt;height:13.2pt;z-index:256972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60" w:type="dxa"/>
          </w:tcPr>
          <w:p w14:paraId="32C65AC0" w14:textId="27D405BB" w:rsidR="00523713" w:rsidRPr="006F1F90" w:rsidRDefault="00523713" w:rsidP="00523713">
            <w:pPr>
              <w:rPr>
                <w:rFonts w:cs="Times New Roman"/>
                <w:b/>
                <w:bCs/>
                <w:noProof/>
                <w:sz w:val="20"/>
                <w:szCs w:val="20"/>
              </w:rPr>
            </w:pPr>
            <w:r w:rsidRPr="0092789D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982016" behindDoc="0" locked="0" layoutInCell="1" allowOverlap="1" wp14:anchorId="70285720" wp14:editId="6E686990">
                      <wp:simplePos x="0" y="0"/>
                      <wp:positionH relativeFrom="column">
                        <wp:posOffset>234950</wp:posOffset>
                      </wp:positionH>
                      <wp:positionV relativeFrom="paragraph">
                        <wp:posOffset>38100</wp:posOffset>
                      </wp:positionV>
                      <wp:extent cx="234315" cy="167640"/>
                      <wp:effectExtent l="0" t="0" r="13335" b="22860"/>
                      <wp:wrapNone/>
                      <wp:docPr id="473" name="Rectangle 4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315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079664" id="Rectangle 473" o:spid="_x0000_s1026" style="position:absolute;margin-left:18.5pt;margin-top:3pt;width:18.45pt;height:13.2pt;z-index:256982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440" w:type="dxa"/>
          </w:tcPr>
          <w:p w14:paraId="7E9437F6" w14:textId="60E41C59" w:rsidR="00523713" w:rsidRPr="006F1F90" w:rsidRDefault="00523713" w:rsidP="00523713">
            <w:pPr>
              <w:rPr>
                <w:rFonts w:cs="Times New Roman"/>
                <w:b/>
                <w:bCs/>
                <w:noProof/>
                <w:sz w:val="20"/>
                <w:szCs w:val="20"/>
              </w:rPr>
            </w:pPr>
            <w:r w:rsidRPr="0092789D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991232" behindDoc="0" locked="0" layoutInCell="1" allowOverlap="1" wp14:anchorId="05589925" wp14:editId="311CFD42">
                      <wp:simplePos x="0" y="0"/>
                      <wp:positionH relativeFrom="column">
                        <wp:posOffset>234950</wp:posOffset>
                      </wp:positionH>
                      <wp:positionV relativeFrom="paragraph">
                        <wp:posOffset>38100</wp:posOffset>
                      </wp:positionV>
                      <wp:extent cx="234315" cy="167640"/>
                      <wp:effectExtent l="0" t="0" r="13335" b="22860"/>
                      <wp:wrapNone/>
                      <wp:docPr id="128" name="Rectangle 1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315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147A5E" id="Rectangle 128" o:spid="_x0000_s1026" style="position:absolute;margin-left:18.5pt;margin-top:3pt;width:18.45pt;height:13.2pt;z-index:256991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440" w:type="dxa"/>
          </w:tcPr>
          <w:p w14:paraId="1733CBC2" w14:textId="61ABDBC1" w:rsidR="00523713" w:rsidRPr="006F1F90" w:rsidRDefault="00523713" w:rsidP="00523713">
            <w:pPr>
              <w:rPr>
                <w:rFonts w:cs="Times New Roman"/>
                <w:b/>
                <w:bCs/>
                <w:noProof/>
                <w:sz w:val="20"/>
                <w:szCs w:val="20"/>
              </w:rPr>
            </w:pPr>
            <w:r w:rsidRPr="0092789D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000448" behindDoc="0" locked="0" layoutInCell="1" allowOverlap="1" wp14:anchorId="1D8802EE" wp14:editId="0B1F9C14">
                      <wp:simplePos x="0" y="0"/>
                      <wp:positionH relativeFrom="column">
                        <wp:posOffset>234950</wp:posOffset>
                      </wp:positionH>
                      <wp:positionV relativeFrom="paragraph">
                        <wp:posOffset>38100</wp:posOffset>
                      </wp:positionV>
                      <wp:extent cx="234315" cy="167640"/>
                      <wp:effectExtent l="0" t="0" r="13335" b="22860"/>
                      <wp:wrapNone/>
                      <wp:docPr id="138" name="Rectangle 1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315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57BB877" id="Rectangle 138" o:spid="_x0000_s1026" style="position:absolute;margin-left:18.5pt;margin-top:3pt;width:18.45pt;height:13.2pt;z-index:257000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391CA0D4" w14:textId="00C527BB" w:rsidR="00523713" w:rsidRPr="005F55C9" w:rsidRDefault="00523713" w:rsidP="0052371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92789D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009664" behindDoc="0" locked="0" layoutInCell="1" allowOverlap="1" wp14:anchorId="3AAF864F" wp14:editId="387D6542">
                      <wp:simplePos x="0" y="0"/>
                      <wp:positionH relativeFrom="column">
                        <wp:posOffset>234950</wp:posOffset>
                      </wp:positionH>
                      <wp:positionV relativeFrom="paragraph">
                        <wp:posOffset>38100</wp:posOffset>
                      </wp:positionV>
                      <wp:extent cx="234315" cy="167640"/>
                      <wp:effectExtent l="0" t="0" r="13335" b="22860"/>
                      <wp:wrapNone/>
                      <wp:docPr id="148" name="Rectangle 1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315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5F11F9F" id="Rectangle 148" o:spid="_x0000_s1026" style="position:absolute;margin-left:18.5pt;margin-top:3pt;width:18.45pt;height:13.2pt;z-index:257009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523713" w14:paraId="2E1F777B" w14:textId="77777777" w:rsidTr="002356EE">
        <w:tc>
          <w:tcPr>
            <w:tcW w:w="630" w:type="dxa"/>
          </w:tcPr>
          <w:p w14:paraId="04CDF5CD" w14:textId="54A48A10" w:rsidR="00523713" w:rsidRDefault="00523713" w:rsidP="00523713">
            <w:pPr>
              <w:spacing w:before="60" w:after="60" w:line="276" w:lineRule="auto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5.4</w:t>
            </w:r>
          </w:p>
        </w:tc>
        <w:tc>
          <w:tcPr>
            <w:tcW w:w="6930" w:type="dxa"/>
            <w:gridSpan w:val="2"/>
          </w:tcPr>
          <w:p w14:paraId="6C5B70B1" w14:textId="79108120" w:rsidR="00523713" w:rsidRDefault="00523713" w:rsidP="00523713">
            <w:pPr>
              <w:spacing w:before="60" w:after="60" w:line="276" w:lineRule="auto"/>
              <w:rPr>
                <w:rFonts w:cs="Times New Roman"/>
                <w:bCs/>
                <w:sz w:val="20"/>
                <w:szCs w:val="20"/>
              </w:rPr>
            </w:pPr>
            <w:r>
              <w:rPr>
                <w:rFonts w:cs="Times New Roman"/>
                <w:bCs/>
                <w:sz w:val="20"/>
                <w:szCs w:val="20"/>
              </w:rPr>
              <w:t>Vaccine is not halal</w:t>
            </w:r>
          </w:p>
        </w:tc>
        <w:tc>
          <w:tcPr>
            <w:tcW w:w="1440" w:type="dxa"/>
          </w:tcPr>
          <w:p w14:paraId="0AFF317D" w14:textId="132E09EA" w:rsidR="00523713" w:rsidRPr="006F1F90" w:rsidRDefault="00523713" w:rsidP="00523713">
            <w:pPr>
              <w:rPr>
                <w:rFonts w:cs="Times New Roman"/>
                <w:b/>
                <w:bCs/>
                <w:noProof/>
                <w:sz w:val="20"/>
                <w:szCs w:val="20"/>
              </w:rPr>
            </w:pPr>
            <w:r w:rsidRPr="006F1F90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973824" behindDoc="0" locked="0" layoutInCell="1" allowOverlap="1" wp14:anchorId="046F3C9A" wp14:editId="4717DB48">
                      <wp:simplePos x="0" y="0"/>
                      <wp:positionH relativeFrom="column">
                        <wp:posOffset>234950</wp:posOffset>
                      </wp:positionH>
                      <wp:positionV relativeFrom="paragraph">
                        <wp:posOffset>34925</wp:posOffset>
                      </wp:positionV>
                      <wp:extent cx="234315" cy="167640"/>
                      <wp:effectExtent l="0" t="0" r="13335" b="22860"/>
                      <wp:wrapNone/>
                      <wp:docPr id="464" name="Rectangle 4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315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562C692" id="Rectangle 464" o:spid="_x0000_s1026" style="position:absolute;margin-left:18.5pt;margin-top:2.75pt;width:18.45pt;height:13.2pt;z-index:256973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60" w:type="dxa"/>
          </w:tcPr>
          <w:p w14:paraId="7B1A2D32" w14:textId="59ADBA9F" w:rsidR="00523713" w:rsidRPr="006F1F90" w:rsidRDefault="00523713" w:rsidP="00523713">
            <w:pPr>
              <w:rPr>
                <w:rFonts w:cs="Times New Roman"/>
                <w:b/>
                <w:bCs/>
                <w:noProof/>
                <w:sz w:val="20"/>
                <w:szCs w:val="20"/>
              </w:rPr>
            </w:pPr>
          </w:p>
        </w:tc>
        <w:tc>
          <w:tcPr>
            <w:tcW w:w="1440" w:type="dxa"/>
          </w:tcPr>
          <w:p w14:paraId="3644DE7C" w14:textId="24FB490E" w:rsidR="00523713" w:rsidRPr="006F1F90" w:rsidRDefault="00523713" w:rsidP="00523713">
            <w:pPr>
              <w:rPr>
                <w:rFonts w:cs="Times New Roman"/>
                <w:b/>
                <w:bCs/>
                <w:noProof/>
                <w:sz w:val="20"/>
                <w:szCs w:val="20"/>
              </w:rPr>
            </w:pPr>
          </w:p>
        </w:tc>
        <w:tc>
          <w:tcPr>
            <w:tcW w:w="1440" w:type="dxa"/>
          </w:tcPr>
          <w:p w14:paraId="0B1816B0" w14:textId="6CA39ED2" w:rsidR="00523713" w:rsidRPr="006F1F90" w:rsidRDefault="00523713" w:rsidP="00523713">
            <w:pPr>
              <w:rPr>
                <w:rFonts w:cs="Times New Roman"/>
                <w:b/>
                <w:bCs/>
                <w:noProof/>
                <w:sz w:val="20"/>
                <w:szCs w:val="20"/>
              </w:rPr>
            </w:pPr>
            <w:r w:rsidRPr="0092789D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001472" behindDoc="0" locked="0" layoutInCell="1" allowOverlap="1" wp14:anchorId="4086875A" wp14:editId="794437B6">
                      <wp:simplePos x="0" y="0"/>
                      <wp:positionH relativeFrom="column">
                        <wp:posOffset>234950</wp:posOffset>
                      </wp:positionH>
                      <wp:positionV relativeFrom="paragraph">
                        <wp:posOffset>34925</wp:posOffset>
                      </wp:positionV>
                      <wp:extent cx="234315" cy="167640"/>
                      <wp:effectExtent l="0" t="0" r="13335" b="22860"/>
                      <wp:wrapNone/>
                      <wp:docPr id="139" name="Rectangle 1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315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B78409" id="Rectangle 139" o:spid="_x0000_s1026" style="position:absolute;margin-left:18.5pt;margin-top:2.75pt;width:18.45pt;height:13.2pt;z-index:257001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362B1709" w14:textId="0A27772D" w:rsidR="00523713" w:rsidRPr="005F55C9" w:rsidRDefault="00523713" w:rsidP="0052371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6F1F90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976896" behindDoc="0" locked="0" layoutInCell="1" allowOverlap="1" wp14:anchorId="0202328F" wp14:editId="491A4A29">
                      <wp:simplePos x="0" y="0"/>
                      <wp:positionH relativeFrom="column">
                        <wp:posOffset>-3308350</wp:posOffset>
                      </wp:positionH>
                      <wp:positionV relativeFrom="paragraph">
                        <wp:posOffset>787400</wp:posOffset>
                      </wp:positionV>
                      <wp:extent cx="234315" cy="167640"/>
                      <wp:effectExtent l="0" t="0" r="13335" b="22860"/>
                      <wp:wrapNone/>
                      <wp:docPr id="467" name="Rectangle 4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315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A1AA813" id="Rectangle 467" o:spid="_x0000_s1026" style="position:absolute;margin-left:-260.5pt;margin-top:62pt;width:18.45pt;height:13.2pt;z-index:256976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" filled="f" strokecolor="black [3200]">
                      <v:stroke joinstyle="round"/>
                    </v:rect>
                  </w:pict>
                </mc:Fallback>
              </mc:AlternateContent>
            </w:r>
            <w:r w:rsidRPr="0092789D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013760" behindDoc="0" locked="0" layoutInCell="1" allowOverlap="1" wp14:anchorId="6366B64A" wp14:editId="109BE947">
                      <wp:simplePos x="0" y="0"/>
                      <wp:positionH relativeFrom="column">
                        <wp:posOffset>234950</wp:posOffset>
                      </wp:positionH>
                      <wp:positionV relativeFrom="paragraph">
                        <wp:posOffset>787400</wp:posOffset>
                      </wp:positionV>
                      <wp:extent cx="234315" cy="167640"/>
                      <wp:effectExtent l="0" t="0" r="13335" b="22860"/>
                      <wp:wrapNone/>
                      <wp:docPr id="152" name="Rectangle 1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315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9F744C" id="Rectangle 152" o:spid="_x0000_s1026" style="position:absolute;margin-left:18.5pt;margin-top:62pt;width:18.45pt;height:13.2pt;z-index:257013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" filled="f" strokecolor="black [3200]">
                      <v:stroke joinstyle="round"/>
                    </v:rect>
                  </w:pict>
                </mc:Fallback>
              </mc:AlternateContent>
            </w:r>
            <w:r w:rsidRPr="0092789D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004544" behindDoc="0" locked="0" layoutInCell="1" allowOverlap="1" wp14:anchorId="3FF515D2" wp14:editId="48510F3A">
                      <wp:simplePos x="0" y="0"/>
                      <wp:positionH relativeFrom="column">
                        <wp:posOffset>-679450</wp:posOffset>
                      </wp:positionH>
                      <wp:positionV relativeFrom="paragraph">
                        <wp:posOffset>787400</wp:posOffset>
                      </wp:positionV>
                      <wp:extent cx="234315" cy="167640"/>
                      <wp:effectExtent l="0" t="0" r="13335" b="22860"/>
                      <wp:wrapNone/>
                      <wp:docPr id="142" name="Rectangle 1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315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94EDDC" id="Rectangle 142" o:spid="_x0000_s1026" style="position:absolute;margin-left:-53.5pt;margin-top:62pt;width:18.45pt;height:13.2pt;z-index:257004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" filled="f" strokecolor="black [3200]">
                      <v:stroke joinstyle="round"/>
                    </v:rect>
                  </w:pict>
                </mc:Fallback>
              </mc:AlternateContent>
            </w:r>
            <w:r w:rsidRPr="0092789D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995328" behindDoc="0" locked="0" layoutInCell="1" allowOverlap="1" wp14:anchorId="270F5FC0" wp14:editId="68C1F404">
                      <wp:simplePos x="0" y="0"/>
                      <wp:positionH relativeFrom="column">
                        <wp:posOffset>-1593850</wp:posOffset>
                      </wp:positionH>
                      <wp:positionV relativeFrom="paragraph">
                        <wp:posOffset>787400</wp:posOffset>
                      </wp:positionV>
                      <wp:extent cx="234315" cy="167640"/>
                      <wp:effectExtent l="0" t="0" r="13335" b="22860"/>
                      <wp:wrapNone/>
                      <wp:docPr id="132" name="Rectangle 1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315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EC01E0" id="Rectangle 132" o:spid="_x0000_s1026" style="position:absolute;margin-left:-125.5pt;margin-top:62pt;width:18.45pt;height:13.2pt;z-index:25699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" filled="f" strokecolor="black [3200]">
                      <v:stroke joinstyle="round"/>
                    </v:rect>
                  </w:pict>
                </mc:Fallback>
              </mc:AlternateContent>
            </w:r>
            <w:r w:rsidRPr="0092789D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986112" behindDoc="0" locked="0" layoutInCell="1" allowOverlap="1" wp14:anchorId="77E94D84" wp14:editId="73BB3662">
                      <wp:simplePos x="0" y="0"/>
                      <wp:positionH relativeFrom="column">
                        <wp:posOffset>-2393950</wp:posOffset>
                      </wp:positionH>
                      <wp:positionV relativeFrom="paragraph">
                        <wp:posOffset>787400</wp:posOffset>
                      </wp:positionV>
                      <wp:extent cx="234315" cy="167640"/>
                      <wp:effectExtent l="0" t="0" r="13335" b="22860"/>
                      <wp:wrapNone/>
                      <wp:docPr id="477" name="Rectangle 4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315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951347" id="Rectangle 477" o:spid="_x0000_s1026" style="position:absolute;margin-left:-188.5pt;margin-top:62pt;width:18.45pt;height:13.2pt;z-index:256986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" filled="f" strokecolor="black [3200]">
                      <v:stroke joinstyle="round"/>
                    </v:rect>
                  </w:pict>
                </mc:Fallback>
              </mc:AlternateContent>
            </w:r>
            <w:r w:rsidRPr="0092789D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010688" behindDoc="0" locked="0" layoutInCell="1" allowOverlap="1" wp14:anchorId="05CAB180" wp14:editId="7022543F">
                      <wp:simplePos x="0" y="0"/>
                      <wp:positionH relativeFrom="column">
                        <wp:posOffset>234950</wp:posOffset>
                      </wp:positionH>
                      <wp:positionV relativeFrom="paragraph">
                        <wp:posOffset>34925</wp:posOffset>
                      </wp:positionV>
                      <wp:extent cx="234315" cy="167640"/>
                      <wp:effectExtent l="0" t="0" r="13335" b="22860"/>
                      <wp:wrapNone/>
                      <wp:docPr id="149" name="Rectangle 1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315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D3E7AB" id="Rectangle 149" o:spid="_x0000_s1026" style="position:absolute;margin-left:18.5pt;margin-top:2.75pt;width:18.45pt;height:13.2pt;z-index:257010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" filled="f" strokecolor="black [3200]">
                      <v:stroke joinstyle="round"/>
                    </v:rect>
                  </w:pict>
                </mc:Fallback>
              </mc:AlternateContent>
            </w:r>
            <w:r w:rsidRPr="0092789D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992256" behindDoc="0" locked="0" layoutInCell="1" allowOverlap="1" wp14:anchorId="16AECB49" wp14:editId="7006DE75">
                      <wp:simplePos x="0" y="0"/>
                      <wp:positionH relativeFrom="column">
                        <wp:posOffset>-1593850</wp:posOffset>
                      </wp:positionH>
                      <wp:positionV relativeFrom="paragraph">
                        <wp:posOffset>34925</wp:posOffset>
                      </wp:positionV>
                      <wp:extent cx="234315" cy="167640"/>
                      <wp:effectExtent l="0" t="0" r="13335" b="22860"/>
                      <wp:wrapNone/>
                      <wp:docPr id="129" name="Rectangle 1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315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A8C7AF" id="Rectangle 129" o:spid="_x0000_s1026" style="position:absolute;margin-left:-125.5pt;margin-top:2.75pt;width:18.45pt;height:13.2pt;z-index:256992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" filled="f" strokecolor="black [3200]">
                      <v:stroke joinstyle="round"/>
                    </v:rect>
                  </w:pict>
                </mc:Fallback>
              </mc:AlternateContent>
            </w:r>
            <w:r w:rsidRPr="0092789D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983040" behindDoc="0" locked="0" layoutInCell="1" allowOverlap="1" wp14:anchorId="7AA0D712" wp14:editId="52912C28">
                      <wp:simplePos x="0" y="0"/>
                      <wp:positionH relativeFrom="column">
                        <wp:posOffset>-2393950</wp:posOffset>
                      </wp:positionH>
                      <wp:positionV relativeFrom="paragraph">
                        <wp:posOffset>34925</wp:posOffset>
                      </wp:positionV>
                      <wp:extent cx="234315" cy="167640"/>
                      <wp:effectExtent l="0" t="0" r="13335" b="22860"/>
                      <wp:wrapNone/>
                      <wp:docPr id="474" name="Rectangle 4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315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5C4F60" id="Rectangle 474" o:spid="_x0000_s1026" style="position:absolute;margin-left:-188.5pt;margin-top:2.75pt;width:18.45pt;height:13.2pt;z-index:25698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523713" w14:paraId="2F09A512" w14:textId="77777777" w:rsidTr="002531EB">
        <w:tc>
          <w:tcPr>
            <w:tcW w:w="630" w:type="dxa"/>
          </w:tcPr>
          <w:p w14:paraId="6FBEF3C7" w14:textId="70FD41B1" w:rsidR="00523713" w:rsidRPr="007B76D7" w:rsidRDefault="00523713" w:rsidP="00523713">
            <w:pPr>
              <w:spacing w:before="60" w:after="60" w:line="276" w:lineRule="auto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5.5</w:t>
            </w:r>
          </w:p>
        </w:tc>
        <w:tc>
          <w:tcPr>
            <w:tcW w:w="6930" w:type="dxa"/>
            <w:gridSpan w:val="2"/>
          </w:tcPr>
          <w:p w14:paraId="5453FB2B" w14:textId="7ACD5FF6" w:rsidR="00523713" w:rsidRPr="007B76D7" w:rsidRDefault="00523713" w:rsidP="00523713">
            <w:pPr>
              <w:spacing w:before="60" w:after="60" w:line="276" w:lineRule="auto"/>
              <w:rPr>
                <w:rFonts w:cs="Times New Roman"/>
                <w:bCs/>
                <w:sz w:val="20"/>
                <w:szCs w:val="20"/>
              </w:rPr>
            </w:pPr>
            <w:r w:rsidRPr="00AD7BED">
              <w:rPr>
                <w:rFonts w:cs="Times New Roman"/>
                <w:kern w:val="0"/>
                <w:sz w:val="20"/>
                <w:szCs w:val="20"/>
              </w:rPr>
              <w:t xml:space="preserve">Natural immunity </w:t>
            </w:r>
            <w:r>
              <w:rPr>
                <w:rFonts w:cs="Times New Roman"/>
                <w:kern w:val="0"/>
                <w:sz w:val="20"/>
                <w:szCs w:val="20"/>
              </w:rPr>
              <w:t>is enough to control COVID-19</w:t>
            </w:r>
          </w:p>
        </w:tc>
        <w:tc>
          <w:tcPr>
            <w:tcW w:w="1440" w:type="dxa"/>
          </w:tcPr>
          <w:p w14:paraId="34D77418" w14:textId="740CE361" w:rsidR="00523713" w:rsidRPr="006F1F90" w:rsidRDefault="00523713" w:rsidP="00523713">
            <w:pPr>
              <w:rPr>
                <w:rFonts w:cs="Times New Roman"/>
                <w:b/>
                <w:bCs/>
                <w:noProof/>
                <w:sz w:val="20"/>
                <w:szCs w:val="20"/>
              </w:rPr>
            </w:pPr>
            <w:r w:rsidRPr="0092789D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014784" behindDoc="0" locked="0" layoutInCell="1" allowOverlap="1" wp14:anchorId="384C5E91" wp14:editId="5A05C38C">
                      <wp:simplePos x="0" y="0"/>
                      <wp:positionH relativeFrom="column">
                        <wp:posOffset>3778250</wp:posOffset>
                      </wp:positionH>
                      <wp:positionV relativeFrom="paragraph">
                        <wp:posOffset>784860</wp:posOffset>
                      </wp:positionV>
                      <wp:extent cx="234315" cy="167640"/>
                      <wp:effectExtent l="0" t="0" r="13335" b="22860"/>
                      <wp:wrapNone/>
                      <wp:docPr id="153" name="Rectangle 1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315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5FC3C4" id="Rectangle 153" o:spid="_x0000_s1026" style="position:absolute;margin-left:297.5pt;margin-top:61.8pt;width:18.45pt;height:13.2pt;z-index:257014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" filled="f" strokecolor="black [3200]">
                      <v:stroke joinstyle="round"/>
                    </v:rect>
                  </w:pict>
                </mc:Fallback>
              </mc:AlternateContent>
            </w:r>
            <w:r w:rsidRPr="0092789D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996352" behindDoc="0" locked="0" layoutInCell="1" allowOverlap="1" wp14:anchorId="5E02EA9E" wp14:editId="033316FE">
                      <wp:simplePos x="0" y="0"/>
                      <wp:positionH relativeFrom="column">
                        <wp:posOffset>1949450</wp:posOffset>
                      </wp:positionH>
                      <wp:positionV relativeFrom="paragraph">
                        <wp:posOffset>784860</wp:posOffset>
                      </wp:positionV>
                      <wp:extent cx="234315" cy="167640"/>
                      <wp:effectExtent l="0" t="0" r="13335" b="22860"/>
                      <wp:wrapNone/>
                      <wp:docPr id="133" name="Rectangle 1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315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71AEAEA" id="Rectangle 133" o:spid="_x0000_s1026" style="position:absolute;margin-left:153.5pt;margin-top:61.8pt;width:18.45pt;height:13.2pt;z-index:25699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" filled="f" strokecolor="black [3200]">
                      <v:stroke joinstyle="round"/>
                    </v:rect>
                  </w:pict>
                </mc:Fallback>
              </mc:AlternateContent>
            </w:r>
            <w:r w:rsidRPr="0092789D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987136" behindDoc="0" locked="0" layoutInCell="1" allowOverlap="1" wp14:anchorId="481A4965" wp14:editId="04927F87">
                      <wp:simplePos x="0" y="0"/>
                      <wp:positionH relativeFrom="column">
                        <wp:posOffset>1149350</wp:posOffset>
                      </wp:positionH>
                      <wp:positionV relativeFrom="paragraph">
                        <wp:posOffset>784860</wp:posOffset>
                      </wp:positionV>
                      <wp:extent cx="234315" cy="167640"/>
                      <wp:effectExtent l="0" t="0" r="13335" b="22860"/>
                      <wp:wrapNone/>
                      <wp:docPr id="478" name="Rectangle 4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315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D3A395" id="Rectangle 478" o:spid="_x0000_s1026" style="position:absolute;margin-left:90.5pt;margin-top:61.8pt;width:18.45pt;height:13.2pt;z-index:256987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" filled="f" strokecolor="black [3200]">
                      <v:stroke joinstyle="round"/>
                    </v:rect>
                  </w:pict>
                </mc:Fallback>
              </mc:AlternateContent>
            </w:r>
            <w:r w:rsidRPr="006F1F90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977920" behindDoc="0" locked="0" layoutInCell="1" allowOverlap="1" wp14:anchorId="259FDA87" wp14:editId="388FED61">
                      <wp:simplePos x="0" y="0"/>
                      <wp:positionH relativeFrom="column">
                        <wp:posOffset>234950</wp:posOffset>
                      </wp:positionH>
                      <wp:positionV relativeFrom="paragraph">
                        <wp:posOffset>784860</wp:posOffset>
                      </wp:positionV>
                      <wp:extent cx="234315" cy="167640"/>
                      <wp:effectExtent l="0" t="0" r="13335" b="22860"/>
                      <wp:wrapNone/>
                      <wp:docPr id="468" name="Rectangle 4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315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94736F7" id="Rectangle 468" o:spid="_x0000_s1026" style="position:absolute;margin-left:18.5pt;margin-top:61.8pt;width:18.45pt;height:13.2pt;z-index:256977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" filled="f" strokecolor="black [3200]">
                      <v:stroke joinstyle="round"/>
                    </v:rect>
                  </w:pict>
                </mc:Fallback>
              </mc:AlternateContent>
            </w:r>
            <w:r w:rsidRPr="0092789D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005568" behindDoc="0" locked="0" layoutInCell="1" allowOverlap="1" wp14:anchorId="6168891B" wp14:editId="77D4C4D4">
                      <wp:simplePos x="0" y="0"/>
                      <wp:positionH relativeFrom="column">
                        <wp:posOffset>2863850</wp:posOffset>
                      </wp:positionH>
                      <wp:positionV relativeFrom="paragraph">
                        <wp:posOffset>784860</wp:posOffset>
                      </wp:positionV>
                      <wp:extent cx="234315" cy="167640"/>
                      <wp:effectExtent l="0" t="0" r="13335" b="22860"/>
                      <wp:wrapNone/>
                      <wp:docPr id="143" name="Rectangle 1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315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09820B" id="Rectangle 143" o:spid="_x0000_s1026" style="position:absolute;margin-left:225.5pt;margin-top:61.8pt;width:18.45pt;height:13.2pt;z-index:257005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" filled="f" strokecolor="black [3200]">
                      <v:stroke joinstyle="round"/>
                    </v:rect>
                  </w:pict>
                </mc:Fallback>
              </mc:AlternateContent>
            </w:r>
            <w:r w:rsidRPr="0092789D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011712" behindDoc="0" locked="0" layoutInCell="1" allowOverlap="1" wp14:anchorId="7066A558" wp14:editId="09680D59">
                      <wp:simplePos x="0" y="0"/>
                      <wp:positionH relativeFrom="column">
                        <wp:posOffset>3778250</wp:posOffset>
                      </wp:positionH>
                      <wp:positionV relativeFrom="paragraph">
                        <wp:posOffset>32385</wp:posOffset>
                      </wp:positionV>
                      <wp:extent cx="234315" cy="167640"/>
                      <wp:effectExtent l="0" t="0" r="13335" b="22860"/>
                      <wp:wrapNone/>
                      <wp:docPr id="150" name="Rectangle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315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EB0C9C1" id="Rectangle 150" o:spid="_x0000_s1026" style="position:absolute;margin-left:297.5pt;margin-top:2.55pt;width:18.45pt;height:13.2pt;z-index:257011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  <w:r w:rsidRPr="0092789D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993280" behindDoc="0" locked="0" layoutInCell="1" allowOverlap="1" wp14:anchorId="44D86527" wp14:editId="1E67A66B">
                      <wp:simplePos x="0" y="0"/>
                      <wp:positionH relativeFrom="column">
                        <wp:posOffset>1949450</wp:posOffset>
                      </wp:positionH>
                      <wp:positionV relativeFrom="paragraph">
                        <wp:posOffset>32385</wp:posOffset>
                      </wp:positionV>
                      <wp:extent cx="234315" cy="167640"/>
                      <wp:effectExtent l="0" t="0" r="13335" b="22860"/>
                      <wp:wrapNone/>
                      <wp:docPr id="130" name="Rectangle 1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315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2BAC0C" id="Rectangle 130" o:spid="_x0000_s1026" style="position:absolute;margin-left:153.5pt;margin-top:2.55pt;width:18.45pt;height:13.2pt;z-index:256993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  <w:r w:rsidRPr="0092789D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984064" behindDoc="0" locked="0" layoutInCell="1" allowOverlap="1" wp14:anchorId="3515FAB8" wp14:editId="061CEAC8">
                      <wp:simplePos x="0" y="0"/>
                      <wp:positionH relativeFrom="column">
                        <wp:posOffset>1149350</wp:posOffset>
                      </wp:positionH>
                      <wp:positionV relativeFrom="paragraph">
                        <wp:posOffset>32385</wp:posOffset>
                      </wp:positionV>
                      <wp:extent cx="234315" cy="167640"/>
                      <wp:effectExtent l="0" t="0" r="13335" b="22860"/>
                      <wp:wrapNone/>
                      <wp:docPr id="475" name="Rectangle 4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315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B89D17" id="Rectangle 475" o:spid="_x0000_s1026" style="position:absolute;margin-left:90.5pt;margin-top:2.55pt;width:18.45pt;height:13.2pt;z-index:256984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" filled="f" strokecolor="black [3200]">
                      <v:stroke joinstyle="round"/>
                    </v:rect>
                  </w:pict>
                </mc:Fallback>
              </mc:AlternateContent>
            </w:r>
            <w:r w:rsidRPr="0092789D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002496" behindDoc="0" locked="0" layoutInCell="1" allowOverlap="1" wp14:anchorId="101DBDD1" wp14:editId="5AEB0B4A">
                      <wp:simplePos x="0" y="0"/>
                      <wp:positionH relativeFrom="column">
                        <wp:posOffset>2863850</wp:posOffset>
                      </wp:positionH>
                      <wp:positionV relativeFrom="paragraph">
                        <wp:posOffset>32385</wp:posOffset>
                      </wp:positionV>
                      <wp:extent cx="234315" cy="167640"/>
                      <wp:effectExtent l="0" t="0" r="13335" b="22860"/>
                      <wp:wrapNone/>
                      <wp:docPr id="140" name="Rectangle 1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315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4EE9FB" id="Rectangle 140" o:spid="_x0000_s1026" style="position:absolute;margin-left:225.5pt;margin-top:2.55pt;width:18.45pt;height:13.2pt;z-index:257002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  <w:r w:rsidRPr="006F1F90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974848" behindDoc="0" locked="0" layoutInCell="1" allowOverlap="1" wp14:anchorId="1D3542C3" wp14:editId="257EFD17">
                      <wp:simplePos x="0" y="0"/>
                      <wp:positionH relativeFrom="column">
                        <wp:posOffset>234950</wp:posOffset>
                      </wp:positionH>
                      <wp:positionV relativeFrom="paragraph">
                        <wp:posOffset>32385</wp:posOffset>
                      </wp:positionV>
                      <wp:extent cx="234696" cy="167640"/>
                      <wp:effectExtent l="0" t="0" r="13335" b="22860"/>
                      <wp:wrapNone/>
                      <wp:docPr id="465" name="Rectangle 4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696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AE8930" id="Rectangle 465" o:spid="_x0000_s1026" style="position:absolute;margin-left:18.5pt;margin-top:2.55pt;width:18.5pt;height:13.2pt;z-index:25697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60" w:type="dxa"/>
          </w:tcPr>
          <w:p w14:paraId="488D7D88" w14:textId="77777777" w:rsidR="00523713" w:rsidRPr="006F1F90" w:rsidRDefault="00523713" w:rsidP="00523713">
            <w:pPr>
              <w:rPr>
                <w:rFonts w:cs="Times New Roman"/>
                <w:b/>
                <w:bCs/>
                <w:noProof/>
                <w:sz w:val="20"/>
                <w:szCs w:val="20"/>
              </w:rPr>
            </w:pPr>
          </w:p>
        </w:tc>
        <w:tc>
          <w:tcPr>
            <w:tcW w:w="1440" w:type="dxa"/>
          </w:tcPr>
          <w:p w14:paraId="7715A8D0" w14:textId="77777777" w:rsidR="00523713" w:rsidRPr="006F1F90" w:rsidRDefault="00523713" w:rsidP="00523713">
            <w:pPr>
              <w:rPr>
                <w:rFonts w:cs="Times New Roman"/>
                <w:b/>
                <w:bCs/>
                <w:noProof/>
                <w:sz w:val="20"/>
                <w:szCs w:val="20"/>
              </w:rPr>
            </w:pPr>
          </w:p>
        </w:tc>
        <w:tc>
          <w:tcPr>
            <w:tcW w:w="1440" w:type="dxa"/>
          </w:tcPr>
          <w:p w14:paraId="14FA2EAC" w14:textId="77777777" w:rsidR="00523713" w:rsidRPr="006F1F90" w:rsidRDefault="00523713" w:rsidP="00523713">
            <w:pPr>
              <w:rPr>
                <w:rFonts w:cs="Times New Roman"/>
                <w:b/>
                <w:bCs/>
                <w:noProof/>
                <w:sz w:val="20"/>
                <w:szCs w:val="20"/>
              </w:rPr>
            </w:pPr>
          </w:p>
        </w:tc>
        <w:tc>
          <w:tcPr>
            <w:tcW w:w="1350" w:type="dxa"/>
          </w:tcPr>
          <w:p w14:paraId="5CDD40BE" w14:textId="77777777" w:rsidR="00523713" w:rsidRPr="005F55C9" w:rsidRDefault="00523713" w:rsidP="00523713">
            <w:pPr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523713" w14:paraId="62C6D543" w14:textId="77777777" w:rsidTr="002531EB">
        <w:tc>
          <w:tcPr>
            <w:tcW w:w="630" w:type="dxa"/>
          </w:tcPr>
          <w:p w14:paraId="0D302CC1" w14:textId="2B30E97E" w:rsidR="00523713" w:rsidRDefault="00523713" w:rsidP="00523713">
            <w:pPr>
              <w:spacing w:before="60" w:after="60" w:line="276" w:lineRule="auto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5.6</w:t>
            </w:r>
          </w:p>
        </w:tc>
        <w:tc>
          <w:tcPr>
            <w:tcW w:w="6930" w:type="dxa"/>
            <w:gridSpan w:val="2"/>
          </w:tcPr>
          <w:p w14:paraId="0C3191A1" w14:textId="4D9EBC4D" w:rsidR="00523713" w:rsidRPr="00AD7BED" w:rsidRDefault="00523713" w:rsidP="00523713">
            <w:pPr>
              <w:spacing w:before="60" w:after="60" w:line="276" w:lineRule="auto"/>
              <w:rPr>
                <w:rFonts w:cs="Times New Roman"/>
                <w:kern w:val="0"/>
                <w:sz w:val="20"/>
                <w:szCs w:val="20"/>
              </w:rPr>
            </w:pPr>
            <w:r>
              <w:rPr>
                <w:rFonts w:cs="Times New Roman"/>
                <w:bCs/>
                <w:sz w:val="20"/>
                <w:szCs w:val="20"/>
              </w:rPr>
              <w:t>Vaccine’s effectiveness is doubtful</w:t>
            </w:r>
          </w:p>
        </w:tc>
        <w:tc>
          <w:tcPr>
            <w:tcW w:w="1440" w:type="dxa"/>
          </w:tcPr>
          <w:p w14:paraId="64AC72BA" w14:textId="17AF50F9" w:rsidR="00523713" w:rsidRPr="006F1F90" w:rsidRDefault="00523713" w:rsidP="00523713">
            <w:pPr>
              <w:rPr>
                <w:rFonts w:cs="Times New Roman"/>
                <w:b/>
                <w:bCs/>
                <w:noProof/>
                <w:sz w:val="20"/>
                <w:szCs w:val="20"/>
              </w:rPr>
            </w:pPr>
            <w:r w:rsidRPr="006F1F90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975872" behindDoc="0" locked="0" layoutInCell="1" allowOverlap="1" wp14:anchorId="3BC222EB" wp14:editId="75AD1E9E">
                      <wp:simplePos x="0" y="0"/>
                      <wp:positionH relativeFrom="column">
                        <wp:posOffset>234950</wp:posOffset>
                      </wp:positionH>
                      <wp:positionV relativeFrom="paragraph">
                        <wp:posOffset>38735</wp:posOffset>
                      </wp:positionV>
                      <wp:extent cx="234696" cy="167640"/>
                      <wp:effectExtent l="0" t="0" r="13335" b="22860"/>
                      <wp:wrapNone/>
                      <wp:docPr id="466" name="Rectangle 4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696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8F730B" id="Rectangle 466" o:spid="_x0000_s1026" style="position:absolute;margin-left:18.5pt;margin-top:3.05pt;width:18.5pt;height:13.2pt;z-index:25697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60" w:type="dxa"/>
          </w:tcPr>
          <w:p w14:paraId="46BA2DF9" w14:textId="53F8F252" w:rsidR="00523713" w:rsidRPr="006F1F90" w:rsidRDefault="00523713" w:rsidP="00523713">
            <w:pPr>
              <w:rPr>
                <w:rFonts w:cs="Times New Roman"/>
                <w:b/>
                <w:bCs/>
                <w:noProof/>
                <w:sz w:val="20"/>
                <w:szCs w:val="20"/>
              </w:rPr>
            </w:pPr>
            <w:r w:rsidRPr="0092789D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985088" behindDoc="0" locked="0" layoutInCell="1" allowOverlap="1" wp14:anchorId="29E1ECD9" wp14:editId="7CD5E81B">
                      <wp:simplePos x="0" y="0"/>
                      <wp:positionH relativeFrom="column">
                        <wp:posOffset>234950</wp:posOffset>
                      </wp:positionH>
                      <wp:positionV relativeFrom="paragraph">
                        <wp:posOffset>38735</wp:posOffset>
                      </wp:positionV>
                      <wp:extent cx="234696" cy="167640"/>
                      <wp:effectExtent l="0" t="0" r="13335" b="22860"/>
                      <wp:wrapNone/>
                      <wp:docPr id="476" name="Rectangle 4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696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F82A63" id="Rectangle 476" o:spid="_x0000_s1026" style="position:absolute;margin-left:18.5pt;margin-top:3.05pt;width:18.5pt;height:13.2pt;z-index:256985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440" w:type="dxa"/>
          </w:tcPr>
          <w:p w14:paraId="6F829294" w14:textId="0F5FE6C7" w:rsidR="00523713" w:rsidRPr="006F1F90" w:rsidRDefault="00523713" w:rsidP="00523713">
            <w:pPr>
              <w:rPr>
                <w:rFonts w:cs="Times New Roman"/>
                <w:b/>
                <w:bCs/>
                <w:noProof/>
                <w:sz w:val="20"/>
                <w:szCs w:val="20"/>
              </w:rPr>
            </w:pPr>
            <w:r w:rsidRPr="0092789D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994304" behindDoc="0" locked="0" layoutInCell="1" allowOverlap="1" wp14:anchorId="6E1037C3" wp14:editId="7FEE6CA9">
                      <wp:simplePos x="0" y="0"/>
                      <wp:positionH relativeFrom="column">
                        <wp:posOffset>234950</wp:posOffset>
                      </wp:positionH>
                      <wp:positionV relativeFrom="paragraph">
                        <wp:posOffset>38735</wp:posOffset>
                      </wp:positionV>
                      <wp:extent cx="234696" cy="167640"/>
                      <wp:effectExtent l="0" t="0" r="13335" b="22860"/>
                      <wp:wrapNone/>
                      <wp:docPr id="131" name="Rectangle 1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696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AFA1FDF" id="Rectangle 131" o:spid="_x0000_s1026" style="position:absolute;margin-left:18.5pt;margin-top:3.05pt;width:18.5pt;height:13.2pt;z-index:256994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440" w:type="dxa"/>
          </w:tcPr>
          <w:p w14:paraId="7F3E31E5" w14:textId="6608A462" w:rsidR="00523713" w:rsidRPr="006F1F90" w:rsidRDefault="00523713" w:rsidP="00523713">
            <w:pPr>
              <w:rPr>
                <w:rFonts w:cs="Times New Roman"/>
                <w:b/>
                <w:bCs/>
                <w:noProof/>
                <w:sz w:val="20"/>
                <w:szCs w:val="20"/>
              </w:rPr>
            </w:pPr>
            <w:r w:rsidRPr="0092789D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003520" behindDoc="0" locked="0" layoutInCell="1" allowOverlap="1" wp14:anchorId="17251A84" wp14:editId="313FF5B6">
                      <wp:simplePos x="0" y="0"/>
                      <wp:positionH relativeFrom="column">
                        <wp:posOffset>234950</wp:posOffset>
                      </wp:positionH>
                      <wp:positionV relativeFrom="paragraph">
                        <wp:posOffset>38735</wp:posOffset>
                      </wp:positionV>
                      <wp:extent cx="234696" cy="167640"/>
                      <wp:effectExtent l="0" t="0" r="13335" b="22860"/>
                      <wp:wrapNone/>
                      <wp:docPr id="141" name="Rectangle 1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696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8BB746D" id="Rectangle 141" o:spid="_x0000_s1026" style="position:absolute;margin-left:18.5pt;margin-top:3.05pt;width:18.5pt;height:13.2pt;z-index:25700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100D2165" w14:textId="7D640C98" w:rsidR="00523713" w:rsidRPr="005F55C9" w:rsidRDefault="00523713" w:rsidP="0052371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92789D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012736" behindDoc="0" locked="0" layoutInCell="1" allowOverlap="1" wp14:anchorId="6ADCA83E" wp14:editId="199FBDE3">
                      <wp:simplePos x="0" y="0"/>
                      <wp:positionH relativeFrom="column">
                        <wp:posOffset>234950</wp:posOffset>
                      </wp:positionH>
                      <wp:positionV relativeFrom="paragraph">
                        <wp:posOffset>38735</wp:posOffset>
                      </wp:positionV>
                      <wp:extent cx="234696" cy="167640"/>
                      <wp:effectExtent l="0" t="0" r="13335" b="22860"/>
                      <wp:wrapNone/>
                      <wp:docPr id="151" name="Rectangle 1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696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A975B1" id="Rectangle 151" o:spid="_x0000_s1026" style="position:absolute;margin-left:18.5pt;margin-top:3.05pt;width:18.5pt;height:13.2pt;z-index:257012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523713" w14:paraId="13DA4873" w14:textId="77777777" w:rsidTr="002531EB">
        <w:tc>
          <w:tcPr>
            <w:tcW w:w="630" w:type="dxa"/>
          </w:tcPr>
          <w:p w14:paraId="00F066AD" w14:textId="79EC59BF" w:rsidR="00523713" w:rsidRDefault="00523713" w:rsidP="00523713">
            <w:pPr>
              <w:spacing w:before="60" w:after="60" w:line="276" w:lineRule="auto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5.7</w:t>
            </w:r>
          </w:p>
        </w:tc>
        <w:tc>
          <w:tcPr>
            <w:tcW w:w="6930" w:type="dxa"/>
            <w:gridSpan w:val="2"/>
          </w:tcPr>
          <w:p w14:paraId="219FAD94" w14:textId="0C59FF1E" w:rsidR="00523713" w:rsidRPr="00AD7BED" w:rsidRDefault="00523713" w:rsidP="00523713">
            <w:pPr>
              <w:spacing w:before="60" w:after="60" w:line="276" w:lineRule="auto"/>
              <w:rPr>
                <w:rFonts w:cs="Times New Roman"/>
                <w:kern w:val="0"/>
                <w:sz w:val="20"/>
                <w:szCs w:val="20"/>
              </w:rPr>
            </w:pPr>
            <w:r>
              <w:rPr>
                <w:rFonts w:cs="Times New Roman"/>
                <w:kern w:val="0"/>
                <w:sz w:val="20"/>
                <w:szCs w:val="20"/>
              </w:rPr>
              <w:t xml:space="preserve">There are </w:t>
            </w:r>
            <w:r w:rsidRPr="00AD7BED">
              <w:rPr>
                <w:rFonts w:cs="Times New Roman"/>
                <w:kern w:val="0"/>
                <w:sz w:val="20"/>
                <w:szCs w:val="20"/>
              </w:rPr>
              <w:t>unknown</w:t>
            </w:r>
            <w:r>
              <w:rPr>
                <w:rFonts w:cs="Times New Roman"/>
                <w:kern w:val="0"/>
                <w:sz w:val="20"/>
                <w:szCs w:val="20"/>
              </w:rPr>
              <w:t xml:space="preserve"> side</w:t>
            </w:r>
            <w:r w:rsidRPr="00AD7BED">
              <w:rPr>
                <w:rFonts w:cs="Times New Roman"/>
                <w:kern w:val="0"/>
                <w:sz w:val="20"/>
                <w:szCs w:val="20"/>
              </w:rPr>
              <w:t xml:space="preserve"> effects of vaccines in the future</w:t>
            </w:r>
          </w:p>
        </w:tc>
        <w:tc>
          <w:tcPr>
            <w:tcW w:w="1440" w:type="dxa"/>
          </w:tcPr>
          <w:p w14:paraId="05D2B91F" w14:textId="52A4F0BD" w:rsidR="00523713" w:rsidRPr="006F1F90" w:rsidRDefault="00523713" w:rsidP="00523713">
            <w:pPr>
              <w:rPr>
                <w:rFonts w:cs="Times New Roman"/>
                <w:b/>
                <w:bCs/>
                <w:noProof/>
                <w:sz w:val="20"/>
                <w:szCs w:val="20"/>
              </w:rPr>
            </w:pPr>
          </w:p>
        </w:tc>
        <w:tc>
          <w:tcPr>
            <w:tcW w:w="1260" w:type="dxa"/>
          </w:tcPr>
          <w:p w14:paraId="00149BA4" w14:textId="77777777" w:rsidR="00523713" w:rsidRPr="006F1F90" w:rsidRDefault="00523713" w:rsidP="00523713">
            <w:pPr>
              <w:rPr>
                <w:rFonts w:cs="Times New Roman"/>
                <w:b/>
                <w:bCs/>
                <w:noProof/>
                <w:sz w:val="20"/>
                <w:szCs w:val="20"/>
              </w:rPr>
            </w:pPr>
          </w:p>
        </w:tc>
        <w:tc>
          <w:tcPr>
            <w:tcW w:w="1440" w:type="dxa"/>
          </w:tcPr>
          <w:p w14:paraId="31A39558" w14:textId="77777777" w:rsidR="00523713" w:rsidRPr="006F1F90" w:rsidRDefault="00523713" w:rsidP="00523713">
            <w:pPr>
              <w:rPr>
                <w:rFonts w:cs="Times New Roman"/>
                <w:b/>
                <w:bCs/>
                <w:noProof/>
                <w:sz w:val="20"/>
                <w:szCs w:val="20"/>
              </w:rPr>
            </w:pPr>
          </w:p>
        </w:tc>
        <w:tc>
          <w:tcPr>
            <w:tcW w:w="1440" w:type="dxa"/>
          </w:tcPr>
          <w:p w14:paraId="6BA519FC" w14:textId="77777777" w:rsidR="00523713" w:rsidRPr="006F1F90" w:rsidRDefault="00523713" w:rsidP="00523713">
            <w:pPr>
              <w:rPr>
                <w:rFonts w:cs="Times New Roman"/>
                <w:b/>
                <w:bCs/>
                <w:noProof/>
                <w:sz w:val="20"/>
                <w:szCs w:val="20"/>
              </w:rPr>
            </w:pPr>
          </w:p>
        </w:tc>
        <w:tc>
          <w:tcPr>
            <w:tcW w:w="1350" w:type="dxa"/>
          </w:tcPr>
          <w:p w14:paraId="37E2D38B" w14:textId="77777777" w:rsidR="00523713" w:rsidRPr="005F55C9" w:rsidRDefault="00523713" w:rsidP="00523713">
            <w:pPr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523713" w14:paraId="5C22EA7C" w14:textId="77777777" w:rsidTr="002531EB">
        <w:tc>
          <w:tcPr>
            <w:tcW w:w="630" w:type="dxa"/>
          </w:tcPr>
          <w:p w14:paraId="381A2C29" w14:textId="1FD9FBB1" w:rsidR="00523713" w:rsidRDefault="00523713" w:rsidP="00523713">
            <w:pPr>
              <w:spacing w:before="60" w:after="60" w:line="276" w:lineRule="auto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5.8</w:t>
            </w:r>
          </w:p>
        </w:tc>
        <w:tc>
          <w:tcPr>
            <w:tcW w:w="6930" w:type="dxa"/>
            <w:gridSpan w:val="2"/>
          </w:tcPr>
          <w:p w14:paraId="5F1CE634" w14:textId="13C45CA0" w:rsidR="00523713" w:rsidRPr="00AD7BED" w:rsidRDefault="00523713" w:rsidP="00523713">
            <w:pPr>
              <w:spacing w:before="60" w:after="60" w:line="276" w:lineRule="auto"/>
              <w:rPr>
                <w:rFonts w:cs="Times New Roman"/>
                <w:kern w:val="0"/>
                <w:sz w:val="20"/>
                <w:szCs w:val="20"/>
              </w:rPr>
            </w:pPr>
            <w:r>
              <w:rPr>
                <w:rFonts w:cs="Times New Roman"/>
                <w:kern w:val="0"/>
                <w:sz w:val="20"/>
                <w:szCs w:val="20"/>
              </w:rPr>
              <w:t>There is doubt about the safety of the vaccine</w:t>
            </w:r>
          </w:p>
        </w:tc>
        <w:tc>
          <w:tcPr>
            <w:tcW w:w="1440" w:type="dxa"/>
          </w:tcPr>
          <w:p w14:paraId="72B83367" w14:textId="3D9408CE" w:rsidR="00523713" w:rsidRPr="006F1F90" w:rsidRDefault="00523713" w:rsidP="00523713">
            <w:pPr>
              <w:rPr>
                <w:rFonts w:cs="Times New Roman"/>
                <w:b/>
                <w:bCs/>
                <w:noProof/>
                <w:sz w:val="20"/>
                <w:szCs w:val="20"/>
              </w:rPr>
            </w:pPr>
          </w:p>
        </w:tc>
        <w:tc>
          <w:tcPr>
            <w:tcW w:w="1260" w:type="dxa"/>
          </w:tcPr>
          <w:p w14:paraId="1F98E072" w14:textId="4F0FD02C" w:rsidR="00523713" w:rsidRPr="006F1F90" w:rsidRDefault="00523713" w:rsidP="00523713">
            <w:pPr>
              <w:rPr>
                <w:rFonts w:cs="Times New Roman"/>
                <w:b/>
                <w:bCs/>
                <w:noProof/>
                <w:sz w:val="20"/>
                <w:szCs w:val="20"/>
              </w:rPr>
            </w:pPr>
          </w:p>
        </w:tc>
        <w:tc>
          <w:tcPr>
            <w:tcW w:w="1440" w:type="dxa"/>
          </w:tcPr>
          <w:p w14:paraId="46E729CA" w14:textId="686FF785" w:rsidR="00523713" w:rsidRPr="006F1F90" w:rsidRDefault="00523713" w:rsidP="00523713">
            <w:pPr>
              <w:rPr>
                <w:rFonts w:cs="Times New Roman"/>
                <w:b/>
                <w:bCs/>
                <w:noProof/>
                <w:sz w:val="20"/>
                <w:szCs w:val="20"/>
              </w:rPr>
            </w:pPr>
          </w:p>
        </w:tc>
        <w:tc>
          <w:tcPr>
            <w:tcW w:w="1440" w:type="dxa"/>
          </w:tcPr>
          <w:p w14:paraId="2D3B02F3" w14:textId="2F5C546A" w:rsidR="00523713" w:rsidRPr="006F1F90" w:rsidRDefault="00523713" w:rsidP="00523713">
            <w:pPr>
              <w:rPr>
                <w:rFonts w:cs="Times New Roman"/>
                <w:b/>
                <w:bCs/>
                <w:noProof/>
                <w:sz w:val="20"/>
                <w:szCs w:val="20"/>
              </w:rPr>
            </w:pPr>
          </w:p>
        </w:tc>
        <w:tc>
          <w:tcPr>
            <w:tcW w:w="1350" w:type="dxa"/>
          </w:tcPr>
          <w:p w14:paraId="4BECF294" w14:textId="14EF2DDC" w:rsidR="00523713" w:rsidRPr="005F55C9" w:rsidRDefault="00523713" w:rsidP="00523713">
            <w:pPr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523713" w14:paraId="5A876104" w14:textId="77777777" w:rsidTr="002531EB">
        <w:tc>
          <w:tcPr>
            <w:tcW w:w="630" w:type="dxa"/>
          </w:tcPr>
          <w:p w14:paraId="7A799592" w14:textId="2F94BEC7" w:rsidR="00523713" w:rsidRDefault="00523713" w:rsidP="00523713">
            <w:pPr>
              <w:spacing w:before="60" w:after="60" w:line="276" w:lineRule="auto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5.9</w:t>
            </w:r>
          </w:p>
        </w:tc>
        <w:tc>
          <w:tcPr>
            <w:tcW w:w="6930" w:type="dxa"/>
            <w:gridSpan w:val="2"/>
          </w:tcPr>
          <w:p w14:paraId="256BFFC5" w14:textId="0B8D1195" w:rsidR="00523713" w:rsidRPr="00AD7BED" w:rsidRDefault="00523713" w:rsidP="00523713">
            <w:pPr>
              <w:spacing w:before="60" w:after="60" w:line="276" w:lineRule="auto"/>
              <w:rPr>
                <w:rFonts w:cs="Times New Roman"/>
                <w:kern w:val="0"/>
                <w:sz w:val="20"/>
                <w:szCs w:val="20"/>
              </w:rPr>
            </w:pPr>
            <w:r>
              <w:rPr>
                <w:rFonts w:cs="Times New Roman"/>
                <w:kern w:val="0"/>
                <w:sz w:val="20"/>
                <w:szCs w:val="20"/>
              </w:rPr>
              <w:t>Vaccine is not affordable</w:t>
            </w:r>
          </w:p>
        </w:tc>
        <w:tc>
          <w:tcPr>
            <w:tcW w:w="1440" w:type="dxa"/>
          </w:tcPr>
          <w:p w14:paraId="3B3FFA9D" w14:textId="2BD05027" w:rsidR="00523713" w:rsidRPr="006F1F90" w:rsidRDefault="00523713" w:rsidP="00523713">
            <w:pPr>
              <w:rPr>
                <w:rFonts w:cs="Times New Roman"/>
                <w:b/>
                <w:bCs/>
                <w:noProof/>
                <w:sz w:val="20"/>
                <w:szCs w:val="20"/>
              </w:rPr>
            </w:pPr>
            <w:r w:rsidRPr="006F1F90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978944" behindDoc="0" locked="0" layoutInCell="1" allowOverlap="1" wp14:anchorId="719FB81D" wp14:editId="35B67447">
                      <wp:simplePos x="0" y="0"/>
                      <wp:positionH relativeFrom="column">
                        <wp:posOffset>234950</wp:posOffset>
                      </wp:positionH>
                      <wp:positionV relativeFrom="paragraph">
                        <wp:posOffset>49530</wp:posOffset>
                      </wp:positionV>
                      <wp:extent cx="234696" cy="167640"/>
                      <wp:effectExtent l="0" t="0" r="13335" b="22860"/>
                      <wp:wrapNone/>
                      <wp:docPr id="469" name="Rectangle 4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696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DE65EE" id="Rectangle 469" o:spid="_x0000_s1026" style="position:absolute;margin-left:18.5pt;margin-top:3.9pt;width:18.5pt;height:13.2pt;z-index:256978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60" w:type="dxa"/>
          </w:tcPr>
          <w:p w14:paraId="207E2EE8" w14:textId="733C4344" w:rsidR="00523713" w:rsidRPr="006F1F90" w:rsidRDefault="00523713" w:rsidP="00523713">
            <w:pPr>
              <w:rPr>
                <w:rFonts w:cs="Times New Roman"/>
                <w:b/>
                <w:bCs/>
                <w:noProof/>
                <w:sz w:val="20"/>
                <w:szCs w:val="20"/>
              </w:rPr>
            </w:pPr>
            <w:r w:rsidRPr="0092789D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988160" behindDoc="0" locked="0" layoutInCell="1" allowOverlap="1" wp14:anchorId="1A162F3B" wp14:editId="56FBE53E">
                      <wp:simplePos x="0" y="0"/>
                      <wp:positionH relativeFrom="column">
                        <wp:posOffset>234950</wp:posOffset>
                      </wp:positionH>
                      <wp:positionV relativeFrom="paragraph">
                        <wp:posOffset>40005</wp:posOffset>
                      </wp:positionV>
                      <wp:extent cx="234315" cy="167640"/>
                      <wp:effectExtent l="0" t="0" r="13335" b="22860"/>
                      <wp:wrapNone/>
                      <wp:docPr id="479" name="Rectangle 4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315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B42AFD" id="Rectangle 479" o:spid="_x0000_s1026" style="position:absolute;margin-left:18.5pt;margin-top:3.15pt;width:18.45pt;height:13.2pt;z-index:256988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440" w:type="dxa"/>
          </w:tcPr>
          <w:p w14:paraId="23DA33E7" w14:textId="141D2EDA" w:rsidR="00523713" w:rsidRPr="006F1F90" w:rsidRDefault="00523713" w:rsidP="00523713">
            <w:pPr>
              <w:rPr>
                <w:rFonts w:cs="Times New Roman"/>
                <w:b/>
                <w:bCs/>
                <w:noProof/>
                <w:sz w:val="20"/>
                <w:szCs w:val="20"/>
              </w:rPr>
            </w:pPr>
            <w:r w:rsidRPr="0092789D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997376" behindDoc="0" locked="0" layoutInCell="1" allowOverlap="1" wp14:anchorId="73537998" wp14:editId="71A92D11">
                      <wp:simplePos x="0" y="0"/>
                      <wp:positionH relativeFrom="column">
                        <wp:posOffset>234950</wp:posOffset>
                      </wp:positionH>
                      <wp:positionV relativeFrom="paragraph">
                        <wp:posOffset>40005</wp:posOffset>
                      </wp:positionV>
                      <wp:extent cx="234315" cy="167640"/>
                      <wp:effectExtent l="0" t="0" r="13335" b="22860"/>
                      <wp:wrapNone/>
                      <wp:docPr id="134" name="Rectangle 1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315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61D9AD" id="Rectangle 134" o:spid="_x0000_s1026" style="position:absolute;margin-left:18.5pt;margin-top:3.15pt;width:18.45pt;height:13.2pt;z-index:25699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440" w:type="dxa"/>
          </w:tcPr>
          <w:p w14:paraId="0505F28C" w14:textId="2F3EB7C8" w:rsidR="00523713" w:rsidRPr="006F1F90" w:rsidRDefault="00523713" w:rsidP="00523713">
            <w:pPr>
              <w:rPr>
                <w:rFonts w:cs="Times New Roman"/>
                <w:b/>
                <w:bCs/>
                <w:noProof/>
                <w:sz w:val="20"/>
                <w:szCs w:val="20"/>
              </w:rPr>
            </w:pPr>
            <w:r w:rsidRPr="0092789D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006592" behindDoc="0" locked="0" layoutInCell="1" allowOverlap="1" wp14:anchorId="558485AD" wp14:editId="689102CB">
                      <wp:simplePos x="0" y="0"/>
                      <wp:positionH relativeFrom="column">
                        <wp:posOffset>234950</wp:posOffset>
                      </wp:positionH>
                      <wp:positionV relativeFrom="paragraph">
                        <wp:posOffset>40005</wp:posOffset>
                      </wp:positionV>
                      <wp:extent cx="234315" cy="167640"/>
                      <wp:effectExtent l="0" t="0" r="13335" b="22860"/>
                      <wp:wrapNone/>
                      <wp:docPr id="144" name="Rectangle 1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315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178042" id="Rectangle 144" o:spid="_x0000_s1026" style="position:absolute;margin-left:18.5pt;margin-top:3.15pt;width:18.45pt;height:13.2pt;z-index:257006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50369F3A" w14:textId="27681320" w:rsidR="00523713" w:rsidRPr="005F55C9" w:rsidRDefault="00523713" w:rsidP="0052371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92789D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015808" behindDoc="0" locked="0" layoutInCell="1" allowOverlap="1" wp14:anchorId="4E01A2C6" wp14:editId="11367813">
                      <wp:simplePos x="0" y="0"/>
                      <wp:positionH relativeFrom="column">
                        <wp:posOffset>234950</wp:posOffset>
                      </wp:positionH>
                      <wp:positionV relativeFrom="paragraph">
                        <wp:posOffset>40005</wp:posOffset>
                      </wp:positionV>
                      <wp:extent cx="234315" cy="167640"/>
                      <wp:effectExtent l="0" t="0" r="13335" b="22860"/>
                      <wp:wrapNone/>
                      <wp:docPr id="154" name="Rectangle 1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315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15C4E9" id="Rectangle 154" o:spid="_x0000_s1026" style="position:absolute;margin-left:18.5pt;margin-top:3.15pt;width:18.45pt;height:13.2pt;z-index:257015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523713" w14:paraId="18694269" w14:textId="77777777" w:rsidTr="002531EB">
        <w:tc>
          <w:tcPr>
            <w:tcW w:w="630" w:type="dxa"/>
          </w:tcPr>
          <w:p w14:paraId="16A1B457" w14:textId="2EAD47DA" w:rsidR="00523713" w:rsidRDefault="00523713" w:rsidP="00523713">
            <w:pPr>
              <w:spacing w:before="60" w:after="60" w:line="276" w:lineRule="auto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5.10</w:t>
            </w:r>
          </w:p>
        </w:tc>
        <w:tc>
          <w:tcPr>
            <w:tcW w:w="6930" w:type="dxa"/>
            <w:gridSpan w:val="2"/>
          </w:tcPr>
          <w:p w14:paraId="549037EF" w14:textId="79325561" w:rsidR="00523713" w:rsidRPr="00AD7BED" w:rsidRDefault="00523713" w:rsidP="00523713">
            <w:pPr>
              <w:spacing w:before="60" w:after="60" w:line="276" w:lineRule="auto"/>
              <w:rPr>
                <w:rFonts w:cs="Times New Roman"/>
                <w:kern w:val="0"/>
                <w:sz w:val="20"/>
                <w:szCs w:val="20"/>
              </w:rPr>
            </w:pPr>
            <w:r>
              <w:rPr>
                <w:rFonts w:cs="Times New Roman"/>
                <w:kern w:val="0"/>
                <w:sz w:val="20"/>
                <w:szCs w:val="20"/>
              </w:rPr>
              <w:t>There are many faulty/fake vaccines available</w:t>
            </w:r>
          </w:p>
        </w:tc>
        <w:tc>
          <w:tcPr>
            <w:tcW w:w="1440" w:type="dxa"/>
          </w:tcPr>
          <w:p w14:paraId="3BBEACDB" w14:textId="013626BA" w:rsidR="00523713" w:rsidRPr="006F1F90" w:rsidRDefault="00523713" w:rsidP="00523713">
            <w:pPr>
              <w:rPr>
                <w:rFonts w:cs="Times New Roman"/>
                <w:b/>
                <w:bCs/>
                <w:noProof/>
                <w:sz w:val="20"/>
                <w:szCs w:val="20"/>
              </w:rPr>
            </w:pPr>
            <w:r w:rsidRPr="006F1F90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979968" behindDoc="0" locked="0" layoutInCell="1" allowOverlap="1" wp14:anchorId="71FBE95A" wp14:editId="7B13D00F">
                      <wp:simplePos x="0" y="0"/>
                      <wp:positionH relativeFrom="column">
                        <wp:posOffset>234950</wp:posOffset>
                      </wp:positionH>
                      <wp:positionV relativeFrom="paragraph">
                        <wp:posOffset>26670</wp:posOffset>
                      </wp:positionV>
                      <wp:extent cx="234315" cy="167640"/>
                      <wp:effectExtent l="0" t="0" r="13335" b="22860"/>
                      <wp:wrapNone/>
                      <wp:docPr id="470" name="Rectangle 4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315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FB2934" id="Rectangle 470" o:spid="_x0000_s1026" style="position:absolute;margin-left:18.5pt;margin-top:2.1pt;width:18.45pt;height:13.2pt;z-index:256979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60" w:type="dxa"/>
          </w:tcPr>
          <w:p w14:paraId="1CFA3004" w14:textId="46CC9A44" w:rsidR="00523713" w:rsidRPr="006F1F90" w:rsidRDefault="00523713" w:rsidP="00523713">
            <w:pPr>
              <w:rPr>
                <w:rFonts w:cs="Times New Roman"/>
                <w:b/>
                <w:bCs/>
                <w:noProof/>
                <w:sz w:val="20"/>
                <w:szCs w:val="20"/>
              </w:rPr>
            </w:pPr>
            <w:r w:rsidRPr="0092789D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989184" behindDoc="0" locked="0" layoutInCell="1" allowOverlap="1" wp14:anchorId="594F7674" wp14:editId="700B38EB">
                      <wp:simplePos x="0" y="0"/>
                      <wp:positionH relativeFrom="column">
                        <wp:posOffset>234950</wp:posOffset>
                      </wp:positionH>
                      <wp:positionV relativeFrom="paragraph">
                        <wp:posOffset>26670</wp:posOffset>
                      </wp:positionV>
                      <wp:extent cx="234315" cy="167640"/>
                      <wp:effectExtent l="0" t="0" r="13335" b="22860"/>
                      <wp:wrapNone/>
                      <wp:docPr id="487" name="Rectangle 48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315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03CBD02" id="Rectangle 487" o:spid="_x0000_s1026" style="position:absolute;margin-left:18.5pt;margin-top:2.1pt;width:18.45pt;height:13.2pt;z-index:256989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440" w:type="dxa"/>
          </w:tcPr>
          <w:p w14:paraId="4510D6DB" w14:textId="3B498FCC" w:rsidR="00523713" w:rsidRPr="006F1F90" w:rsidRDefault="00EF0B74" w:rsidP="00523713">
            <w:pPr>
              <w:rPr>
                <w:rFonts w:cs="Times New Roman"/>
                <w:b/>
                <w:bCs/>
                <w:noProof/>
                <w:sz w:val="20"/>
                <w:szCs w:val="20"/>
              </w:rPr>
            </w:pPr>
            <w:r w:rsidRPr="0092789D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998400" behindDoc="0" locked="0" layoutInCell="1" allowOverlap="1" wp14:anchorId="19B8DA13" wp14:editId="5AEBF664">
                      <wp:simplePos x="0" y="0"/>
                      <wp:positionH relativeFrom="column">
                        <wp:posOffset>234950</wp:posOffset>
                      </wp:positionH>
                      <wp:positionV relativeFrom="paragraph">
                        <wp:posOffset>26670</wp:posOffset>
                      </wp:positionV>
                      <wp:extent cx="234315" cy="167640"/>
                      <wp:effectExtent l="0" t="0" r="13335" b="22860"/>
                      <wp:wrapNone/>
                      <wp:docPr id="135" name="Rectangle 1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315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585B27" id="Rectangle 135" o:spid="_x0000_s1026" style="position:absolute;margin-left:18.5pt;margin-top:2.1pt;width:18.45pt;height:13.2pt;z-index:256998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440" w:type="dxa"/>
          </w:tcPr>
          <w:p w14:paraId="320F5B63" w14:textId="5E5EAD4A" w:rsidR="00523713" w:rsidRPr="006F1F90" w:rsidRDefault="00EF0B74" w:rsidP="00523713">
            <w:pPr>
              <w:rPr>
                <w:rFonts w:cs="Times New Roman"/>
                <w:b/>
                <w:bCs/>
                <w:noProof/>
                <w:sz w:val="20"/>
                <w:szCs w:val="20"/>
              </w:rPr>
            </w:pPr>
            <w:r w:rsidRPr="0092789D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007616" behindDoc="0" locked="0" layoutInCell="1" allowOverlap="1" wp14:anchorId="291F1E2C" wp14:editId="7C110D38">
                      <wp:simplePos x="0" y="0"/>
                      <wp:positionH relativeFrom="column">
                        <wp:posOffset>234950</wp:posOffset>
                      </wp:positionH>
                      <wp:positionV relativeFrom="paragraph">
                        <wp:posOffset>26670</wp:posOffset>
                      </wp:positionV>
                      <wp:extent cx="234315" cy="167640"/>
                      <wp:effectExtent l="0" t="0" r="13335" b="22860"/>
                      <wp:wrapNone/>
                      <wp:docPr id="145" name="Rectangle 1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315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DFE110" id="Rectangle 145" o:spid="_x0000_s1026" style="position:absolute;margin-left:18.5pt;margin-top:2.1pt;width:18.45pt;height:13.2pt;z-index:257007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1231B7EA" w14:textId="27B41C66" w:rsidR="00523713" w:rsidRPr="005F55C9" w:rsidRDefault="00523713" w:rsidP="0052371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92789D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016832" behindDoc="0" locked="0" layoutInCell="1" allowOverlap="1" wp14:anchorId="59151969" wp14:editId="70F33F65">
                      <wp:simplePos x="0" y="0"/>
                      <wp:positionH relativeFrom="column">
                        <wp:posOffset>254000</wp:posOffset>
                      </wp:positionH>
                      <wp:positionV relativeFrom="paragraph">
                        <wp:posOffset>36195</wp:posOffset>
                      </wp:positionV>
                      <wp:extent cx="234315" cy="167640"/>
                      <wp:effectExtent l="0" t="0" r="13335" b="22860"/>
                      <wp:wrapNone/>
                      <wp:docPr id="155" name="Rectangle 1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315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E35AEA" id="Rectangle 155" o:spid="_x0000_s1026" style="position:absolute;margin-left:20pt;margin-top:2.85pt;width:18.45pt;height:13.2pt;z-index:257016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523713" w14:paraId="60E0BD21" w14:textId="77777777" w:rsidTr="002531EB">
        <w:tc>
          <w:tcPr>
            <w:tcW w:w="630" w:type="dxa"/>
          </w:tcPr>
          <w:p w14:paraId="4ACB5380" w14:textId="423AF5BB" w:rsidR="00523713" w:rsidRDefault="00523713" w:rsidP="00523713">
            <w:pPr>
              <w:spacing w:before="60" w:after="60" w:line="276" w:lineRule="auto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5.11</w:t>
            </w:r>
          </w:p>
        </w:tc>
        <w:tc>
          <w:tcPr>
            <w:tcW w:w="6930" w:type="dxa"/>
            <w:gridSpan w:val="2"/>
          </w:tcPr>
          <w:p w14:paraId="754F3900" w14:textId="4418B7E5" w:rsidR="00523713" w:rsidRPr="007B76D7" w:rsidRDefault="00523713" w:rsidP="00523713">
            <w:pPr>
              <w:spacing w:before="60" w:after="60" w:line="276" w:lineRule="auto"/>
              <w:rPr>
                <w:rFonts w:cs="Times New Roman"/>
                <w:kern w:val="0"/>
                <w:sz w:val="20"/>
                <w:szCs w:val="20"/>
              </w:rPr>
            </w:pPr>
            <w:r w:rsidRPr="00224133">
              <w:rPr>
                <w:sz w:val="20"/>
                <w:szCs w:val="20"/>
              </w:rPr>
              <w:t>Vaccination should be made mandatory for everyone</w:t>
            </w:r>
          </w:p>
        </w:tc>
        <w:tc>
          <w:tcPr>
            <w:tcW w:w="1440" w:type="dxa"/>
          </w:tcPr>
          <w:p w14:paraId="7B4ABD97" w14:textId="665838A7" w:rsidR="00523713" w:rsidRPr="006F1F90" w:rsidRDefault="00EF0B74" w:rsidP="00523713">
            <w:pPr>
              <w:rPr>
                <w:rFonts w:cs="Times New Roman"/>
                <w:b/>
                <w:bCs/>
                <w:noProof/>
                <w:sz w:val="20"/>
                <w:szCs w:val="20"/>
              </w:rPr>
            </w:pPr>
            <w:r w:rsidRPr="006F1F90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980992" behindDoc="0" locked="0" layoutInCell="1" allowOverlap="1" wp14:anchorId="2F377AF4" wp14:editId="2876EF94">
                      <wp:simplePos x="0" y="0"/>
                      <wp:positionH relativeFrom="column">
                        <wp:posOffset>234950</wp:posOffset>
                      </wp:positionH>
                      <wp:positionV relativeFrom="paragraph">
                        <wp:posOffset>23495</wp:posOffset>
                      </wp:positionV>
                      <wp:extent cx="234315" cy="167640"/>
                      <wp:effectExtent l="0" t="0" r="13335" b="22860"/>
                      <wp:wrapNone/>
                      <wp:docPr id="471" name="Rectangle 4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315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E816C8" id="Rectangle 471" o:spid="_x0000_s1026" style="position:absolute;margin-left:18.5pt;margin-top:1.85pt;width:18.45pt;height:13.2pt;z-index:256980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60" w:type="dxa"/>
          </w:tcPr>
          <w:p w14:paraId="7D584F26" w14:textId="3AD97BC3" w:rsidR="00523713" w:rsidRPr="006F1F90" w:rsidRDefault="00523713" w:rsidP="00523713">
            <w:pPr>
              <w:rPr>
                <w:rFonts w:cs="Times New Roman"/>
                <w:b/>
                <w:bCs/>
                <w:noProof/>
                <w:sz w:val="20"/>
                <w:szCs w:val="20"/>
              </w:rPr>
            </w:pPr>
          </w:p>
        </w:tc>
        <w:tc>
          <w:tcPr>
            <w:tcW w:w="1440" w:type="dxa"/>
          </w:tcPr>
          <w:p w14:paraId="3FE16A67" w14:textId="61823E6D" w:rsidR="00523713" w:rsidRPr="006F1F90" w:rsidRDefault="00EF0B74" w:rsidP="00523713">
            <w:pPr>
              <w:rPr>
                <w:rFonts w:cs="Times New Roman"/>
                <w:b/>
                <w:bCs/>
                <w:noProof/>
                <w:sz w:val="20"/>
                <w:szCs w:val="20"/>
              </w:rPr>
            </w:pPr>
            <w:r w:rsidRPr="0092789D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999424" behindDoc="0" locked="0" layoutInCell="1" allowOverlap="1" wp14:anchorId="11D7874F" wp14:editId="75D1D701">
                      <wp:simplePos x="0" y="0"/>
                      <wp:positionH relativeFrom="column">
                        <wp:posOffset>234950</wp:posOffset>
                      </wp:positionH>
                      <wp:positionV relativeFrom="paragraph">
                        <wp:posOffset>23495</wp:posOffset>
                      </wp:positionV>
                      <wp:extent cx="234315" cy="167640"/>
                      <wp:effectExtent l="0" t="0" r="13335" b="22860"/>
                      <wp:wrapNone/>
                      <wp:docPr id="136" name="Rectangle 1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315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966AEC8" id="Rectangle 136" o:spid="_x0000_s1026" style="position:absolute;margin-left:18.5pt;margin-top:1.85pt;width:18.45pt;height:13.2pt;z-index:256999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  <w:r w:rsidRPr="0092789D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6990208" behindDoc="0" locked="0" layoutInCell="1" allowOverlap="1" wp14:anchorId="46AAD5C2" wp14:editId="0E324431">
                      <wp:simplePos x="0" y="0"/>
                      <wp:positionH relativeFrom="column">
                        <wp:posOffset>-565150</wp:posOffset>
                      </wp:positionH>
                      <wp:positionV relativeFrom="paragraph">
                        <wp:posOffset>23495</wp:posOffset>
                      </wp:positionV>
                      <wp:extent cx="234315" cy="167640"/>
                      <wp:effectExtent l="0" t="0" r="13335" b="22860"/>
                      <wp:wrapNone/>
                      <wp:docPr id="488" name="Rectangle 48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315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93DF96F" id="Rectangle 488" o:spid="_x0000_s1026" style="position:absolute;margin-left:-44.5pt;margin-top:1.85pt;width:18.45pt;height:13.2pt;z-index:256990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440" w:type="dxa"/>
          </w:tcPr>
          <w:p w14:paraId="45BBC629" w14:textId="56EFAB9F" w:rsidR="00523713" w:rsidRPr="006F1F90" w:rsidRDefault="00EF0B74" w:rsidP="00523713">
            <w:pPr>
              <w:rPr>
                <w:rFonts w:cs="Times New Roman"/>
                <w:b/>
                <w:bCs/>
                <w:noProof/>
                <w:sz w:val="20"/>
                <w:szCs w:val="20"/>
              </w:rPr>
            </w:pPr>
            <w:r w:rsidRPr="0092789D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008640" behindDoc="0" locked="0" layoutInCell="1" allowOverlap="1" wp14:anchorId="764CA5B4" wp14:editId="396EC4F9">
                      <wp:simplePos x="0" y="0"/>
                      <wp:positionH relativeFrom="column">
                        <wp:posOffset>234950</wp:posOffset>
                      </wp:positionH>
                      <wp:positionV relativeFrom="paragraph">
                        <wp:posOffset>23495</wp:posOffset>
                      </wp:positionV>
                      <wp:extent cx="234315" cy="167640"/>
                      <wp:effectExtent l="0" t="0" r="13335" b="22860"/>
                      <wp:wrapNone/>
                      <wp:docPr id="146" name="Rectangle 1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315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506FFA" id="Rectangle 146" o:spid="_x0000_s1026" style="position:absolute;margin-left:18.5pt;margin-top:1.85pt;width:18.45pt;height:13.2pt;z-index:257008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350" w:type="dxa"/>
          </w:tcPr>
          <w:p w14:paraId="4FADFD71" w14:textId="43B243F4" w:rsidR="00523713" w:rsidRPr="005F55C9" w:rsidRDefault="00523713" w:rsidP="0052371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92789D">
              <w:rPr>
                <w:rFonts w:cs="Times New Roman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017856" behindDoc="0" locked="0" layoutInCell="1" allowOverlap="1" wp14:anchorId="6336237D" wp14:editId="64F90AB3">
                      <wp:simplePos x="0" y="0"/>
                      <wp:positionH relativeFrom="column">
                        <wp:posOffset>254000</wp:posOffset>
                      </wp:positionH>
                      <wp:positionV relativeFrom="paragraph">
                        <wp:posOffset>33655</wp:posOffset>
                      </wp:positionV>
                      <wp:extent cx="234315" cy="167640"/>
                      <wp:effectExtent l="0" t="0" r="13335" b="22860"/>
                      <wp:wrapNone/>
                      <wp:docPr id="156" name="Rectangle 1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315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554DB6" id="Rectangle 156" o:spid="_x0000_s1026" style="position:absolute;margin-left:20pt;margin-top:2.65pt;width:18.45pt;height:13.2pt;z-index:257017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</w:tbl>
    <w:p w14:paraId="10F8576B" w14:textId="77777777" w:rsidR="004D4596" w:rsidRDefault="004D4596" w:rsidP="00224133">
      <w:pPr>
        <w:spacing w:after="0" w:line="360" w:lineRule="auto"/>
        <w:rPr>
          <w:rFonts w:cs="Times New Roman"/>
        </w:rPr>
      </w:pPr>
    </w:p>
    <w:tbl>
      <w:tblPr>
        <w:tblStyle w:val="TableGrid"/>
        <w:tblW w:w="14490" w:type="dxa"/>
        <w:tblInd w:w="-545" w:type="dxa"/>
        <w:tblLayout w:type="fixed"/>
        <w:tblLook w:val="04A0" w:firstRow="1" w:lastRow="0" w:firstColumn="1" w:lastColumn="0" w:noHBand="0" w:noVBand="1"/>
      </w:tblPr>
      <w:tblGrid>
        <w:gridCol w:w="720"/>
        <w:gridCol w:w="3690"/>
        <w:gridCol w:w="2115"/>
        <w:gridCol w:w="30"/>
        <w:gridCol w:w="2085"/>
        <w:gridCol w:w="1170"/>
        <w:gridCol w:w="1170"/>
        <w:gridCol w:w="1170"/>
        <w:gridCol w:w="1170"/>
        <w:gridCol w:w="1170"/>
      </w:tblGrid>
      <w:tr w:rsidR="0042540B" w:rsidRPr="0007445E" w14:paraId="6B6EBC22" w14:textId="5F345300" w:rsidTr="00224133">
        <w:tc>
          <w:tcPr>
            <w:tcW w:w="14490" w:type="dxa"/>
            <w:gridSpan w:val="10"/>
            <w:shd w:val="clear" w:color="auto" w:fill="E2EFD9" w:themeFill="accent6" w:themeFillTint="33"/>
            <w:vAlign w:val="center"/>
          </w:tcPr>
          <w:p w14:paraId="756118AA" w14:textId="27C6167B" w:rsidR="0042540B" w:rsidRPr="0007445E" w:rsidRDefault="0042540B" w:rsidP="00224133">
            <w:pPr>
              <w:spacing w:before="120" w:after="120" w:line="276" w:lineRule="auto"/>
              <w:jc w:val="left"/>
              <w:rPr>
                <w:rFonts w:cs="Times New Roman"/>
                <w:b/>
                <w:bCs/>
              </w:rPr>
            </w:pPr>
            <w:r w:rsidRPr="0007445E">
              <w:rPr>
                <w:rFonts w:cs="Times New Roman"/>
                <w:b/>
                <w:bCs/>
              </w:rPr>
              <w:t xml:space="preserve">Module </w:t>
            </w:r>
            <w:r w:rsidR="005F55C9">
              <w:rPr>
                <w:rFonts w:cs="Times New Roman"/>
                <w:b/>
                <w:bCs/>
              </w:rPr>
              <w:t>6</w:t>
            </w:r>
            <w:r w:rsidRPr="0007445E">
              <w:rPr>
                <w:rFonts w:cs="Times New Roman"/>
                <w:b/>
                <w:bCs/>
              </w:rPr>
              <w:t>: Vaccination status, willingness and hesitancy to vaccinate</w:t>
            </w:r>
          </w:p>
        </w:tc>
      </w:tr>
      <w:tr w:rsidR="005F55C9" w:rsidRPr="0007445E" w14:paraId="1E26F14A" w14:textId="28FC20A7" w:rsidTr="00EF0B74">
        <w:tc>
          <w:tcPr>
            <w:tcW w:w="4410" w:type="dxa"/>
            <w:gridSpan w:val="2"/>
            <w:shd w:val="clear" w:color="auto" w:fill="FFE599" w:themeFill="accent4" w:themeFillTint="66"/>
            <w:vAlign w:val="center"/>
          </w:tcPr>
          <w:p w14:paraId="6901A4E0" w14:textId="3289EA09" w:rsidR="005F55C9" w:rsidRPr="00224133" w:rsidRDefault="005F55C9" w:rsidP="00176200">
            <w:pPr>
              <w:spacing w:before="60" w:line="360" w:lineRule="auto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Question</w:t>
            </w:r>
          </w:p>
        </w:tc>
        <w:tc>
          <w:tcPr>
            <w:tcW w:w="4230" w:type="dxa"/>
            <w:gridSpan w:val="3"/>
            <w:shd w:val="clear" w:color="auto" w:fill="FFE599" w:themeFill="accent4" w:themeFillTint="66"/>
            <w:vAlign w:val="center"/>
          </w:tcPr>
          <w:p w14:paraId="799C7706" w14:textId="7239E451" w:rsidR="005F55C9" w:rsidRPr="00224133" w:rsidRDefault="005F55C9" w:rsidP="00176200">
            <w:pPr>
              <w:spacing w:before="60" w:line="360" w:lineRule="auto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Options/Answers</w:t>
            </w:r>
          </w:p>
        </w:tc>
        <w:tc>
          <w:tcPr>
            <w:tcW w:w="1170" w:type="dxa"/>
            <w:shd w:val="clear" w:color="auto" w:fill="FFE599" w:themeFill="accent4" w:themeFillTint="66"/>
            <w:vAlign w:val="center"/>
          </w:tcPr>
          <w:p w14:paraId="4719A0ED" w14:textId="7173C5C8" w:rsidR="005F55C9" w:rsidRPr="00224133" w:rsidRDefault="005F55C9" w:rsidP="00224133">
            <w:pPr>
              <w:spacing w:before="60" w:after="6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Member 1</w:t>
            </w:r>
          </w:p>
        </w:tc>
        <w:tc>
          <w:tcPr>
            <w:tcW w:w="1170" w:type="dxa"/>
            <w:shd w:val="clear" w:color="auto" w:fill="FFE599" w:themeFill="accent4" w:themeFillTint="66"/>
            <w:vAlign w:val="center"/>
          </w:tcPr>
          <w:p w14:paraId="61EE8D67" w14:textId="18ADA0B0" w:rsidR="005F55C9" w:rsidRPr="00224133" w:rsidRDefault="005F55C9" w:rsidP="00224133">
            <w:pPr>
              <w:spacing w:before="60" w:after="6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Member 2</w:t>
            </w:r>
          </w:p>
        </w:tc>
        <w:tc>
          <w:tcPr>
            <w:tcW w:w="1170" w:type="dxa"/>
            <w:shd w:val="clear" w:color="auto" w:fill="FFE599" w:themeFill="accent4" w:themeFillTint="66"/>
            <w:vAlign w:val="center"/>
          </w:tcPr>
          <w:p w14:paraId="42EBEAE2" w14:textId="37DD754A" w:rsidR="005F55C9" w:rsidRPr="00224133" w:rsidRDefault="005F55C9" w:rsidP="00224133">
            <w:pPr>
              <w:spacing w:before="60" w:after="6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Member 3</w:t>
            </w:r>
          </w:p>
        </w:tc>
        <w:tc>
          <w:tcPr>
            <w:tcW w:w="1170" w:type="dxa"/>
            <w:shd w:val="clear" w:color="auto" w:fill="FFE599" w:themeFill="accent4" w:themeFillTint="66"/>
            <w:vAlign w:val="center"/>
          </w:tcPr>
          <w:p w14:paraId="1DA9F9AD" w14:textId="24F0D815" w:rsidR="005F55C9" w:rsidRPr="00224133" w:rsidRDefault="005F55C9" w:rsidP="00224133">
            <w:pPr>
              <w:spacing w:before="60" w:after="6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Member 4</w:t>
            </w:r>
          </w:p>
        </w:tc>
        <w:tc>
          <w:tcPr>
            <w:tcW w:w="1170" w:type="dxa"/>
            <w:shd w:val="clear" w:color="auto" w:fill="FFE599" w:themeFill="accent4" w:themeFillTint="66"/>
            <w:vAlign w:val="center"/>
          </w:tcPr>
          <w:p w14:paraId="6B7D79E9" w14:textId="0CA2ECE7" w:rsidR="005F55C9" w:rsidRPr="00224133" w:rsidRDefault="005F55C9" w:rsidP="00224133">
            <w:pPr>
              <w:spacing w:before="60" w:after="6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Member 5</w:t>
            </w:r>
          </w:p>
        </w:tc>
      </w:tr>
      <w:tr w:rsidR="00880CAA" w:rsidRPr="0007445E" w14:paraId="218E959E" w14:textId="5CF67C09" w:rsidTr="00EF0B74">
        <w:tc>
          <w:tcPr>
            <w:tcW w:w="720" w:type="dxa"/>
          </w:tcPr>
          <w:p w14:paraId="7D026B17" w14:textId="79F96658" w:rsidR="00880CAA" w:rsidRPr="00224133" w:rsidRDefault="006C5915" w:rsidP="00880CAA">
            <w:pPr>
              <w:spacing w:before="60" w:after="60" w:line="276" w:lineRule="auto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6</w:t>
            </w:r>
            <w:r w:rsidR="00880CAA" w:rsidRPr="00224133">
              <w:rPr>
                <w:rFonts w:cs="Times New Roman"/>
                <w:b/>
                <w:bCs/>
                <w:sz w:val="20"/>
                <w:szCs w:val="20"/>
              </w:rPr>
              <w:t>.1</w:t>
            </w:r>
          </w:p>
        </w:tc>
        <w:tc>
          <w:tcPr>
            <w:tcW w:w="3690" w:type="dxa"/>
            <w:vAlign w:val="center"/>
          </w:tcPr>
          <w:p w14:paraId="60D33A07" w14:textId="140D7A1E" w:rsidR="00880CAA" w:rsidRPr="00224133" w:rsidRDefault="00880CAA" w:rsidP="00880CAA">
            <w:pPr>
              <w:spacing w:before="60" w:after="60"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sz w:val="20"/>
                <w:szCs w:val="20"/>
              </w:rPr>
              <w:t>Have you got vaccinated against COVID-19?</w:t>
            </w:r>
          </w:p>
        </w:tc>
        <w:tc>
          <w:tcPr>
            <w:tcW w:w="4230" w:type="dxa"/>
            <w:gridSpan w:val="3"/>
            <w:vAlign w:val="center"/>
          </w:tcPr>
          <w:p w14:paraId="3E7B3D9F" w14:textId="77777777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sz w:val="20"/>
                <w:szCs w:val="20"/>
              </w:rPr>
              <w:t>1. Yes</w:t>
            </w:r>
          </w:p>
          <w:p w14:paraId="414C275B" w14:textId="18F7CCB7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sz w:val="20"/>
                <w:szCs w:val="20"/>
              </w:rPr>
              <w:t>2. No</w:t>
            </w:r>
          </w:p>
        </w:tc>
        <w:tc>
          <w:tcPr>
            <w:tcW w:w="1170" w:type="dxa"/>
          </w:tcPr>
          <w:p w14:paraId="3AC391B6" w14:textId="1B6F66BB" w:rsidR="00880CAA" w:rsidRPr="0007445E" w:rsidRDefault="00880CAA" w:rsidP="00880CAA">
            <w:pPr>
              <w:spacing w:line="276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264640" behindDoc="0" locked="0" layoutInCell="1" allowOverlap="1" wp14:anchorId="1BC4DE31" wp14:editId="468342ED">
                      <wp:simplePos x="0" y="0"/>
                      <wp:positionH relativeFrom="column">
                        <wp:posOffset>302387</wp:posOffset>
                      </wp:positionH>
                      <wp:positionV relativeFrom="paragraph">
                        <wp:posOffset>94615</wp:posOffset>
                      </wp:positionV>
                      <wp:extent cx="234696" cy="167640"/>
                      <wp:effectExtent l="0" t="0" r="13335" b="22860"/>
                      <wp:wrapNone/>
                      <wp:docPr id="326" name="Rectangle 3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696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8DFDDE" id="Rectangle 326" o:spid="_x0000_s1026" style="position:absolute;margin-left:23.8pt;margin-top:7.45pt;width:18.5pt;height:13.2pt;z-index:257264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393F514E" w14:textId="6A43609B" w:rsidR="00880CAA" w:rsidRPr="0007445E" w:rsidRDefault="00880CAA" w:rsidP="00880CAA">
            <w:pPr>
              <w:spacing w:line="276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267712" behindDoc="0" locked="0" layoutInCell="1" allowOverlap="1" wp14:anchorId="35DE13EB" wp14:editId="210A79A3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94615</wp:posOffset>
                      </wp:positionV>
                      <wp:extent cx="213360" cy="167640"/>
                      <wp:effectExtent l="0" t="0" r="15240" b="22860"/>
                      <wp:wrapNone/>
                      <wp:docPr id="353" name="Rectangle 3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9B4E9F" id="Rectangle 353" o:spid="_x0000_s1026" style="position:absolute;margin-left:24.65pt;margin-top:7.45pt;width:16.8pt;height:13.2pt;z-index:257267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7263FBAE" w14:textId="68896A19" w:rsidR="00880CAA" w:rsidRPr="0007445E" w:rsidRDefault="00880CAA" w:rsidP="00880CAA">
            <w:pPr>
              <w:spacing w:line="276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270784" behindDoc="0" locked="0" layoutInCell="1" allowOverlap="1" wp14:anchorId="7AB81E24" wp14:editId="72DD0053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94615</wp:posOffset>
                      </wp:positionV>
                      <wp:extent cx="213360" cy="167640"/>
                      <wp:effectExtent l="0" t="0" r="15240" b="22860"/>
                      <wp:wrapNone/>
                      <wp:docPr id="378" name="Rectangle 3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420613" id="Rectangle 378" o:spid="_x0000_s1026" style="position:absolute;margin-left:24.65pt;margin-top:7.45pt;width:16.8pt;height:13.2pt;z-index:257270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1EF372E8" w14:textId="46405AB2" w:rsidR="00880CAA" w:rsidRPr="0007445E" w:rsidRDefault="00880CAA" w:rsidP="00880CAA">
            <w:pPr>
              <w:spacing w:line="276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273856" behindDoc="0" locked="0" layoutInCell="1" allowOverlap="1" wp14:anchorId="2DE43F53" wp14:editId="122128F2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94615</wp:posOffset>
                      </wp:positionV>
                      <wp:extent cx="213360" cy="167640"/>
                      <wp:effectExtent l="0" t="0" r="15240" b="22860"/>
                      <wp:wrapNone/>
                      <wp:docPr id="404" name="Rectangle 4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A3C795" id="Rectangle 404" o:spid="_x0000_s1026" style="position:absolute;margin-left:24.65pt;margin-top:7.45pt;width:16.8pt;height:13.2pt;z-index:257273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JZ/xAIAAA4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77015223" w14:textId="58AA8A25" w:rsidR="00880CAA" w:rsidRPr="0007445E" w:rsidRDefault="00880CAA" w:rsidP="00880CAA">
            <w:pPr>
              <w:spacing w:line="276" w:lineRule="auto"/>
              <w:jc w:val="left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342464" behindDoc="0" locked="0" layoutInCell="1" allowOverlap="1" wp14:anchorId="21829FEF" wp14:editId="2B3E67BF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94615</wp:posOffset>
                      </wp:positionV>
                      <wp:extent cx="213360" cy="167640"/>
                      <wp:effectExtent l="0" t="0" r="15240" b="22860"/>
                      <wp:wrapNone/>
                      <wp:docPr id="270" name="Rectangle 2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58B2BA" id="Rectangle 270" o:spid="_x0000_s1026" style="position:absolute;margin-left:24.65pt;margin-top:7.45pt;width:16.8pt;height:13.2pt;z-index:257342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880CAA" w:rsidRPr="0007445E" w14:paraId="3556E5DD" w14:textId="08B90600" w:rsidTr="00EF0B74">
        <w:tc>
          <w:tcPr>
            <w:tcW w:w="720" w:type="dxa"/>
          </w:tcPr>
          <w:p w14:paraId="607A1BC3" w14:textId="53634BEC" w:rsidR="00880CAA" w:rsidRPr="00224133" w:rsidRDefault="006C5915" w:rsidP="00880CAA">
            <w:pPr>
              <w:spacing w:before="60" w:after="60" w:line="276" w:lineRule="auto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6</w:t>
            </w:r>
            <w:r w:rsidR="00880CAA" w:rsidRPr="00224133">
              <w:rPr>
                <w:rFonts w:cs="Times New Roman"/>
                <w:b/>
                <w:bCs/>
                <w:sz w:val="20"/>
                <w:szCs w:val="20"/>
              </w:rPr>
              <w:t>.</w:t>
            </w:r>
            <w:r w:rsidR="00880CAA">
              <w:rPr>
                <w:rFonts w:cs="Times New Roman"/>
                <w:b/>
                <w:bCs/>
                <w:sz w:val="20"/>
                <w:szCs w:val="20"/>
              </w:rPr>
              <w:t>1a</w:t>
            </w:r>
          </w:p>
        </w:tc>
        <w:tc>
          <w:tcPr>
            <w:tcW w:w="3690" w:type="dxa"/>
          </w:tcPr>
          <w:p w14:paraId="4787EE31" w14:textId="6E9CFE15" w:rsidR="00880CAA" w:rsidRPr="00224133" w:rsidRDefault="00880CAA" w:rsidP="00880CAA">
            <w:pPr>
              <w:spacing w:before="60" w:after="60"/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sz w:val="20"/>
                <w:szCs w:val="20"/>
              </w:rPr>
              <w:t xml:space="preserve">If </w:t>
            </w:r>
            <w:r w:rsidR="009B7FB2">
              <w:rPr>
                <w:rFonts w:cs="Times New Roman"/>
                <w:b/>
                <w:bCs/>
                <w:sz w:val="20"/>
                <w:szCs w:val="20"/>
              </w:rPr>
              <w:t>6</w:t>
            </w:r>
            <w:r w:rsidRPr="00224133">
              <w:rPr>
                <w:rFonts w:cs="Times New Roman"/>
                <w:b/>
                <w:bCs/>
                <w:sz w:val="20"/>
                <w:szCs w:val="20"/>
              </w:rPr>
              <w:t>.1</w:t>
            </w:r>
            <w:r>
              <w:rPr>
                <w:rFonts w:cs="Times New Roman"/>
                <w:sz w:val="20"/>
                <w:szCs w:val="20"/>
              </w:rPr>
              <w:t xml:space="preserve"> is </w:t>
            </w:r>
            <w:r w:rsidRPr="00224133">
              <w:rPr>
                <w:rFonts w:cs="Times New Roman"/>
                <w:b/>
                <w:bCs/>
                <w:sz w:val="20"/>
                <w:szCs w:val="20"/>
              </w:rPr>
              <w:t>YES</w:t>
            </w:r>
            <w:r w:rsidRPr="00224133">
              <w:rPr>
                <w:rFonts w:cs="Times New Roman"/>
                <w:sz w:val="20"/>
                <w:szCs w:val="20"/>
              </w:rPr>
              <w:t>, how many doses have you got?</w:t>
            </w:r>
          </w:p>
        </w:tc>
        <w:tc>
          <w:tcPr>
            <w:tcW w:w="4230" w:type="dxa"/>
            <w:gridSpan w:val="3"/>
          </w:tcPr>
          <w:p w14:paraId="60FF7E71" w14:textId="77777777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sz w:val="20"/>
                <w:szCs w:val="20"/>
              </w:rPr>
              <w:t>1. One dose</w:t>
            </w:r>
          </w:p>
          <w:p w14:paraId="6552682B" w14:textId="77777777" w:rsidR="00880CAA" w:rsidRPr="00224133" w:rsidRDefault="00880CAA" w:rsidP="00880CAA">
            <w:pPr>
              <w:spacing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sz w:val="20"/>
                <w:szCs w:val="20"/>
              </w:rPr>
              <w:t>2. Two doses</w:t>
            </w:r>
          </w:p>
          <w:p w14:paraId="2E10462C" w14:textId="77777777" w:rsidR="00880CAA" w:rsidRDefault="00880CAA" w:rsidP="00880CAA">
            <w:pPr>
              <w:spacing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sz w:val="20"/>
                <w:szCs w:val="20"/>
              </w:rPr>
              <w:t>3. Three doses or more</w:t>
            </w:r>
          </w:p>
          <w:p w14:paraId="07E3483C" w14:textId="7156E807" w:rsidR="00176200" w:rsidRPr="00224133" w:rsidRDefault="00176200" w:rsidP="00880CAA">
            <w:pPr>
              <w:spacing w:line="276" w:lineRule="auto"/>
              <w:jc w:val="lef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231AF79E" w14:textId="70255730" w:rsidR="00880CAA" w:rsidRPr="0007445E" w:rsidRDefault="00880CAA" w:rsidP="00880CAA">
            <w:pPr>
              <w:spacing w:line="276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265664" behindDoc="0" locked="0" layoutInCell="1" allowOverlap="1" wp14:anchorId="638EAE84" wp14:editId="75E9DC54">
                      <wp:simplePos x="0" y="0"/>
                      <wp:positionH relativeFrom="column">
                        <wp:posOffset>328295</wp:posOffset>
                      </wp:positionH>
                      <wp:positionV relativeFrom="paragraph">
                        <wp:posOffset>166370</wp:posOffset>
                      </wp:positionV>
                      <wp:extent cx="213360" cy="167640"/>
                      <wp:effectExtent l="0" t="0" r="15240" b="22860"/>
                      <wp:wrapNone/>
                      <wp:docPr id="327" name="Rectangle 3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906474" id="Rectangle 327" o:spid="_x0000_s1026" style="position:absolute;margin-left:25.85pt;margin-top:13.1pt;width:16.8pt;height:13.2pt;z-index:257265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37A9EEC5" w14:textId="0952AE5B" w:rsidR="00880CAA" w:rsidRPr="0007445E" w:rsidRDefault="00880CAA" w:rsidP="00880CAA">
            <w:pPr>
              <w:spacing w:line="276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268736" behindDoc="0" locked="0" layoutInCell="1" allowOverlap="1" wp14:anchorId="43F78651" wp14:editId="09E8A02E">
                      <wp:simplePos x="0" y="0"/>
                      <wp:positionH relativeFrom="column">
                        <wp:posOffset>328295</wp:posOffset>
                      </wp:positionH>
                      <wp:positionV relativeFrom="paragraph">
                        <wp:posOffset>166370</wp:posOffset>
                      </wp:positionV>
                      <wp:extent cx="213360" cy="167640"/>
                      <wp:effectExtent l="0" t="0" r="15240" b="2286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7867000" id="Rectangle 2" o:spid="_x0000_s1026" style="position:absolute;margin-left:25.85pt;margin-top:13.1pt;width:16.8pt;height:13.2pt;z-index:257268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2BC464B0" w14:textId="5429B58B" w:rsidR="00880CAA" w:rsidRPr="0007445E" w:rsidRDefault="00880CAA" w:rsidP="00880CAA">
            <w:pPr>
              <w:spacing w:line="276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271808" behindDoc="0" locked="0" layoutInCell="1" allowOverlap="1" wp14:anchorId="5F267ACC" wp14:editId="6241D420">
                      <wp:simplePos x="0" y="0"/>
                      <wp:positionH relativeFrom="column">
                        <wp:posOffset>328295</wp:posOffset>
                      </wp:positionH>
                      <wp:positionV relativeFrom="paragraph">
                        <wp:posOffset>166370</wp:posOffset>
                      </wp:positionV>
                      <wp:extent cx="213360" cy="167640"/>
                      <wp:effectExtent l="0" t="0" r="15240" b="22860"/>
                      <wp:wrapNone/>
                      <wp:docPr id="379" name="Rectangle 3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7D0BC0" id="Rectangle 379" o:spid="_x0000_s1026" style="position:absolute;margin-left:25.85pt;margin-top:13.1pt;width:16.8pt;height:13.2pt;z-index:257271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1EF30F0C" w14:textId="3C02CB36" w:rsidR="00880CAA" w:rsidRPr="0007445E" w:rsidRDefault="00880CAA" w:rsidP="00880CAA">
            <w:pPr>
              <w:spacing w:line="276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274880" behindDoc="0" locked="0" layoutInCell="1" allowOverlap="1" wp14:anchorId="523AA092" wp14:editId="2E2EE598">
                      <wp:simplePos x="0" y="0"/>
                      <wp:positionH relativeFrom="column">
                        <wp:posOffset>328295</wp:posOffset>
                      </wp:positionH>
                      <wp:positionV relativeFrom="paragraph">
                        <wp:posOffset>166370</wp:posOffset>
                      </wp:positionV>
                      <wp:extent cx="213360" cy="167640"/>
                      <wp:effectExtent l="0" t="0" r="15240" b="22860"/>
                      <wp:wrapNone/>
                      <wp:docPr id="405" name="Rectangle 4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4CD32F" id="Rectangle 405" o:spid="_x0000_s1026" style="position:absolute;margin-left:25.85pt;margin-top:13.1pt;width:16.8pt;height:13.2pt;z-index:257274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7i6xAIAAA4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3D27D616" w14:textId="141ECEA6" w:rsidR="00880CAA" w:rsidRPr="0007445E" w:rsidRDefault="00880CAA" w:rsidP="00880CAA">
            <w:pPr>
              <w:spacing w:line="276" w:lineRule="auto"/>
              <w:jc w:val="left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343488" behindDoc="0" locked="0" layoutInCell="1" allowOverlap="1" wp14:anchorId="7CEA7BFC" wp14:editId="4AA36FE7">
                      <wp:simplePos x="0" y="0"/>
                      <wp:positionH relativeFrom="column">
                        <wp:posOffset>328295</wp:posOffset>
                      </wp:positionH>
                      <wp:positionV relativeFrom="paragraph">
                        <wp:posOffset>166370</wp:posOffset>
                      </wp:positionV>
                      <wp:extent cx="213360" cy="167640"/>
                      <wp:effectExtent l="0" t="0" r="15240" b="22860"/>
                      <wp:wrapNone/>
                      <wp:docPr id="271" name="Rectangle 2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CB2F44" id="Rectangle 271" o:spid="_x0000_s1026" style="position:absolute;margin-left:25.85pt;margin-top:13.1pt;width:16.8pt;height:13.2pt;z-index:257343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176200" w:rsidRPr="0007445E" w14:paraId="20AEEA15" w14:textId="77777777" w:rsidTr="00AF08A6">
        <w:tc>
          <w:tcPr>
            <w:tcW w:w="4410" w:type="dxa"/>
            <w:gridSpan w:val="2"/>
            <w:shd w:val="clear" w:color="auto" w:fill="FFE599" w:themeFill="accent4" w:themeFillTint="66"/>
            <w:vAlign w:val="center"/>
          </w:tcPr>
          <w:p w14:paraId="0458BE60" w14:textId="0AB2E122" w:rsidR="00176200" w:rsidRPr="00224133" w:rsidRDefault="00176200" w:rsidP="00176200">
            <w:pPr>
              <w:spacing w:before="60" w:after="60"/>
              <w:jc w:val="center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lastRenderedPageBreak/>
              <w:t>Question</w:t>
            </w:r>
          </w:p>
        </w:tc>
        <w:tc>
          <w:tcPr>
            <w:tcW w:w="4230" w:type="dxa"/>
            <w:gridSpan w:val="3"/>
            <w:shd w:val="clear" w:color="auto" w:fill="FFE599" w:themeFill="accent4" w:themeFillTint="66"/>
            <w:vAlign w:val="center"/>
          </w:tcPr>
          <w:p w14:paraId="5B8C0FC3" w14:textId="0B7398A4" w:rsidR="00176200" w:rsidRPr="00224133" w:rsidRDefault="00176200" w:rsidP="00176200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Options/Answers</w:t>
            </w:r>
          </w:p>
        </w:tc>
        <w:tc>
          <w:tcPr>
            <w:tcW w:w="1170" w:type="dxa"/>
            <w:shd w:val="clear" w:color="auto" w:fill="FFE599" w:themeFill="accent4" w:themeFillTint="66"/>
            <w:vAlign w:val="center"/>
          </w:tcPr>
          <w:p w14:paraId="27459019" w14:textId="6CB38366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noProof/>
                <w:sz w:val="22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Member 1</w:t>
            </w:r>
          </w:p>
        </w:tc>
        <w:tc>
          <w:tcPr>
            <w:tcW w:w="1170" w:type="dxa"/>
            <w:shd w:val="clear" w:color="auto" w:fill="FFE599" w:themeFill="accent4" w:themeFillTint="66"/>
            <w:vAlign w:val="center"/>
          </w:tcPr>
          <w:p w14:paraId="32B5C3E8" w14:textId="3DC4C642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noProof/>
                <w:sz w:val="22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Member 2</w:t>
            </w:r>
          </w:p>
        </w:tc>
        <w:tc>
          <w:tcPr>
            <w:tcW w:w="1170" w:type="dxa"/>
            <w:shd w:val="clear" w:color="auto" w:fill="FFE599" w:themeFill="accent4" w:themeFillTint="66"/>
            <w:vAlign w:val="center"/>
          </w:tcPr>
          <w:p w14:paraId="0229774C" w14:textId="40F6A286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noProof/>
                <w:sz w:val="22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Member 3</w:t>
            </w:r>
          </w:p>
        </w:tc>
        <w:tc>
          <w:tcPr>
            <w:tcW w:w="1170" w:type="dxa"/>
            <w:shd w:val="clear" w:color="auto" w:fill="FFE599" w:themeFill="accent4" w:themeFillTint="66"/>
            <w:vAlign w:val="center"/>
          </w:tcPr>
          <w:p w14:paraId="0BD25430" w14:textId="50C5D2A2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noProof/>
                <w:sz w:val="22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Member 4</w:t>
            </w:r>
          </w:p>
        </w:tc>
        <w:tc>
          <w:tcPr>
            <w:tcW w:w="1170" w:type="dxa"/>
            <w:shd w:val="clear" w:color="auto" w:fill="FFE599" w:themeFill="accent4" w:themeFillTint="66"/>
            <w:vAlign w:val="center"/>
          </w:tcPr>
          <w:p w14:paraId="1EF4640C" w14:textId="502E7687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noProof/>
                <w:sz w:val="22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Member 5</w:t>
            </w:r>
          </w:p>
        </w:tc>
      </w:tr>
      <w:tr w:rsidR="00176200" w:rsidRPr="0007445E" w14:paraId="28736A3A" w14:textId="3C4CEAA6" w:rsidTr="00EF0B74">
        <w:tc>
          <w:tcPr>
            <w:tcW w:w="720" w:type="dxa"/>
            <w:shd w:val="clear" w:color="auto" w:fill="auto"/>
          </w:tcPr>
          <w:p w14:paraId="03D7CD1D" w14:textId="6389D004" w:rsidR="00176200" w:rsidRPr="00224133" w:rsidRDefault="006C5915" w:rsidP="00176200">
            <w:pPr>
              <w:spacing w:before="60" w:after="60" w:line="276" w:lineRule="auto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6</w:t>
            </w:r>
            <w:r w:rsidR="00176200" w:rsidRPr="00224133">
              <w:rPr>
                <w:rFonts w:cs="Times New Roman"/>
                <w:b/>
                <w:bCs/>
                <w:sz w:val="20"/>
                <w:szCs w:val="20"/>
              </w:rPr>
              <w:t>.</w:t>
            </w:r>
            <w:r w:rsidR="00176200">
              <w:rPr>
                <w:rFonts w:cs="Times New Roman"/>
                <w:b/>
                <w:bCs/>
                <w:sz w:val="20"/>
                <w:szCs w:val="20"/>
              </w:rPr>
              <w:t>1b</w:t>
            </w:r>
          </w:p>
        </w:tc>
        <w:tc>
          <w:tcPr>
            <w:tcW w:w="3690" w:type="dxa"/>
            <w:shd w:val="clear" w:color="auto" w:fill="auto"/>
          </w:tcPr>
          <w:p w14:paraId="08E4841E" w14:textId="392CBE0B" w:rsidR="00176200" w:rsidRPr="00224133" w:rsidRDefault="00176200" w:rsidP="00176200">
            <w:pPr>
              <w:spacing w:before="60" w:after="60"/>
              <w:jc w:val="left"/>
              <w:rPr>
                <w:rFonts w:cs="Times New Roman"/>
                <w:b/>
                <w:bCs/>
                <w:sz w:val="20"/>
                <w:szCs w:val="20"/>
              </w:rPr>
            </w:pPr>
            <w:r w:rsidRPr="00224133">
              <w:rPr>
                <w:rFonts w:cs="Times New Roman"/>
                <w:sz w:val="20"/>
                <w:szCs w:val="20"/>
              </w:rPr>
              <w:t>Did you suffer from any post-vaccination symptoms</w:t>
            </w:r>
            <w:r>
              <w:rPr>
                <w:rFonts w:cs="Times New Roman"/>
                <w:sz w:val="20"/>
                <w:szCs w:val="20"/>
              </w:rPr>
              <w:t>?</w:t>
            </w:r>
          </w:p>
        </w:tc>
        <w:tc>
          <w:tcPr>
            <w:tcW w:w="4230" w:type="dxa"/>
            <w:gridSpan w:val="3"/>
            <w:shd w:val="clear" w:color="auto" w:fill="auto"/>
            <w:vAlign w:val="center"/>
          </w:tcPr>
          <w:p w14:paraId="7AD55DDA" w14:textId="77777777" w:rsidR="00176200" w:rsidRPr="00224133" w:rsidRDefault="00176200" w:rsidP="00176200">
            <w:pPr>
              <w:spacing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sz w:val="20"/>
                <w:szCs w:val="20"/>
              </w:rPr>
              <w:t>1. Yes</w:t>
            </w:r>
          </w:p>
          <w:p w14:paraId="28643C8B" w14:textId="667E7213" w:rsidR="00176200" w:rsidRPr="00224133" w:rsidRDefault="00176200" w:rsidP="00176200">
            <w:pPr>
              <w:spacing w:line="360" w:lineRule="auto"/>
              <w:jc w:val="left"/>
              <w:rPr>
                <w:rFonts w:cs="Times New Roman"/>
                <w:b/>
                <w:bCs/>
                <w:sz w:val="20"/>
                <w:szCs w:val="20"/>
              </w:rPr>
            </w:pPr>
            <w:r w:rsidRPr="00224133">
              <w:rPr>
                <w:rFonts w:cs="Times New Roman"/>
                <w:sz w:val="20"/>
                <w:szCs w:val="20"/>
              </w:rPr>
              <w:t>2. No</w:t>
            </w:r>
          </w:p>
        </w:tc>
        <w:tc>
          <w:tcPr>
            <w:tcW w:w="1170" w:type="dxa"/>
          </w:tcPr>
          <w:p w14:paraId="1FFB28BD" w14:textId="5EF6CBBC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64672" behindDoc="0" locked="0" layoutInCell="1" allowOverlap="1" wp14:anchorId="3CF2CB48" wp14:editId="58FA48A9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113665</wp:posOffset>
                      </wp:positionV>
                      <wp:extent cx="213360" cy="167640"/>
                      <wp:effectExtent l="0" t="0" r="15240" b="22860"/>
                      <wp:wrapNone/>
                      <wp:docPr id="328" name="Rectangle 3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83FC33" id="Rectangle 328" o:spid="_x0000_s1026" style="position:absolute;margin-left:24.65pt;margin-top:8.95pt;width:16.8pt;height:13.2pt;z-index:257564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7oHxAIAAA4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7F552198" w14:textId="3C55B484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65696" behindDoc="0" locked="0" layoutInCell="1" allowOverlap="1" wp14:anchorId="3EFB0172" wp14:editId="018B6B19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113665</wp:posOffset>
                      </wp:positionV>
                      <wp:extent cx="213360" cy="167640"/>
                      <wp:effectExtent l="0" t="0" r="15240" b="22860"/>
                      <wp:wrapNone/>
                      <wp:docPr id="354" name="Rectangle 3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4E4900D" id="Rectangle 354" o:spid="_x0000_s1026" style="position:absolute;margin-left:24.65pt;margin-top:8.95pt;width:16.8pt;height:13.2pt;z-index:25756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3D6BFC11" w14:textId="1273BEAC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66720" behindDoc="0" locked="0" layoutInCell="1" allowOverlap="1" wp14:anchorId="7D66874D" wp14:editId="5A2A505F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113665</wp:posOffset>
                      </wp:positionV>
                      <wp:extent cx="213360" cy="167640"/>
                      <wp:effectExtent l="0" t="0" r="15240" b="22860"/>
                      <wp:wrapNone/>
                      <wp:docPr id="380" name="Rectangle 3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F6C91B8" id="Rectangle 380" o:spid="_x0000_s1026" style="position:absolute;margin-left:24.65pt;margin-top:8.95pt;width:16.8pt;height:13.2pt;z-index:25756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05EFD086" w14:textId="582AC8EA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67744" behindDoc="0" locked="0" layoutInCell="1" allowOverlap="1" wp14:anchorId="7C6AAAE5" wp14:editId="33CE41BA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113665</wp:posOffset>
                      </wp:positionV>
                      <wp:extent cx="213360" cy="167640"/>
                      <wp:effectExtent l="0" t="0" r="15240" b="22860"/>
                      <wp:wrapNone/>
                      <wp:docPr id="406" name="Rectangle 4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B4A7A7" id="Rectangle 406" o:spid="_x0000_s1026" style="position:absolute;margin-left:24.65pt;margin-top:8.95pt;width:16.8pt;height:13.2pt;z-index:25756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LouxAIAAA4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6DD2C848" w14:textId="7B08C668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76960" behindDoc="0" locked="0" layoutInCell="1" allowOverlap="1" wp14:anchorId="1AB08DA7" wp14:editId="0236FB8A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113665</wp:posOffset>
                      </wp:positionV>
                      <wp:extent cx="213360" cy="167640"/>
                      <wp:effectExtent l="0" t="0" r="15240" b="22860"/>
                      <wp:wrapNone/>
                      <wp:docPr id="272" name="Rectangle 2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2A720D" id="Rectangle 272" o:spid="_x0000_s1026" style="position:absolute;margin-left:24.65pt;margin-top:8.95pt;width:16.8pt;height:13.2pt;z-index:25757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176200" w:rsidRPr="0007445E" w14:paraId="3DB36502" w14:textId="0311912D" w:rsidTr="00EF0B74">
        <w:tc>
          <w:tcPr>
            <w:tcW w:w="720" w:type="dxa"/>
            <w:vMerge w:val="restart"/>
          </w:tcPr>
          <w:p w14:paraId="6A57EC6D" w14:textId="06F601B6" w:rsidR="00176200" w:rsidRPr="00224133" w:rsidRDefault="006C5915" w:rsidP="00176200">
            <w:pPr>
              <w:spacing w:before="60" w:after="60" w:line="276" w:lineRule="auto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6</w:t>
            </w:r>
            <w:r w:rsidR="00176200" w:rsidRPr="00224133">
              <w:rPr>
                <w:rFonts w:cs="Times New Roman"/>
                <w:b/>
                <w:bCs/>
                <w:sz w:val="20"/>
                <w:szCs w:val="20"/>
              </w:rPr>
              <w:t>.</w:t>
            </w:r>
            <w:r w:rsidR="00176200">
              <w:rPr>
                <w:rFonts w:cs="Times New Roman"/>
                <w:b/>
                <w:bCs/>
                <w:sz w:val="20"/>
                <w:szCs w:val="20"/>
              </w:rPr>
              <w:t>1b1</w:t>
            </w:r>
          </w:p>
        </w:tc>
        <w:tc>
          <w:tcPr>
            <w:tcW w:w="3690" w:type="dxa"/>
            <w:vMerge w:val="restart"/>
          </w:tcPr>
          <w:p w14:paraId="69F4ACCA" w14:textId="154C5EFE" w:rsidR="00176200" w:rsidRPr="00224133" w:rsidRDefault="00176200" w:rsidP="00176200">
            <w:pPr>
              <w:spacing w:before="60" w:after="60"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sz w:val="20"/>
                <w:szCs w:val="20"/>
              </w:rPr>
              <w:t xml:space="preserve">If </w:t>
            </w:r>
            <w:r w:rsidR="009B7FB2">
              <w:rPr>
                <w:rFonts w:cs="Times New Roman"/>
                <w:b/>
                <w:bCs/>
                <w:sz w:val="20"/>
                <w:szCs w:val="20"/>
              </w:rPr>
              <w:t>6</w:t>
            </w:r>
            <w:r w:rsidRPr="00224133">
              <w:rPr>
                <w:rFonts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cs="Times New Roman"/>
                <w:b/>
                <w:bCs/>
                <w:sz w:val="20"/>
                <w:szCs w:val="20"/>
              </w:rPr>
              <w:t>1b</w:t>
            </w:r>
            <w:r>
              <w:rPr>
                <w:rFonts w:cs="Times New Roman"/>
                <w:sz w:val="20"/>
                <w:szCs w:val="20"/>
              </w:rPr>
              <w:t xml:space="preserve"> is </w:t>
            </w:r>
            <w:r w:rsidRPr="00224133">
              <w:rPr>
                <w:rFonts w:cs="Times New Roman"/>
                <w:b/>
                <w:bCs/>
                <w:sz w:val="20"/>
                <w:szCs w:val="20"/>
              </w:rPr>
              <w:t>YES</w:t>
            </w:r>
            <w:r w:rsidRPr="00224133">
              <w:rPr>
                <w:rFonts w:cs="Times New Roman"/>
                <w:sz w:val="20"/>
                <w:szCs w:val="20"/>
              </w:rPr>
              <w:t>, what was/were the symptom/symptoms?</w:t>
            </w:r>
          </w:p>
          <w:p w14:paraId="0C088200" w14:textId="72FC72A3" w:rsidR="00176200" w:rsidRPr="00224133" w:rsidRDefault="00176200" w:rsidP="00176200">
            <w:pPr>
              <w:spacing w:before="60" w:after="60"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sz w:val="20"/>
                <w:szCs w:val="20"/>
              </w:rPr>
              <w:t>Yes = 1; No = 2</w:t>
            </w:r>
          </w:p>
          <w:p w14:paraId="4A15F16E" w14:textId="3D6FDEA4" w:rsidR="00176200" w:rsidRPr="00224133" w:rsidRDefault="00176200" w:rsidP="00176200">
            <w:pPr>
              <w:spacing w:before="60" w:after="60"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i/>
                <w:iCs/>
                <w:sz w:val="20"/>
                <w:szCs w:val="20"/>
              </w:rPr>
              <w:t>[Note: Multiple responses possible]</w:t>
            </w:r>
          </w:p>
        </w:tc>
        <w:tc>
          <w:tcPr>
            <w:tcW w:w="4230" w:type="dxa"/>
            <w:gridSpan w:val="3"/>
            <w:vAlign w:val="center"/>
          </w:tcPr>
          <w:p w14:paraId="7E6D2F10" w14:textId="57A12A02" w:rsidR="00176200" w:rsidRPr="00224133" w:rsidRDefault="00176200" w:rsidP="00176200">
            <w:pPr>
              <w:spacing w:before="60" w:after="60"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sz w:val="20"/>
                <w:szCs w:val="20"/>
              </w:rPr>
              <w:t>Tiredness</w:t>
            </w:r>
          </w:p>
        </w:tc>
        <w:tc>
          <w:tcPr>
            <w:tcW w:w="1170" w:type="dxa"/>
          </w:tcPr>
          <w:p w14:paraId="73832041" w14:textId="67941474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68768" behindDoc="0" locked="0" layoutInCell="1" allowOverlap="1" wp14:anchorId="36E18394" wp14:editId="04818BA7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330" name="Rectangle 3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56A3CE" id="Rectangle 330" o:spid="_x0000_s1026" style="position:absolute;margin-left:24.65pt;margin-top:3.5pt;width:16.8pt;height:13.2pt;z-index:257568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630A73FA" w14:textId="17D03D5E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70816" behindDoc="0" locked="0" layoutInCell="1" allowOverlap="1" wp14:anchorId="2ACF001D" wp14:editId="62441E84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356" name="Rectangle 3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3530D8" id="Rectangle 356" o:spid="_x0000_s1026" style="position:absolute;margin-left:24.65pt;margin-top:3.5pt;width:16.8pt;height:13.2pt;z-index:25757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+JTxAIAAA4GAAAOAAAAZHJzL2Uyb0RvYy54bWysVFtP2zAUfp+0/2D5faQttI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51BBC080" w14:textId="61987051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72864" behindDoc="0" locked="0" layoutInCell="1" allowOverlap="1" wp14:anchorId="3019CA30" wp14:editId="686E6974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382" name="Rectangle 38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CF1492" id="Rectangle 382" o:spid="_x0000_s1026" style="position:absolute;margin-left:24.65pt;margin-top:3.5pt;width:16.8pt;height:13.2pt;z-index:25757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530C47C6" w14:textId="03E17913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74912" behindDoc="0" locked="0" layoutInCell="1" allowOverlap="1" wp14:anchorId="7BEE7862" wp14:editId="068D476F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408" name="Rectangle 4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E65341" id="Rectangle 408" o:spid="_x0000_s1026" style="position:absolute;margin-left:24.65pt;margin-top:3.5pt;width:16.8pt;height:13.2pt;z-index:25757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OQxCxAIAAA4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53FB15AE" w14:textId="125C95A2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77984" behindDoc="0" locked="0" layoutInCell="1" allowOverlap="1" wp14:anchorId="04E519AF" wp14:editId="64171109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273" name="Rectangle 2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4732D9" id="Rectangle 273" o:spid="_x0000_s1026" style="position:absolute;margin-left:24.65pt;margin-top:3.5pt;width:16.8pt;height:13.2pt;z-index:25757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176200" w:rsidRPr="0007445E" w14:paraId="4427D615" w14:textId="627BA61A" w:rsidTr="00EF0B74">
        <w:tc>
          <w:tcPr>
            <w:tcW w:w="720" w:type="dxa"/>
            <w:vMerge/>
            <w:vAlign w:val="center"/>
          </w:tcPr>
          <w:p w14:paraId="1E6AE0F0" w14:textId="77777777" w:rsidR="00176200" w:rsidRPr="00224133" w:rsidRDefault="00176200" w:rsidP="00176200">
            <w:pPr>
              <w:spacing w:before="60" w:after="60" w:line="276" w:lineRule="auto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690" w:type="dxa"/>
            <w:vMerge/>
            <w:vAlign w:val="center"/>
          </w:tcPr>
          <w:p w14:paraId="05442A23" w14:textId="77777777" w:rsidR="00176200" w:rsidRPr="00224133" w:rsidRDefault="00176200" w:rsidP="00176200">
            <w:pPr>
              <w:spacing w:before="60" w:after="60" w:line="276" w:lineRule="auto"/>
              <w:jc w:val="lef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230" w:type="dxa"/>
            <w:gridSpan w:val="3"/>
            <w:vAlign w:val="center"/>
          </w:tcPr>
          <w:p w14:paraId="667C286D" w14:textId="65F18986" w:rsidR="00176200" w:rsidRPr="00224133" w:rsidRDefault="00176200" w:rsidP="00176200">
            <w:pPr>
              <w:spacing w:before="60" w:after="60"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sz w:val="20"/>
                <w:szCs w:val="20"/>
              </w:rPr>
              <w:t>Fever</w:t>
            </w:r>
          </w:p>
        </w:tc>
        <w:tc>
          <w:tcPr>
            <w:tcW w:w="1170" w:type="dxa"/>
          </w:tcPr>
          <w:p w14:paraId="3239564C" w14:textId="55225F1E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69792" behindDoc="0" locked="0" layoutInCell="1" allowOverlap="1" wp14:anchorId="22A7D811" wp14:editId="1C18D9AC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331" name="Rectangle 3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EC7970C" id="Rectangle 331" o:spid="_x0000_s1026" style="position:absolute;margin-left:24.65pt;margin-top:3.5pt;width:16.8pt;height:13.2pt;z-index:25756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3F5692CD" w14:textId="6A53A0D1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71840" behindDoc="0" locked="0" layoutInCell="1" allowOverlap="1" wp14:anchorId="254D5D3A" wp14:editId="23FE31BE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357" name="Rectangle 3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50D449" id="Rectangle 357" o:spid="_x0000_s1026" style="position:absolute;margin-left:24.65pt;margin-top:3.5pt;width:16.8pt;height:13.2pt;z-index:25757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MyWxQIAAA4GAAAOAAAAZHJzL2Uyb0RvYy54bWysVFtP2zAUfp+0/2D5faQttI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432FDF95" w14:textId="6ED0750F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73888" behindDoc="0" locked="0" layoutInCell="1" allowOverlap="1" wp14:anchorId="4E27AC32" wp14:editId="6305DBCB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383" name="Rectangle 3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2F6F67" id="Rectangle 383" o:spid="_x0000_s1026" style="position:absolute;margin-left:24.65pt;margin-top:3.5pt;width:16.8pt;height:13.2pt;z-index:25757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066C729F" w14:textId="74FA1C4D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75936" behindDoc="0" locked="0" layoutInCell="1" allowOverlap="1" wp14:anchorId="3A1CB1E8" wp14:editId="79E1D58A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409" name="Rectangle 40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89964B" id="Rectangle 409" o:spid="_x0000_s1026" style="position:absolute;margin-left:24.65pt;margin-top:3.5pt;width:16.8pt;height:13.2pt;z-index:25757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KHxAIAAA4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3CA027E2" w14:textId="63F56487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79008" behindDoc="0" locked="0" layoutInCell="1" allowOverlap="1" wp14:anchorId="581E7C36" wp14:editId="24901669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279" name="Rectangle 2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226215D" id="Rectangle 279" o:spid="_x0000_s1026" style="position:absolute;margin-left:24.65pt;margin-top:3.5pt;width:16.8pt;height:13.2pt;z-index:257579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176200" w:rsidRPr="0007445E" w14:paraId="47C700F7" w14:textId="6726ED47" w:rsidTr="00EF0B74">
        <w:tc>
          <w:tcPr>
            <w:tcW w:w="720" w:type="dxa"/>
            <w:vMerge/>
            <w:vAlign w:val="center"/>
          </w:tcPr>
          <w:p w14:paraId="38C84671" w14:textId="77777777" w:rsidR="00176200" w:rsidRPr="00224133" w:rsidRDefault="00176200" w:rsidP="00176200">
            <w:pPr>
              <w:spacing w:before="60" w:after="60" w:line="276" w:lineRule="auto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690" w:type="dxa"/>
            <w:vMerge/>
            <w:vAlign w:val="center"/>
          </w:tcPr>
          <w:p w14:paraId="76433803" w14:textId="77777777" w:rsidR="00176200" w:rsidRPr="00224133" w:rsidRDefault="00176200" w:rsidP="00176200">
            <w:pPr>
              <w:spacing w:before="60" w:after="60" w:line="276" w:lineRule="auto"/>
              <w:jc w:val="lef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230" w:type="dxa"/>
            <w:gridSpan w:val="3"/>
            <w:vAlign w:val="center"/>
          </w:tcPr>
          <w:p w14:paraId="2E5D2E53" w14:textId="7E747849" w:rsidR="00176200" w:rsidRPr="00224133" w:rsidRDefault="00176200" w:rsidP="00176200">
            <w:pPr>
              <w:spacing w:before="60" w:after="60"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sz w:val="20"/>
                <w:szCs w:val="20"/>
              </w:rPr>
              <w:t>Headache</w:t>
            </w:r>
          </w:p>
        </w:tc>
        <w:tc>
          <w:tcPr>
            <w:tcW w:w="1170" w:type="dxa"/>
          </w:tcPr>
          <w:p w14:paraId="79BED979" w14:textId="29212D4E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80032" behindDoc="0" locked="0" layoutInCell="1" allowOverlap="1" wp14:anchorId="78D3D8AF" wp14:editId="722C991F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332" name="Rectangle 3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D5B880" id="Rectangle 332" o:spid="_x0000_s1026" style="position:absolute;margin-left:24.65pt;margin-top:3.5pt;width:16.8pt;height:13.2pt;z-index:257580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069A60DF" w14:textId="69C71E49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88224" behindDoc="0" locked="0" layoutInCell="1" allowOverlap="1" wp14:anchorId="16E1D5AD" wp14:editId="70CF0AB0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358" name="Rectangle 3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238FC7" id="Rectangle 358" o:spid="_x0000_s1026" style="position:absolute;margin-left:24.65pt;margin-top:3.5pt;width:16.8pt;height:13.2pt;z-index:257588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lQ/xAIAAA4GAAAOAAAAZHJzL2Uyb0RvYy54bWysVFtP2zAUfp+0/2D5faQttI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2AD49544" w14:textId="72CDEE95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96416" behindDoc="0" locked="0" layoutInCell="1" allowOverlap="1" wp14:anchorId="6146C349" wp14:editId="72BEBCC8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384" name="Rectangle 38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C1DC44" id="Rectangle 384" o:spid="_x0000_s1026" style="position:absolute;margin-left:24.65pt;margin-top:3.5pt;width:16.8pt;height:13.2pt;z-index:257596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0F3E259C" w14:textId="67C9FB2D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04608" behindDoc="0" locked="0" layoutInCell="1" allowOverlap="1" wp14:anchorId="4AB5EADA" wp14:editId="3FFF908D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410" name="Rectangle 4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DE1298" id="Rectangle 410" o:spid="_x0000_s1026" style="position:absolute;margin-left:24.65pt;margin-top:3.5pt;width:16.8pt;height:13.2pt;z-index:25760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5B69B760" w14:textId="17327D19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29184" behindDoc="0" locked="0" layoutInCell="1" allowOverlap="1" wp14:anchorId="06F5F3B0" wp14:editId="249264FB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280" name="Rectangle 2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4B41AA" id="Rectangle 280" o:spid="_x0000_s1026" style="position:absolute;margin-left:24.65pt;margin-top:3.5pt;width:16.8pt;height:13.2pt;z-index:257629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176200" w:rsidRPr="0007445E" w14:paraId="2670B83C" w14:textId="01ACBE03" w:rsidTr="00EF0B74">
        <w:tc>
          <w:tcPr>
            <w:tcW w:w="720" w:type="dxa"/>
            <w:vMerge/>
            <w:vAlign w:val="center"/>
          </w:tcPr>
          <w:p w14:paraId="218DCC1E" w14:textId="77777777" w:rsidR="00176200" w:rsidRPr="00224133" w:rsidRDefault="00176200" w:rsidP="00176200">
            <w:pPr>
              <w:spacing w:before="60" w:after="60" w:line="276" w:lineRule="auto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690" w:type="dxa"/>
            <w:vMerge/>
            <w:vAlign w:val="center"/>
          </w:tcPr>
          <w:p w14:paraId="57DC6DB1" w14:textId="77777777" w:rsidR="00176200" w:rsidRPr="00224133" w:rsidRDefault="00176200" w:rsidP="00176200">
            <w:pPr>
              <w:spacing w:before="60" w:after="60" w:line="276" w:lineRule="auto"/>
              <w:jc w:val="lef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230" w:type="dxa"/>
            <w:gridSpan w:val="3"/>
            <w:vAlign w:val="center"/>
          </w:tcPr>
          <w:p w14:paraId="6043DC8B" w14:textId="3A56B1AD" w:rsidR="00176200" w:rsidRPr="00224133" w:rsidRDefault="00176200" w:rsidP="00176200">
            <w:pPr>
              <w:spacing w:before="60" w:after="60"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sz w:val="20"/>
                <w:szCs w:val="20"/>
              </w:rPr>
              <w:t>Pain at the injection site</w:t>
            </w:r>
          </w:p>
        </w:tc>
        <w:tc>
          <w:tcPr>
            <w:tcW w:w="1170" w:type="dxa"/>
          </w:tcPr>
          <w:p w14:paraId="75B5B182" w14:textId="4B566376" w:rsidR="00176200" w:rsidRPr="0007445E" w:rsidRDefault="00176200" w:rsidP="00176200">
            <w:pPr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81056" behindDoc="0" locked="0" layoutInCell="1" allowOverlap="1" wp14:anchorId="4C3280D4" wp14:editId="4885327C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333" name="Rectangle 3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D68EEA" id="Rectangle 333" o:spid="_x0000_s1026" style="position:absolute;margin-left:24.65pt;margin-top:3.5pt;width:16.8pt;height:13.2pt;z-index:25758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1E553176" w14:textId="51D9EEA8" w:rsidR="00176200" w:rsidRPr="0007445E" w:rsidRDefault="00176200" w:rsidP="00176200">
            <w:pPr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89248" behindDoc="0" locked="0" layoutInCell="1" allowOverlap="1" wp14:anchorId="30A59273" wp14:editId="5AF02370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359" name="Rectangle 3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32176C" id="Rectangle 359" o:spid="_x0000_s1026" style="position:absolute;margin-left:24.65pt;margin-top:3.5pt;width:16.8pt;height:13.2pt;z-index:257589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+Xr6xQIAAA4GAAAOAAAAZHJzL2Uyb0RvYy54bWysVFtP2zAUfp+0/2D5faQttI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17DB73BA" w14:textId="1A5D28C3" w:rsidR="00176200" w:rsidRPr="0007445E" w:rsidRDefault="00176200" w:rsidP="00176200">
            <w:pPr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97440" behindDoc="0" locked="0" layoutInCell="1" allowOverlap="1" wp14:anchorId="02F18E18" wp14:editId="07E4EC9D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385" name="Rectangle 38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42ED04" id="Rectangle 385" o:spid="_x0000_s1026" style="position:absolute;margin-left:24.65pt;margin-top:3.5pt;width:16.8pt;height:13.2pt;z-index:257597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4498679E" w14:textId="4A594584" w:rsidR="00176200" w:rsidRPr="0007445E" w:rsidRDefault="00176200" w:rsidP="00176200">
            <w:pPr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05632" behindDoc="0" locked="0" layoutInCell="1" allowOverlap="1" wp14:anchorId="5DCCC00E" wp14:editId="12F0B088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411" name="Rectangle 4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3A9F6B" id="Rectangle 411" o:spid="_x0000_s1026" style="position:absolute;margin-left:24.65pt;margin-top:3.5pt;width:16.8pt;height:13.2pt;z-index:25760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PPfwwIAAA4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5B022E4A" w14:textId="1F38B3F2" w:rsidR="00176200" w:rsidRPr="0007445E" w:rsidRDefault="00176200" w:rsidP="00176200">
            <w:pPr>
              <w:jc w:val="left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30208" behindDoc="0" locked="0" layoutInCell="1" allowOverlap="1" wp14:anchorId="5D5C1EAF" wp14:editId="3211FC43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281" name="Rectangle 28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D433EE" id="Rectangle 281" o:spid="_x0000_s1026" style="position:absolute;margin-left:24.65pt;margin-top:3.5pt;width:16.8pt;height:13.2pt;z-index:257630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176200" w:rsidRPr="0007445E" w14:paraId="13350C1D" w14:textId="7DB6A55F" w:rsidTr="00EF0B74">
        <w:tc>
          <w:tcPr>
            <w:tcW w:w="720" w:type="dxa"/>
            <w:vMerge/>
            <w:vAlign w:val="center"/>
          </w:tcPr>
          <w:p w14:paraId="51DE6201" w14:textId="77777777" w:rsidR="00176200" w:rsidRPr="00224133" w:rsidRDefault="00176200" w:rsidP="00176200">
            <w:pPr>
              <w:spacing w:before="60" w:after="60" w:line="276" w:lineRule="auto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690" w:type="dxa"/>
            <w:vMerge/>
            <w:vAlign w:val="center"/>
          </w:tcPr>
          <w:p w14:paraId="5B62AAFC" w14:textId="77777777" w:rsidR="00176200" w:rsidRPr="00224133" w:rsidRDefault="00176200" w:rsidP="00176200">
            <w:pPr>
              <w:spacing w:before="60" w:after="60" w:line="276" w:lineRule="auto"/>
              <w:jc w:val="lef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230" w:type="dxa"/>
            <w:gridSpan w:val="3"/>
            <w:vAlign w:val="center"/>
          </w:tcPr>
          <w:p w14:paraId="7080AB35" w14:textId="65010FD3" w:rsidR="00176200" w:rsidRPr="00224133" w:rsidRDefault="00176200" w:rsidP="00176200">
            <w:pPr>
              <w:spacing w:before="60" w:after="60"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sz w:val="20"/>
                <w:szCs w:val="20"/>
              </w:rPr>
              <w:t>Fatigue</w:t>
            </w:r>
          </w:p>
        </w:tc>
        <w:tc>
          <w:tcPr>
            <w:tcW w:w="1170" w:type="dxa"/>
          </w:tcPr>
          <w:p w14:paraId="63C0B577" w14:textId="38EEA759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82080" behindDoc="0" locked="0" layoutInCell="1" allowOverlap="1" wp14:anchorId="3696D52D" wp14:editId="537D0300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334" name="Rectangle 3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61DAB3" id="Rectangle 334" o:spid="_x0000_s1026" style="position:absolute;margin-left:24.65pt;margin-top:3.5pt;width:16.8pt;height:13.2pt;z-index:257582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3D1C1081" w14:textId="498C5B79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90272" behindDoc="0" locked="0" layoutInCell="1" allowOverlap="1" wp14:anchorId="289E1E5B" wp14:editId="54FF4407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360" name="Rectangle 3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6BC7B0" id="Rectangle 360" o:spid="_x0000_s1026" style="position:absolute;margin-left:24.65pt;margin-top:3.5pt;width:16.8pt;height:13.2pt;z-index:25759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tEywwIAAA4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0E9DE453" w14:textId="7455F7DC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98464" behindDoc="0" locked="0" layoutInCell="1" allowOverlap="1" wp14:anchorId="2112A5EE" wp14:editId="63745F1F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386" name="Rectangle 38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11F7C4" id="Rectangle 386" o:spid="_x0000_s1026" style="position:absolute;margin-left:24.65pt;margin-top:3.5pt;width:16.8pt;height:13.2pt;z-index:25759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1B722756" w14:textId="36B103E9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06656" behindDoc="0" locked="0" layoutInCell="1" allowOverlap="1" wp14:anchorId="3FEFC574" wp14:editId="6C76DBBD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412" name="Rectangle 4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1CA5F2" id="Rectangle 412" o:spid="_x0000_s1026" style="position:absolute;margin-left:24.65pt;margin-top:3.5pt;width:16.8pt;height:13.2pt;z-index:257606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62F33235" w14:textId="77076443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31232" behindDoc="0" locked="0" layoutInCell="1" allowOverlap="1" wp14:anchorId="719E5AF1" wp14:editId="6313D273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282" name="Rectangle 28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5E6F66" id="Rectangle 282" o:spid="_x0000_s1026" style="position:absolute;margin-left:24.65pt;margin-top:3.5pt;width:16.8pt;height:13.2pt;z-index:257631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176200" w:rsidRPr="0007445E" w14:paraId="5FD5163A" w14:textId="26DA0F78" w:rsidTr="00EF0B74">
        <w:tc>
          <w:tcPr>
            <w:tcW w:w="720" w:type="dxa"/>
            <w:vMerge/>
            <w:vAlign w:val="center"/>
          </w:tcPr>
          <w:p w14:paraId="57A8E0A0" w14:textId="77777777" w:rsidR="00176200" w:rsidRPr="00224133" w:rsidRDefault="00176200" w:rsidP="00176200">
            <w:pPr>
              <w:spacing w:before="60" w:after="60" w:line="276" w:lineRule="auto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690" w:type="dxa"/>
            <w:vMerge/>
            <w:vAlign w:val="center"/>
          </w:tcPr>
          <w:p w14:paraId="04BE3970" w14:textId="77777777" w:rsidR="00176200" w:rsidRPr="00224133" w:rsidRDefault="00176200" w:rsidP="00176200">
            <w:pPr>
              <w:spacing w:before="60" w:after="60" w:line="276" w:lineRule="auto"/>
              <w:jc w:val="lef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230" w:type="dxa"/>
            <w:gridSpan w:val="3"/>
            <w:vAlign w:val="center"/>
          </w:tcPr>
          <w:p w14:paraId="05E5E6D4" w14:textId="18F97556" w:rsidR="00176200" w:rsidRPr="00224133" w:rsidRDefault="00176200" w:rsidP="00176200">
            <w:pPr>
              <w:spacing w:before="60" w:after="60"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sz w:val="20"/>
                <w:szCs w:val="20"/>
              </w:rPr>
              <w:t>Swelling</w:t>
            </w:r>
          </w:p>
        </w:tc>
        <w:tc>
          <w:tcPr>
            <w:tcW w:w="1170" w:type="dxa"/>
          </w:tcPr>
          <w:p w14:paraId="29F827DB" w14:textId="7DE9072A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83104" behindDoc="0" locked="0" layoutInCell="1" allowOverlap="1" wp14:anchorId="6FC4D33C" wp14:editId="6CE8A419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335" name="Rectangle 3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4C79B2" id="Rectangle 335" o:spid="_x0000_s1026" style="position:absolute;margin-left:24.65pt;margin-top:3.5pt;width:16.8pt;height:13.2pt;z-index:257583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5CEFEECE" w14:textId="5FE19882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91296" behindDoc="0" locked="0" layoutInCell="1" allowOverlap="1" wp14:anchorId="6CA49681" wp14:editId="012EC68F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361" name="Rectangle 3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2E3E6A5" id="Rectangle 361" o:spid="_x0000_s1026" style="position:absolute;margin-left:24.65pt;margin-top:3.5pt;width:16.8pt;height:13.2pt;z-index:257591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53ED425E" w14:textId="027202EE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99488" behindDoc="0" locked="0" layoutInCell="1" allowOverlap="1" wp14:anchorId="6AE70FB1" wp14:editId="3D51F217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387" name="Rectangle 38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E0BF0E" id="Rectangle 387" o:spid="_x0000_s1026" style="position:absolute;margin-left:24.65pt;margin-top:3.5pt;width:16.8pt;height:13.2pt;z-index:257599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2D657308" w14:textId="26D8D161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07680" behindDoc="0" locked="0" layoutInCell="1" allowOverlap="1" wp14:anchorId="66E5497B" wp14:editId="0540EC52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413" name="Rectangle 4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BFC3C9" id="Rectangle 413" o:spid="_x0000_s1026" style="position:absolute;margin-left:24.65pt;margin-top:3.5pt;width:16.8pt;height:13.2pt;z-index:25760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16903DDF" w14:textId="0A7D6C35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32256" behindDoc="0" locked="0" layoutInCell="1" allowOverlap="1" wp14:anchorId="08ACEC59" wp14:editId="6CF3C38F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283" name="Rectangle 2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B2E556" id="Rectangle 283" o:spid="_x0000_s1026" style="position:absolute;margin-left:24.65pt;margin-top:3.5pt;width:16.8pt;height:13.2pt;z-index:257632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176200" w:rsidRPr="0007445E" w14:paraId="7B99D619" w14:textId="36A24E3B" w:rsidTr="00EF0B74">
        <w:tc>
          <w:tcPr>
            <w:tcW w:w="720" w:type="dxa"/>
            <w:vMerge/>
            <w:vAlign w:val="center"/>
          </w:tcPr>
          <w:p w14:paraId="600A9BF6" w14:textId="77777777" w:rsidR="00176200" w:rsidRPr="00224133" w:rsidRDefault="00176200" w:rsidP="00176200">
            <w:pPr>
              <w:spacing w:before="60" w:after="60" w:line="276" w:lineRule="auto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690" w:type="dxa"/>
            <w:vMerge/>
            <w:vAlign w:val="center"/>
          </w:tcPr>
          <w:p w14:paraId="120E0D67" w14:textId="77777777" w:rsidR="00176200" w:rsidRPr="00224133" w:rsidRDefault="00176200" w:rsidP="00176200">
            <w:pPr>
              <w:spacing w:before="60" w:after="60" w:line="276" w:lineRule="auto"/>
              <w:jc w:val="lef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230" w:type="dxa"/>
            <w:gridSpan w:val="3"/>
            <w:vAlign w:val="center"/>
          </w:tcPr>
          <w:p w14:paraId="625F42FD" w14:textId="0F88A25D" w:rsidR="00176200" w:rsidRPr="00224133" w:rsidRDefault="00176200" w:rsidP="00176200">
            <w:pPr>
              <w:spacing w:before="60" w:after="60"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sz w:val="20"/>
                <w:szCs w:val="20"/>
              </w:rPr>
              <w:t>Muscle pain</w:t>
            </w:r>
          </w:p>
        </w:tc>
        <w:tc>
          <w:tcPr>
            <w:tcW w:w="1170" w:type="dxa"/>
          </w:tcPr>
          <w:p w14:paraId="7ECBD15E" w14:textId="33EC444D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84128" behindDoc="0" locked="0" layoutInCell="1" allowOverlap="1" wp14:anchorId="0A050323" wp14:editId="7D55FBED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336" name="Rectangle 3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69A201C" id="Rectangle 336" o:spid="_x0000_s1026" style="position:absolute;margin-left:24.65pt;margin-top:3.5pt;width:16.8pt;height:13.2pt;z-index:25758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B6swwIAAA4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286FC67B" w14:textId="7A83FA71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92320" behindDoc="0" locked="0" layoutInCell="1" allowOverlap="1" wp14:anchorId="342BBE7C" wp14:editId="0D375C9D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362" name="Rectangle 3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71D723" id="Rectangle 362" o:spid="_x0000_s1026" style="position:absolute;margin-left:24.65pt;margin-top:3.5pt;width:16.8pt;height:13.2pt;z-index:25759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v1jxAIAAA4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43F3787E" w14:textId="0BC11F6B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00512" behindDoc="0" locked="0" layoutInCell="1" allowOverlap="1" wp14:anchorId="0ADF1528" wp14:editId="2B3B455F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388" name="Rectangle 38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A22ABD" id="Rectangle 388" o:spid="_x0000_s1026" style="position:absolute;margin-left:24.65pt;margin-top:3.5pt;width:16.8pt;height:13.2pt;z-index:25760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5C5ADAE7" w14:textId="26B6CA33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08704" behindDoc="0" locked="0" layoutInCell="1" allowOverlap="1" wp14:anchorId="4D77DA26" wp14:editId="09F8B28F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414" name="Rectangle 4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81419D" id="Rectangle 414" o:spid="_x0000_s1026" style="position:absolute;margin-left:24.65pt;margin-top:3.5pt;width:16.8pt;height:13.2pt;z-index:257608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0BA00C72" w14:textId="5EA22BC0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33280" behindDoc="0" locked="0" layoutInCell="1" allowOverlap="1" wp14:anchorId="0E7546AF" wp14:editId="44256A8F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284" name="Rectangle 28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167D43" id="Rectangle 284" o:spid="_x0000_s1026" style="position:absolute;margin-left:24.65pt;margin-top:3.5pt;width:16.8pt;height:13.2pt;z-index:257633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176200" w:rsidRPr="0007445E" w14:paraId="2AA8AE2A" w14:textId="160A312E" w:rsidTr="00EF0B74">
        <w:tc>
          <w:tcPr>
            <w:tcW w:w="720" w:type="dxa"/>
            <w:vMerge/>
            <w:vAlign w:val="center"/>
          </w:tcPr>
          <w:p w14:paraId="014B859B" w14:textId="77777777" w:rsidR="00176200" w:rsidRPr="00224133" w:rsidRDefault="00176200" w:rsidP="00176200">
            <w:pPr>
              <w:spacing w:before="60" w:after="60" w:line="276" w:lineRule="auto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690" w:type="dxa"/>
            <w:vMerge/>
            <w:vAlign w:val="center"/>
          </w:tcPr>
          <w:p w14:paraId="49513498" w14:textId="77777777" w:rsidR="00176200" w:rsidRPr="00224133" w:rsidRDefault="00176200" w:rsidP="00176200">
            <w:pPr>
              <w:spacing w:before="60" w:after="60" w:line="276" w:lineRule="auto"/>
              <w:jc w:val="lef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230" w:type="dxa"/>
            <w:gridSpan w:val="3"/>
            <w:vAlign w:val="center"/>
          </w:tcPr>
          <w:p w14:paraId="11880807" w14:textId="0F1731D3" w:rsidR="00176200" w:rsidRPr="00224133" w:rsidRDefault="00176200" w:rsidP="00176200">
            <w:pPr>
              <w:spacing w:before="60" w:after="60"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sz w:val="20"/>
                <w:szCs w:val="20"/>
              </w:rPr>
              <w:t>Nausea</w:t>
            </w:r>
          </w:p>
        </w:tc>
        <w:tc>
          <w:tcPr>
            <w:tcW w:w="1170" w:type="dxa"/>
          </w:tcPr>
          <w:p w14:paraId="6FC2E2DA" w14:textId="39A88122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85152" behindDoc="0" locked="0" layoutInCell="1" allowOverlap="1" wp14:anchorId="106EBA10" wp14:editId="02E4C0F2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337" name="Rectangle 3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F728A1" id="Rectangle 337" o:spid="_x0000_s1026" style="position:absolute;margin-left:24.65pt;margin-top:3.5pt;width:16.8pt;height:13.2pt;z-index:25758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17AE94E8" w14:textId="1FE8A40A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93344" behindDoc="0" locked="0" layoutInCell="1" allowOverlap="1" wp14:anchorId="3AE9E588" wp14:editId="3A175A57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363" name="Rectangle 3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701899" id="Rectangle 363" o:spid="_x0000_s1026" style="position:absolute;margin-left:24.65pt;margin-top:3.5pt;width:16.8pt;height:13.2pt;z-index:257593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4B629466" w14:textId="1BE11CF0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01536" behindDoc="0" locked="0" layoutInCell="1" allowOverlap="1" wp14:anchorId="261FEB58" wp14:editId="319465BD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389" name="Rectangle 38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7DA9A6" id="Rectangle 389" o:spid="_x0000_s1026" style="position:absolute;margin-left:24.65pt;margin-top:3.5pt;width:16.8pt;height:13.2pt;z-index:25760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455EB1DF" w14:textId="24E6C7C1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09728" behindDoc="0" locked="0" layoutInCell="1" allowOverlap="1" wp14:anchorId="448A0C9B" wp14:editId="7F1279CF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415" name="Rectangle 4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6C4EC1" id="Rectangle 415" o:spid="_x0000_s1026" style="position:absolute;margin-left:24.65pt;margin-top:3.5pt;width:16.8pt;height:13.2pt;z-index:257609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200D7B4B" w14:textId="6A75D89F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34304" behindDoc="0" locked="0" layoutInCell="1" allowOverlap="1" wp14:anchorId="46044273" wp14:editId="2C7604D4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285" name="Rectangle 28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7377DC" id="Rectangle 285" o:spid="_x0000_s1026" style="position:absolute;margin-left:24.65pt;margin-top:3.5pt;width:16.8pt;height:13.2pt;z-index:257634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176200" w:rsidRPr="0007445E" w14:paraId="0FF72977" w14:textId="403FADF5" w:rsidTr="00EF0B74">
        <w:tc>
          <w:tcPr>
            <w:tcW w:w="720" w:type="dxa"/>
            <w:vMerge/>
            <w:vAlign w:val="center"/>
          </w:tcPr>
          <w:p w14:paraId="6A065CF4" w14:textId="77777777" w:rsidR="00176200" w:rsidRPr="00224133" w:rsidRDefault="00176200" w:rsidP="00176200">
            <w:pPr>
              <w:spacing w:before="60" w:after="60" w:line="276" w:lineRule="auto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690" w:type="dxa"/>
            <w:vMerge/>
            <w:vAlign w:val="center"/>
          </w:tcPr>
          <w:p w14:paraId="1128FBF2" w14:textId="77777777" w:rsidR="00176200" w:rsidRPr="00224133" w:rsidRDefault="00176200" w:rsidP="00176200">
            <w:pPr>
              <w:spacing w:before="60" w:after="60" w:line="276" w:lineRule="auto"/>
              <w:jc w:val="lef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230" w:type="dxa"/>
            <w:gridSpan w:val="3"/>
            <w:vAlign w:val="center"/>
          </w:tcPr>
          <w:p w14:paraId="438993C8" w14:textId="22E84E59" w:rsidR="00176200" w:rsidRPr="00224133" w:rsidRDefault="00176200" w:rsidP="00176200">
            <w:pPr>
              <w:spacing w:before="60" w:after="60"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sz w:val="20"/>
                <w:szCs w:val="20"/>
              </w:rPr>
              <w:t>Others (</w:t>
            </w:r>
            <w:r>
              <w:rPr>
                <w:rFonts w:cs="Times New Roman"/>
                <w:sz w:val="20"/>
                <w:szCs w:val="20"/>
              </w:rPr>
              <w:t>________________________________</w:t>
            </w:r>
            <w:r w:rsidRPr="00224133">
              <w:rPr>
                <w:rFonts w:cs="Times New Roman"/>
                <w:sz w:val="20"/>
                <w:szCs w:val="20"/>
              </w:rPr>
              <w:t>)</w:t>
            </w:r>
          </w:p>
        </w:tc>
        <w:tc>
          <w:tcPr>
            <w:tcW w:w="1170" w:type="dxa"/>
          </w:tcPr>
          <w:p w14:paraId="01152A41" w14:textId="1CCAC22F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86176" behindDoc="0" locked="0" layoutInCell="1" allowOverlap="1" wp14:anchorId="29883662" wp14:editId="699B05A5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338" name="Rectangle 3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898C344" id="Rectangle 338" o:spid="_x0000_s1026" style="position:absolute;margin-left:24.65pt;margin-top:3.5pt;width:16.8pt;height:13.2pt;z-index:25758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72A6E243" w14:textId="2CF17D78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94368" behindDoc="0" locked="0" layoutInCell="1" allowOverlap="1" wp14:anchorId="47673178" wp14:editId="5CE1B05E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364" name="Rectangle 3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D536750" id="Rectangle 364" o:spid="_x0000_s1026" style="position:absolute;margin-left:24.65pt;margin-top:3.5pt;width:16.8pt;height:13.2pt;z-index:257594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4iQxAIAAA4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062624F8" w14:textId="250FC42D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02560" behindDoc="0" locked="0" layoutInCell="1" allowOverlap="1" wp14:anchorId="68E5B4E2" wp14:editId="4F592754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390" name="Rectangle 39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57023B9" id="Rectangle 390" o:spid="_x0000_s1026" style="position:absolute;margin-left:24.65pt;margin-top:3.5pt;width:16.8pt;height:13.2pt;z-index:257602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x6ExAIAAA4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461A80E3" w14:textId="02D802CC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10752" behindDoc="0" locked="0" layoutInCell="1" allowOverlap="1" wp14:anchorId="33F004AE" wp14:editId="19F06660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416" name="Rectangle 4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9579A0" id="Rectangle 416" o:spid="_x0000_s1026" style="position:absolute;margin-left:24.65pt;margin-top:3.5pt;width:16.8pt;height:13.2pt;z-index:25761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6601754E" w14:textId="46A404B1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35328" behindDoc="0" locked="0" layoutInCell="1" allowOverlap="1" wp14:anchorId="1D54E5AD" wp14:editId="5CFBDC7C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286" name="Rectangle 28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B0C3AD" id="Rectangle 286" o:spid="_x0000_s1026" style="position:absolute;margin-left:24.65pt;margin-top:3.5pt;width:16.8pt;height:13.2pt;z-index:25763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176200" w:rsidRPr="0007445E" w14:paraId="262195F3" w14:textId="60FE215A" w:rsidTr="00EF0B74">
        <w:tc>
          <w:tcPr>
            <w:tcW w:w="720" w:type="dxa"/>
            <w:vAlign w:val="center"/>
          </w:tcPr>
          <w:p w14:paraId="01AA9F04" w14:textId="3BFE9CD7" w:rsidR="00176200" w:rsidRPr="00224133" w:rsidRDefault="006C5915" w:rsidP="00176200">
            <w:pPr>
              <w:spacing w:before="60" w:after="60" w:line="276" w:lineRule="auto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6</w:t>
            </w:r>
            <w:r w:rsidR="00176200" w:rsidRPr="00224133">
              <w:rPr>
                <w:rFonts w:cs="Times New Roman"/>
                <w:b/>
                <w:bCs/>
                <w:sz w:val="20"/>
                <w:szCs w:val="20"/>
              </w:rPr>
              <w:t>.</w:t>
            </w:r>
            <w:r w:rsidR="00176200">
              <w:rPr>
                <w:rFonts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3690" w:type="dxa"/>
            <w:vAlign w:val="center"/>
          </w:tcPr>
          <w:p w14:paraId="09A31B2C" w14:textId="43554BFF" w:rsidR="00176200" w:rsidRPr="00224133" w:rsidRDefault="00176200" w:rsidP="00176200">
            <w:pPr>
              <w:spacing w:before="60" w:after="60"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sz w:val="20"/>
                <w:szCs w:val="20"/>
              </w:rPr>
              <w:t xml:space="preserve">If Q </w:t>
            </w:r>
            <w:r w:rsidR="009B7FB2">
              <w:rPr>
                <w:rFonts w:cs="Times New Roman"/>
                <w:b/>
                <w:bCs/>
                <w:sz w:val="20"/>
                <w:szCs w:val="20"/>
              </w:rPr>
              <w:t>6</w:t>
            </w:r>
            <w:r w:rsidRPr="00224133">
              <w:rPr>
                <w:rFonts w:cs="Times New Roman"/>
                <w:b/>
                <w:bCs/>
                <w:sz w:val="20"/>
                <w:szCs w:val="20"/>
              </w:rPr>
              <w:t>.1</w:t>
            </w:r>
            <w:r w:rsidRPr="00224133">
              <w:rPr>
                <w:rFonts w:cs="Times New Roman"/>
                <w:sz w:val="20"/>
                <w:szCs w:val="20"/>
              </w:rPr>
              <w:t xml:space="preserve"> is </w:t>
            </w:r>
            <w:r w:rsidRPr="00224133">
              <w:rPr>
                <w:rFonts w:cs="Times New Roman"/>
                <w:b/>
                <w:bCs/>
                <w:sz w:val="20"/>
                <w:szCs w:val="20"/>
              </w:rPr>
              <w:t>NO</w:t>
            </w:r>
            <w:r w:rsidRPr="00224133">
              <w:rPr>
                <w:rFonts w:cs="Times New Roman"/>
                <w:sz w:val="20"/>
                <w:szCs w:val="20"/>
              </w:rPr>
              <w:t>, ask this question. Are you willing to vaccinate if a safe and effective vaccine is available without cost?</w:t>
            </w:r>
          </w:p>
        </w:tc>
        <w:tc>
          <w:tcPr>
            <w:tcW w:w="4230" w:type="dxa"/>
            <w:gridSpan w:val="3"/>
          </w:tcPr>
          <w:p w14:paraId="3A968955" w14:textId="4C3F5396" w:rsidR="00176200" w:rsidRPr="00224133" w:rsidRDefault="00176200" w:rsidP="00176200">
            <w:pPr>
              <w:spacing w:before="60"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sz w:val="20"/>
                <w:szCs w:val="20"/>
              </w:rPr>
              <w:t>1. Yes (</w:t>
            </w:r>
            <w:r>
              <w:rPr>
                <w:rFonts w:cs="Times New Roman"/>
                <w:sz w:val="20"/>
                <w:szCs w:val="20"/>
              </w:rPr>
              <w:t>A</w:t>
            </w:r>
            <w:r w:rsidRPr="00224133">
              <w:rPr>
                <w:rFonts w:cs="Times New Roman"/>
                <w:sz w:val="20"/>
                <w:szCs w:val="20"/>
              </w:rPr>
              <w:t>cceptance)</w:t>
            </w:r>
          </w:p>
          <w:p w14:paraId="0A57C4EB" w14:textId="77777777" w:rsidR="00176200" w:rsidRPr="00224133" w:rsidRDefault="00176200" w:rsidP="00176200">
            <w:pPr>
              <w:spacing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sz w:val="20"/>
                <w:szCs w:val="20"/>
              </w:rPr>
              <w:t>2. No (Rejection)</w:t>
            </w:r>
          </w:p>
          <w:p w14:paraId="6F72E755" w14:textId="6420CB86" w:rsidR="00176200" w:rsidRPr="00224133" w:rsidRDefault="00176200" w:rsidP="00176200">
            <w:pPr>
              <w:spacing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sz w:val="20"/>
                <w:szCs w:val="20"/>
              </w:rPr>
              <w:t>3. Not sure (Hesitancy)</w:t>
            </w:r>
          </w:p>
        </w:tc>
        <w:tc>
          <w:tcPr>
            <w:tcW w:w="1170" w:type="dxa"/>
          </w:tcPr>
          <w:p w14:paraId="15EDF2EC" w14:textId="7B34860C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87200" behindDoc="0" locked="0" layoutInCell="1" allowOverlap="1" wp14:anchorId="290764E9" wp14:editId="7D8A3A36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173990</wp:posOffset>
                      </wp:positionV>
                      <wp:extent cx="213360" cy="167640"/>
                      <wp:effectExtent l="0" t="0" r="15240" b="22860"/>
                      <wp:wrapNone/>
                      <wp:docPr id="339" name="Rectangle 3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0EF774" id="Rectangle 339" o:spid="_x0000_s1026" style="position:absolute;margin-left:24.65pt;margin-top:13.7pt;width:16.8pt;height:13.2pt;z-index:257587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3251631C" w14:textId="5937F5F1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595392" behindDoc="0" locked="0" layoutInCell="1" allowOverlap="1" wp14:anchorId="52E2F8B0" wp14:editId="686B657B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173990</wp:posOffset>
                      </wp:positionV>
                      <wp:extent cx="213360" cy="167640"/>
                      <wp:effectExtent l="0" t="0" r="15240" b="22860"/>
                      <wp:wrapNone/>
                      <wp:docPr id="365" name="Rectangle 3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4E41AA" id="Rectangle 365" o:spid="_x0000_s1026" style="position:absolute;margin-left:24.65pt;margin-top:13.7pt;width:16.8pt;height:13.2pt;z-index:257595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QKZVxAIAAA4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3C2F78BA" w14:textId="2A46AA91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03584" behindDoc="0" locked="0" layoutInCell="1" allowOverlap="1" wp14:anchorId="740A4979" wp14:editId="49B1AE21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173990</wp:posOffset>
                      </wp:positionV>
                      <wp:extent cx="213360" cy="167640"/>
                      <wp:effectExtent l="0" t="0" r="15240" b="22860"/>
                      <wp:wrapNone/>
                      <wp:docPr id="391" name="Rectangle 3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3193B7A" id="Rectangle 391" o:spid="_x0000_s1026" style="position:absolute;margin-left:24.65pt;margin-top:13.7pt;width:16.8pt;height:13.2pt;z-index:257603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0C02A0C5" w14:textId="36942F37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11776" behindDoc="0" locked="0" layoutInCell="1" allowOverlap="1" wp14:anchorId="6DE42F9D" wp14:editId="660383AF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173990</wp:posOffset>
                      </wp:positionV>
                      <wp:extent cx="213360" cy="167640"/>
                      <wp:effectExtent l="0" t="0" r="15240" b="22860"/>
                      <wp:wrapNone/>
                      <wp:docPr id="417" name="Rectangle 4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89CFAD" id="Rectangle 417" o:spid="_x0000_s1026" style="position:absolute;margin-left:24.65pt;margin-top:13.7pt;width:16.8pt;height:13.2pt;z-index:257611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105268BE" w14:textId="45467B8E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36352" behindDoc="0" locked="0" layoutInCell="1" allowOverlap="1" wp14:anchorId="3BFECFC0" wp14:editId="3974D86F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173990</wp:posOffset>
                      </wp:positionV>
                      <wp:extent cx="213360" cy="167640"/>
                      <wp:effectExtent l="0" t="0" r="15240" b="22860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BD7DC4" id="Rectangle 8" o:spid="_x0000_s1026" style="position:absolute;margin-left:24.65pt;margin-top:13.7pt;width:16.8pt;height:13.2pt;z-index:25763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176200" w:rsidRPr="0007445E" w14:paraId="73847BF7" w14:textId="4488FBD8" w:rsidTr="00EF0B74">
        <w:trPr>
          <w:trHeight w:val="602"/>
        </w:trPr>
        <w:tc>
          <w:tcPr>
            <w:tcW w:w="720" w:type="dxa"/>
          </w:tcPr>
          <w:p w14:paraId="49B0758B" w14:textId="22C3433E" w:rsidR="00176200" w:rsidRPr="00224133" w:rsidRDefault="006C5915" w:rsidP="00176200">
            <w:pPr>
              <w:spacing w:before="60" w:after="60" w:line="276" w:lineRule="auto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6</w:t>
            </w:r>
            <w:r w:rsidR="00176200" w:rsidRPr="00224133">
              <w:rPr>
                <w:rFonts w:cs="Times New Roman"/>
                <w:b/>
                <w:bCs/>
                <w:sz w:val="20"/>
                <w:szCs w:val="20"/>
              </w:rPr>
              <w:t>.</w:t>
            </w:r>
            <w:r w:rsidR="00176200">
              <w:rPr>
                <w:rFonts w:cs="Times New Roman"/>
                <w:b/>
                <w:bCs/>
                <w:sz w:val="20"/>
                <w:szCs w:val="20"/>
              </w:rPr>
              <w:t>2a</w:t>
            </w:r>
          </w:p>
        </w:tc>
        <w:tc>
          <w:tcPr>
            <w:tcW w:w="3690" w:type="dxa"/>
          </w:tcPr>
          <w:p w14:paraId="119A3C87" w14:textId="5E5F961A" w:rsidR="00176200" w:rsidRPr="00224133" w:rsidRDefault="00176200" w:rsidP="00176200">
            <w:pPr>
              <w:spacing w:before="60" w:after="60"/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sz w:val="20"/>
                <w:szCs w:val="20"/>
              </w:rPr>
              <w:t xml:space="preserve">If </w:t>
            </w:r>
            <w:r w:rsidRPr="00224133">
              <w:rPr>
                <w:rFonts w:cs="Times New Roman"/>
                <w:b/>
                <w:bCs/>
                <w:sz w:val="20"/>
                <w:szCs w:val="20"/>
              </w:rPr>
              <w:t xml:space="preserve">Q </w:t>
            </w:r>
            <w:r w:rsidR="009B7FB2">
              <w:rPr>
                <w:rFonts w:cs="Times New Roman"/>
                <w:b/>
                <w:bCs/>
                <w:sz w:val="20"/>
                <w:szCs w:val="20"/>
              </w:rPr>
              <w:t>6</w:t>
            </w:r>
            <w:r w:rsidRPr="00224133">
              <w:rPr>
                <w:rFonts w:cs="Times New Roman"/>
                <w:b/>
                <w:bCs/>
                <w:sz w:val="20"/>
                <w:szCs w:val="20"/>
              </w:rPr>
              <w:t>.2</w:t>
            </w:r>
            <w:r w:rsidRPr="00224133">
              <w:rPr>
                <w:rFonts w:cs="Times New Roman"/>
                <w:sz w:val="20"/>
                <w:szCs w:val="20"/>
              </w:rPr>
              <w:t xml:space="preserve"> is </w:t>
            </w:r>
            <w:r w:rsidRPr="00224133">
              <w:rPr>
                <w:rFonts w:cs="Times New Roman"/>
                <w:b/>
                <w:bCs/>
                <w:sz w:val="20"/>
                <w:szCs w:val="20"/>
              </w:rPr>
              <w:t>YES</w:t>
            </w:r>
            <w:r w:rsidRPr="00224133">
              <w:rPr>
                <w:rFonts w:cs="Times New Roman"/>
                <w:sz w:val="20"/>
                <w:szCs w:val="20"/>
              </w:rPr>
              <w:t>, ask this question. When will you take the vaccine?</w:t>
            </w:r>
          </w:p>
        </w:tc>
        <w:tc>
          <w:tcPr>
            <w:tcW w:w="2145" w:type="dxa"/>
            <w:gridSpan w:val="2"/>
            <w:tcBorders>
              <w:right w:val="nil"/>
            </w:tcBorders>
          </w:tcPr>
          <w:p w14:paraId="502CB4C3" w14:textId="66418EF4" w:rsidR="00176200" w:rsidRPr="00224133" w:rsidRDefault="00176200" w:rsidP="00176200">
            <w:pPr>
              <w:spacing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sz w:val="20"/>
                <w:szCs w:val="20"/>
              </w:rPr>
              <w:t>1. As soon as possible</w:t>
            </w:r>
          </w:p>
          <w:p w14:paraId="4C690227" w14:textId="2FA3CB40" w:rsidR="00176200" w:rsidRPr="00224133" w:rsidRDefault="00176200" w:rsidP="00176200">
            <w:pPr>
              <w:spacing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sz w:val="20"/>
                <w:szCs w:val="20"/>
              </w:rPr>
              <w:t>2. After 2-6 months</w:t>
            </w:r>
          </w:p>
        </w:tc>
        <w:tc>
          <w:tcPr>
            <w:tcW w:w="2085" w:type="dxa"/>
            <w:tcBorders>
              <w:left w:val="nil"/>
            </w:tcBorders>
          </w:tcPr>
          <w:p w14:paraId="377CC161" w14:textId="77777777" w:rsidR="00176200" w:rsidRPr="00224133" w:rsidRDefault="00176200" w:rsidP="00176200">
            <w:pPr>
              <w:spacing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sz w:val="20"/>
                <w:szCs w:val="20"/>
              </w:rPr>
              <w:t>3. More than 6 months</w:t>
            </w:r>
          </w:p>
          <w:p w14:paraId="2800701E" w14:textId="39B913C4" w:rsidR="00176200" w:rsidRPr="00224133" w:rsidRDefault="00176200" w:rsidP="00176200">
            <w:pPr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sz w:val="20"/>
                <w:szCs w:val="20"/>
              </w:rPr>
              <w:t>4. Not sure</w:t>
            </w:r>
          </w:p>
        </w:tc>
        <w:tc>
          <w:tcPr>
            <w:tcW w:w="1170" w:type="dxa"/>
          </w:tcPr>
          <w:p w14:paraId="0EA3D2D5" w14:textId="00ED3B16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25088" behindDoc="0" locked="0" layoutInCell="1" allowOverlap="1" wp14:anchorId="63296998" wp14:editId="519BAC05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78740</wp:posOffset>
                      </wp:positionV>
                      <wp:extent cx="213360" cy="167640"/>
                      <wp:effectExtent l="0" t="0" r="15240" b="22860"/>
                      <wp:wrapNone/>
                      <wp:docPr id="340" name="Rectangle 3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A05E1E" id="Rectangle 340" o:spid="_x0000_s1026" style="position:absolute;margin-left:24.65pt;margin-top:6.2pt;width:16.8pt;height:13.2pt;z-index:257625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IVnwwIAAA4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6DADF421" w14:textId="7B210EF3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26112" behindDoc="0" locked="0" layoutInCell="1" allowOverlap="1" wp14:anchorId="3E47765D" wp14:editId="4955FBF4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78740</wp:posOffset>
                      </wp:positionV>
                      <wp:extent cx="213360" cy="167640"/>
                      <wp:effectExtent l="0" t="0" r="15240" b="22860"/>
                      <wp:wrapNone/>
                      <wp:docPr id="366" name="Rectangle 3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1D0B66" id="Rectangle 366" o:spid="_x0000_s1026" style="position:absolute;margin-left:24.65pt;margin-top:6.2pt;width:16.8pt;height:13.2pt;z-index:257626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6TBxAIAAA4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5A4EFCC9" w14:textId="4071F58A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27136" behindDoc="0" locked="0" layoutInCell="1" allowOverlap="1" wp14:anchorId="6EE588E5" wp14:editId="24E4FDC3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78740</wp:posOffset>
                      </wp:positionV>
                      <wp:extent cx="213360" cy="167640"/>
                      <wp:effectExtent l="0" t="0" r="15240" b="22860"/>
                      <wp:wrapNone/>
                      <wp:docPr id="392" name="Rectangle 3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ABE89A" id="Rectangle 392" o:spid="_x0000_s1026" style="position:absolute;margin-left:24.65pt;margin-top:6.2pt;width:16.8pt;height:13.2pt;z-index:257627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zLVxQIAAA4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7BE2A578" w14:textId="2FDFAEE9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28160" behindDoc="0" locked="0" layoutInCell="1" allowOverlap="1" wp14:anchorId="3345EE6C" wp14:editId="01840CD4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78740</wp:posOffset>
                      </wp:positionV>
                      <wp:extent cx="213360" cy="167640"/>
                      <wp:effectExtent l="0" t="0" r="15240" b="22860"/>
                      <wp:wrapNone/>
                      <wp:docPr id="418" name="Rectangle 4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FD6B27" id="Rectangle 418" o:spid="_x0000_s1026" style="position:absolute;margin-left:24.65pt;margin-top:6.2pt;width:16.8pt;height:13.2pt;z-index:257628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5632577F" w14:textId="3E624070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noProof/>
                <w:sz w:val="22"/>
                <w:szCs w:val="20"/>
              </w:rPr>
            </w:pPr>
            <w:r w:rsidRPr="00880CAA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53760" behindDoc="0" locked="0" layoutInCell="1" allowOverlap="1" wp14:anchorId="7ABDDF57" wp14:editId="0D307385">
                      <wp:simplePos x="0" y="0"/>
                      <wp:positionH relativeFrom="column">
                        <wp:posOffset>300990</wp:posOffset>
                      </wp:positionH>
                      <wp:positionV relativeFrom="paragraph">
                        <wp:posOffset>53150</wp:posOffset>
                      </wp:positionV>
                      <wp:extent cx="213360" cy="167640"/>
                      <wp:effectExtent l="0" t="0" r="15240" b="22860"/>
                      <wp:wrapNone/>
                      <wp:docPr id="299" name="Rectangle 2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F98E41" id="Rectangle 299" o:spid="_x0000_s1026" style="position:absolute;margin-left:23.7pt;margin-top:4.2pt;width:16.8pt;height:13.2pt;z-index:257653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176200" w:rsidRPr="0007445E" w14:paraId="5A29492E" w14:textId="6DD4D150" w:rsidTr="00EF0B74">
        <w:tc>
          <w:tcPr>
            <w:tcW w:w="720" w:type="dxa"/>
            <w:vMerge w:val="restart"/>
          </w:tcPr>
          <w:p w14:paraId="78013D60" w14:textId="2B6FBA07" w:rsidR="00176200" w:rsidRPr="00224133" w:rsidRDefault="006C5915" w:rsidP="00176200">
            <w:pPr>
              <w:spacing w:before="60" w:after="60" w:line="276" w:lineRule="auto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6</w:t>
            </w:r>
            <w:r w:rsidR="00176200" w:rsidRPr="00224133">
              <w:rPr>
                <w:rFonts w:cs="Times New Roman"/>
                <w:b/>
                <w:bCs/>
                <w:sz w:val="20"/>
                <w:szCs w:val="20"/>
              </w:rPr>
              <w:t>.</w:t>
            </w:r>
            <w:r w:rsidR="00176200">
              <w:rPr>
                <w:rFonts w:cs="Times New Roman"/>
                <w:b/>
                <w:bCs/>
                <w:sz w:val="20"/>
                <w:szCs w:val="20"/>
              </w:rPr>
              <w:t>2b</w:t>
            </w:r>
          </w:p>
        </w:tc>
        <w:tc>
          <w:tcPr>
            <w:tcW w:w="3690" w:type="dxa"/>
            <w:vMerge w:val="restart"/>
          </w:tcPr>
          <w:p w14:paraId="6052234B" w14:textId="012C8CE0" w:rsidR="00176200" w:rsidRPr="00AD7BED" w:rsidRDefault="00176200" w:rsidP="00176200">
            <w:pPr>
              <w:spacing w:before="60" w:after="60"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sz w:val="20"/>
                <w:szCs w:val="20"/>
              </w:rPr>
              <w:t xml:space="preserve">If Q </w:t>
            </w:r>
            <w:r w:rsidR="009B7FB2">
              <w:rPr>
                <w:rFonts w:cs="Times New Roman"/>
                <w:b/>
                <w:bCs/>
                <w:sz w:val="20"/>
                <w:szCs w:val="20"/>
              </w:rPr>
              <w:t>6</w:t>
            </w:r>
            <w:r w:rsidRPr="00224133">
              <w:rPr>
                <w:rFonts w:cs="Times New Roman"/>
                <w:b/>
                <w:bCs/>
                <w:sz w:val="20"/>
                <w:szCs w:val="20"/>
              </w:rPr>
              <w:t>.2</w:t>
            </w:r>
            <w:r w:rsidRPr="00224133">
              <w:rPr>
                <w:rFonts w:cs="Times New Roman"/>
                <w:sz w:val="20"/>
                <w:szCs w:val="20"/>
              </w:rPr>
              <w:t xml:space="preserve"> is </w:t>
            </w:r>
            <w:r w:rsidRPr="00224133">
              <w:rPr>
                <w:rFonts w:cs="Times New Roman"/>
                <w:b/>
                <w:bCs/>
                <w:sz w:val="20"/>
                <w:szCs w:val="20"/>
              </w:rPr>
              <w:t>NO/NOT SURE</w:t>
            </w:r>
            <w:r w:rsidRPr="00224133">
              <w:rPr>
                <w:rFonts w:cs="Times New Roman"/>
                <w:sz w:val="20"/>
                <w:szCs w:val="20"/>
              </w:rPr>
              <w:t>, then ask this question.</w:t>
            </w:r>
            <w:r w:rsidRPr="00AD7BED">
              <w:rPr>
                <w:rFonts w:cs="Times New Roman"/>
                <w:sz w:val="20"/>
                <w:szCs w:val="20"/>
              </w:rPr>
              <w:t xml:space="preserve"> </w:t>
            </w:r>
          </w:p>
          <w:p w14:paraId="4A20D1AE" w14:textId="77777777" w:rsidR="00176200" w:rsidRPr="00AD7BED" w:rsidRDefault="00176200" w:rsidP="00176200">
            <w:pPr>
              <w:spacing w:before="60" w:after="60"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AD7BED">
              <w:rPr>
                <w:rFonts w:cs="Times New Roman"/>
                <w:sz w:val="20"/>
                <w:szCs w:val="20"/>
              </w:rPr>
              <w:t>Why did you refuse/hesitate to take the vaccine?</w:t>
            </w:r>
          </w:p>
          <w:p w14:paraId="6818ED74" w14:textId="77777777" w:rsidR="00176200" w:rsidRPr="00AD7BED" w:rsidRDefault="00176200" w:rsidP="00176200">
            <w:pPr>
              <w:spacing w:before="60" w:after="60"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AD7BED">
              <w:rPr>
                <w:rFonts w:cs="Times New Roman"/>
                <w:sz w:val="20"/>
                <w:szCs w:val="20"/>
              </w:rPr>
              <w:t>Yes = 1; No = 2</w:t>
            </w:r>
          </w:p>
          <w:p w14:paraId="629C8EC6" w14:textId="1F5A74E7" w:rsidR="00176200" w:rsidRPr="00224133" w:rsidRDefault="00176200" w:rsidP="00176200">
            <w:pPr>
              <w:spacing w:before="60" w:after="60"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AD7BED">
              <w:rPr>
                <w:rFonts w:cs="Times New Roman"/>
                <w:i/>
                <w:iCs/>
                <w:sz w:val="20"/>
                <w:szCs w:val="20"/>
              </w:rPr>
              <w:t>[Note: Multiple responses possible]</w:t>
            </w:r>
          </w:p>
        </w:tc>
        <w:tc>
          <w:tcPr>
            <w:tcW w:w="4230" w:type="dxa"/>
            <w:gridSpan w:val="3"/>
            <w:vAlign w:val="center"/>
          </w:tcPr>
          <w:p w14:paraId="3EFF1083" w14:textId="6BECF718" w:rsidR="00176200" w:rsidRPr="00224133" w:rsidRDefault="00176200" w:rsidP="00176200">
            <w:pPr>
              <w:spacing w:before="60" w:after="60" w:line="276" w:lineRule="auto"/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kern w:val="0"/>
                <w:sz w:val="20"/>
                <w:szCs w:val="20"/>
              </w:rPr>
              <w:t>Will wait for o</w:t>
            </w:r>
            <w:r w:rsidRPr="007B76D7">
              <w:rPr>
                <w:rFonts w:cs="Times New Roman"/>
                <w:kern w:val="0"/>
                <w:sz w:val="20"/>
                <w:szCs w:val="20"/>
              </w:rPr>
              <w:t xml:space="preserve">ther people </w:t>
            </w:r>
            <w:r>
              <w:rPr>
                <w:rFonts w:cs="Times New Roman"/>
                <w:kern w:val="0"/>
                <w:sz w:val="20"/>
                <w:szCs w:val="20"/>
              </w:rPr>
              <w:t xml:space="preserve">to </w:t>
            </w:r>
            <w:r w:rsidRPr="007B76D7">
              <w:rPr>
                <w:rFonts w:cs="Times New Roman"/>
                <w:kern w:val="0"/>
                <w:sz w:val="20"/>
                <w:szCs w:val="20"/>
              </w:rPr>
              <w:t>get the vaccine firs</w:t>
            </w:r>
            <w:r w:rsidRPr="00224133">
              <w:rPr>
                <w:rFonts w:cs="Times New Roman"/>
                <w:kern w:val="0"/>
                <w:sz w:val="20"/>
                <w:szCs w:val="20"/>
              </w:rPr>
              <w:t>t</w:t>
            </w:r>
          </w:p>
        </w:tc>
        <w:tc>
          <w:tcPr>
            <w:tcW w:w="1170" w:type="dxa"/>
          </w:tcPr>
          <w:p w14:paraId="70FD4BC2" w14:textId="48042B40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12800" behindDoc="0" locked="0" layoutInCell="1" allowOverlap="1" wp14:anchorId="62FC1E8C" wp14:editId="56EF92F0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344" name="Rectangle 3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F081A5" id="Rectangle 344" o:spid="_x0000_s1026" style="position:absolute;margin-left:24.65pt;margin-top:3.5pt;width:16.8pt;height:13.2pt;z-index:257612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dzFxAIAAA4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5DB0BC3B" w14:textId="3500344C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15872" behindDoc="0" locked="0" layoutInCell="1" allowOverlap="1" wp14:anchorId="63E3209F" wp14:editId="3FE4D69B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370" name="Rectangle 3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53BC5D" id="Rectangle 370" o:spid="_x0000_s1026" style="position:absolute;margin-left:24.65pt;margin-top:3.5pt;width:16.8pt;height:13.2pt;z-index:25761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74625F7A" w14:textId="54CF5838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18944" behindDoc="0" locked="0" layoutInCell="1" allowOverlap="1" wp14:anchorId="31782F24" wp14:editId="4909D4D8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396" name="Rectangle 3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C1F5A0" id="Rectangle 396" o:spid="_x0000_s1026" style="position:absolute;margin-left:24.65pt;margin-top:3.5pt;width:16.8pt;height:13.2pt;z-index:257618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umt3xQIAAA4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45A1BF10" w14:textId="6569F723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22016" behindDoc="0" locked="0" layoutInCell="1" allowOverlap="1" wp14:anchorId="2D3ADF9E" wp14:editId="193748D3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4450</wp:posOffset>
                      </wp:positionV>
                      <wp:extent cx="213360" cy="167640"/>
                      <wp:effectExtent l="0" t="0" r="15240" b="22860"/>
                      <wp:wrapNone/>
                      <wp:docPr id="422" name="Rectangle 4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AD812D" id="Rectangle 422" o:spid="_x0000_s1026" style="position:absolute;margin-left:24.65pt;margin-top:3.5pt;width:16.8pt;height:13.2pt;z-index:257622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186ED523" w14:textId="5A4EDB55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noProof/>
                <w:sz w:val="22"/>
                <w:szCs w:val="20"/>
              </w:rPr>
            </w:pPr>
            <w:r w:rsidRPr="00880CAA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52736" behindDoc="0" locked="0" layoutInCell="1" allowOverlap="1" wp14:anchorId="584036E5" wp14:editId="47A343C1">
                      <wp:simplePos x="0" y="0"/>
                      <wp:positionH relativeFrom="column">
                        <wp:posOffset>300990</wp:posOffset>
                      </wp:positionH>
                      <wp:positionV relativeFrom="paragraph">
                        <wp:posOffset>41720</wp:posOffset>
                      </wp:positionV>
                      <wp:extent cx="213360" cy="167640"/>
                      <wp:effectExtent l="0" t="0" r="15240" b="22860"/>
                      <wp:wrapNone/>
                      <wp:docPr id="298" name="Rectangle 2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3C6A056" id="Rectangle 298" o:spid="_x0000_s1026" style="position:absolute;margin-left:23.7pt;margin-top:3.3pt;width:16.8pt;height:13.2pt;z-index:257652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RbSxAIAAA4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176200" w:rsidRPr="0007445E" w14:paraId="5005B983" w14:textId="3447E9B6" w:rsidTr="00EF0B74">
        <w:tc>
          <w:tcPr>
            <w:tcW w:w="720" w:type="dxa"/>
            <w:vMerge/>
            <w:vAlign w:val="center"/>
          </w:tcPr>
          <w:p w14:paraId="48C72CC0" w14:textId="77777777" w:rsidR="00176200" w:rsidRPr="00224133" w:rsidRDefault="00176200" w:rsidP="00176200">
            <w:pPr>
              <w:spacing w:before="60" w:after="60" w:line="276" w:lineRule="auto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690" w:type="dxa"/>
            <w:vMerge/>
            <w:vAlign w:val="center"/>
          </w:tcPr>
          <w:p w14:paraId="1C0CA003" w14:textId="77777777" w:rsidR="00176200" w:rsidRPr="00224133" w:rsidRDefault="00176200" w:rsidP="00176200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230" w:type="dxa"/>
            <w:gridSpan w:val="3"/>
            <w:vAlign w:val="center"/>
          </w:tcPr>
          <w:p w14:paraId="1D7C98FC" w14:textId="7CD036B2" w:rsidR="00176200" w:rsidRPr="007B76D7" w:rsidRDefault="00176200" w:rsidP="00176200">
            <w:pPr>
              <w:spacing w:line="276" w:lineRule="auto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>
              <w:rPr>
                <w:rFonts w:cs="Times New Roman"/>
                <w:kern w:val="0"/>
                <w:sz w:val="20"/>
                <w:szCs w:val="20"/>
              </w:rPr>
              <w:t>Has been advised by a doctor/health care professional not to take it</w:t>
            </w:r>
          </w:p>
        </w:tc>
        <w:tc>
          <w:tcPr>
            <w:tcW w:w="1170" w:type="dxa"/>
          </w:tcPr>
          <w:p w14:paraId="28D10AF8" w14:textId="22A7C85F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13824" behindDoc="0" locked="0" layoutInCell="1" allowOverlap="1" wp14:anchorId="19BEA46E" wp14:editId="32340C22">
                      <wp:simplePos x="0" y="0"/>
                      <wp:positionH relativeFrom="column">
                        <wp:posOffset>320675</wp:posOffset>
                      </wp:positionH>
                      <wp:positionV relativeFrom="paragraph">
                        <wp:posOffset>78740</wp:posOffset>
                      </wp:positionV>
                      <wp:extent cx="213360" cy="167640"/>
                      <wp:effectExtent l="0" t="0" r="15240" b="22860"/>
                      <wp:wrapNone/>
                      <wp:docPr id="347" name="Rectangle 3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3ACBBB4" id="Rectangle 347" o:spid="_x0000_s1026" style="position:absolute;margin-left:25.25pt;margin-top:6.2pt;width:16.8pt;height:13.2pt;z-index:257613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t5RxQIAAA4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029D51CB" w14:textId="54623FBC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16896" behindDoc="0" locked="0" layoutInCell="1" allowOverlap="1" wp14:anchorId="5833E2B1" wp14:editId="62BDA7D2">
                      <wp:simplePos x="0" y="0"/>
                      <wp:positionH relativeFrom="column">
                        <wp:posOffset>320675</wp:posOffset>
                      </wp:positionH>
                      <wp:positionV relativeFrom="paragraph">
                        <wp:posOffset>78740</wp:posOffset>
                      </wp:positionV>
                      <wp:extent cx="213360" cy="167640"/>
                      <wp:effectExtent l="0" t="0" r="15240" b="22860"/>
                      <wp:wrapNone/>
                      <wp:docPr id="373" name="Rectangle 3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3C66F4" id="Rectangle 373" o:spid="_x0000_s1026" style="position:absolute;margin-left:25.25pt;margin-top:6.2pt;width:16.8pt;height:13.2pt;z-index:257616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09D0F198" w14:textId="0D971EFE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19968" behindDoc="0" locked="0" layoutInCell="1" allowOverlap="1" wp14:anchorId="798C9CEF" wp14:editId="35704B4C">
                      <wp:simplePos x="0" y="0"/>
                      <wp:positionH relativeFrom="column">
                        <wp:posOffset>320675</wp:posOffset>
                      </wp:positionH>
                      <wp:positionV relativeFrom="paragraph">
                        <wp:posOffset>78740</wp:posOffset>
                      </wp:positionV>
                      <wp:extent cx="213360" cy="167640"/>
                      <wp:effectExtent l="0" t="0" r="15240" b="22860"/>
                      <wp:wrapNone/>
                      <wp:docPr id="399" name="Rectangle 3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A9410D3" id="Rectangle 399" o:spid="_x0000_s1026" style="position:absolute;margin-left:25.25pt;margin-top:6.2pt;width:16.8pt;height:13.2pt;z-index:257619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0EB4CAC1" w14:textId="019A9013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23040" behindDoc="0" locked="0" layoutInCell="1" allowOverlap="1" wp14:anchorId="2195D9D5" wp14:editId="5956C98F">
                      <wp:simplePos x="0" y="0"/>
                      <wp:positionH relativeFrom="column">
                        <wp:posOffset>320675</wp:posOffset>
                      </wp:positionH>
                      <wp:positionV relativeFrom="paragraph">
                        <wp:posOffset>78740</wp:posOffset>
                      </wp:positionV>
                      <wp:extent cx="213360" cy="167640"/>
                      <wp:effectExtent l="0" t="0" r="15240" b="22860"/>
                      <wp:wrapNone/>
                      <wp:docPr id="425" name="Rectangle 4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5BD3B3" id="Rectangle 425" o:spid="_x0000_s1026" style="position:absolute;margin-left:25.25pt;margin-top:6.2pt;width:16.8pt;height:13.2pt;z-index:25762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ezvxAIAAA4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45DDC03C" w14:textId="17D1D467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54784" behindDoc="0" locked="0" layoutInCell="1" allowOverlap="1" wp14:anchorId="67CE3A5F" wp14:editId="653297E6">
                      <wp:simplePos x="0" y="0"/>
                      <wp:positionH relativeFrom="column">
                        <wp:posOffset>277511</wp:posOffset>
                      </wp:positionH>
                      <wp:positionV relativeFrom="paragraph">
                        <wp:posOffset>80645</wp:posOffset>
                      </wp:positionV>
                      <wp:extent cx="213360" cy="167640"/>
                      <wp:effectExtent l="0" t="0" r="15240" b="22860"/>
                      <wp:wrapNone/>
                      <wp:docPr id="300" name="Rectangle 30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02B39D9" id="Rectangle 300" o:spid="_x0000_s1026" style="position:absolute;margin-left:21.85pt;margin-top:6.35pt;width:16.8pt;height:13.2pt;z-index:257654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S3NxAIAAA4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176200" w:rsidRPr="0007445E" w14:paraId="6B8CF213" w14:textId="6724A4D2" w:rsidTr="00EF0B74">
        <w:tc>
          <w:tcPr>
            <w:tcW w:w="720" w:type="dxa"/>
            <w:vMerge/>
            <w:vAlign w:val="center"/>
          </w:tcPr>
          <w:p w14:paraId="4E05C133" w14:textId="77777777" w:rsidR="00176200" w:rsidRPr="00224133" w:rsidRDefault="00176200" w:rsidP="00176200">
            <w:pPr>
              <w:spacing w:before="60" w:after="60" w:line="276" w:lineRule="auto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690" w:type="dxa"/>
            <w:vMerge/>
            <w:vAlign w:val="center"/>
          </w:tcPr>
          <w:p w14:paraId="4DD19A77" w14:textId="77777777" w:rsidR="00176200" w:rsidRPr="00224133" w:rsidRDefault="00176200" w:rsidP="00176200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230" w:type="dxa"/>
            <w:gridSpan w:val="3"/>
            <w:vAlign w:val="center"/>
          </w:tcPr>
          <w:p w14:paraId="44F0F8FE" w14:textId="5ACF48EB" w:rsidR="00176200" w:rsidRPr="00224133" w:rsidRDefault="00176200" w:rsidP="00176200">
            <w:pPr>
              <w:spacing w:line="276" w:lineRule="auto"/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kern w:val="0"/>
                <w:sz w:val="20"/>
                <w:szCs w:val="20"/>
              </w:rPr>
              <w:t>H</w:t>
            </w:r>
            <w:r w:rsidRPr="007B76D7">
              <w:rPr>
                <w:rFonts w:cs="Times New Roman"/>
                <w:kern w:val="0"/>
                <w:sz w:val="20"/>
                <w:szCs w:val="20"/>
              </w:rPr>
              <w:t>ave insufficient inf</w:t>
            </w:r>
            <w:r w:rsidRPr="00224133">
              <w:rPr>
                <w:rFonts w:cs="Times New Roman"/>
                <w:kern w:val="0"/>
                <w:sz w:val="20"/>
                <w:szCs w:val="20"/>
              </w:rPr>
              <w:t>ormation regarding the vaccine</w:t>
            </w:r>
          </w:p>
        </w:tc>
        <w:tc>
          <w:tcPr>
            <w:tcW w:w="1170" w:type="dxa"/>
          </w:tcPr>
          <w:p w14:paraId="3F423425" w14:textId="1B1B555F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14848" behindDoc="0" locked="0" layoutInCell="1" allowOverlap="1" wp14:anchorId="02A6DD34" wp14:editId="35B9CD2F">
                      <wp:simplePos x="0" y="0"/>
                      <wp:positionH relativeFrom="column">
                        <wp:posOffset>320675</wp:posOffset>
                      </wp:positionH>
                      <wp:positionV relativeFrom="paragraph">
                        <wp:posOffset>113030</wp:posOffset>
                      </wp:positionV>
                      <wp:extent cx="213360" cy="167640"/>
                      <wp:effectExtent l="0" t="0" r="15240" b="22860"/>
                      <wp:wrapNone/>
                      <wp:docPr id="348" name="Rectangle 3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5AD2D9" id="Rectangle 348" o:spid="_x0000_s1026" style="position:absolute;margin-left:25.25pt;margin-top:8.9pt;width:16.8pt;height:13.2pt;z-index:25761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Eb4xAIAAA4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01469CE9" w14:textId="7E2ADDC1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17920" behindDoc="0" locked="0" layoutInCell="1" allowOverlap="1" wp14:anchorId="4D8A2FD8" wp14:editId="495A5FB0">
                      <wp:simplePos x="0" y="0"/>
                      <wp:positionH relativeFrom="column">
                        <wp:posOffset>320675</wp:posOffset>
                      </wp:positionH>
                      <wp:positionV relativeFrom="paragraph">
                        <wp:posOffset>113030</wp:posOffset>
                      </wp:positionV>
                      <wp:extent cx="213360" cy="167640"/>
                      <wp:effectExtent l="0" t="0" r="15240" b="22860"/>
                      <wp:wrapNone/>
                      <wp:docPr id="374" name="Rectangle 3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573734" id="Rectangle 374" o:spid="_x0000_s1026" style="position:absolute;margin-left:25.25pt;margin-top:8.9pt;width:16.8pt;height:13.2pt;z-index:257617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AZpXxQIAAA4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00A84EC6" w14:textId="5BCFD965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20992" behindDoc="0" locked="0" layoutInCell="1" allowOverlap="1" wp14:anchorId="4FD3D98C" wp14:editId="0D4DB23E">
                      <wp:simplePos x="0" y="0"/>
                      <wp:positionH relativeFrom="column">
                        <wp:posOffset>320675</wp:posOffset>
                      </wp:positionH>
                      <wp:positionV relativeFrom="paragraph">
                        <wp:posOffset>113030</wp:posOffset>
                      </wp:positionV>
                      <wp:extent cx="213360" cy="167640"/>
                      <wp:effectExtent l="0" t="0" r="15240" b="22860"/>
                      <wp:wrapNone/>
                      <wp:docPr id="400" name="Rectangle 40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B9CDA6" id="Rectangle 400" o:spid="_x0000_s1026" style="position:absolute;margin-left:25.25pt;margin-top:8.9pt;width:16.8pt;height:13.2pt;z-index:257620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c/dxAIAAA4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6119393A" w14:textId="04372D42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24064" behindDoc="0" locked="0" layoutInCell="1" allowOverlap="1" wp14:anchorId="53CFE6C0" wp14:editId="69D4248F">
                      <wp:simplePos x="0" y="0"/>
                      <wp:positionH relativeFrom="column">
                        <wp:posOffset>320675</wp:posOffset>
                      </wp:positionH>
                      <wp:positionV relativeFrom="paragraph">
                        <wp:posOffset>113030</wp:posOffset>
                      </wp:positionV>
                      <wp:extent cx="213360" cy="167640"/>
                      <wp:effectExtent l="0" t="0" r="15240" b="22860"/>
                      <wp:wrapNone/>
                      <wp:docPr id="426" name="Rectangle 4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DD4137" id="Rectangle 426" o:spid="_x0000_s1026" style="position:absolute;margin-left:25.25pt;margin-top:8.9pt;width:16.8pt;height:13.2pt;z-index:257624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ju57xAIAAA4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03D40321" w14:textId="24E14261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55808" behindDoc="0" locked="0" layoutInCell="1" allowOverlap="1" wp14:anchorId="70BC579B" wp14:editId="1C82EB1C">
                      <wp:simplePos x="0" y="0"/>
                      <wp:positionH relativeFrom="column">
                        <wp:posOffset>256350</wp:posOffset>
                      </wp:positionH>
                      <wp:positionV relativeFrom="paragraph">
                        <wp:posOffset>57785</wp:posOffset>
                      </wp:positionV>
                      <wp:extent cx="213360" cy="167640"/>
                      <wp:effectExtent l="0" t="0" r="15240" b="22860"/>
                      <wp:wrapNone/>
                      <wp:docPr id="301" name="Rectangle 3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01DC708" id="Rectangle 301" o:spid="_x0000_s1026" style="position:absolute;margin-left:20.2pt;margin-top:4.55pt;width:16.8pt;height:13.2pt;z-index:257655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176200" w:rsidRPr="0007445E" w14:paraId="605CC5FA" w14:textId="77777777" w:rsidTr="00EF0B74">
        <w:tc>
          <w:tcPr>
            <w:tcW w:w="720" w:type="dxa"/>
            <w:vMerge/>
            <w:vAlign w:val="center"/>
          </w:tcPr>
          <w:p w14:paraId="3106F880" w14:textId="77777777" w:rsidR="00176200" w:rsidRPr="00224133" w:rsidRDefault="00176200" w:rsidP="00176200">
            <w:pPr>
              <w:spacing w:before="60" w:after="60" w:line="276" w:lineRule="auto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690" w:type="dxa"/>
            <w:vMerge/>
            <w:vAlign w:val="center"/>
          </w:tcPr>
          <w:p w14:paraId="73780297" w14:textId="77777777" w:rsidR="00176200" w:rsidRPr="00224133" w:rsidRDefault="00176200" w:rsidP="00176200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230" w:type="dxa"/>
            <w:gridSpan w:val="3"/>
            <w:vAlign w:val="center"/>
          </w:tcPr>
          <w:p w14:paraId="5E084E9E" w14:textId="1E33F746" w:rsidR="00176200" w:rsidRDefault="00176200" w:rsidP="00176200">
            <w:pPr>
              <w:spacing w:before="60" w:after="60" w:line="276" w:lineRule="auto"/>
              <w:jc w:val="left"/>
              <w:rPr>
                <w:rFonts w:cs="Times New Roman"/>
                <w:kern w:val="0"/>
                <w:sz w:val="20"/>
                <w:szCs w:val="20"/>
              </w:rPr>
            </w:pPr>
            <w:r>
              <w:rPr>
                <w:rFonts w:cs="Times New Roman"/>
                <w:kern w:val="0"/>
                <w:sz w:val="20"/>
                <w:szCs w:val="20"/>
              </w:rPr>
              <w:t>Have negative belief or doubt regarding having it</w:t>
            </w:r>
          </w:p>
        </w:tc>
        <w:tc>
          <w:tcPr>
            <w:tcW w:w="1170" w:type="dxa"/>
          </w:tcPr>
          <w:p w14:paraId="7FBCF5A9" w14:textId="17BDADC9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noProof/>
                <w:sz w:val="22"/>
                <w:szCs w:val="20"/>
              </w:rPr>
            </w:pPr>
            <w:r w:rsidRPr="00880CAA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47616" behindDoc="0" locked="0" layoutInCell="1" allowOverlap="1" wp14:anchorId="5EF9EAFE" wp14:editId="45A3AEF7">
                      <wp:simplePos x="0" y="0"/>
                      <wp:positionH relativeFrom="column">
                        <wp:posOffset>323850</wp:posOffset>
                      </wp:positionH>
                      <wp:positionV relativeFrom="paragraph">
                        <wp:posOffset>15050</wp:posOffset>
                      </wp:positionV>
                      <wp:extent cx="213360" cy="167640"/>
                      <wp:effectExtent l="0" t="0" r="15240" b="22860"/>
                      <wp:wrapNone/>
                      <wp:docPr id="293" name="Rectangle 2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5AF9E2" id="Rectangle 293" o:spid="_x0000_s1026" style="position:absolute;margin-left:25.5pt;margin-top:1.2pt;width:16.8pt;height:13.2pt;z-index:257647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tfZxQIAAA4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0F2954AD" w14:textId="45BF62E6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noProof/>
                <w:sz w:val="22"/>
                <w:szCs w:val="20"/>
              </w:rPr>
            </w:pPr>
            <w:r w:rsidRPr="00880CAA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48640" behindDoc="0" locked="0" layoutInCell="1" allowOverlap="1" wp14:anchorId="39E730ED" wp14:editId="3AF34F1B">
                      <wp:simplePos x="0" y="0"/>
                      <wp:positionH relativeFrom="column">
                        <wp:posOffset>323850</wp:posOffset>
                      </wp:positionH>
                      <wp:positionV relativeFrom="paragraph">
                        <wp:posOffset>15050</wp:posOffset>
                      </wp:positionV>
                      <wp:extent cx="213360" cy="167640"/>
                      <wp:effectExtent l="0" t="0" r="15240" b="22860"/>
                      <wp:wrapNone/>
                      <wp:docPr id="294" name="Rectangle 2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9DFF9CA" id="Rectangle 294" o:spid="_x0000_s1026" style="position:absolute;margin-left:25.5pt;margin-top:1.2pt;width:16.8pt;height:13.2pt;z-index:257648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IzvxAIAAA4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3FA22320" w14:textId="5991973B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noProof/>
                <w:sz w:val="22"/>
                <w:szCs w:val="20"/>
              </w:rPr>
            </w:pPr>
            <w:r w:rsidRPr="00880CAA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49664" behindDoc="0" locked="0" layoutInCell="1" allowOverlap="1" wp14:anchorId="1CF893B5" wp14:editId="4EAB5E14">
                      <wp:simplePos x="0" y="0"/>
                      <wp:positionH relativeFrom="column">
                        <wp:posOffset>323850</wp:posOffset>
                      </wp:positionH>
                      <wp:positionV relativeFrom="paragraph">
                        <wp:posOffset>15050</wp:posOffset>
                      </wp:positionV>
                      <wp:extent cx="213360" cy="167640"/>
                      <wp:effectExtent l="0" t="0" r="15240" b="22860"/>
                      <wp:wrapNone/>
                      <wp:docPr id="295" name="Rectangle 2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52D0D0" id="Rectangle 295" o:spid="_x0000_s1026" style="position:absolute;margin-left:25.5pt;margin-top:1.2pt;width:16.8pt;height:13.2pt;z-index:257649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x6IqxAIAAA4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4A2A57E5" w14:textId="67E865AD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noProof/>
                <w:sz w:val="22"/>
                <w:szCs w:val="20"/>
              </w:rPr>
            </w:pPr>
            <w:r w:rsidRPr="00880CAA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50688" behindDoc="0" locked="0" layoutInCell="1" allowOverlap="1" wp14:anchorId="573D854E" wp14:editId="3596B97F">
                      <wp:simplePos x="0" y="0"/>
                      <wp:positionH relativeFrom="column">
                        <wp:posOffset>323850</wp:posOffset>
                      </wp:positionH>
                      <wp:positionV relativeFrom="paragraph">
                        <wp:posOffset>15050</wp:posOffset>
                      </wp:positionV>
                      <wp:extent cx="213360" cy="167640"/>
                      <wp:effectExtent l="0" t="0" r="15240" b="22860"/>
                      <wp:wrapNone/>
                      <wp:docPr id="296" name="Rectangle 2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0DDE74" id="Rectangle 296" o:spid="_x0000_s1026" style="position:absolute;margin-left:25.5pt;margin-top:1.2pt;width:16.8pt;height:13.2pt;z-index:257650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557ABACA" w14:textId="599EEEDF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noProof/>
                <w:sz w:val="22"/>
                <w:szCs w:val="20"/>
              </w:rPr>
            </w:pPr>
            <w:r w:rsidRPr="00880CAA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51712" behindDoc="0" locked="0" layoutInCell="1" allowOverlap="1" wp14:anchorId="3EB2CB1B" wp14:editId="132D3A14">
                      <wp:simplePos x="0" y="0"/>
                      <wp:positionH relativeFrom="column">
                        <wp:posOffset>265430</wp:posOffset>
                      </wp:positionH>
                      <wp:positionV relativeFrom="paragraph">
                        <wp:posOffset>13780</wp:posOffset>
                      </wp:positionV>
                      <wp:extent cx="213360" cy="167640"/>
                      <wp:effectExtent l="0" t="0" r="15240" b="22860"/>
                      <wp:wrapNone/>
                      <wp:docPr id="297" name="Rectangle 2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264DBE" id="Rectangle 297" o:spid="_x0000_s1026" style="position:absolute;margin-left:20.9pt;margin-top:1.1pt;width:16.8pt;height:13.2pt;z-index:257651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176200" w:rsidRPr="0007445E" w14:paraId="60FD7207" w14:textId="2AAAC0B8" w:rsidTr="00EF0B74">
        <w:tc>
          <w:tcPr>
            <w:tcW w:w="720" w:type="dxa"/>
            <w:vMerge/>
          </w:tcPr>
          <w:p w14:paraId="4EB01C5E" w14:textId="77777777" w:rsidR="00176200" w:rsidRPr="00224133" w:rsidRDefault="00176200" w:rsidP="00176200">
            <w:pPr>
              <w:spacing w:before="60" w:after="60" w:line="276" w:lineRule="auto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690" w:type="dxa"/>
            <w:vMerge/>
          </w:tcPr>
          <w:p w14:paraId="553D2EA5" w14:textId="77777777" w:rsidR="00176200" w:rsidRPr="00224133" w:rsidRDefault="00176200" w:rsidP="00176200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230" w:type="dxa"/>
            <w:gridSpan w:val="3"/>
            <w:vAlign w:val="center"/>
          </w:tcPr>
          <w:p w14:paraId="75B94E4A" w14:textId="7A0F72B2" w:rsidR="00176200" w:rsidRPr="00224133" w:rsidRDefault="00176200" w:rsidP="00176200">
            <w:pPr>
              <w:spacing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7B76D7">
              <w:rPr>
                <w:rFonts w:cs="Times New Roman"/>
                <w:sz w:val="20"/>
                <w:szCs w:val="20"/>
              </w:rPr>
              <w:t>Others (</w:t>
            </w:r>
            <w:r>
              <w:rPr>
                <w:rFonts w:cs="Times New Roman"/>
                <w:sz w:val="20"/>
                <w:szCs w:val="20"/>
              </w:rPr>
              <w:t>________________________________</w:t>
            </w:r>
            <w:r w:rsidRPr="007B76D7">
              <w:rPr>
                <w:rFonts w:cs="Times New Roman"/>
                <w:sz w:val="20"/>
                <w:szCs w:val="20"/>
              </w:rPr>
              <w:t>)</w:t>
            </w:r>
          </w:p>
        </w:tc>
        <w:tc>
          <w:tcPr>
            <w:tcW w:w="1170" w:type="dxa"/>
          </w:tcPr>
          <w:p w14:paraId="40D618F0" w14:textId="76E7E82C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40448" behindDoc="0" locked="0" layoutInCell="1" allowOverlap="1" wp14:anchorId="6B14FB41" wp14:editId="0D73E34D">
                      <wp:simplePos x="0" y="0"/>
                      <wp:positionH relativeFrom="column">
                        <wp:posOffset>2551430</wp:posOffset>
                      </wp:positionH>
                      <wp:positionV relativeFrom="paragraph">
                        <wp:posOffset>25400</wp:posOffset>
                      </wp:positionV>
                      <wp:extent cx="213360" cy="167640"/>
                      <wp:effectExtent l="0" t="0" r="15240" b="22860"/>
                      <wp:wrapNone/>
                      <wp:docPr id="428" name="Rectangle 4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45C3CEE" id="Rectangle 428" o:spid="_x0000_s1026" style="position:absolute;margin-left:200.9pt;margin-top:2pt;width:16.8pt;height:13.2pt;z-index:257640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M1gXxAIAAA4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39424" behindDoc="0" locked="0" layoutInCell="1" allowOverlap="1" wp14:anchorId="2D5BB919" wp14:editId="31E3B234">
                      <wp:simplePos x="0" y="0"/>
                      <wp:positionH relativeFrom="column">
                        <wp:posOffset>1808480</wp:posOffset>
                      </wp:positionH>
                      <wp:positionV relativeFrom="paragraph">
                        <wp:posOffset>25400</wp:posOffset>
                      </wp:positionV>
                      <wp:extent cx="213360" cy="167640"/>
                      <wp:effectExtent l="0" t="0" r="15240" b="22860"/>
                      <wp:wrapNone/>
                      <wp:docPr id="402" name="Rectangle 4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AB4EC5" id="Rectangle 402" o:spid="_x0000_s1026" style="position:absolute;margin-left:142.4pt;margin-top:2pt;width:16.8pt;height:13.2pt;z-index:257639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eOMxAIAAA4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" filled="f" strokecolor="black [3200]">
                      <v:stroke joinstyle="round"/>
                    </v:rect>
                  </w:pict>
                </mc:Fallback>
              </mc:AlternateContent>
            </w: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38400" behindDoc="0" locked="0" layoutInCell="1" allowOverlap="1" wp14:anchorId="409AC7B2" wp14:editId="07383555">
                      <wp:simplePos x="0" y="0"/>
                      <wp:positionH relativeFrom="column">
                        <wp:posOffset>1065530</wp:posOffset>
                      </wp:positionH>
                      <wp:positionV relativeFrom="paragraph">
                        <wp:posOffset>25400</wp:posOffset>
                      </wp:positionV>
                      <wp:extent cx="213360" cy="167640"/>
                      <wp:effectExtent l="0" t="0" r="15240" b="22860"/>
                      <wp:wrapNone/>
                      <wp:docPr id="376" name="Rectangle 3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15C9A9" id="Rectangle 376" o:spid="_x0000_s1026" style="position:absolute;margin-left:83.9pt;margin-top:2pt;width:16.8pt;height:13.2pt;z-index:257638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" filled="f" strokecolor="black [3200]">
                      <v:stroke joinstyle="round"/>
                    </v:rect>
                  </w:pict>
                </mc:Fallback>
              </mc:AlternateContent>
            </w: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37376" behindDoc="0" locked="0" layoutInCell="1" allowOverlap="1" wp14:anchorId="0C337353" wp14:editId="1262B973">
                      <wp:simplePos x="0" y="0"/>
                      <wp:positionH relativeFrom="column">
                        <wp:posOffset>322580</wp:posOffset>
                      </wp:positionH>
                      <wp:positionV relativeFrom="paragraph">
                        <wp:posOffset>25400</wp:posOffset>
                      </wp:positionV>
                      <wp:extent cx="213360" cy="167640"/>
                      <wp:effectExtent l="0" t="0" r="15240" b="22860"/>
                      <wp:wrapNone/>
                      <wp:docPr id="350" name="Rectangle 3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0A4B71" id="Rectangle 350" o:spid="_x0000_s1026" style="position:absolute;margin-left:25.4pt;margin-top:2pt;width:16.8pt;height:13.2pt;z-index:25763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GpegxAIAAA4GAAAOAAAAZHJzL2Uyb0RvYy54bWysVFtP2zAUfp+0/2D5faQttI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1962E673" w14:textId="519AAE2E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31739EF0" w14:textId="151FFB07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738BB7D0" w14:textId="16BFE399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73B00A70" w14:textId="732849C0" w:rsidR="00176200" w:rsidRPr="0007445E" w:rsidRDefault="00176200" w:rsidP="00176200">
            <w:pPr>
              <w:spacing w:line="360" w:lineRule="auto"/>
              <w:jc w:val="left"/>
              <w:rPr>
                <w:rFonts w:cs="Times New Roman"/>
                <w:noProof/>
                <w:sz w:val="22"/>
                <w:szCs w:val="20"/>
              </w:rPr>
            </w:pPr>
            <w:r w:rsidRPr="00880CAA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45568" behindDoc="0" locked="0" layoutInCell="1" allowOverlap="1" wp14:anchorId="0A0D2861" wp14:editId="00036CBD">
                      <wp:simplePos x="0" y="0"/>
                      <wp:positionH relativeFrom="column">
                        <wp:posOffset>261620</wp:posOffset>
                      </wp:positionH>
                      <wp:positionV relativeFrom="paragraph">
                        <wp:posOffset>24575</wp:posOffset>
                      </wp:positionV>
                      <wp:extent cx="213360" cy="167640"/>
                      <wp:effectExtent l="0" t="0" r="15240" b="22860"/>
                      <wp:wrapNone/>
                      <wp:docPr id="291" name="Rectangle 2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05A1C3" id="Rectangle 291" o:spid="_x0000_s1026" style="position:absolute;margin-left:20.6pt;margin-top:1.95pt;width:16.8pt;height:13.2pt;z-index:257645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176200" w:rsidRPr="0007445E" w14:paraId="65961A5B" w14:textId="438D6259" w:rsidTr="00B12D1B">
        <w:tc>
          <w:tcPr>
            <w:tcW w:w="720" w:type="dxa"/>
          </w:tcPr>
          <w:p w14:paraId="5529F266" w14:textId="5BFB1D69" w:rsidR="00176200" w:rsidRPr="00224133" w:rsidRDefault="006C5915" w:rsidP="00176200">
            <w:pPr>
              <w:spacing w:before="60" w:after="60" w:line="276" w:lineRule="auto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6</w:t>
            </w:r>
            <w:r w:rsidR="00176200" w:rsidRPr="00224133">
              <w:rPr>
                <w:rFonts w:cs="Times New Roman"/>
                <w:b/>
                <w:bCs/>
                <w:sz w:val="20"/>
                <w:szCs w:val="20"/>
              </w:rPr>
              <w:t>.</w:t>
            </w:r>
            <w:r w:rsidR="00176200">
              <w:rPr>
                <w:rFonts w:cs="Times New Roman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3690" w:type="dxa"/>
          </w:tcPr>
          <w:p w14:paraId="45450F37" w14:textId="4437668E" w:rsidR="00176200" w:rsidRPr="00224133" w:rsidRDefault="00176200" w:rsidP="00176200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Do you think </w:t>
            </w:r>
            <w:r w:rsidRPr="00224133">
              <w:rPr>
                <w:rFonts w:cs="Times New Roman"/>
                <w:sz w:val="20"/>
                <w:szCs w:val="20"/>
              </w:rPr>
              <w:t xml:space="preserve">COVID-19 vaccine </w:t>
            </w:r>
            <w:r>
              <w:rPr>
                <w:rFonts w:cs="Times New Roman"/>
                <w:sz w:val="20"/>
                <w:szCs w:val="20"/>
              </w:rPr>
              <w:t xml:space="preserve">is </w:t>
            </w:r>
            <w:r w:rsidRPr="00224133">
              <w:rPr>
                <w:rFonts w:cs="Times New Roman"/>
                <w:sz w:val="20"/>
                <w:szCs w:val="20"/>
              </w:rPr>
              <w:t>available to you anytime?</w:t>
            </w:r>
          </w:p>
        </w:tc>
        <w:tc>
          <w:tcPr>
            <w:tcW w:w="2115" w:type="dxa"/>
            <w:tcBorders>
              <w:right w:val="nil"/>
            </w:tcBorders>
          </w:tcPr>
          <w:p w14:paraId="1A14A83A" w14:textId="77777777" w:rsidR="00176200" w:rsidRPr="00224133" w:rsidRDefault="00176200" w:rsidP="00176200">
            <w:pPr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sz w:val="20"/>
                <w:szCs w:val="20"/>
              </w:rPr>
              <w:t>1. Yes</w:t>
            </w:r>
          </w:p>
          <w:p w14:paraId="25F29049" w14:textId="7CFD7738" w:rsidR="00176200" w:rsidRPr="00224133" w:rsidRDefault="00176200" w:rsidP="00176200">
            <w:pPr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sz w:val="20"/>
                <w:szCs w:val="20"/>
              </w:rPr>
              <w:t>2. No</w:t>
            </w:r>
          </w:p>
        </w:tc>
        <w:tc>
          <w:tcPr>
            <w:tcW w:w="2115" w:type="dxa"/>
            <w:gridSpan w:val="2"/>
            <w:tcBorders>
              <w:left w:val="nil"/>
            </w:tcBorders>
          </w:tcPr>
          <w:p w14:paraId="0F04BE78" w14:textId="6D8AB2E2" w:rsidR="00176200" w:rsidRPr="00224133" w:rsidRDefault="00176200" w:rsidP="00176200">
            <w:pPr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sz w:val="20"/>
                <w:szCs w:val="20"/>
              </w:rPr>
              <w:t>3. Don’t know</w:t>
            </w:r>
          </w:p>
        </w:tc>
        <w:tc>
          <w:tcPr>
            <w:tcW w:w="1170" w:type="dxa"/>
          </w:tcPr>
          <w:p w14:paraId="1B783985" w14:textId="3F6CCCE3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sz w:val="22"/>
                <w:szCs w:val="20"/>
              </w:rPr>
            </w:pPr>
          </w:p>
        </w:tc>
        <w:tc>
          <w:tcPr>
            <w:tcW w:w="1170" w:type="dxa"/>
          </w:tcPr>
          <w:p w14:paraId="74A2843D" w14:textId="20133B16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44544" behindDoc="0" locked="0" layoutInCell="1" allowOverlap="1" wp14:anchorId="13426416" wp14:editId="277E8037">
                      <wp:simplePos x="0" y="0"/>
                      <wp:positionH relativeFrom="column">
                        <wp:posOffset>1797050</wp:posOffset>
                      </wp:positionH>
                      <wp:positionV relativeFrom="paragraph">
                        <wp:posOffset>50165</wp:posOffset>
                      </wp:positionV>
                      <wp:extent cx="213360" cy="167640"/>
                      <wp:effectExtent l="0" t="0" r="15240" b="22860"/>
                      <wp:wrapNone/>
                      <wp:docPr id="429" name="Rectangle 4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AF64F0" id="Rectangle 429" o:spid="_x0000_s1026" style="position:absolute;margin-left:141.5pt;margin-top:3.95pt;width:16.8pt;height:13.2pt;z-index:257644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9HbSxAIAAA4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" filled="f" strokecolor="black [3200]">
                      <v:stroke joinstyle="round"/>
                    </v:rect>
                  </w:pict>
                </mc:Fallback>
              </mc:AlternateContent>
            </w: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43520" behindDoc="0" locked="0" layoutInCell="1" allowOverlap="1" wp14:anchorId="27A9BE44" wp14:editId="3B0983AA">
                      <wp:simplePos x="0" y="0"/>
                      <wp:positionH relativeFrom="column">
                        <wp:posOffset>1054100</wp:posOffset>
                      </wp:positionH>
                      <wp:positionV relativeFrom="paragraph">
                        <wp:posOffset>50165</wp:posOffset>
                      </wp:positionV>
                      <wp:extent cx="213360" cy="167640"/>
                      <wp:effectExtent l="0" t="0" r="15240" b="22860"/>
                      <wp:wrapNone/>
                      <wp:docPr id="403" name="Rectangle 4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38074CD" id="Rectangle 403" o:spid="_x0000_s1026" style="position:absolute;margin-left:83pt;margin-top:3.95pt;width:16.8pt;height:13.2pt;z-index:25764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s1JxAIAAA4GAAAOAAAAZHJzL2Uyb0RvYy54bWysVFtP2zAUfp+0/2D5faQtpY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41472" behindDoc="0" locked="0" layoutInCell="1" allowOverlap="1" wp14:anchorId="44BB3F4F" wp14:editId="770CE7BF">
                      <wp:simplePos x="0" y="0"/>
                      <wp:positionH relativeFrom="column">
                        <wp:posOffset>-431800</wp:posOffset>
                      </wp:positionH>
                      <wp:positionV relativeFrom="paragraph">
                        <wp:posOffset>50165</wp:posOffset>
                      </wp:positionV>
                      <wp:extent cx="213360" cy="167640"/>
                      <wp:effectExtent l="0" t="0" r="15240" b="22860"/>
                      <wp:wrapNone/>
                      <wp:docPr id="351" name="Rectangle 3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7A096D" id="Rectangle 351" o:spid="_x0000_s1026" style="position:absolute;margin-left:-34pt;margin-top:3.95pt;width:16.8pt;height:13.2pt;z-index:257641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" filled="f" strokecolor="black [3200]">
                      <v:stroke joinstyle="round"/>
                    </v:rect>
                  </w:pict>
                </mc:Fallback>
              </mc:AlternateContent>
            </w: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42496" behindDoc="0" locked="0" layoutInCell="1" allowOverlap="1" wp14:anchorId="6189F21E" wp14:editId="4523862B">
                      <wp:simplePos x="0" y="0"/>
                      <wp:positionH relativeFrom="column">
                        <wp:posOffset>311150</wp:posOffset>
                      </wp:positionH>
                      <wp:positionV relativeFrom="paragraph">
                        <wp:posOffset>50165</wp:posOffset>
                      </wp:positionV>
                      <wp:extent cx="213360" cy="167640"/>
                      <wp:effectExtent l="0" t="0" r="15240" b="22860"/>
                      <wp:wrapNone/>
                      <wp:docPr id="377" name="Rectangle 3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540E03" id="Rectangle 377" o:spid="_x0000_s1026" style="position:absolute;margin-left:24.5pt;margin-top:3.95pt;width:16.8pt;height:13.2pt;z-index:257642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4A7F4D43" w14:textId="07EE71E4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sz w:val="22"/>
                <w:szCs w:val="20"/>
              </w:rPr>
            </w:pPr>
          </w:p>
        </w:tc>
        <w:tc>
          <w:tcPr>
            <w:tcW w:w="1170" w:type="dxa"/>
          </w:tcPr>
          <w:p w14:paraId="6DA53EB5" w14:textId="40E47F6F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sz w:val="22"/>
                <w:szCs w:val="20"/>
              </w:rPr>
            </w:pPr>
          </w:p>
        </w:tc>
        <w:tc>
          <w:tcPr>
            <w:tcW w:w="1170" w:type="dxa"/>
          </w:tcPr>
          <w:p w14:paraId="2202CD52" w14:textId="6BA23452" w:rsidR="00176200" w:rsidRPr="0007445E" w:rsidRDefault="00176200" w:rsidP="00176200">
            <w:pPr>
              <w:spacing w:line="276" w:lineRule="auto"/>
              <w:jc w:val="left"/>
              <w:rPr>
                <w:rFonts w:cs="Times New Roman"/>
                <w:noProof/>
                <w:sz w:val="22"/>
                <w:szCs w:val="20"/>
              </w:rPr>
            </w:pPr>
            <w:r w:rsidRPr="00880CAA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46592" behindDoc="0" locked="0" layoutInCell="1" allowOverlap="1" wp14:anchorId="74CB2FE1" wp14:editId="2FA78F1A">
                      <wp:simplePos x="0" y="0"/>
                      <wp:positionH relativeFrom="column">
                        <wp:posOffset>250190</wp:posOffset>
                      </wp:positionH>
                      <wp:positionV relativeFrom="paragraph">
                        <wp:posOffset>49340</wp:posOffset>
                      </wp:positionV>
                      <wp:extent cx="213360" cy="167640"/>
                      <wp:effectExtent l="0" t="0" r="15240" b="22860"/>
                      <wp:wrapNone/>
                      <wp:docPr id="292" name="Rectangle 2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B1D393" id="Rectangle 292" o:spid="_x0000_s1026" style="position:absolute;margin-left:19.7pt;margin-top:3.9pt;width:16.8pt;height:13.2pt;z-index:257646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</w:tbl>
    <w:p w14:paraId="18783CF0" w14:textId="192FBFE3" w:rsidR="00574A34" w:rsidRPr="0007445E" w:rsidRDefault="00574A34" w:rsidP="00810F89">
      <w:pPr>
        <w:rPr>
          <w:rFonts w:cs="Times New Roman"/>
          <w:b/>
          <w:bCs/>
        </w:rPr>
      </w:pPr>
    </w:p>
    <w:sectPr w:rsidR="00574A34" w:rsidRPr="0007445E" w:rsidSect="0040234E">
      <w:headerReference w:type="default" r:id="rId8"/>
      <w:footerReference w:type="default" r:id="rId9"/>
      <w:pgSz w:w="15840" w:h="12240" w:orient="landscape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BC298A" w14:textId="77777777" w:rsidR="009F4777" w:rsidRDefault="009F4777" w:rsidP="00DD09D2">
      <w:pPr>
        <w:spacing w:after="0" w:line="240" w:lineRule="auto"/>
      </w:pPr>
      <w:r>
        <w:separator/>
      </w:r>
    </w:p>
  </w:endnote>
  <w:endnote w:type="continuationSeparator" w:id="0">
    <w:p w14:paraId="565D814E" w14:textId="77777777" w:rsidR="009F4777" w:rsidRDefault="009F4777" w:rsidP="00DD09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utonnyCon">
    <w:altName w:val="Times New Roman"/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40602050305030304"/>
    <w:charset w:val="00"/>
    <w:family w:val="swiss"/>
    <w:pitch w:val="variable"/>
    <w:sig w:usb0="E4002EFF" w:usb1="C000E47F" w:usb2="00000009" w:usb3="00000000" w:csb0="000001FF" w:csb1="00000000"/>
  </w:font>
  <w:font w:name="Segoe UI Symbol">
    <w:altName w:val="Segoe UI Symbol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69843715"/>
      <w:docPartObj>
        <w:docPartGallery w:val="Page Numbers (Bottom of Page)"/>
        <w:docPartUnique/>
      </w:docPartObj>
    </w:sdtPr>
    <w:sdtEndPr>
      <w:rPr>
        <w:noProof/>
        <w:sz w:val="22"/>
      </w:rPr>
    </w:sdtEndPr>
    <w:sdtContent>
      <w:p w14:paraId="32959570" w14:textId="2B8F2D49" w:rsidR="00B240D2" w:rsidRPr="00224133" w:rsidRDefault="00B240D2">
        <w:pPr>
          <w:pStyle w:val="Footer"/>
          <w:jc w:val="center"/>
          <w:rPr>
            <w:sz w:val="22"/>
          </w:rPr>
        </w:pPr>
        <w:r w:rsidRPr="00224133">
          <w:rPr>
            <w:sz w:val="22"/>
          </w:rPr>
          <w:fldChar w:fldCharType="begin"/>
        </w:r>
        <w:r w:rsidRPr="00224133">
          <w:rPr>
            <w:sz w:val="22"/>
          </w:rPr>
          <w:instrText xml:space="preserve"> PAGE   \* MERGEFORMAT </w:instrText>
        </w:r>
        <w:r w:rsidRPr="00224133">
          <w:rPr>
            <w:sz w:val="22"/>
          </w:rPr>
          <w:fldChar w:fldCharType="separate"/>
        </w:r>
        <w:r w:rsidRPr="00224133">
          <w:rPr>
            <w:noProof/>
            <w:sz w:val="22"/>
          </w:rPr>
          <w:t>2</w:t>
        </w:r>
        <w:r w:rsidRPr="00224133">
          <w:rPr>
            <w:noProof/>
            <w:sz w:val="22"/>
          </w:rPr>
          <w:fldChar w:fldCharType="end"/>
        </w:r>
      </w:p>
    </w:sdtContent>
  </w:sdt>
  <w:p w14:paraId="32F4C623" w14:textId="77777777" w:rsidR="004D4596" w:rsidRPr="007B76D7" w:rsidRDefault="004D4596" w:rsidP="007B76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9B166D" w14:textId="77777777" w:rsidR="009F4777" w:rsidRDefault="009F4777" w:rsidP="00DD09D2">
      <w:pPr>
        <w:spacing w:after="0" w:line="240" w:lineRule="auto"/>
      </w:pPr>
      <w:r>
        <w:separator/>
      </w:r>
    </w:p>
  </w:footnote>
  <w:footnote w:type="continuationSeparator" w:id="0">
    <w:p w14:paraId="6AF2ADFB" w14:textId="77777777" w:rsidR="009F4777" w:rsidRDefault="009F4777" w:rsidP="00DD09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C4F5B" w14:textId="1FA906F2" w:rsidR="0032289E" w:rsidRPr="00224133" w:rsidRDefault="0032289E" w:rsidP="00322E7B">
    <w:pPr>
      <w:pStyle w:val="Header"/>
      <w:jc w:val="center"/>
      <w:rPr>
        <w:noProof/>
        <w:sz w:val="30"/>
        <w:szCs w:val="30"/>
      </w:rPr>
    </w:pPr>
    <w:r w:rsidRPr="00224133">
      <w:rPr>
        <w:rFonts w:ascii="Cambria" w:eastAsia="Cambria" w:hAnsi="Cambria"/>
        <w:b/>
        <w:bCs/>
        <w:noProof/>
        <w:kern w:val="24"/>
        <w:sz w:val="30"/>
        <w:szCs w:val="30"/>
      </w:rPr>
      <w:drawing>
        <wp:anchor distT="0" distB="0" distL="114300" distR="114300" simplePos="0" relativeHeight="251665408" behindDoc="1" locked="0" layoutInCell="1" allowOverlap="1" wp14:anchorId="44975387" wp14:editId="5A18DDD3">
          <wp:simplePos x="0" y="0"/>
          <wp:positionH relativeFrom="column">
            <wp:posOffset>8075295</wp:posOffset>
          </wp:positionH>
          <wp:positionV relativeFrom="paragraph">
            <wp:posOffset>-356235</wp:posOffset>
          </wp:positionV>
          <wp:extent cx="952500" cy="952500"/>
          <wp:effectExtent l="0" t="0" r="0" b="0"/>
          <wp:wrapTight wrapText="bothSides">
            <wp:wrapPolygon edited="0">
              <wp:start x="7344" y="1728"/>
              <wp:lineTo x="4752" y="4752"/>
              <wp:lineTo x="2160" y="8208"/>
              <wp:lineTo x="2160" y="10368"/>
              <wp:lineTo x="3888" y="16416"/>
              <wp:lineTo x="8208" y="19008"/>
              <wp:lineTo x="9072" y="19872"/>
              <wp:lineTo x="12096" y="19872"/>
              <wp:lineTo x="12960" y="19008"/>
              <wp:lineTo x="17280" y="16416"/>
              <wp:lineTo x="19440" y="8640"/>
              <wp:lineTo x="15984" y="4320"/>
              <wp:lineTo x="13824" y="1728"/>
              <wp:lineTo x="7344" y="1728"/>
            </wp:wrapPolygon>
          </wp:wrapTight>
          <wp:docPr id="36" name="Picture 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orth-South-University-logo-03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2500" cy="952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24133">
      <w:rPr>
        <w:b/>
        <w:bCs/>
        <w:noProof/>
        <w:sz w:val="30"/>
        <w:szCs w:val="30"/>
      </w:rPr>
      <w:drawing>
        <wp:anchor distT="0" distB="0" distL="114300" distR="114300" simplePos="0" relativeHeight="251669504" behindDoc="1" locked="0" layoutInCell="1" allowOverlap="1" wp14:anchorId="419B0CFE" wp14:editId="5D82DA53">
          <wp:simplePos x="0" y="0"/>
          <wp:positionH relativeFrom="margin">
            <wp:posOffset>-400050</wp:posOffset>
          </wp:positionH>
          <wp:positionV relativeFrom="paragraph">
            <wp:posOffset>-133350</wp:posOffset>
          </wp:positionV>
          <wp:extent cx="1315720" cy="711200"/>
          <wp:effectExtent l="0" t="0" r="0" b="0"/>
          <wp:wrapTight wrapText="bothSides">
            <wp:wrapPolygon edited="0">
              <wp:start x="5317" y="0"/>
              <wp:lineTo x="0" y="0"/>
              <wp:lineTo x="0" y="13307"/>
              <wp:lineTo x="4378" y="18514"/>
              <wp:lineTo x="4378" y="20829"/>
              <wp:lineTo x="10008" y="20829"/>
              <wp:lineTo x="12822" y="20829"/>
              <wp:lineTo x="16263" y="19671"/>
              <wp:lineTo x="17826" y="18514"/>
              <wp:lineTo x="21266" y="12729"/>
              <wp:lineTo x="21266" y="0"/>
              <wp:lineTo x="5317" y="0"/>
            </wp:wrapPolygon>
          </wp:wrapTight>
          <wp:docPr id="457" name="Picture 4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12048-768x415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5720" cy="711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224133">
      <w:rPr>
        <w:rFonts w:ascii="Garamond" w:hAnsi="Garamond"/>
        <w:b/>
        <w:bCs/>
        <w:sz w:val="30"/>
        <w:szCs w:val="30"/>
      </w:rPr>
      <w:t>Promoting Equitable Access to COVID-19 Vaccinations for the Most Vulnerable Groups among Rohingya Refugees and Host Communities</w:t>
    </w:r>
  </w:p>
  <w:p w14:paraId="64A3A57A" w14:textId="28E01E6F" w:rsidR="0032289E" w:rsidRPr="00322E7B" w:rsidRDefault="0032289E" w:rsidP="00322E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80F30"/>
    <w:multiLevelType w:val="hybridMultilevel"/>
    <w:tmpl w:val="35149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346E86"/>
    <w:multiLevelType w:val="hybridMultilevel"/>
    <w:tmpl w:val="2B42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2E4F47"/>
    <w:multiLevelType w:val="hybridMultilevel"/>
    <w:tmpl w:val="4992DF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480D61"/>
    <w:multiLevelType w:val="hybridMultilevel"/>
    <w:tmpl w:val="2B42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3D745B"/>
    <w:multiLevelType w:val="hybridMultilevel"/>
    <w:tmpl w:val="2B42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ytzAxMzAxMLI0tDBT0lEKTi0uzszPAykwNKkFAAJ28gktAAAA"/>
  </w:docVars>
  <w:rsids>
    <w:rsidRoot w:val="00DD09D2"/>
    <w:rsid w:val="000059F1"/>
    <w:rsid w:val="00017A23"/>
    <w:rsid w:val="00024A3C"/>
    <w:rsid w:val="000274CF"/>
    <w:rsid w:val="000279E9"/>
    <w:rsid w:val="00030B21"/>
    <w:rsid w:val="000408CD"/>
    <w:rsid w:val="00051225"/>
    <w:rsid w:val="00051700"/>
    <w:rsid w:val="00052329"/>
    <w:rsid w:val="00053035"/>
    <w:rsid w:val="00055CB0"/>
    <w:rsid w:val="00065CE1"/>
    <w:rsid w:val="00066273"/>
    <w:rsid w:val="0007445E"/>
    <w:rsid w:val="00081DE2"/>
    <w:rsid w:val="00082C4C"/>
    <w:rsid w:val="0008787D"/>
    <w:rsid w:val="0009176F"/>
    <w:rsid w:val="000A3C7F"/>
    <w:rsid w:val="000B1893"/>
    <w:rsid w:val="000B2B60"/>
    <w:rsid w:val="000C6359"/>
    <w:rsid w:val="000D11C1"/>
    <w:rsid w:val="000D2C88"/>
    <w:rsid w:val="000D6BFF"/>
    <w:rsid w:val="000E4364"/>
    <w:rsid w:val="000F7121"/>
    <w:rsid w:val="0010478B"/>
    <w:rsid w:val="00113349"/>
    <w:rsid w:val="00114B4F"/>
    <w:rsid w:val="00115736"/>
    <w:rsid w:val="00116217"/>
    <w:rsid w:val="0012225B"/>
    <w:rsid w:val="00122779"/>
    <w:rsid w:val="00124DC5"/>
    <w:rsid w:val="001273B1"/>
    <w:rsid w:val="001422B8"/>
    <w:rsid w:val="00143A63"/>
    <w:rsid w:val="00146E60"/>
    <w:rsid w:val="00150CEE"/>
    <w:rsid w:val="001636F3"/>
    <w:rsid w:val="0016376C"/>
    <w:rsid w:val="00173165"/>
    <w:rsid w:val="00175C60"/>
    <w:rsid w:val="00176200"/>
    <w:rsid w:val="001774F9"/>
    <w:rsid w:val="00180CEC"/>
    <w:rsid w:val="001824CF"/>
    <w:rsid w:val="0018254D"/>
    <w:rsid w:val="001923FA"/>
    <w:rsid w:val="001A0FE2"/>
    <w:rsid w:val="001A41DC"/>
    <w:rsid w:val="001B1458"/>
    <w:rsid w:val="001B5DB3"/>
    <w:rsid w:val="001B648A"/>
    <w:rsid w:val="001B7C64"/>
    <w:rsid w:val="001C1DC1"/>
    <w:rsid w:val="001C5EEF"/>
    <w:rsid w:val="001D52C8"/>
    <w:rsid w:val="001D60C7"/>
    <w:rsid w:val="001E4A26"/>
    <w:rsid w:val="001E5009"/>
    <w:rsid w:val="001E662C"/>
    <w:rsid w:val="001F1E64"/>
    <w:rsid w:val="001F3630"/>
    <w:rsid w:val="00201495"/>
    <w:rsid w:val="00211BFC"/>
    <w:rsid w:val="002215B2"/>
    <w:rsid w:val="00223B61"/>
    <w:rsid w:val="00224133"/>
    <w:rsid w:val="002304D4"/>
    <w:rsid w:val="002311CF"/>
    <w:rsid w:val="002377CD"/>
    <w:rsid w:val="002409C9"/>
    <w:rsid w:val="00244709"/>
    <w:rsid w:val="00244F0A"/>
    <w:rsid w:val="00256773"/>
    <w:rsid w:val="00267009"/>
    <w:rsid w:val="002678D6"/>
    <w:rsid w:val="00281763"/>
    <w:rsid w:val="00281C7F"/>
    <w:rsid w:val="00282A22"/>
    <w:rsid w:val="00293E97"/>
    <w:rsid w:val="00296917"/>
    <w:rsid w:val="002A602C"/>
    <w:rsid w:val="002B030F"/>
    <w:rsid w:val="002B3F84"/>
    <w:rsid w:val="002C6D05"/>
    <w:rsid w:val="002E2587"/>
    <w:rsid w:val="002F3295"/>
    <w:rsid w:val="002F6413"/>
    <w:rsid w:val="002F6A72"/>
    <w:rsid w:val="00301D5D"/>
    <w:rsid w:val="00304C1E"/>
    <w:rsid w:val="003079B7"/>
    <w:rsid w:val="003132FF"/>
    <w:rsid w:val="003161EE"/>
    <w:rsid w:val="0032289E"/>
    <w:rsid w:val="00322DD5"/>
    <w:rsid w:val="00322E7B"/>
    <w:rsid w:val="0032363D"/>
    <w:rsid w:val="00333ECE"/>
    <w:rsid w:val="0033596F"/>
    <w:rsid w:val="00337248"/>
    <w:rsid w:val="003519DE"/>
    <w:rsid w:val="00352A25"/>
    <w:rsid w:val="00357127"/>
    <w:rsid w:val="003615D9"/>
    <w:rsid w:val="00364D4E"/>
    <w:rsid w:val="0038060D"/>
    <w:rsid w:val="00387C82"/>
    <w:rsid w:val="00392988"/>
    <w:rsid w:val="003962AC"/>
    <w:rsid w:val="00396FAF"/>
    <w:rsid w:val="003B5FE1"/>
    <w:rsid w:val="003B7872"/>
    <w:rsid w:val="003C2A1F"/>
    <w:rsid w:val="003C2F9E"/>
    <w:rsid w:val="003C3476"/>
    <w:rsid w:val="003C76D3"/>
    <w:rsid w:val="003D4C6D"/>
    <w:rsid w:val="003E1DB5"/>
    <w:rsid w:val="003E4D43"/>
    <w:rsid w:val="003F02C6"/>
    <w:rsid w:val="003F518C"/>
    <w:rsid w:val="004013AA"/>
    <w:rsid w:val="0040234E"/>
    <w:rsid w:val="00403A61"/>
    <w:rsid w:val="00403E48"/>
    <w:rsid w:val="00414124"/>
    <w:rsid w:val="00414410"/>
    <w:rsid w:val="00424DDB"/>
    <w:rsid w:val="0042540B"/>
    <w:rsid w:val="00433E9D"/>
    <w:rsid w:val="004478F4"/>
    <w:rsid w:val="00453BF5"/>
    <w:rsid w:val="004573DD"/>
    <w:rsid w:val="00457B53"/>
    <w:rsid w:val="00462F17"/>
    <w:rsid w:val="0048215C"/>
    <w:rsid w:val="0048226F"/>
    <w:rsid w:val="004822D3"/>
    <w:rsid w:val="0048797F"/>
    <w:rsid w:val="00494FF8"/>
    <w:rsid w:val="00497A17"/>
    <w:rsid w:val="004A34B5"/>
    <w:rsid w:val="004A702C"/>
    <w:rsid w:val="004B590F"/>
    <w:rsid w:val="004B7D32"/>
    <w:rsid w:val="004D4596"/>
    <w:rsid w:val="004D55D5"/>
    <w:rsid w:val="004E0927"/>
    <w:rsid w:val="004E2F25"/>
    <w:rsid w:val="004E3D5F"/>
    <w:rsid w:val="004F0908"/>
    <w:rsid w:val="00500E7F"/>
    <w:rsid w:val="005013C4"/>
    <w:rsid w:val="00501F6B"/>
    <w:rsid w:val="005036B9"/>
    <w:rsid w:val="0050484F"/>
    <w:rsid w:val="00513ADB"/>
    <w:rsid w:val="00523713"/>
    <w:rsid w:val="00525D8B"/>
    <w:rsid w:val="005326F6"/>
    <w:rsid w:val="005444C0"/>
    <w:rsid w:val="005469C3"/>
    <w:rsid w:val="00551D9D"/>
    <w:rsid w:val="00552960"/>
    <w:rsid w:val="005558BF"/>
    <w:rsid w:val="00557D34"/>
    <w:rsid w:val="00563CF2"/>
    <w:rsid w:val="00564B6C"/>
    <w:rsid w:val="00574A34"/>
    <w:rsid w:val="00582116"/>
    <w:rsid w:val="005847E6"/>
    <w:rsid w:val="00585450"/>
    <w:rsid w:val="005859FC"/>
    <w:rsid w:val="00585D60"/>
    <w:rsid w:val="00587B9F"/>
    <w:rsid w:val="005A0B42"/>
    <w:rsid w:val="005A1CC0"/>
    <w:rsid w:val="005C3783"/>
    <w:rsid w:val="005C4084"/>
    <w:rsid w:val="005D388D"/>
    <w:rsid w:val="005D6403"/>
    <w:rsid w:val="005E2EFA"/>
    <w:rsid w:val="005E4064"/>
    <w:rsid w:val="005E45DB"/>
    <w:rsid w:val="005E5844"/>
    <w:rsid w:val="005E6CFE"/>
    <w:rsid w:val="005F0818"/>
    <w:rsid w:val="005F55C9"/>
    <w:rsid w:val="00607A84"/>
    <w:rsid w:val="0061357F"/>
    <w:rsid w:val="006143FE"/>
    <w:rsid w:val="00616B8D"/>
    <w:rsid w:val="00616BC0"/>
    <w:rsid w:val="006202F4"/>
    <w:rsid w:val="00621A7F"/>
    <w:rsid w:val="00626A0E"/>
    <w:rsid w:val="00626F68"/>
    <w:rsid w:val="00646DF4"/>
    <w:rsid w:val="00647D23"/>
    <w:rsid w:val="00651C10"/>
    <w:rsid w:val="006670EC"/>
    <w:rsid w:val="0067077F"/>
    <w:rsid w:val="0067124C"/>
    <w:rsid w:val="00672EC6"/>
    <w:rsid w:val="00672F84"/>
    <w:rsid w:val="006A4F75"/>
    <w:rsid w:val="006B0C77"/>
    <w:rsid w:val="006B327C"/>
    <w:rsid w:val="006C0588"/>
    <w:rsid w:val="006C1109"/>
    <w:rsid w:val="006C14E7"/>
    <w:rsid w:val="006C5915"/>
    <w:rsid w:val="006C5949"/>
    <w:rsid w:val="006D2E4F"/>
    <w:rsid w:val="006D6F09"/>
    <w:rsid w:val="006D6F70"/>
    <w:rsid w:val="006E1A28"/>
    <w:rsid w:val="006E69A3"/>
    <w:rsid w:val="006E6CC3"/>
    <w:rsid w:val="006F0BBE"/>
    <w:rsid w:val="006F1F90"/>
    <w:rsid w:val="00700BC2"/>
    <w:rsid w:val="00711BCF"/>
    <w:rsid w:val="0071782D"/>
    <w:rsid w:val="00730A94"/>
    <w:rsid w:val="00732B19"/>
    <w:rsid w:val="00732D9E"/>
    <w:rsid w:val="007334BD"/>
    <w:rsid w:val="00736195"/>
    <w:rsid w:val="00737028"/>
    <w:rsid w:val="00746778"/>
    <w:rsid w:val="00750E96"/>
    <w:rsid w:val="007706D3"/>
    <w:rsid w:val="0077567D"/>
    <w:rsid w:val="007812C8"/>
    <w:rsid w:val="00783FC2"/>
    <w:rsid w:val="00786679"/>
    <w:rsid w:val="00791E9D"/>
    <w:rsid w:val="007A1FDD"/>
    <w:rsid w:val="007A2C7D"/>
    <w:rsid w:val="007A4BF9"/>
    <w:rsid w:val="007A5C2A"/>
    <w:rsid w:val="007B6B03"/>
    <w:rsid w:val="007B76D7"/>
    <w:rsid w:val="007C058F"/>
    <w:rsid w:val="007C1EC4"/>
    <w:rsid w:val="007C1F2A"/>
    <w:rsid w:val="007D1AB4"/>
    <w:rsid w:val="007D2A97"/>
    <w:rsid w:val="007D2E15"/>
    <w:rsid w:val="007D52BB"/>
    <w:rsid w:val="007D5414"/>
    <w:rsid w:val="007D679A"/>
    <w:rsid w:val="007E16F9"/>
    <w:rsid w:val="007E184B"/>
    <w:rsid w:val="00806A40"/>
    <w:rsid w:val="00810F89"/>
    <w:rsid w:val="00812483"/>
    <w:rsid w:val="00812E8A"/>
    <w:rsid w:val="008173FD"/>
    <w:rsid w:val="00817784"/>
    <w:rsid w:val="008218FD"/>
    <w:rsid w:val="00825B1A"/>
    <w:rsid w:val="008265C6"/>
    <w:rsid w:val="00826918"/>
    <w:rsid w:val="008279C4"/>
    <w:rsid w:val="008367DA"/>
    <w:rsid w:val="008403E5"/>
    <w:rsid w:val="00841C7D"/>
    <w:rsid w:val="00852008"/>
    <w:rsid w:val="00853199"/>
    <w:rsid w:val="00861675"/>
    <w:rsid w:val="00875276"/>
    <w:rsid w:val="00875B49"/>
    <w:rsid w:val="00880CAA"/>
    <w:rsid w:val="00890872"/>
    <w:rsid w:val="00892486"/>
    <w:rsid w:val="00894C98"/>
    <w:rsid w:val="00895168"/>
    <w:rsid w:val="00897B6F"/>
    <w:rsid w:val="008A4543"/>
    <w:rsid w:val="008B6A25"/>
    <w:rsid w:val="008D06B9"/>
    <w:rsid w:val="008D386B"/>
    <w:rsid w:val="008D43F4"/>
    <w:rsid w:val="008D4E0F"/>
    <w:rsid w:val="008E0FF7"/>
    <w:rsid w:val="008E6F11"/>
    <w:rsid w:val="008F11D3"/>
    <w:rsid w:val="008F6AE1"/>
    <w:rsid w:val="00901988"/>
    <w:rsid w:val="0090788F"/>
    <w:rsid w:val="00913CA0"/>
    <w:rsid w:val="00913DCC"/>
    <w:rsid w:val="00921E4F"/>
    <w:rsid w:val="0092789D"/>
    <w:rsid w:val="00927E2F"/>
    <w:rsid w:val="00944E07"/>
    <w:rsid w:val="00945203"/>
    <w:rsid w:val="0094786D"/>
    <w:rsid w:val="00950CA4"/>
    <w:rsid w:val="00954FC0"/>
    <w:rsid w:val="009565E3"/>
    <w:rsid w:val="00957462"/>
    <w:rsid w:val="00981CEA"/>
    <w:rsid w:val="00984E00"/>
    <w:rsid w:val="0099001A"/>
    <w:rsid w:val="0099293F"/>
    <w:rsid w:val="00992980"/>
    <w:rsid w:val="009A3970"/>
    <w:rsid w:val="009B17C7"/>
    <w:rsid w:val="009B2B09"/>
    <w:rsid w:val="009B7017"/>
    <w:rsid w:val="009B7FB2"/>
    <w:rsid w:val="009C3EE9"/>
    <w:rsid w:val="009D34C9"/>
    <w:rsid w:val="009D37E6"/>
    <w:rsid w:val="009E6E5F"/>
    <w:rsid w:val="009F0CD7"/>
    <w:rsid w:val="009F1154"/>
    <w:rsid w:val="009F279C"/>
    <w:rsid w:val="009F27A4"/>
    <w:rsid w:val="009F4777"/>
    <w:rsid w:val="009F5936"/>
    <w:rsid w:val="009F5E42"/>
    <w:rsid w:val="009F6984"/>
    <w:rsid w:val="009F74A0"/>
    <w:rsid w:val="00A024BF"/>
    <w:rsid w:val="00A02EFA"/>
    <w:rsid w:val="00A052BF"/>
    <w:rsid w:val="00A23926"/>
    <w:rsid w:val="00A31C36"/>
    <w:rsid w:val="00A4655B"/>
    <w:rsid w:val="00A468A3"/>
    <w:rsid w:val="00A47145"/>
    <w:rsid w:val="00A52DA1"/>
    <w:rsid w:val="00A61A3B"/>
    <w:rsid w:val="00A65CA7"/>
    <w:rsid w:val="00A671C2"/>
    <w:rsid w:val="00A7134D"/>
    <w:rsid w:val="00A74A1D"/>
    <w:rsid w:val="00A7761C"/>
    <w:rsid w:val="00A778A0"/>
    <w:rsid w:val="00A82184"/>
    <w:rsid w:val="00A836C6"/>
    <w:rsid w:val="00A93FA2"/>
    <w:rsid w:val="00AA2867"/>
    <w:rsid w:val="00AA5A23"/>
    <w:rsid w:val="00AB62F7"/>
    <w:rsid w:val="00AB6A4B"/>
    <w:rsid w:val="00AB6A81"/>
    <w:rsid w:val="00AD2F73"/>
    <w:rsid w:val="00AD49AA"/>
    <w:rsid w:val="00AE31E7"/>
    <w:rsid w:val="00AE5A5E"/>
    <w:rsid w:val="00AF4BC8"/>
    <w:rsid w:val="00AF6EFC"/>
    <w:rsid w:val="00B00D56"/>
    <w:rsid w:val="00B02143"/>
    <w:rsid w:val="00B06EEC"/>
    <w:rsid w:val="00B07703"/>
    <w:rsid w:val="00B113C3"/>
    <w:rsid w:val="00B12D1B"/>
    <w:rsid w:val="00B14AEC"/>
    <w:rsid w:val="00B216B6"/>
    <w:rsid w:val="00B23CDF"/>
    <w:rsid w:val="00B240D2"/>
    <w:rsid w:val="00B24693"/>
    <w:rsid w:val="00B3016F"/>
    <w:rsid w:val="00B30D8D"/>
    <w:rsid w:val="00B325D4"/>
    <w:rsid w:val="00B40E55"/>
    <w:rsid w:val="00B422EE"/>
    <w:rsid w:val="00B5429A"/>
    <w:rsid w:val="00B85EB0"/>
    <w:rsid w:val="00B85EB2"/>
    <w:rsid w:val="00B960D7"/>
    <w:rsid w:val="00B97334"/>
    <w:rsid w:val="00B97CE7"/>
    <w:rsid w:val="00B97F29"/>
    <w:rsid w:val="00BA036D"/>
    <w:rsid w:val="00BA1A32"/>
    <w:rsid w:val="00BA2EC3"/>
    <w:rsid w:val="00BB1145"/>
    <w:rsid w:val="00BB1366"/>
    <w:rsid w:val="00BB312D"/>
    <w:rsid w:val="00BB338D"/>
    <w:rsid w:val="00BC4E25"/>
    <w:rsid w:val="00BC56C9"/>
    <w:rsid w:val="00BD0180"/>
    <w:rsid w:val="00BD0C5C"/>
    <w:rsid w:val="00BE0EC7"/>
    <w:rsid w:val="00BE6380"/>
    <w:rsid w:val="00BF1BC3"/>
    <w:rsid w:val="00BF2A30"/>
    <w:rsid w:val="00BF3D0E"/>
    <w:rsid w:val="00BF522A"/>
    <w:rsid w:val="00BF586D"/>
    <w:rsid w:val="00C11763"/>
    <w:rsid w:val="00C13C64"/>
    <w:rsid w:val="00C2153C"/>
    <w:rsid w:val="00C21B3C"/>
    <w:rsid w:val="00C24B5F"/>
    <w:rsid w:val="00C271E7"/>
    <w:rsid w:val="00C317C6"/>
    <w:rsid w:val="00C31E91"/>
    <w:rsid w:val="00C4028E"/>
    <w:rsid w:val="00C51C81"/>
    <w:rsid w:val="00C5506F"/>
    <w:rsid w:val="00C65355"/>
    <w:rsid w:val="00C65812"/>
    <w:rsid w:val="00C6642C"/>
    <w:rsid w:val="00C673C5"/>
    <w:rsid w:val="00C70B6A"/>
    <w:rsid w:val="00C71017"/>
    <w:rsid w:val="00C77AAF"/>
    <w:rsid w:val="00C823C3"/>
    <w:rsid w:val="00C8286A"/>
    <w:rsid w:val="00C82A24"/>
    <w:rsid w:val="00C854F0"/>
    <w:rsid w:val="00C86A04"/>
    <w:rsid w:val="00C94221"/>
    <w:rsid w:val="00CA04B8"/>
    <w:rsid w:val="00CA2893"/>
    <w:rsid w:val="00CA4F58"/>
    <w:rsid w:val="00CA6A21"/>
    <w:rsid w:val="00CA79ED"/>
    <w:rsid w:val="00CB1443"/>
    <w:rsid w:val="00CB4DAA"/>
    <w:rsid w:val="00CB6B8B"/>
    <w:rsid w:val="00CC30E2"/>
    <w:rsid w:val="00CC7516"/>
    <w:rsid w:val="00CD7143"/>
    <w:rsid w:val="00CD7E20"/>
    <w:rsid w:val="00CE3111"/>
    <w:rsid w:val="00CE6995"/>
    <w:rsid w:val="00D03496"/>
    <w:rsid w:val="00D044A8"/>
    <w:rsid w:val="00D06CFA"/>
    <w:rsid w:val="00D10245"/>
    <w:rsid w:val="00D126DB"/>
    <w:rsid w:val="00D200A3"/>
    <w:rsid w:val="00D36EA8"/>
    <w:rsid w:val="00D371DE"/>
    <w:rsid w:val="00D46970"/>
    <w:rsid w:val="00D47D27"/>
    <w:rsid w:val="00D52302"/>
    <w:rsid w:val="00D525FA"/>
    <w:rsid w:val="00D61D7C"/>
    <w:rsid w:val="00D62C5A"/>
    <w:rsid w:val="00D6387D"/>
    <w:rsid w:val="00D64457"/>
    <w:rsid w:val="00D80E07"/>
    <w:rsid w:val="00D820CA"/>
    <w:rsid w:val="00D91290"/>
    <w:rsid w:val="00D93FB2"/>
    <w:rsid w:val="00D94A6B"/>
    <w:rsid w:val="00DA0093"/>
    <w:rsid w:val="00DA01E2"/>
    <w:rsid w:val="00DB278C"/>
    <w:rsid w:val="00DB431E"/>
    <w:rsid w:val="00DC5791"/>
    <w:rsid w:val="00DC78C4"/>
    <w:rsid w:val="00DD05B7"/>
    <w:rsid w:val="00DD09D2"/>
    <w:rsid w:val="00DD7088"/>
    <w:rsid w:val="00DF29D2"/>
    <w:rsid w:val="00DF4CAE"/>
    <w:rsid w:val="00DF7A92"/>
    <w:rsid w:val="00E019A1"/>
    <w:rsid w:val="00E101C4"/>
    <w:rsid w:val="00E124CB"/>
    <w:rsid w:val="00E12D65"/>
    <w:rsid w:val="00E13DB6"/>
    <w:rsid w:val="00E14822"/>
    <w:rsid w:val="00E2052A"/>
    <w:rsid w:val="00E21878"/>
    <w:rsid w:val="00E23576"/>
    <w:rsid w:val="00E24183"/>
    <w:rsid w:val="00E2525B"/>
    <w:rsid w:val="00E26DE3"/>
    <w:rsid w:val="00E27C30"/>
    <w:rsid w:val="00E30AC4"/>
    <w:rsid w:val="00E32B28"/>
    <w:rsid w:val="00E42FDF"/>
    <w:rsid w:val="00E4367F"/>
    <w:rsid w:val="00E52C84"/>
    <w:rsid w:val="00E54A51"/>
    <w:rsid w:val="00E6073F"/>
    <w:rsid w:val="00E740A8"/>
    <w:rsid w:val="00E803B7"/>
    <w:rsid w:val="00E806CE"/>
    <w:rsid w:val="00E81557"/>
    <w:rsid w:val="00E81DFA"/>
    <w:rsid w:val="00E83994"/>
    <w:rsid w:val="00EA1773"/>
    <w:rsid w:val="00EB2569"/>
    <w:rsid w:val="00EB25FA"/>
    <w:rsid w:val="00EB2935"/>
    <w:rsid w:val="00EC6CC8"/>
    <w:rsid w:val="00EC7342"/>
    <w:rsid w:val="00ED0406"/>
    <w:rsid w:val="00ED4987"/>
    <w:rsid w:val="00EE0A1D"/>
    <w:rsid w:val="00EE42A4"/>
    <w:rsid w:val="00EE6CE5"/>
    <w:rsid w:val="00EE791C"/>
    <w:rsid w:val="00EF0B74"/>
    <w:rsid w:val="00F13408"/>
    <w:rsid w:val="00F14B7E"/>
    <w:rsid w:val="00F219DA"/>
    <w:rsid w:val="00F27114"/>
    <w:rsid w:val="00F33503"/>
    <w:rsid w:val="00F3450E"/>
    <w:rsid w:val="00F35F5B"/>
    <w:rsid w:val="00F4014F"/>
    <w:rsid w:val="00F41F5C"/>
    <w:rsid w:val="00F5533C"/>
    <w:rsid w:val="00F56CF9"/>
    <w:rsid w:val="00F57CED"/>
    <w:rsid w:val="00F65C4D"/>
    <w:rsid w:val="00F71F08"/>
    <w:rsid w:val="00F73932"/>
    <w:rsid w:val="00F777C9"/>
    <w:rsid w:val="00F85952"/>
    <w:rsid w:val="00F86910"/>
    <w:rsid w:val="00F925AC"/>
    <w:rsid w:val="00FA0B18"/>
    <w:rsid w:val="00FA33BF"/>
    <w:rsid w:val="00FB05FE"/>
    <w:rsid w:val="00FB13AE"/>
    <w:rsid w:val="00FB1C92"/>
    <w:rsid w:val="00FB6538"/>
    <w:rsid w:val="00FC3FFE"/>
    <w:rsid w:val="00FC4151"/>
    <w:rsid w:val="00FC721D"/>
    <w:rsid w:val="00FD0A81"/>
    <w:rsid w:val="00FD33A0"/>
    <w:rsid w:val="00FD4A21"/>
    <w:rsid w:val="00FE06B6"/>
    <w:rsid w:val="00FE3A86"/>
    <w:rsid w:val="00FF1B82"/>
    <w:rsid w:val="00FF7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762A10"/>
  <w15:chartTrackingRefBased/>
  <w15:docId w15:val="{34C5DB7E-3F8D-4A63-9021-7330DE1F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E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09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09D2"/>
  </w:style>
  <w:style w:type="paragraph" w:styleId="Footer">
    <w:name w:val="footer"/>
    <w:basedOn w:val="Normal"/>
    <w:link w:val="FooterChar"/>
    <w:uiPriority w:val="99"/>
    <w:unhideWhenUsed/>
    <w:rsid w:val="00DD09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09D2"/>
  </w:style>
  <w:style w:type="table" w:styleId="TableGrid">
    <w:name w:val="Table Grid"/>
    <w:basedOn w:val="TableNormal"/>
    <w:uiPriority w:val="39"/>
    <w:rsid w:val="006C59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E4D4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367DA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E839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399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39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39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3994"/>
    <w:rPr>
      <w:b/>
      <w:bCs/>
      <w:sz w:val="20"/>
      <w:szCs w:val="20"/>
    </w:rPr>
  </w:style>
  <w:style w:type="paragraph" w:customStyle="1" w:styleId="Default">
    <w:name w:val="Default"/>
    <w:rsid w:val="009F27A4"/>
    <w:pPr>
      <w:autoSpaceDE w:val="0"/>
      <w:autoSpaceDN w:val="0"/>
      <w:adjustRightInd w:val="0"/>
      <w:spacing w:after="0" w:line="240" w:lineRule="auto"/>
      <w:jc w:val="left"/>
    </w:pPr>
    <w:rPr>
      <w:rFonts w:ascii="SutonnyCon" w:hAnsi="SutonnyCon" w:cs="SutonnyCon"/>
      <w:color w:val="000000"/>
      <w:kern w:val="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01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014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99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B96992-1F5C-4AFA-90F3-7A921FC085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1358</Words>
  <Characters>7745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jit Kundu</dc:creator>
  <cp:keywords/>
  <dc:description/>
  <cp:lastModifiedBy>Satyajit Kundu</cp:lastModifiedBy>
  <cp:revision>21</cp:revision>
  <cp:lastPrinted>2022-08-01T05:56:00Z</cp:lastPrinted>
  <dcterms:created xsi:type="dcterms:W3CDTF">2022-08-01T06:56:00Z</dcterms:created>
  <dcterms:modified xsi:type="dcterms:W3CDTF">2022-08-18T04:14:00Z</dcterms:modified>
</cp:coreProperties>
</file>